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9AF24" w14:textId="67F29577" w:rsidR="000D4CBE" w:rsidRPr="00EF786F" w:rsidRDefault="006F442B" w:rsidP="00F5567C">
      <w:pPr>
        <w:spacing w:after="510" w:line="260" w:lineRule="exact"/>
        <w:rPr>
          <w:rFonts w:ascii="Poppins" w:hAnsi="Poppins" w:cs="Poppins"/>
        </w:rPr>
      </w:pPr>
      <w:r>
        <w:rPr>
          <w:noProof/>
        </w:rPr>
        <mc:AlternateContent>
          <mc:Choice Requires="wps">
            <w:drawing>
              <wp:anchor distT="0" distB="0" distL="114300" distR="114300" simplePos="0" relativeHeight="251662336" behindDoc="0" locked="0" layoutInCell="1" allowOverlap="1" wp14:anchorId="0F7B1BEA" wp14:editId="7BCFEB6B">
                <wp:simplePos x="0" y="0"/>
                <wp:positionH relativeFrom="column">
                  <wp:posOffset>7040880</wp:posOffset>
                </wp:positionH>
                <wp:positionV relativeFrom="paragraph">
                  <wp:posOffset>-806450</wp:posOffset>
                </wp:positionV>
                <wp:extent cx="495300" cy="495300"/>
                <wp:effectExtent l="0" t="0" r="0" b="0"/>
                <wp:wrapNone/>
                <wp:docPr id="4" name="Shape 892"/>
                <wp:cNvGraphicFramePr/>
                <a:graphic xmlns:a="http://schemas.openxmlformats.org/drawingml/2006/main">
                  <a:graphicData uri="http://schemas.microsoft.com/office/word/2010/wordprocessingShape">
                    <wps:wsp>
                      <wps:cNvSpPr/>
                      <wps:spPr>
                        <a:xfrm>
                          <a:off x="0" y="0"/>
                          <a:ext cx="495300" cy="495300"/>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2D5883F6" id="Shape 892" o:spid="_x0000_s1026" style="position:absolute;margin-left:554.4pt;margin-top:-63.5pt;width:39pt;height: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95681,495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" path="m,l205321,r,290360l495681,290360r,205321l,495681,,xe" fillcolor="#fffefd" stroked="f" strokeweight="0">
                <v:stroke miterlimit="83231f" joinstyle="miter"/>
                <v:path arrowok="t" textboxrect="0,0,495681,495681"/>
              </v:shape>
            </w:pict>
          </mc:Fallback>
        </mc:AlternateContent>
      </w:r>
      <w:r>
        <w:rPr>
          <w:noProof/>
        </w:rPr>
        <mc:AlternateContent>
          <mc:Choice Requires="wps">
            <w:drawing>
              <wp:anchor distT="0" distB="0" distL="114300" distR="114300" simplePos="0" relativeHeight="251668480" behindDoc="0" locked="0" layoutInCell="1" allowOverlap="1" wp14:anchorId="794CED41" wp14:editId="17D29953">
                <wp:simplePos x="0" y="0"/>
                <wp:positionH relativeFrom="column">
                  <wp:posOffset>6777990</wp:posOffset>
                </wp:positionH>
                <wp:positionV relativeFrom="paragraph">
                  <wp:posOffset>-495300</wp:posOffset>
                </wp:positionV>
                <wp:extent cx="495300" cy="495300"/>
                <wp:effectExtent l="0" t="0" r="0" b="0"/>
                <wp:wrapNone/>
                <wp:docPr id="8" name="Shape 901"/>
                <wp:cNvGraphicFramePr/>
                <a:graphic xmlns:a="http://schemas.openxmlformats.org/drawingml/2006/main">
                  <a:graphicData uri="http://schemas.microsoft.com/office/word/2010/wordprocessingShape">
                    <wps:wsp>
                      <wps:cNvSpPr/>
                      <wps:spPr>
                        <a:xfrm>
                          <a:off x="0" y="0"/>
                          <a:ext cx="495300" cy="495300"/>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5D3098E3" id="Shape 901" o:spid="_x0000_s1026" style="position:absolute;margin-left:533.7pt;margin-top:-39pt;width:39pt;height:3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95681,495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" path="m,l495681,r,495681l290360,495681r,-290360l,205321,,xe" fillcolor="#42d696" stroked="f" strokeweight="0">
                <v:stroke miterlimit="83231f" joinstyle="miter"/>
                <v:path arrowok="t" textboxrect="0,0,495681,495681"/>
              </v:shape>
            </w:pict>
          </mc:Fallback>
        </mc:AlternateContent>
      </w:r>
      <w:r w:rsidRPr="00EF786F">
        <w:rPr>
          <w:rFonts w:ascii="Poppins" w:hAnsi="Poppins" w:cs="Poppins"/>
          <w:noProof/>
        </w:rPr>
        <mc:AlternateContent>
          <mc:Choice Requires="wpg">
            <w:drawing>
              <wp:anchor distT="0" distB="0" distL="114300" distR="114300" simplePos="0" relativeHeight="251659264" behindDoc="1" locked="0" layoutInCell="1" allowOverlap="1" wp14:anchorId="1F39F5F4" wp14:editId="3B1A0243">
                <wp:simplePos x="0" y="0"/>
                <wp:positionH relativeFrom="page">
                  <wp:posOffset>-12700</wp:posOffset>
                </wp:positionH>
                <wp:positionV relativeFrom="paragraph">
                  <wp:posOffset>-800100</wp:posOffset>
                </wp:positionV>
                <wp:extent cx="8020050" cy="2366010"/>
                <wp:effectExtent l="0" t="0" r="0" b="0"/>
                <wp:wrapNone/>
                <wp:docPr id="7689" name="Group 7689"/>
                <wp:cNvGraphicFramePr/>
                <a:graphic xmlns:a="http://schemas.openxmlformats.org/drawingml/2006/main">
                  <a:graphicData uri="http://schemas.microsoft.com/office/word/2010/wordprocessingGroup">
                    <wpg:wgp>
                      <wpg:cNvGrpSpPr/>
                      <wpg:grpSpPr>
                        <a:xfrm>
                          <a:off x="0" y="0"/>
                          <a:ext cx="8020050" cy="2366010"/>
                          <a:chOff x="-247650" y="0"/>
                          <a:chExt cx="8020050" cy="2366287"/>
                        </a:xfrm>
                      </wpg:grpSpPr>
                      <wps:wsp>
                        <wps:cNvPr id="8449" name="Shape 8449"/>
                        <wps:cNvSpPr/>
                        <wps:spPr>
                          <a:xfrm>
                            <a:off x="-247650" y="18"/>
                            <a:ext cx="7772400" cy="2359428"/>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6922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5932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427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427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429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631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640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135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139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1230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137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10FB3BF" id="Group 7689" o:spid="_x0000_s1026" style="position:absolute;margin-left:-1pt;margin-top:-63pt;width:631.5pt;height:186.3pt;z-index:-251657216;mso-position-horizontal-relative:page;mso-width-relative:margin;mso-height-relative:margin" coordorigin="-2476" coordsize="80200,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">
                <v:shape id="Shape 8449" o:spid="_x0000_s1027" style="position:absolute;left:-2476;width:77723;height:23594;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" path="m,l7772400,r,2362200l,2362200,,e" fillcolor="#052173" stroked="f" strokeweight="0">
                  <v:stroke miterlimit="83231f" joinstyle="miter"/>
                  <v:path arrowok="t" textboxrect="0,0,7772400,2362200"/>
                </v:shape>
                <v:shape id="Shape 890" o:spid="_x0000_s1028" style="position:absolute;left:6922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" path="m,l205321,r,290360l495681,290360r,205321l,495681,,xe" fillcolor="#fffefd" stroked="f" strokeweight="0">
                  <v:stroke miterlimit="83231f" joinstyle="miter"/>
                  <v:path arrowok="t" textboxrect="0,0,495681,495681"/>
                </v:shape>
                <v:shape id="Shape 891" o:spid="_x0000_s1029" style="position:absolute;left:5932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" path="m,l205321,r,290360l495681,290360r,205321l,495681,,xe" fillcolor="#fffefd" stroked="f" strokeweight="0">
                  <v:stroke miterlimit="83231f" joinstyle="miter"/>
                  <v:path arrowok="t" textboxrect="0,0,495681,495681"/>
                </v:shape>
                <v:shape id="Shape 892" o:spid="_x0000_s1030" style="position:absolute;left:6427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" path="m,l87694,r,495681l,495681,,e" fillcolor="#fffefd" stroked="f" strokeweight="0">
                  <v:stroke miterlimit="83231f" joinstyle="miter"/>
                  <v:path arrowok="t" textboxrect="0,0,87694,495681"/>
                </v:shape>
                <v:shape id="Shape 894" o:spid="_x0000_s1032" style="position:absolute;left:6427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ogwwAAANwAAAAPAAAAZHJzL2Rvd25yZXYueG1sRI9Bi8Iw&#10;FITvC/6H8ARva6os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FnzKIM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95" o:spid="_x0000_s1033" style="position:absolute;left:5429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7wwAAANwAAAAPAAAAZHJzL2Rvd25yZXYueG1sRI9Bi8Iw&#10;FITvC/6H8ARva6qw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eTBvu8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" path="m,l87694,r,495681l,495681,,e" fillcolor="#fffefd" stroked="f" strokeweight="0">
                  <v:stroke miterlimit="83231f" joinstyle="miter"/>
                  <v:path arrowok="t" textboxrect="0,0,87694,495681"/>
                </v:shape>
                <v:shape id="Shape 897" o:spid="_x0000_s1035" style="position:absolute;left:6631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" path="m,l495681,r,495681l290361,495681r,-290360l,205321,,xe" fillcolor="#42d696" stroked="f" strokeweight="0">
                  <v:stroke miterlimit="83231f" joinstyle="miter"/>
                  <v:path arrowok="t" textboxrect="0,0,495681,495681"/>
                </v:shape>
                <v:shape id="Shape 898" o:spid="_x0000_s1036" style="position:absolute;left:5640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135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0" o:spid="_x0000_s1038" style="position:absolute;left:7139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" path="m,l379396,r,495681l290373,495681r,-290360l,205321,,xe" fillcolor="#42d696" stroked="f" strokeweight="0">
                  <v:stroke miterlimit="83231f" joinstyle="miter"/>
                  <v:path arrowok="t" textboxrect="0,0,379396,495681"/>
                </v:shape>
                <v:shape id="Shape 901" o:spid="_x0000_s1039" style="position:absolute;left:61230;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x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DfmXgE5OYXAAD//wMAUEsBAi0AFAAGAAgAAAAhANvh9svuAAAAhQEAABMAAAAAAAAA&#10;AAAAAAAAAAAAAFtDb250ZW50X1R5cGVzXS54bWxQSwECLQAUAAYACAAAACEAWvQsW78AAAAVAQAA&#10;CwAAAAAAAAAAAAAAAAAfAQAAX3JlbHMvLnJlbHNQSwECLQAUAAYACAAAACEAaES0s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2" o:spid="_x0000_s1040" style="position:absolute;left:5137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rG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LfmXgE5OYXAAD//wMAUEsBAi0AFAAGAAgAAAAhANvh9svuAAAAhQEAABMAAAAAAAAA&#10;AAAAAAAAAAAAAFtDb250ZW50X1R5cGVzXS54bWxQSwECLQAUAAYACAAAACEAWvQsW78AAAAVAQAA&#10;CwAAAAAAAAAAAAAAAAAfAQAAX3JlbHMvLnJlbHNQSwECLQAUAAYACAAAACEAmJYqxsYAAADcAAAA&#10;DwAAAAAAAAAAAAAAAAAHAgAAZHJzL2Rvd25yZXYueG1sUEsFBgAAAAADAAMAtwAAAPoCAAAAAA==&#10;" path="m,l495681,r,495681l290360,495681r,-290360l,205321,,xe" fillcolor="#42d696" stroked="f" strokeweight="0">
                  <v:stroke miterlimit="83231f" joinstyle="miter"/>
                  <v:path arrowok="t" textboxrect="0,0,495681,495681"/>
                </v:shape>
                <w10:wrap anchorx="page"/>
              </v:group>
            </w:pict>
          </mc:Fallback>
        </mc:AlternateContent>
      </w:r>
      <w:r w:rsidR="00595FC5">
        <w:rPr>
          <w:rFonts w:ascii="Poppins" w:hAnsi="Poppins" w:cs="Poppins"/>
          <w:b/>
          <w:color w:val="43D596"/>
          <w:sz w:val="26"/>
        </w:rPr>
        <w:t>P</w:t>
      </w:r>
      <w:r w:rsidR="00F5567C" w:rsidRPr="00EF786F">
        <w:rPr>
          <w:rFonts w:ascii="Poppins" w:hAnsi="Poppins" w:cs="Poppins"/>
          <w:b/>
          <w:color w:val="43D596"/>
          <w:sz w:val="26"/>
        </w:rPr>
        <w:t xml:space="preserve">ROGRESS REPORT TEMPLATE FOR </w:t>
      </w:r>
      <w:r w:rsidR="00F5567C" w:rsidRPr="00EF786F">
        <w:rPr>
          <w:rFonts w:ascii="Poppins" w:hAnsi="Poppins" w:cs="Poppins"/>
          <w:noProof/>
        </w:rPr>
        <mc:AlternateContent>
          <mc:Choice Requires="wps">
            <w:drawing>
              <wp:anchor distT="0" distB="0" distL="114300" distR="114300" simplePos="0" relativeHeight="251660288" behindDoc="0" locked="0" layoutInCell="1" allowOverlap="1" wp14:anchorId="688D9DBF" wp14:editId="223FC98E">
                <wp:simplePos x="0" y="0"/>
                <wp:positionH relativeFrom="column">
                  <wp:posOffset>-118745</wp:posOffset>
                </wp:positionH>
                <wp:positionV relativeFrom="paragraph">
                  <wp:posOffset>457200</wp:posOffset>
                </wp:positionV>
                <wp:extent cx="5440680" cy="1078992"/>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5440680" cy="1078992"/>
                        </a:xfrm>
                        <a:prstGeom prst="rect">
                          <a:avLst/>
                        </a:prstGeom>
                        <a:noFill/>
                        <a:ln w="6350">
                          <a:noFill/>
                        </a:ln>
                      </wps:spPr>
                      <wps:txbx>
                        <w:txbxContent>
                          <w:p w14:paraId="46B8E581" w14:textId="54842F1B" w:rsidR="00F5567C" w:rsidRPr="00E00DED" w:rsidRDefault="00E00DED" w:rsidP="00F5567C">
                            <w:pPr>
                              <w:spacing w:line="680" w:lineRule="exact"/>
                              <w:rPr>
                                <w:rFonts w:ascii="Bebas Neue Bold" w:hAnsi="Bebas Neue Bold"/>
                                <w:color w:val="E7E6E6" w:themeColor="background2"/>
                                <w:sz w:val="70"/>
                                <w:szCs w:val="70"/>
                                <w:lang w:val="fr-FR"/>
                              </w:rPr>
                            </w:pPr>
                            <w:r w:rsidRPr="00E00DED">
                              <w:rPr>
                                <w:rFonts w:ascii="Bebas Neue" w:hAnsi="Bebas Neue"/>
                                <w:color w:val="FFFFFF" w:themeColor="background1"/>
                                <w:sz w:val="70"/>
                                <w:szCs w:val="70"/>
                                <w:lang w:val="fr-FR"/>
                              </w:rPr>
                              <w:t>SYSTEM CAPACITY GR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8D9DBF" id="_x0000_t202" coordsize="21600,21600" o:spt="202" path="m,l,21600r21600,l21600,xe">
                <v:stroke joinstyle="miter"/>
                <v:path gradientshapeok="t" o:connecttype="rect"/>
              </v:shapetype>
              <v:shape id="Text Box 1" o:spid="_x0000_s1026" type="#_x0000_t202" style="position:absolute;margin-left:-9.35pt;margin-top:36pt;width:428.4pt;height:8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" filled="f" stroked="f" strokeweight=".5pt">
                <v:textbox>
                  <w:txbxContent>
                    <w:p w14:paraId="46B8E581" w14:textId="54842F1B" w:rsidR="00F5567C" w:rsidRPr="00E00DED" w:rsidRDefault="00E00DED" w:rsidP="00F5567C">
                      <w:pPr>
                        <w:spacing w:line="680" w:lineRule="exact"/>
                        <w:rPr>
                          <w:rFonts w:ascii="Bebas Neue Bold" w:hAnsi="Bebas Neue Bold"/>
                          <w:color w:val="E7E6E6" w:themeColor="background2"/>
                          <w:sz w:val="70"/>
                          <w:szCs w:val="70"/>
                          <w:lang w:val="fr-FR"/>
                        </w:rPr>
                      </w:pPr>
                      <w:r w:rsidRPr="00E00DED">
                        <w:rPr>
                          <w:rFonts w:ascii="Bebas Neue" w:hAnsi="Bebas Neue"/>
                          <w:color w:val="FFFFFF" w:themeColor="background1"/>
                          <w:sz w:val="70"/>
                          <w:szCs w:val="70"/>
                          <w:lang w:val="fr-FR"/>
                        </w:rPr>
                        <w:t>SYSTEM CAPACITY GRANT</w:t>
                      </w:r>
                    </w:p>
                  </w:txbxContent>
                </v:textbox>
              </v:shape>
            </w:pict>
          </mc:Fallback>
        </mc:AlternateContent>
      </w:r>
    </w:p>
    <w:p w14:paraId="45D9FB17" w14:textId="128E6546" w:rsidR="000D4CBE" w:rsidRDefault="003C140F" w:rsidP="000A33BB">
      <w:pPr>
        <w:jc w:val="right"/>
        <w:rPr>
          <w:rFonts w:ascii="Arial" w:hAnsi="Arial" w:cs="Arial"/>
          <w:b/>
          <w:color w:val="43D596"/>
          <w:spacing w:val="10"/>
          <w:kern w:val="144"/>
          <w:sz w:val="44"/>
          <w:szCs w:val="44"/>
        </w:rPr>
      </w:pPr>
      <w:r>
        <w:rPr>
          <w:noProof/>
        </w:rPr>
        <mc:AlternateContent>
          <mc:Choice Requires="wps">
            <w:drawing>
              <wp:anchor distT="0" distB="0" distL="114300" distR="114300" simplePos="0" relativeHeight="251670528" behindDoc="1" locked="0" layoutInCell="1" allowOverlap="1" wp14:anchorId="4BBA92F8" wp14:editId="308846A5">
                <wp:simplePos x="0" y="0"/>
                <wp:positionH relativeFrom="column">
                  <wp:posOffset>7120890</wp:posOffset>
                </wp:positionH>
                <wp:positionV relativeFrom="paragraph">
                  <wp:posOffset>286385</wp:posOffset>
                </wp:positionV>
                <wp:extent cx="482600" cy="295275"/>
                <wp:effectExtent l="0" t="0" r="0" b="9525"/>
                <wp:wrapNone/>
                <wp:docPr id="9" name="Shape 892"/>
                <wp:cNvGraphicFramePr/>
                <a:graphic xmlns:a="http://schemas.openxmlformats.org/drawingml/2006/main">
                  <a:graphicData uri="http://schemas.microsoft.com/office/word/2010/wordprocessingShape">
                    <wps:wsp>
                      <wps:cNvSpPr/>
                      <wps:spPr>
                        <a:xfrm>
                          <a:off x="0" y="0"/>
                          <a:ext cx="482600" cy="295275"/>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2B883A09" id="Shape 892" o:spid="_x0000_s1026" style="position:absolute;margin-left:560.7pt;margin-top:22.55pt;width:38pt;height:23.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95681,495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" path="m,l205321,r,290360l495681,290360r,205321l,495681,,xe" fillcolor="#fffefd" stroked="f" strokeweight="0">
                <v:stroke miterlimit="83231f" joinstyle="miter"/>
                <v:path arrowok="t" textboxrect="0,0,495681,495681"/>
              </v:shape>
            </w:pict>
          </mc:Fallback>
        </mc:AlternateContent>
      </w:r>
    </w:p>
    <w:p w14:paraId="63F9DEA6" w14:textId="270CCCDA" w:rsidR="000D4CBE" w:rsidRDefault="000D4CBE" w:rsidP="000A33BB">
      <w:pPr>
        <w:jc w:val="right"/>
        <w:rPr>
          <w:rFonts w:ascii="Arial" w:hAnsi="Arial" w:cs="Arial"/>
          <w:b/>
          <w:color w:val="43D596"/>
          <w:spacing w:val="10"/>
          <w:kern w:val="144"/>
          <w:sz w:val="44"/>
          <w:szCs w:val="44"/>
        </w:rPr>
      </w:pPr>
    </w:p>
    <w:tbl>
      <w:tblPr>
        <w:tblStyle w:val="TableGrid"/>
        <w:tblW w:w="10440"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5995"/>
        <w:gridCol w:w="4445"/>
      </w:tblGrid>
      <w:tr w:rsidR="000D4CBE" w:rsidRPr="000D4CBE" w14:paraId="6AE02F59" w14:textId="77777777" w:rsidTr="00C10DF6">
        <w:trPr>
          <w:trHeight w:val="521"/>
        </w:trPr>
        <w:tc>
          <w:tcPr>
            <w:tcW w:w="10440" w:type="dxa"/>
            <w:gridSpan w:val="2"/>
            <w:tcBorders>
              <w:top w:val="nil"/>
              <w:left w:val="nil"/>
              <w:bottom w:val="single" w:sz="4" w:space="0" w:color="43D596"/>
              <w:right w:val="nil"/>
            </w:tcBorders>
            <w:shd w:val="clear" w:color="auto" w:fill="auto"/>
            <w:vAlign w:val="center"/>
          </w:tcPr>
          <w:p w14:paraId="3517C656" w14:textId="77777777" w:rsidR="00634312" w:rsidRDefault="00634312" w:rsidP="00634312">
            <w:pPr>
              <w:rPr>
                <w:rFonts w:ascii="Poppins" w:hAnsi="Poppins" w:cs="Poppins"/>
                <w:b/>
                <w:color w:val="43D596"/>
                <w:sz w:val="28"/>
                <w:szCs w:val="28"/>
              </w:rPr>
            </w:pPr>
          </w:p>
          <w:p w14:paraId="6E9F2876" w14:textId="6086F953" w:rsidR="00D160C8" w:rsidRPr="000D4CBE" w:rsidRDefault="00D160C8" w:rsidP="00634312">
            <w:pPr>
              <w:rPr>
                <w:rFonts w:ascii="Poppins" w:hAnsi="Poppins" w:cs="Poppins"/>
                <w:b/>
                <w:color w:val="43D596"/>
                <w:sz w:val="28"/>
                <w:szCs w:val="28"/>
              </w:rPr>
            </w:pPr>
            <w:r w:rsidRPr="000D4CBE">
              <w:rPr>
                <w:rFonts w:ascii="Poppins" w:hAnsi="Poppins" w:cs="Poppins"/>
                <w:b/>
                <w:color w:val="43D596"/>
                <w:sz w:val="28"/>
                <w:szCs w:val="28"/>
              </w:rPr>
              <w:t>OVERVIEW</w:t>
            </w:r>
          </w:p>
        </w:tc>
      </w:tr>
      <w:tr w:rsidR="000D4CBE" w:rsidRPr="000D4CBE" w14:paraId="7FB8F9EF" w14:textId="77777777" w:rsidTr="00C10DF6">
        <w:trPr>
          <w:trHeight w:val="251"/>
        </w:trPr>
        <w:tc>
          <w:tcPr>
            <w:tcW w:w="5995" w:type="dxa"/>
            <w:tcBorders>
              <w:top w:val="single" w:sz="4" w:space="0" w:color="43D596"/>
              <w:left w:val="nil"/>
              <w:bottom w:val="single" w:sz="4" w:space="0" w:color="43D596"/>
              <w:right w:val="single" w:sz="4" w:space="0" w:color="43D596"/>
            </w:tcBorders>
            <w:shd w:val="clear" w:color="auto" w:fill="E7E6E6" w:themeFill="background2"/>
            <w:vAlign w:val="center"/>
          </w:tcPr>
          <w:p w14:paraId="35856C88" w14:textId="77777777" w:rsidR="00D160C8" w:rsidRPr="000D4CBE" w:rsidRDefault="00D160C8" w:rsidP="000271DF">
            <w:pPr>
              <w:spacing w:before="40" w:after="40"/>
              <w:rPr>
                <w:rFonts w:ascii="Poppins" w:hAnsi="Poppins" w:cs="Poppins"/>
                <w:color w:val="062172"/>
              </w:rPr>
            </w:pPr>
            <w:r w:rsidRPr="000D4CBE">
              <w:rPr>
                <w:rFonts w:ascii="Poppins" w:hAnsi="Poppins" w:cs="Poppins"/>
                <w:color w:val="062172"/>
              </w:rPr>
              <w:t>Country:</w:t>
            </w:r>
          </w:p>
        </w:tc>
        <w:sdt>
          <w:sdtPr>
            <w:rPr>
              <w:rFonts w:ascii="Poppins" w:hAnsi="Poppins" w:cs="Poppins"/>
              <w:color w:val="062172"/>
            </w:rPr>
            <w:id w:val="-1872451264"/>
            <w:placeholder>
              <w:docPart w:val="73FFFB0256494AEB8438AD3166BE2F57"/>
            </w:placeholder>
            <w:showingPlcHdr/>
          </w:sdtPr>
          <w:sdtContent>
            <w:tc>
              <w:tcPr>
                <w:tcW w:w="4445" w:type="dxa"/>
                <w:tcBorders>
                  <w:top w:val="single" w:sz="4" w:space="0" w:color="43D596"/>
                  <w:left w:val="single" w:sz="4" w:space="0" w:color="43D596"/>
                  <w:bottom w:val="single" w:sz="4" w:space="0" w:color="43D596"/>
                  <w:right w:val="nil"/>
                </w:tcBorders>
                <w:shd w:val="clear" w:color="auto" w:fill="auto"/>
                <w:vAlign w:val="center"/>
              </w:tcPr>
              <w:p w14:paraId="5AA17958"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text.</w:t>
                </w:r>
              </w:p>
            </w:tc>
          </w:sdtContent>
        </w:sdt>
      </w:tr>
      <w:tr w:rsidR="000D4CBE" w:rsidRPr="000D4CBE" w14:paraId="131F77FF" w14:textId="77777777" w:rsidTr="00C10DF6">
        <w:trPr>
          <w:trHeight w:val="282"/>
        </w:trPr>
        <w:tc>
          <w:tcPr>
            <w:tcW w:w="5995" w:type="dxa"/>
            <w:tcBorders>
              <w:top w:val="single" w:sz="4" w:space="0" w:color="43D596"/>
              <w:left w:val="nil"/>
              <w:bottom w:val="single" w:sz="4" w:space="0" w:color="43D596"/>
              <w:right w:val="single" w:sz="4" w:space="0" w:color="43D596"/>
            </w:tcBorders>
            <w:shd w:val="clear" w:color="auto" w:fill="E7E6E6" w:themeFill="background2"/>
            <w:vAlign w:val="center"/>
          </w:tcPr>
          <w:p w14:paraId="3DB43979" w14:textId="3B352C19" w:rsidR="00D160C8" w:rsidRPr="000D4CBE" w:rsidRDefault="00D160C8" w:rsidP="000271DF">
            <w:pPr>
              <w:spacing w:before="40" w:after="40"/>
              <w:rPr>
                <w:rFonts w:ascii="Poppins" w:hAnsi="Poppins" w:cs="Poppins"/>
                <w:color w:val="062172"/>
              </w:rPr>
            </w:pPr>
            <w:r w:rsidRPr="000D4CBE">
              <w:rPr>
                <w:rFonts w:ascii="Poppins" w:hAnsi="Poppins" w:cs="Poppins"/>
                <w:color w:val="062172"/>
              </w:rPr>
              <w:t>Grant ID (if applicable)</w:t>
            </w:r>
            <w:r w:rsidR="003C59DD">
              <w:rPr>
                <w:rFonts w:ascii="Poppins" w:hAnsi="Poppins" w:cs="Poppins"/>
                <w:color w:val="062172"/>
              </w:rPr>
              <w:t>:</w:t>
            </w:r>
          </w:p>
        </w:tc>
        <w:sdt>
          <w:sdtPr>
            <w:rPr>
              <w:rFonts w:ascii="Poppins" w:hAnsi="Poppins" w:cs="Poppins"/>
              <w:color w:val="062172"/>
            </w:rPr>
            <w:id w:val="-1977053373"/>
            <w:placeholder>
              <w:docPart w:val="A6541DB51C3F48EE850D6AC2A6E08FBB"/>
            </w:placeholder>
            <w:showingPlcHdr/>
          </w:sdtPr>
          <w:sdtContent>
            <w:tc>
              <w:tcPr>
                <w:tcW w:w="4445" w:type="dxa"/>
                <w:tcBorders>
                  <w:top w:val="single" w:sz="4" w:space="0" w:color="43D596"/>
                  <w:left w:val="single" w:sz="4" w:space="0" w:color="43D596"/>
                  <w:bottom w:val="single" w:sz="4" w:space="0" w:color="43D596"/>
                  <w:right w:val="nil"/>
                </w:tcBorders>
                <w:shd w:val="clear" w:color="auto" w:fill="auto"/>
                <w:vAlign w:val="center"/>
              </w:tcPr>
              <w:p w14:paraId="460D9BD1"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text.</w:t>
                </w:r>
              </w:p>
            </w:tc>
          </w:sdtContent>
        </w:sdt>
      </w:tr>
      <w:tr w:rsidR="000D4CBE" w:rsidRPr="000D4CBE" w14:paraId="333829ED" w14:textId="77777777" w:rsidTr="00C10DF6">
        <w:trPr>
          <w:trHeight w:val="75"/>
        </w:trPr>
        <w:tc>
          <w:tcPr>
            <w:tcW w:w="5995" w:type="dxa"/>
            <w:tcBorders>
              <w:top w:val="single" w:sz="4" w:space="0" w:color="43D596"/>
              <w:left w:val="nil"/>
              <w:bottom w:val="single" w:sz="4" w:space="0" w:color="43D596"/>
              <w:right w:val="single" w:sz="4" w:space="0" w:color="43D596"/>
            </w:tcBorders>
            <w:shd w:val="clear" w:color="auto" w:fill="E7E6E6" w:themeFill="background2"/>
            <w:vAlign w:val="center"/>
          </w:tcPr>
          <w:p w14:paraId="394B27A9" w14:textId="77777777" w:rsidR="00D160C8" w:rsidRPr="000D4CBE" w:rsidRDefault="00D160C8" w:rsidP="000271DF">
            <w:pPr>
              <w:spacing w:before="40" w:after="40"/>
              <w:rPr>
                <w:rFonts w:ascii="Poppins" w:hAnsi="Poppins" w:cs="Poppins"/>
                <w:color w:val="062172"/>
              </w:rPr>
            </w:pPr>
            <w:r w:rsidRPr="000D4CBE">
              <w:rPr>
                <w:rFonts w:ascii="Poppins" w:hAnsi="Poppins" w:cs="Poppins"/>
                <w:color w:val="062172"/>
              </w:rPr>
              <w:t>Grant agent:</w:t>
            </w:r>
          </w:p>
        </w:tc>
        <w:sdt>
          <w:sdtPr>
            <w:rPr>
              <w:rFonts w:ascii="Poppins" w:hAnsi="Poppins" w:cs="Poppins"/>
              <w:color w:val="062172"/>
            </w:rPr>
            <w:id w:val="-1385638321"/>
            <w:placeholder>
              <w:docPart w:val="77C1D9586E6D42AE8942EE6FF7EDA2E0"/>
            </w:placeholder>
            <w:showingPlcHdr/>
          </w:sdtPr>
          <w:sdtContent>
            <w:tc>
              <w:tcPr>
                <w:tcW w:w="4445" w:type="dxa"/>
                <w:tcBorders>
                  <w:top w:val="single" w:sz="4" w:space="0" w:color="43D596"/>
                  <w:left w:val="single" w:sz="4" w:space="0" w:color="43D596"/>
                  <w:bottom w:val="single" w:sz="4" w:space="0" w:color="43D596"/>
                  <w:right w:val="nil"/>
                </w:tcBorders>
                <w:shd w:val="clear" w:color="auto" w:fill="auto"/>
                <w:vAlign w:val="center"/>
              </w:tcPr>
              <w:p w14:paraId="133D56D0"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text.</w:t>
                </w:r>
              </w:p>
            </w:tc>
          </w:sdtContent>
        </w:sdt>
      </w:tr>
      <w:tr w:rsidR="47F4E9B0" w14:paraId="25AF5EE1" w14:textId="77777777" w:rsidTr="00C10DF6">
        <w:trPr>
          <w:trHeight w:val="58"/>
        </w:trPr>
        <w:tc>
          <w:tcPr>
            <w:tcW w:w="5995" w:type="dxa"/>
            <w:tcBorders>
              <w:top w:val="single" w:sz="4" w:space="0" w:color="43D596"/>
              <w:left w:val="nil"/>
              <w:bottom w:val="single" w:sz="4" w:space="0" w:color="43D596"/>
              <w:right w:val="single" w:sz="4" w:space="0" w:color="43D596"/>
            </w:tcBorders>
            <w:shd w:val="clear" w:color="auto" w:fill="E7E6E6" w:themeFill="background2"/>
            <w:vAlign w:val="center"/>
          </w:tcPr>
          <w:p w14:paraId="248DF801" w14:textId="4461CF3A" w:rsidR="00C10DF6" w:rsidRDefault="2A90592E" w:rsidP="47F4E9B0">
            <w:pPr>
              <w:rPr>
                <w:rFonts w:ascii="Poppins" w:hAnsi="Poppins" w:cs="Poppins"/>
                <w:color w:val="062172"/>
              </w:rPr>
            </w:pPr>
            <w:r w:rsidRPr="47F4E9B0">
              <w:rPr>
                <w:rFonts w:ascii="Poppins" w:hAnsi="Poppins" w:cs="Poppins"/>
                <w:color w:val="062172"/>
              </w:rPr>
              <w:t>Grant effectiveness/start date</w:t>
            </w:r>
            <w:r w:rsidRPr="00F5567C">
              <w:rPr>
                <w:rFonts w:ascii="Poppins" w:hAnsi="Poppins" w:cs="Poppins"/>
                <w:color w:val="062172"/>
                <w:sz w:val="18"/>
                <w:szCs w:val="18"/>
              </w:rPr>
              <w:t>:</w:t>
            </w:r>
            <w:r w:rsidR="00C10DF6" w:rsidRPr="00F5567C">
              <w:rPr>
                <w:rStyle w:val="EndnoteReference"/>
                <w:rFonts w:ascii="Poppins" w:hAnsi="Poppins" w:cs="Poppins"/>
                <w:color w:val="062172"/>
                <w:sz w:val="18"/>
                <w:szCs w:val="18"/>
              </w:rPr>
              <w:endnoteReference w:id="2"/>
            </w:r>
          </w:p>
        </w:tc>
        <w:tc>
          <w:tcPr>
            <w:tcW w:w="4445" w:type="dxa"/>
            <w:tcBorders>
              <w:top w:val="single" w:sz="4" w:space="0" w:color="43D596"/>
              <w:left w:val="single" w:sz="4" w:space="0" w:color="43D596"/>
              <w:bottom w:val="single" w:sz="4" w:space="0" w:color="43D596"/>
              <w:right w:val="nil"/>
            </w:tcBorders>
            <w:shd w:val="clear" w:color="auto" w:fill="auto"/>
            <w:vAlign w:val="center"/>
          </w:tcPr>
          <w:p w14:paraId="49077AEB" w14:textId="355605F2" w:rsidR="2A90592E" w:rsidRDefault="2A90592E" w:rsidP="47F4E9B0">
            <w:pPr>
              <w:rPr>
                <w:rFonts w:ascii="Poppins" w:hAnsi="Poppins" w:cs="Poppins"/>
                <w:color w:val="062172"/>
              </w:rPr>
            </w:pPr>
            <w:r w:rsidRPr="47F4E9B0">
              <w:rPr>
                <w:rFonts w:ascii="Poppins" w:hAnsi="Poppins" w:cs="Poppins"/>
                <w:color w:val="062172"/>
              </w:rPr>
              <w:t>Click or tap to enter a date.</w:t>
            </w:r>
          </w:p>
        </w:tc>
      </w:tr>
      <w:tr w:rsidR="000D4CBE" w:rsidRPr="000D4CBE" w14:paraId="040918CB" w14:textId="77777777" w:rsidTr="00C10DF6">
        <w:trPr>
          <w:trHeight w:val="120"/>
        </w:trPr>
        <w:tc>
          <w:tcPr>
            <w:tcW w:w="5995" w:type="dxa"/>
            <w:tcBorders>
              <w:top w:val="single" w:sz="4" w:space="0" w:color="43D596"/>
              <w:left w:val="nil"/>
              <w:bottom w:val="single" w:sz="4" w:space="0" w:color="43D596"/>
              <w:right w:val="single" w:sz="4" w:space="0" w:color="43D596"/>
            </w:tcBorders>
            <w:shd w:val="clear" w:color="auto" w:fill="E7E6E6" w:themeFill="background2"/>
            <w:vAlign w:val="center"/>
          </w:tcPr>
          <w:p w14:paraId="0F23BD55" w14:textId="171F49A6" w:rsidR="00D160C8" w:rsidRPr="000D4CBE" w:rsidRDefault="00D160C8" w:rsidP="000271DF">
            <w:pPr>
              <w:spacing w:before="40" w:after="40"/>
              <w:rPr>
                <w:rFonts w:ascii="Poppins" w:hAnsi="Poppins" w:cs="Poppins"/>
                <w:color w:val="062172"/>
              </w:rPr>
            </w:pPr>
            <w:bookmarkStart w:id="0" w:name="_Hlk97921843"/>
            <w:r w:rsidRPr="04CEB57A">
              <w:rPr>
                <w:rFonts w:ascii="Poppins" w:hAnsi="Poppins" w:cs="Poppins"/>
                <w:color w:val="062172"/>
              </w:rPr>
              <w:t>Grant amount</w:t>
            </w:r>
            <w:r w:rsidR="00C70C9C">
              <w:rPr>
                <w:rFonts w:ascii="Poppins" w:hAnsi="Poppins" w:cs="Poppins"/>
                <w:color w:val="062172"/>
              </w:rPr>
              <w:t xml:space="preserve"> (</w:t>
            </w:r>
            <w:r w:rsidR="00C70C9C" w:rsidRPr="00C70C9C">
              <w:rPr>
                <w:rFonts w:ascii="Poppins" w:hAnsi="Poppins" w:cs="Poppins"/>
                <w:color w:val="062172"/>
              </w:rPr>
              <w:t xml:space="preserve">in </w:t>
            </w:r>
            <w:r w:rsidR="00634312">
              <w:rPr>
                <w:rFonts w:ascii="Poppins" w:hAnsi="Poppins" w:cs="Poppins"/>
                <w:color w:val="062172"/>
              </w:rPr>
              <w:t xml:space="preserve">the </w:t>
            </w:r>
            <w:r w:rsidR="00C70C9C" w:rsidRPr="00C70C9C">
              <w:rPr>
                <w:rFonts w:ascii="Poppins" w:hAnsi="Poppins" w:cs="Poppins"/>
                <w:color w:val="062172"/>
              </w:rPr>
              <w:t>grant approved currency)</w:t>
            </w:r>
            <w:r w:rsidR="00D21A48">
              <w:rPr>
                <w:rFonts w:ascii="Poppins" w:hAnsi="Poppins" w:cs="Poppins"/>
                <w:color w:val="062172"/>
              </w:rPr>
              <w:t>:</w:t>
            </w:r>
          </w:p>
        </w:tc>
        <w:sdt>
          <w:sdtPr>
            <w:rPr>
              <w:rFonts w:ascii="Poppins" w:hAnsi="Poppins" w:cs="Poppins"/>
              <w:color w:val="062172"/>
            </w:rPr>
            <w:id w:val="1715919704"/>
            <w:placeholder>
              <w:docPart w:val="97AD850C352341679F97D742A3C96D00"/>
            </w:placeholder>
            <w:showingPlcHdr/>
          </w:sdtPr>
          <w:sdtContent>
            <w:tc>
              <w:tcPr>
                <w:tcW w:w="4445" w:type="dxa"/>
                <w:tcBorders>
                  <w:top w:val="single" w:sz="4" w:space="0" w:color="43D596"/>
                  <w:left w:val="single" w:sz="4" w:space="0" w:color="43D596"/>
                  <w:bottom w:val="single" w:sz="4" w:space="0" w:color="43D596"/>
                  <w:right w:val="nil"/>
                </w:tcBorders>
                <w:shd w:val="clear" w:color="auto" w:fill="auto"/>
                <w:vAlign w:val="center"/>
              </w:tcPr>
              <w:p w14:paraId="6923232B"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amount.</w:t>
                </w:r>
              </w:p>
            </w:tc>
          </w:sdtContent>
        </w:sdt>
      </w:tr>
      <w:bookmarkEnd w:id="0"/>
      <w:tr w:rsidR="000D4CBE" w:rsidRPr="000D4CBE" w14:paraId="5A5DD467" w14:textId="77777777" w:rsidTr="00C10DF6">
        <w:trPr>
          <w:trHeight w:val="165"/>
        </w:trPr>
        <w:tc>
          <w:tcPr>
            <w:tcW w:w="5995" w:type="dxa"/>
            <w:tcBorders>
              <w:top w:val="single" w:sz="4" w:space="0" w:color="43D596"/>
              <w:left w:val="nil"/>
              <w:bottom w:val="single" w:sz="4" w:space="0" w:color="43D596"/>
              <w:right w:val="single" w:sz="4" w:space="0" w:color="43D596"/>
            </w:tcBorders>
            <w:shd w:val="clear" w:color="auto" w:fill="E7E6E6" w:themeFill="background2"/>
            <w:vAlign w:val="center"/>
          </w:tcPr>
          <w:p w14:paraId="6C08D3FF" w14:textId="031755C6" w:rsidR="00D160C8" w:rsidRPr="000D4CBE" w:rsidRDefault="00D160C8" w:rsidP="00D160C8">
            <w:pPr>
              <w:rPr>
                <w:rFonts w:ascii="Poppins" w:hAnsi="Poppins" w:cs="Poppins"/>
                <w:color w:val="062172"/>
              </w:rPr>
            </w:pPr>
            <w:r w:rsidRPr="000D4CBE">
              <w:rPr>
                <w:rFonts w:ascii="Poppins" w:hAnsi="Poppins" w:cs="Poppins"/>
                <w:color w:val="062172"/>
              </w:rPr>
              <w:t>Time</w:t>
            </w:r>
            <w:r w:rsidR="00654627" w:rsidRPr="000D4CBE">
              <w:rPr>
                <w:rFonts w:ascii="Poppins" w:hAnsi="Poppins" w:cs="Poppins"/>
                <w:color w:val="062172"/>
              </w:rPr>
              <w:t xml:space="preserve"> </w:t>
            </w:r>
            <w:r w:rsidRPr="000D4CBE">
              <w:rPr>
                <w:rFonts w:ascii="Poppins" w:hAnsi="Poppins" w:cs="Poppins"/>
                <w:color w:val="062172"/>
              </w:rPr>
              <w:t>frame examined in this report</w:t>
            </w:r>
            <w:r w:rsidR="001B2D7F">
              <w:rPr>
                <w:rFonts w:ascii="Poppins" w:hAnsi="Poppins" w:cs="Poppins"/>
                <w:color w:val="062172"/>
              </w:rPr>
              <w:t xml:space="preserve"> (insert the timeframe as follows: from: </w:t>
            </w:r>
            <w:r w:rsidR="001B2D7F" w:rsidRPr="000D4CBE">
              <w:rPr>
                <w:rFonts w:ascii="Poppins" w:hAnsi="Poppins" w:cs="Poppins"/>
                <w:color w:val="062172"/>
              </w:rPr>
              <w:t>month, day, year, to:  month, day, year</w:t>
            </w:r>
            <w:r w:rsidR="001B2D7F">
              <w:rPr>
                <w:rStyle w:val="EndnoteReference"/>
                <w:rFonts w:ascii="Poppins" w:hAnsi="Poppins" w:cs="Poppins"/>
                <w:color w:val="062172"/>
              </w:rPr>
              <w:t xml:space="preserve"> </w:t>
            </w:r>
            <w:r w:rsidR="001B2D7F">
              <w:t>)</w:t>
            </w:r>
            <w:r w:rsidRPr="000D4CBE">
              <w:rPr>
                <w:rFonts w:ascii="Poppins" w:hAnsi="Poppins" w:cs="Poppins"/>
                <w:color w:val="062172"/>
              </w:rPr>
              <w:t>:</w:t>
            </w:r>
          </w:p>
        </w:tc>
        <w:sdt>
          <w:sdtPr>
            <w:rPr>
              <w:rFonts w:ascii="Poppins" w:hAnsi="Poppins" w:cs="Poppins"/>
              <w:color w:val="062172"/>
            </w:rPr>
            <w:id w:val="-316188105"/>
            <w:placeholder>
              <w:docPart w:val="4F0E3E1CE10B48479AED49FA07E6DF33"/>
            </w:placeholder>
            <w:showingPlcHdr/>
          </w:sdtPr>
          <w:sdtContent>
            <w:tc>
              <w:tcPr>
                <w:tcW w:w="4445" w:type="dxa"/>
                <w:tcBorders>
                  <w:top w:val="single" w:sz="4" w:space="0" w:color="43D596"/>
                  <w:left w:val="single" w:sz="4" w:space="0" w:color="43D596"/>
                  <w:bottom w:val="single" w:sz="4" w:space="0" w:color="43D596"/>
                  <w:right w:val="nil"/>
                </w:tcBorders>
                <w:shd w:val="clear" w:color="auto" w:fill="auto"/>
                <w:vAlign w:val="center"/>
              </w:tcPr>
              <w:p w14:paraId="29B9DCF1" w14:textId="77777777" w:rsidR="00D160C8" w:rsidRPr="000D4CBE" w:rsidRDefault="00D160C8" w:rsidP="00D160C8">
                <w:pPr>
                  <w:rPr>
                    <w:rFonts w:ascii="Poppins" w:hAnsi="Poppins" w:cs="Poppins"/>
                    <w:color w:val="062172"/>
                  </w:rPr>
                </w:pPr>
                <w:r w:rsidRPr="000D4CBE">
                  <w:rPr>
                    <w:rFonts w:ascii="Poppins" w:hAnsi="Poppins" w:cs="Poppins"/>
                    <w:color w:val="062172"/>
                  </w:rPr>
                  <w:t>Click to enter text.</w:t>
                </w:r>
              </w:p>
            </w:tc>
          </w:sdtContent>
        </w:sdt>
      </w:tr>
      <w:tr w:rsidR="000D4CBE" w:rsidRPr="000D4CBE" w14:paraId="7B7623FF" w14:textId="77777777" w:rsidTr="00C10DF6">
        <w:trPr>
          <w:trHeight w:val="58"/>
        </w:trPr>
        <w:tc>
          <w:tcPr>
            <w:tcW w:w="5995" w:type="dxa"/>
            <w:tcBorders>
              <w:top w:val="single" w:sz="4" w:space="0" w:color="43D596"/>
              <w:left w:val="nil"/>
              <w:bottom w:val="single" w:sz="4" w:space="0" w:color="43D596"/>
              <w:right w:val="single" w:sz="4" w:space="0" w:color="43D596"/>
            </w:tcBorders>
            <w:shd w:val="clear" w:color="auto" w:fill="E7E6E6" w:themeFill="background2"/>
            <w:vAlign w:val="center"/>
          </w:tcPr>
          <w:p w14:paraId="5CAA5EDD" w14:textId="77777777" w:rsidR="00D160C8" w:rsidRPr="000D4CBE" w:rsidRDefault="00D160C8" w:rsidP="00D160C8">
            <w:pPr>
              <w:rPr>
                <w:rFonts w:ascii="Poppins" w:hAnsi="Poppins" w:cs="Poppins"/>
                <w:color w:val="062172"/>
              </w:rPr>
            </w:pPr>
            <w:r w:rsidRPr="000D4CBE">
              <w:rPr>
                <w:rFonts w:ascii="Poppins" w:hAnsi="Poppins" w:cs="Poppins"/>
                <w:color w:val="062172"/>
              </w:rPr>
              <w:t>Date of report submission:</w:t>
            </w:r>
          </w:p>
        </w:tc>
        <w:sdt>
          <w:sdtPr>
            <w:rPr>
              <w:rFonts w:ascii="Poppins" w:hAnsi="Poppins" w:cs="Poppins"/>
              <w:color w:val="062172"/>
            </w:rPr>
            <w:id w:val="-1315096950"/>
            <w:placeholder>
              <w:docPart w:val="6055C887D82B4943A9911E229ACA796B"/>
            </w:placeholder>
            <w:showingPlcHdr/>
            <w:date>
              <w:dateFormat w:val="M/d/yyyy"/>
              <w:lid w:val="en-US"/>
              <w:storeMappedDataAs w:val="dateTime"/>
              <w:calendar w:val="gregorian"/>
            </w:date>
          </w:sdtPr>
          <w:sdtContent>
            <w:tc>
              <w:tcPr>
                <w:tcW w:w="4445" w:type="dxa"/>
                <w:tcBorders>
                  <w:top w:val="single" w:sz="4" w:space="0" w:color="43D596"/>
                  <w:left w:val="single" w:sz="4" w:space="0" w:color="43D596"/>
                  <w:bottom w:val="single" w:sz="4" w:space="0" w:color="43D596"/>
                  <w:right w:val="nil"/>
                </w:tcBorders>
                <w:shd w:val="clear" w:color="auto" w:fill="auto"/>
                <w:vAlign w:val="center"/>
              </w:tcPr>
              <w:p w14:paraId="0F063043" w14:textId="77777777" w:rsidR="00D160C8" w:rsidRPr="000D4CBE" w:rsidRDefault="00D160C8" w:rsidP="00D160C8">
                <w:pPr>
                  <w:ind w:left="-19"/>
                  <w:rPr>
                    <w:rFonts w:ascii="Poppins" w:hAnsi="Poppins" w:cs="Poppins"/>
                    <w:color w:val="062172"/>
                  </w:rPr>
                </w:pPr>
                <w:r w:rsidRPr="000D4CBE">
                  <w:rPr>
                    <w:rFonts w:ascii="Poppins" w:hAnsi="Poppins" w:cs="Poppins"/>
                    <w:color w:val="062172"/>
                  </w:rPr>
                  <w:t>Click or tap to enter a date.</w:t>
                </w:r>
              </w:p>
            </w:tc>
          </w:sdtContent>
        </w:sdt>
      </w:tr>
      <w:tr w:rsidR="00FC6EF0" w:rsidRPr="000D4CBE" w14:paraId="78770556" w14:textId="77777777" w:rsidTr="00C10DF6">
        <w:trPr>
          <w:trHeight w:val="58"/>
        </w:trPr>
        <w:tc>
          <w:tcPr>
            <w:tcW w:w="10440" w:type="dxa"/>
            <w:gridSpan w:val="2"/>
            <w:tcBorders>
              <w:top w:val="single" w:sz="4" w:space="0" w:color="43D596"/>
              <w:left w:val="nil"/>
              <w:bottom w:val="single" w:sz="4" w:space="0" w:color="43D596"/>
              <w:right w:val="single" w:sz="4" w:space="0" w:color="43D596"/>
            </w:tcBorders>
            <w:shd w:val="clear" w:color="auto" w:fill="E7E6E6" w:themeFill="background2"/>
            <w:vAlign w:val="center"/>
          </w:tcPr>
          <w:p w14:paraId="0EA203C3" w14:textId="494FFBE4" w:rsidR="00C10DF6" w:rsidRDefault="00FC6EF0" w:rsidP="000271DF">
            <w:pPr>
              <w:spacing w:before="40" w:after="40"/>
              <w:ind w:left="-14"/>
              <w:rPr>
                <w:rFonts w:ascii="Poppins" w:hAnsi="Poppins" w:cs="Poppins"/>
                <w:color w:val="062172"/>
              </w:rPr>
            </w:pPr>
            <w:r w:rsidRPr="00FC6EF0">
              <w:rPr>
                <w:rFonts w:ascii="Poppins" w:hAnsi="Poppins" w:cs="Poppins"/>
                <w:color w:val="062172"/>
              </w:rPr>
              <w:t>Area(s) and activity group(s) covered by grant (check all that apply):</w:t>
            </w:r>
            <w:r w:rsidR="00C10DF6" w:rsidRPr="00FC6EF0">
              <w:rPr>
                <w:rStyle w:val="EndnoteReference"/>
              </w:rPr>
              <w:endnoteReference w:id="3"/>
            </w:r>
          </w:p>
        </w:tc>
      </w:tr>
      <w:bookmarkStart w:id="1" w:name="_Hlk119944459"/>
      <w:tr w:rsidR="00DC16C3" w:rsidRPr="000D4CBE" w14:paraId="3A07EC2A" w14:textId="77777777" w:rsidTr="00C10DF6">
        <w:trPr>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674C03B0" w14:textId="546CAFDF" w:rsidR="00DC16C3" w:rsidRPr="00FC6EF0" w:rsidRDefault="00000000" w:rsidP="00087791">
            <w:pPr>
              <w:spacing w:after="60"/>
              <w:jc w:val="both"/>
              <w:rPr>
                <w:rFonts w:ascii="Poppins" w:hAnsi="Poppins" w:cs="Poppins"/>
                <w:color w:val="062172"/>
              </w:rPr>
            </w:pPr>
            <w:sdt>
              <w:sdtPr>
                <w:rPr>
                  <w:rFonts w:ascii="Arial" w:hAnsi="Arial" w:cs="Arial"/>
                  <w:sz w:val="20"/>
                  <w:szCs w:val="20"/>
                </w:rPr>
                <w:id w:val="852237624"/>
                <w14:checkbox>
                  <w14:checked w14:val="0"/>
                  <w14:checkedState w14:val="2612" w14:font="MS Gothic"/>
                  <w14:uncheckedState w14:val="2610" w14:font="MS Gothic"/>
                </w14:checkbox>
              </w:sdtPr>
              <w:sdtContent>
                <w:r w:rsidR="00DC16C3" w:rsidRPr="008F3465">
                  <w:rPr>
                    <w:rFonts w:ascii="MS Gothic" w:eastAsia="MS Gothic" w:hAnsi="MS Gothic" w:cs="Arial" w:hint="eastAsia"/>
                    <w:sz w:val="20"/>
                    <w:szCs w:val="20"/>
                  </w:rPr>
                  <w:t>☐</w:t>
                </w:r>
              </w:sdtContent>
            </w:sdt>
            <w:r w:rsidR="00DC16C3">
              <w:rPr>
                <w:rFonts w:ascii="Arial" w:hAnsi="Arial" w:cs="Arial"/>
                <w:sz w:val="20"/>
                <w:szCs w:val="20"/>
              </w:rPr>
              <w:t xml:space="preserve"> </w:t>
            </w:r>
            <w:r w:rsidR="001B61F7" w:rsidRPr="001B61F7">
              <w:rPr>
                <w:rFonts w:ascii="Poppins" w:hAnsi="Poppins" w:cs="Poppins"/>
                <w:color w:val="062172"/>
              </w:rPr>
              <w:t xml:space="preserve">Financing </w:t>
            </w:r>
            <w:r w:rsidR="001B61F7">
              <w:rPr>
                <w:rFonts w:ascii="Poppins" w:hAnsi="Poppins" w:cs="Poppins"/>
                <w:color w:val="062172"/>
              </w:rPr>
              <w:t>w</w:t>
            </w:r>
            <w:r w:rsidR="00DC16C3" w:rsidRPr="00FC6EF0">
              <w:rPr>
                <w:rFonts w:ascii="Poppins" w:hAnsi="Poppins" w:cs="Poppins"/>
                <w:color w:val="062172"/>
              </w:rPr>
              <w:t>indow 1: Strengthen gender-responsive planning</w:t>
            </w:r>
            <w:r w:rsidR="001B61F7">
              <w:rPr>
                <w:rFonts w:ascii="Poppins" w:hAnsi="Poppins" w:cs="Poppins"/>
                <w:color w:val="062172"/>
              </w:rPr>
              <w:t xml:space="preserve"> and</w:t>
            </w:r>
            <w:r w:rsidR="00DC16C3" w:rsidRPr="00FC6EF0">
              <w:rPr>
                <w:rFonts w:ascii="Poppins" w:hAnsi="Poppins" w:cs="Poppins"/>
                <w:color w:val="062172"/>
              </w:rPr>
              <w:t xml:space="preserve"> policy development for system-wide impact</w:t>
            </w:r>
            <w:r w:rsidR="00ED1E22">
              <w:rPr>
                <w:rFonts w:ascii="Poppins" w:hAnsi="Poppins" w:cs="Poppins"/>
                <w:color w:val="062172"/>
              </w:rPr>
              <w:t xml:space="preserve"> </w:t>
            </w:r>
          </w:p>
          <w:p w14:paraId="6A365B44" w14:textId="0D853CB7" w:rsidR="00DC16C3" w:rsidRPr="00FC6EF0" w:rsidRDefault="00000000" w:rsidP="00087791">
            <w:pPr>
              <w:ind w:left="288"/>
              <w:jc w:val="both"/>
              <w:rPr>
                <w:rFonts w:ascii="Poppins" w:hAnsi="Poppins" w:cs="Poppins"/>
                <w:color w:val="062172"/>
              </w:rPr>
            </w:pPr>
            <w:sdt>
              <w:sdtPr>
                <w:rPr>
                  <w:rFonts w:ascii="Poppins" w:hAnsi="Poppins" w:cs="Poppins"/>
                  <w:color w:val="062172"/>
                </w:rPr>
                <w:id w:val="1602139854"/>
                <w14:checkbox>
                  <w14:checked w14:val="0"/>
                  <w14:checkedState w14:val="2612" w14:font="MS Gothic"/>
                  <w14:uncheckedState w14:val="2610" w14:font="MS Gothic"/>
                </w14:checkbox>
              </w:sdtPr>
              <w:sdtContent>
                <w:r w:rsidR="00DC16C3" w:rsidRPr="00FC6EF0">
                  <w:rPr>
                    <w:rFonts w:ascii="Segoe UI Symbol" w:hAnsi="Segoe UI Symbol" w:cs="Segoe UI Symbol"/>
                    <w:color w:val="062172"/>
                  </w:rPr>
                  <w:t>☐</w:t>
                </w:r>
              </w:sdtContent>
            </w:sdt>
            <w:r w:rsidR="00DC16C3" w:rsidRPr="00FC6EF0">
              <w:rPr>
                <w:rFonts w:ascii="Poppins" w:hAnsi="Poppins" w:cs="Poppins"/>
                <w:color w:val="062172"/>
              </w:rPr>
              <w:t xml:space="preserve"> </w:t>
            </w:r>
            <w:r w:rsidR="001B61F7">
              <w:rPr>
                <w:rFonts w:ascii="Poppins" w:hAnsi="Poppins" w:cs="Poppins"/>
                <w:color w:val="062172"/>
              </w:rPr>
              <w:t xml:space="preserve"> </w:t>
            </w:r>
            <w:r w:rsidR="00DC16C3" w:rsidRPr="00FC6EF0">
              <w:rPr>
                <w:rFonts w:ascii="Poppins" w:hAnsi="Poppins" w:cs="Poppins"/>
                <w:color w:val="062172"/>
              </w:rPr>
              <w:t xml:space="preserve">A </w:t>
            </w:r>
            <w:r w:rsidR="001B61F7">
              <w:rPr>
                <w:rFonts w:ascii="Poppins" w:hAnsi="Poppins" w:cs="Poppins"/>
                <w:color w:val="062172"/>
              </w:rPr>
              <w:t xml:space="preserve"> </w:t>
            </w:r>
            <w:r w:rsidR="001B61F7" w:rsidRPr="001B61F7">
              <w:rPr>
                <w:rFonts w:ascii="Poppins" w:hAnsi="Poppins" w:cs="Poppins"/>
                <w:color w:val="062172"/>
              </w:rPr>
              <w:t>System diagnostics, compact development and education sector analyses</w:t>
            </w:r>
          </w:p>
          <w:p w14:paraId="4A17CCD0" w14:textId="70D098DD" w:rsidR="00DC16C3" w:rsidRPr="00FC6EF0" w:rsidRDefault="00000000" w:rsidP="00087791">
            <w:pPr>
              <w:ind w:left="288"/>
              <w:jc w:val="both"/>
              <w:rPr>
                <w:rFonts w:ascii="Poppins" w:hAnsi="Poppins" w:cs="Poppins"/>
                <w:color w:val="062172"/>
              </w:rPr>
            </w:pPr>
            <w:sdt>
              <w:sdtPr>
                <w:rPr>
                  <w:rFonts w:ascii="Poppins" w:hAnsi="Poppins" w:cs="Poppins"/>
                  <w:color w:val="062172"/>
                </w:rPr>
                <w:id w:val="652960469"/>
                <w14:checkbox>
                  <w14:checked w14:val="0"/>
                  <w14:checkedState w14:val="2612" w14:font="MS Gothic"/>
                  <w14:uncheckedState w14:val="2610" w14:font="MS Gothic"/>
                </w14:checkbox>
              </w:sdtPr>
              <w:sdtContent>
                <w:r w:rsidR="00DC16C3" w:rsidRPr="00FC6EF0">
                  <w:rPr>
                    <w:rFonts w:ascii="Segoe UI Symbol" w:hAnsi="Segoe UI Symbol" w:cs="Segoe UI Symbol"/>
                    <w:color w:val="062172"/>
                  </w:rPr>
                  <w:t>☐</w:t>
                </w:r>
              </w:sdtContent>
            </w:sdt>
            <w:r w:rsidR="00DC16C3" w:rsidRPr="00FC6EF0">
              <w:rPr>
                <w:rFonts w:ascii="Poppins" w:hAnsi="Poppins" w:cs="Poppins"/>
                <w:color w:val="062172"/>
              </w:rPr>
              <w:t xml:space="preserve"> </w:t>
            </w:r>
            <w:r w:rsidR="001B61F7">
              <w:rPr>
                <w:rFonts w:ascii="Poppins" w:hAnsi="Poppins" w:cs="Poppins"/>
                <w:color w:val="062172"/>
              </w:rPr>
              <w:t xml:space="preserve"> </w:t>
            </w:r>
            <w:r w:rsidR="00DC16C3" w:rsidRPr="00FC6EF0">
              <w:rPr>
                <w:rFonts w:ascii="Poppins" w:hAnsi="Poppins" w:cs="Poppins"/>
                <w:color w:val="062172"/>
              </w:rPr>
              <w:t xml:space="preserve">B. </w:t>
            </w:r>
            <w:r w:rsidR="001B61F7">
              <w:rPr>
                <w:rFonts w:ascii="Poppins" w:hAnsi="Poppins" w:cs="Poppins"/>
                <w:color w:val="062172"/>
              </w:rPr>
              <w:t xml:space="preserve"> </w:t>
            </w:r>
            <w:r w:rsidR="001B61F7" w:rsidRPr="001B61F7">
              <w:rPr>
                <w:rFonts w:ascii="Poppins" w:hAnsi="Poppins" w:cs="Poppins"/>
                <w:color w:val="062172"/>
              </w:rPr>
              <w:t>Gender-responsive sector planning, including operational planning and budgeting</w:t>
            </w:r>
          </w:p>
          <w:p w14:paraId="00926A34" w14:textId="72E5B152" w:rsidR="00DC16C3" w:rsidRDefault="00000000" w:rsidP="00087791">
            <w:pPr>
              <w:ind w:left="288"/>
              <w:jc w:val="both"/>
              <w:rPr>
                <w:rFonts w:ascii="Poppins" w:hAnsi="Poppins" w:cs="Poppins"/>
                <w:color w:val="062172"/>
              </w:rPr>
            </w:pPr>
            <w:sdt>
              <w:sdtPr>
                <w:rPr>
                  <w:rFonts w:ascii="Poppins" w:hAnsi="Poppins" w:cs="Poppins"/>
                  <w:color w:val="062172"/>
                </w:rPr>
                <w:id w:val="-943538218"/>
                <w14:checkbox>
                  <w14:checked w14:val="0"/>
                  <w14:checkedState w14:val="2612" w14:font="MS Gothic"/>
                  <w14:uncheckedState w14:val="2610" w14:font="MS Gothic"/>
                </w14:checkbox>
              </w:sdtPr>
              <w:sdtContent>
                <w:r w:rsidR="00DC16C3" w:rsidRPr="00FC6EF0">
                  <w:rPr>
                    <w:rFonts w:ascii="Segoe UI Symbol" w:hAnsi="Segoe UI Symbol" w:cs="Segoe UI Symbol"/>
                    <w:color w:val="062172"/>
                  </w:rPr>
                  <w:t>☐</w:t>
                </w:r>
              </w:sdtContent>
            </w:sdt>
            <w:r w:rsidR="001B61F7">
              <w:rPr>
                <w:rFonts w:ascii="Poppins" w:hAnsi="Poppins" w:cs="Poppins"/>
                <w:color w:val="062172"/>
              </w:rPr>
              <w:t xml:space="preserve"> </w:t>
            </w:r>
            <w:r w:rsidR="00DC16C3" w:rsidRPr="00FC6EF0">
              <w:rPr>
                <w:rFonts w:ascii="Poppins" w:hAnsi="Poppins" w:cs="Poppins"/>
                <w:color w:val="062172"/>
              </w:rPr>
              <w:t>C.</w:t>
            </w:r>
            <w:r w:rsidR="001B61F7">
              <w:rPr>
                <w:rFonts w:ascii="Poppins" w:hAnsi="Poppins" w:cs="Poppins"/>
                <w:color w:val="062172"/>
              </w:rPr>
              <w:t xml:space="preserve"> </w:t>
            </w:r>
            <w:r w:rsidR="001B61F7" w:rsidRPr="001B61F7">
              <w:rPr>
                <w:rFonts w:ascii="Poppins" w:hAnsi="Poppins" w:cs="Poppins"/>
                <w:color w:val="062172"/>
              </w:rPr>
              <w:t>Supporting policies and plans to identify and address multiple forms of exclusion (planning for children with disabilities, system resilience and inclusion of displaced children)</w:t>
            </w:r>
          </w:p>
          <w:p w14:paraId="33A0C73B" w14:textId="41E2ABDF" w:rsidR="00DC16C3" w:rsidRDefault="00000000" w:rsidP="00087791">
            <w:pPr>
              <w:ind w:left="288"/>
              <w:jc w:val="both"/>
              <w:rPr>
                <w:rFonts w:ascii="Poppins" w:hAnsi="Poppins" w:cs="Poppins"/>
                <w:color w:val="062172"/>
              </w:rPr>
            </w:pPr>
            <w:sdt>
              <w:sdtPr>
                <w:rPr>
                  <w:rFonts w:ascii="Poppins" w:hAnsi="Poppins" w:cs="Poppins"/>
                  <w:color w:val="062172"/>
                </w:rPr>
                <w:id w:val="-769858494"/>
                <w14:checkbox>
                  <w14:checked w14:val="0"/>
                  <w14:checkedState w14:val="2612" w14:font="MS Gothic"/>
                  <w14:uncheckedState w14:val="2610" w14:font="MS Gothic"/>
                </w14:checkbox>
              </w:sdtPr>
              <w:sdtContent>
                <w:r w:rsidR="00DC16C3" w:rsidRPr="00FC6EF0">
                  <w:rPr>
                    <w:rFonts w:ascii="Segoe UI Symbol" w:hAnsi="Segoe UI Symbol" w:cs="Segoe UI Symbol"/>
                    <w:color w:val="062172"/>
                  </w:rPr>
                  <w:t>☐</w:t>
                </w:r>
              </w:sdtContent>
            </w:sdt>
            <w:r w:rsidR="00DC16C3" w:rsidRPr="00FC6EF0">
              <w:rPr>
                <w:rFonts w:ascii="Poppins" w:hAnsi="Poppins" w:cs="Poppins"/>
                <w:color w:val="062172"/>
              </w:rPr>
              <w:t xml:space="preserve"> D. Strengthen</w:t>
            </w:r>
            <w:r w:rsidR="005A6E62">
              <w:rPr>
                <w:rFonts w:ascii="Poppins" w:hAnsi="Poppins" w:cs="Poppins"/>
                <w:color w:val="062172"/>
              </w:rPr>
              <w:t>ing</w:t>
            </w:r>
            <w:r w:rsidR="00DC16C3" w:rsidRPr="00FC6EF0">
              <w:rPr>
                <w:rFonts w:ascii="Poppins" w:hAnsi="Poppins" w:cs="Poppins"/>
                <w:color w:val="062172"/>
              </w:rPr>
              <w:t xml:space="preserve"> evidence-based diagnosis of critical implementation bottlenecks</w:t>
            </w:r>
            <w:r w:rsidR="001B61F7">
              <w:rPr>
                <w:rFonts w:ascii="Poppins" w:hAnsi="Poppins" w:cs="Poppins"/>
                <w:color w:val="062172"/>
              </w:rPr>
              <w:t xml:space="preserve"> </w:t>
            </w:r>
            <w:r w:rsidR="001B61F7" w:rsidRPr="001B61F7">
              <w:rPr>
                <w:rFonts w:ascii="Poppins" w:hAnsi="Poppins" w:cs="Poppins"/>
                <w:color w:val="062172"/>
              </w:rPr>
              <w:t>and identifying potentially scalable, transformative solutions</w:t>
            </w:r>
          </w:p>
        </w:tc>
      </w:tr>
      <w:tr w:rsidR="00DC16C3" w:rsidRPr="000D4CBE" w14:paraId="63B1E7B8" w14:textId="77777777" w:rsidTr="000D313F">
        <w:trPr>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54F2CA40" w14:textId="5782853F" w:rsidR="00DC16C3" w:rsidRPr="00FC6EF0" w:rsidRDefault="00000000" w:rsidP="00087791">
            <w:pPr>
              <w:spacing w:after="60"/>
              <w:jc w:val="both"/>
              <w:rPr>
                <w:rFonts w:ascii="Poppins" w:hAnsi="Poppins" w:cs="Poppins"/>
                <w:color w:val="062172"/>
              </w:rPr>
            </w:pPr>
            <w:sdt>
              <w:sdtPr>
                <w:rPr>
                  <w:rFonts w:ascii="Poppins" w:hAnsi="Poppins" w:cs="Poppins"/>
                  <w:color w:val="062172"/>
                </w:rPr>
                <w:id w:val="1059051836"/>
                <w14:checkbox>
                  <w14:checked w14:val="0"/>
                  <w14:checkedState w14:val="2612" w14:font="MS Gothic"/>
                  <w14:uncheckedState w14:val="2610" w14:font="MS Gothic"/>
                </w14:checkbox>
              </w:sdtPr>
              <w:sdtContent>
                <w:r w:rsidR="00DC16C3" w:rsidRPr="00FC6EF0">
                  <w:rPr>
                    <w:rFonts w:ascii="Segoe UI Symbol" w:hAnsi="Segoe UI Symbol" w:cs="Segoe UI Symbol"/>
                    <w:color w:val="062172"/>
                  </w:rPr>
                  <w:t>☐</w:t>
                </w:r>
              </w:sdtContent>
            </w:sdt>
            <w:r w:rsidR="00DC16C3" w:rsidRPr="00FC6EF0">
              <w:rPr>
                <w:rFonts w:ascii="Poppins" w:hAnsi="Poppins" w:cs="Poppins"/>
                <w:color w:val="062172"/>
              </w:rPr>
              <w:t xml:space="preserve"> </w:t>
            </w:r>
            <w:r w:rsidR="001B61F7">
              <w:rPr>
                <w:rFonts w:ascii="Poppins" w:hAnsi="Poppins" w:cs="Poppins"/>
                <w:color w:val="062172"/>
              </w:rPr>
              <w:t>Financing w</w:t>
            </w:r>
            <w:r w:rsidR="00DC16C3" w:rsidRPr="00FC6EF0">
              <w:rPr>
                <w:rFonts w:ascii="Poppins" w:hAnsi="Poppins" w:cs="Poppins"/>
                <w:color w:val="062172"/>
              </w:rPr>
              <w:t>indow 2: Mobilize coordinated action and financing to enable transformative change</w:t>
            </w:r>
          </w:p>
          <w:p w14:paraId="0145CEE6" w14:textId="632E79DD" w:rsidR="00DC16C3" w:rsidRPr="00FC6EF0" w:rsidRDefault="00000000" w:rsidP="00087791">
            <w:pPr>
              <w:ind w:left="288"/>
              <w:jc w:val="both"/>
              <w:rPr>
                <w:rFonts w:ascii="Poppins" w:hAnsi="Poppins" w:cs="Poppins"/>
                <w:color w:val="062172"/>
              </w:rPr>
            </w:pPr>
            <w:sdt>
              <w:sdtPr>
                <w:rPr>
                  <w:rFonts w:ascii="Poppins" w:hAnsi="Poppins" w:cs="Poppins"/>
                  <w:color w:val="062172"/>
                </w:rPr>
                <w:id w:val="-1517534697"/>
                <w14:checkbox>
                  <w14:checked w14:val="0"/>
                  <w14:checkedState w14:val="2612" w14:font="MS Gothic"/>
                  <w14:uncheckedState w14:val="2610" w14:font="MS Gothic"/>
                </w14:checkbox>
              </w:sdtPr>
              <w:sdtContent>
                <w:r w:rsidR="00DC16C3" w:rsidRPr="001B61F7">
                  <w:rPr>
                    <w:rFonts w:ascii="Segoe UI Symbol" w:hAnsi="Segoe UI Symbol" w:cs="Segoe UI Symbol"/>
                    <w:color w:val="062172"/>
                  </w:rPr>
                  <w:t>☐</w:t>
                </w:r>
              </w:sdtContent>
            </w:sdt>
            <w:r w:rsidR="00DC16C3" w:rsidRPr="00FC6EF0">
              <w:rPr>
                <w:rFonts w:ascii="Poppins" w:hAnsi="Poppins" w:cs="Poppins"/>
                <w:color w:val="062172"/>
              </w:rPr>
              <w:t xml:space="preserve"> E. </w:t>
            </w:r>
            <w:r w:rsidR="001B61F7" w:rsidRPr="001B61F7">
              <w:rPr>
                <w:rFonts w:ascii="Poppins" w:hAnsi="Poppins" w:cs="Poppins"/>
                <w:color w:val="062172"/>
              </w:rPr>
              <w:t>Strengthening sector coordination, including local education groups, joint sector reviews and monitoring the effectiveness of the country-level partnership</w:t>
            </w:r>
          </w:p>
          <w:p w14:paraId="6E1EF244" w14:textId="1294F9A0" w:rsidR="00DC16C3" w:rsidRPr="00FC6EF0" w:rsidRDefault="00000000" w:rsidP="00087791">
            <w:pPr>
              <w:ind w:left="288"/>
              <w:jc w:val="both"/>
              <w:rPr>
                <w:rFonts w:ascii="Poppins" w:hAnsi="Poppins" w:cs="Poppins"/>
                <w:color w:val="062172"/>
              </w:rPr>
            </w:pPr>
            <w:sdt>
              <w:sdtPr>
                <w:rPr>
                  <w:rFonts w:ascii="Poppins" w:hAnsi="Poppins" w:cs="Poppins"/>
                  <w:color w:val="062172"/>
                </w:rPr>
                <w:id w:val="-1212811210"/>
                <w14:checkbox>
                  <w14:checked w14:val="0"/>
                  <w14:checkedState w14:val="2612" w14:font="MS Gothic"/>
                  <w14:uncheckedState w14:val="2610" w14:font="MS Gothic"/>
                </w14:checkbox>
              </w:sdtPr>
              <w:sdtContent>
                <w:r w:rsidR="00DC16C3" w:rsidRPr="001B61F7">
                  <w:rPr>
                    <w:rFonts w:ascii="Segoe UI Symbol" w:hAnsi="Segoe UI Symbol" w:cs="Segoe UI Symbol"/>
                    <w:color w:val="062172"/>
                  </w:rPr>
                  <w:t>☐</w:t>
                </w:r>
              </w:sdtContent>
            </w:sdt>
            <w:r w:rsidR="00DC16C3" w:rsidRPr="00FC6EF0">
              <w:rPr>
                <w:rFonts w:ascii="Poppins" w:hAnsi="Poppins" w:cs="Poppins"/>
                <w:color w:val="062172"/>
              </w:rPr>
              <w:t xml:space="preserve"> </w:t>
            </w:r>
            <w:r w:rsidR="001B61F7">
              <w:rPr>
                <w:rFonts w:ascii="Poppins" w:hAnsi="Poppins" w:cs="Poppins"/>
                <w:color w:val="062172"/>
              </w:rPr>
              <w:t xml:space="preserve"> </w:t>
            </w:r>
            <w:r w:rsidR="00DC16C3" w:rsidRPr="00FC6EF0">
              <w:rPr>
                <w:rFonts w:ascii="Poppins" w:hAnsi="Poppins" w:cs="Poppins"/>
                <w:color w:val="062172"/>
              </w:rPr>
              <w:t xml:space="preserve">F. </w:t>
            </w:r>
            <w:r w:rsidR="001B61F7" w:rsidRPr="001B61F7">
              <w:rPr>
                <w:rFonts w:ascii="Poppins" w:hAnsi="Poppins" w:cs="Poppins"/>
                <w:color w:val="062172"/>
              </w:rPr>
              <w:t>Establishing and operating pooled funding mechanisms</w:t>
            </w:r>
          </w:p>
          <w:p w14:paraId="44810C78" w14:textId="553DE39C" w:rsidR="00FC6EF0" w:rsidRDefault="00000000" w:rsidP="00087791">
            <w:pPr>
              <w:ind w:left="288"/>
              <w:jc w:val="both"/>
              <w:rPr>
                <w:rFonts w:ascii="Poppins" w:hAnsi="Poppins" w:cs="Poppins"/>
                <w:color w:val="062172"/>
              </w:rPr>
            </w:pPr>
            <w:sdt>
              <w:sdtPr>
                <w:rPr>
                  <w:rFonts w:ascii="Poppins" w:hAnsi="Poppins" w:cs="Poppins"/>
                  <w:color w:val="062172"/>
                </w:rPr>
                <w:id w:val="-829061300"/>
                <w14:checkbox>
                  <w14:checked w14:val="0"/>
                  <w14:checkedState w14:val="2612" w14:font="MS Gothic"/>
                  <w14:uncheckedState w14:val="2610" w14:font="MS Gothic"/>
                </w14:checkbox>
              </w:sdtPr>
              <w:sdtContent>
                <w:r w:rsidR="00FC6EF0" w:rsidRPr="001B61F7">
                  <w:rPr>
                    <w:rFonts w:ascii="Segoe UI Symbol" w:hAnsi="Segoe UI Symbol" w:cs="Segoe UI Symbol"/>
                    <w:color w:val="062172"/>
                  </w:rPr>
                  <w:t>☐</w:t>
                </w:r>
              </w:sdtContent>
            </w:sdt>
            <w:r w:rsidR="00DC16C3" w:rsidRPr="00FC6EF0">
              <w:rPr>
                <w:rFonts w:ascii="Poppins" w:hAnsi="Poppins" w:cs="Poppins"/>
                <w:color w:val="062172"/>
              </w:rPr>
              <w:t xml:space="preserve"> G. </w:t>
            </w:r>
            <w:r w:rsidR="001B61F7" w:rsidRPr="001B61F7">
              <w:rPr>
                <w:rFonts w:ascii="Poppins" w:hAnsi="Poppins" w:cs="Poppins"/>
                <w:color w:val="062172"/>
              </w:rPr>
              <w:t>Strengthening budget processes and ministry of finance engagement; identifying opportunities to improve the equity and efficiency of education expenditure, including processes toward gender equality</w:t>
            </w:r>
          </w:p>
          <w:p w14:paraId="06CC38F6" w14:textId="6B3D28C0" w:rsidR="00DC16C3" w:rsidRDefault="00000000" w:rsidP="00087791">
            <w:pPr>
              <w:ind w:left="288"/>
              <w:jc w:val="both"/>
              <w:rPr>
                <w:rFonts w:ascii="Arial" w:hAnsi="Arial" w:cs="Arial"/>
                <w:sz w:val="20"/>
                <w:szCs w:val="20"/>
              </w:rPr>
            </w:pPr>
            <w:sdt>
              <w:sdtPr>
                <w:rPr>
                  <w:rFonts w:ascii="Poppins" w:hAnsi="Poppins" w:cs="Poppins"/>
                  <w:color w:val="062172"/>
                </w:rPr>
                <w:id w:val="-1902209018"/>
                <w14:checkbox>
                  <w14:checked w14:val="0"/>
                  <w14:checkedState w14:val="2612" w14:font="MS Gothic"/>
                  <w14:uncheckedState w14:val="2610" w14:font="MS Gothic"/>
                </w14:checkbox>
              </w:sdtPr>
              <w:sdtContent>
                <w:r w:rsidR="00FC6EF0" w:rsidRPr="00FC6EF0">
                  <w:rPr>
                    <w:rFonts w:ascii="MS Gothic" w:eastAsia="MS Gothic" w:hAnsi="MS Gothic" w:cs="Poppins" w:hint="eastAsia"/>
                    <w:color w:val="062172"/>
                  </w:rPr>
                  <w:t>☐</w:t>
                </w:r>
              </w:sdtContent>
            </w:sdt>
            <w:r w:rsidR="00DC16C3" w:rsidRPr="00FC6EF0">
              <w:rPr>
                <w:rFonts w:ascii="Poppins" w:hAnsi="Poppins" w:cs="Poppins"/>
                <w:color w:val="062172"/>
              </w:rPr>
              <w:t xml:space="preserve"> H. </w:t>
            </w:r>
            <w:r w:rsidR="001B61F7">
              <w:rPr>
                <w:rFonts w:ascii="Poppins" w:hAnsi="Poppins" w:cs="Poppins"/>
                <w:color w:val="062172"/>
              </w:rPr>
              <w:t>C</w:t>
            </w:r>
            <w:r w:rsidR="00DC16C3" w:rsidRPr="00FC6EF0">
              <w:rPr>
                <w:rFonts w:ascii="Poppins" w:hAnsi="Poppins" w:cs="Poppins"/>
                <w:color w:val="062172"/>
              </w:rPr>
              <w:t>ross-sectoral convening</w:t>
            </w:r>
          </w:p>
        </w:tc>
      </w:tr>
      <w:tr w:rsidR="00FC6EF0" w:rsidRPr="000D4CBE" w14:paraId="768C266A" w14:textId="77777777" w:rsidTr="000D313F">
        <w:trPr>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6E31D296" w14:textId="5CF60437" w:rsidR="00FC6EF0" w:rsidRPr="00FC6EF0" w:rsidRDefault="00000000" w:rsidP="00087791">
            <w:pPr>
              <w:spacing w:after="60"/>
              <w:jc w:val="both"/>
              <w:rPr>
                <w:rFonts w:ascii="Poppins" w:hAnsi="Poppins" w:cs="Poppins"/>
                <w:color w:val="062172"/>
              </w:rPr>
            </w:pPr>
            <w:sdt>
              <w:sdtPr>
                <w:rPr>
                  <w:rFonts w:ascii="Poppins" w:hAnsi="Poppins" w:cs="Poppins"/>
                  <w:color w:val="062172"/>
                </w:rPr>
                <w:id w:val="1212920140"/>
                <w14:checkbox>
                  <w14:checked w14:val="0"/>
                  <w14:checkedState w14:val="2612" w14:font="MS Gothic"/>
                  <w14:uncheckedState w14:val="2610" w14:font="MS Gothic"/>
                </w14:checkbox>
              </w:sdtPr>
              <w:sdtContent>
                <w:r w:rsidR="00FC6EF0" w:rsidRPr="00FC6EF0">
                  <w:rPr>
                    <w:rFonts w:ascii="Segoe UI Symbol" w:hAnsi="Segoe UI Symbol" w:cs="Segoe UI Symbol"/>
                    <w:color w:val="062172"/>
                  </w:rPr>
                  <w:t>☐</w:t>
                </w:r>
              </w:sdtContent>
            </w:sdt>
            <w:r w:rsidR="00FC6EF0" w:rsidRPr="00FC6EF0">
              <w:rPr>
                <w:rFonts w:ascii="Poppins" w:hAnsi="Poppins" w:cs="Poppins"/>
                <w:color w:val="062172"/>
              </w:rPr>
              <w:t xml:space="preserve"> </w:t>
            </w:r>
            <w:r w:rsidR="001B61F7">
              <w:rPr>
                <w:rFonts w:ascii="Poppins" w:hAnsi="Poppins" w:cs="Poppins"/>
                <w:color w:val="062172"/>
              </w:rPr>
              <w:t>Financing w</w:t>
            </w:r>
            <w:r w:rsidR="00FC6EF0" w:rsidRPr="00FC6EF0">
              <w:rPr>
                <w:rFonts w:ascii="Poppins" w:hAnsi="Poppins" w:cs="Poppins"/>
                <w:color w:val="062172"/>
              </w:rPr>
              <w:t>indow 3: Strengthen capacity, adapt, and learn, to implement and drive results at scale</w:t>
            </w:r>
          </w:p>
          <w:p w14:paraId="0868BBDB" w14:textId="5B74FFED" w:rsidR="00FC6EF0" w:rsidRPr="00FC6EF0" w:rsidRDefault="00000000" w:rsidP="00087791">
            <w:pPr>
              <w:ind w:left="432"/>
              <w:jc w:val="both"/>
              <w:rPr>
                <w:rFonts w:ascii="Poppins" w:hAnsi="Poppins" w:cs="Poppins"/>
                <w:color w:val="062172"/>
              </w:rPr>
            </w:pPr>
            <w:sdt>
              <w:sdtPr>
                <w:rPr>
                  <w:rFonts w:ascii="Poppins" w:hAnsi="Poppins" w:cs="Poppins"/>
                  <w:color w:val="062172"/>
                </w:rPr>
                <w:id w:val="-298849239"/>
                <w14:checkbox>
                  <w14:checked w14:val="0"/>
                  <w14:checkedState w14:val="2612" w14:font="MS Gothic"/>
                  <w14:uncheckedState w14:val="2610" w14:font="MS Gothic"/>
                </w14:checkbox>
              </w:sdtPr>
              <w:sdtContent>
                <w:r w:rsidR="00FC6EF0" w:rsidRPr="00FC6EF0">
                  <w:rPr>
                    <w:rFonts w:ascii="Segoe UI Symbol" w:hAnsi="Segoe UI Symbol" w:cs="Segoe UI Symbol"/>
                    <w:color w:val="062172"/>
                  </w:rPr>
                  <w:t>☐</w:t>
                </w:r>
              </w:sdtContent>
            </w:sdt>
            <w:r w:rsidR="00FC6EF0" w:rsidRPr="00FC6EF0">
              <w:rPr>
                <w:rFonts w:ascii="Poppins" w:hAnsi="Poppins" w:cs="Poppins"/>
                <w:color w:val="062172"/>
              </w:rPr>
              <w:t xml:space="preserve"> </w:t>
            </w:r>
            <w:r w:rsidR="001B61F7">
              <w:rPr>
                <w:rFonts w:ascii="Poppins" w:hAnsi="Poppins" w:cs="Poppins"/>
                <w:color w:val="062172"/>
              </w:rPr>
              <w:t xml:space="preserve"> </w:t>
            </w:r>
            <w:r w:rsidR="00FC6EF0" w:rsidRPr="00FC6EF0">
              <w:rPr>
                <w:rFonts w:ascii="Poppins" w:hAnsi="Poppins" w:cs="Poppins"/>
                <w:color w:val="062172"/>
              </w:rPr>
              <w:t xml:space="preserve">I. </w:t>
            </w:r>
            <w:r w:rsidR="001B61F7" w:rsidRPr="001B61F7">
              <w:rPr>
                <w:rFonts w:ascii="Poppins" w:hAnsi="Poppins" w:cs="Poppins"/>
                <w:color w:val="062172"/>
              </w:rPr>
              <w:t>Strengthening data systems, including on improving the availability and use of sex-disaggregated data, and data on children with disabilities</w:t>
            </w:r>
          </w:p>
          <w:p w14:paraId="5C8AAA56" w14:textId="5C0EFDED" w:rsidR="00FC6EF0" w:rsidRDefault="00000000" w:rsidP="00087791">
            <w:pPr>
              <w:ind w:left="432"/>
              <w:jc w:val="both"/>
              <w:rPr>
                <w:rFonts w:ascii="Poppins" w:hAnsi="Poppins" w:cs="Poppins"/>
                <w:color w:val="062172"/>
              </w:rPr>
            </w:pPr>
            <w:sdt>
              <w:sdtPr>
                <w:rPr>
                  <w:rFonts w:ascii="Poppins" w:hAnsi="Poppins" w:cs="Poppins"/>
                  <w:color w:val="062172"/>
                </w:rPr>
                <w:id w:val="619579297"/>
                <w14:checkbox>
                  <w14:checked w14:val="0"/>
                  <w14:checkedState w14:val="2612" w14:font="MS Gothic"/>
                  <w14:uncheckedState w14:val="2610" w14:font="MS Gothic"/>
                </w14:checkbox>
              </w:sdtPr>
              <w:sdtContent>
                <w:r w:rsidR="00FC6EF0" w:rsidRPr="001B61F7">
                  <w:rPr>
                    <w:rFonts w:ascii="Segoe UI Symbol" w:hAnsi="Segoe UI Symbol" w:cs="Segoe UI Symbol"/>
                    <w:color w:val="062172"/>
                  </w:rPr>
                  <w:t>☐</w:t>
                </w:r>
              </w:sdtContent>
            </w:sdt>
            <w:r w:rsidR="001B61F7">
              <w:rPr>
                <w:rFonts w:ascii="Poppins" w:hAnsi="Poppins" w:cs="Poppins"/>
                <w:color w:val="062172"/>
              </w:rPr>
              <w:t xml:space="preserve"> </w:t>
            </w:r>
            <w:r w:rsidR="00FC6EF0" w:rsidRPr="00FC6EF0">
              <w:rPr>
                <w:rFonts w:ascii="Poppins" w:hAnsi="Poppins" w:cs="Poppins"/>
                <w:color w:val="062172"/>
              </w:rPr>
              <w:t xml:space="preserve">J. </w:t>
            </w:r>
            <w:r w:rsidR="001B61F7" w:rsidRPr="001B61F7">
              <w:rPr>
                <w:rFonts w:ascii="Poppins" w:hAnsi="Poppins" w:cs="Poppins"/>
                <w:color w:val="062172"/>
              </w:rPr>
              <w:t>Training and support for government staff and central and decentralized levels, including on the uptake and use of data and evidence</w:t>
            </w:r>
          </w:p>
          <w:p w14:paraId="6A23B2B8" w14:textId="1D19A18C" w:rsidR="00FC6EF0" w:rsidRPr="00FC6EF0" w:rsidRDefault="00000000" w:rsidP="00087791">
            <w:pPr>
              <w:ind w:left="432"/>
              <w:jc w:val="both"/>
              <w:rPr>
                <w:rFonts w:ascii="Poppins" w:hAnsi="Poppins" w:cs="Poppins"/>
                <w:color w:val="062172"/>
              </w:rPr>
            </w:pPr>
            <w:sdt>
              <w:sdtPr>
                <w:rPr>
                  <w:rFonts w:ascii="Poppins" w:hAnsi="Poppins" w:cs="Poppins"/>
                  <w:color w:val="062172"/>
                </w:rPr>
                <w:id w:val="-1683892212"/>
                <w14:checkbox>
                  <w14:checked w14:val="0"/>
                  <w14:checkedState w14:val="2612" w14:font="MS Gothic"/>
                  <w14:uncheckedState w14:val="2610" w14:font="MS Gothic"/>
                </w14:checkbox>
              </w:sdtPr>
              <w:sdtContent>
                <w:r w:rsidR="00FC6EF0" w:rsidRPr="001B61F7">
                  <w:rPr>
                    <w:rFonts w:ascii="Segoe UI Symbol" w:hAnsi="Segoe UI Symbol" w:cs="Segoe UI Symbol"/>
                    <w:color w:val="062172"/>
                  </w:rPr>
                  <w:t>☐</w:t>
                </w:r>
              </w:sdtContent>
            </w:sdt>
            <w:r w:rsidR="001B61F7">
              <w:rPr>
                <w:rFonts w:ascii="Poppins" w:hAnsi="Poppins" w:cs="Poppins"/>
                <w:color w:val="062172"/>
              </w:rPr>
              <w:t xml:space="preserve"> </w:t>
            </w:r>
            <w:r w:rsidR="00FC6EF0" w:rsidRPr="00FC6EF0">
              <w:rPr>
                <w:rFonts w:ascii="Poppins" w:hAnsi="Poppins" w:cs="Poppins"/>
                <w:color w:val="062172"/>
              </w:rPr>
              <w:t xml:space="preserve">K. </w:t>
            </w:r>
            <w:r w:rsidR="001B61F7" w:rsidRPr="001B61F7">
              <w:rPr>
                <w:rFonts w:ascii="Poppins" w:hAnsi="Poppins" w:cs="Poppins"/>
                <w:color w:val="062172"/>
              </w:rPr>
              <w:t>Support for implementation capacity, including sector plan implementation monitoring, gender responsiveness of the sector and evaluation of sector plans and policies/programs in priority areas; assess monitoring, evaluation and learning capacity, including use of evidence in policy process</w:t>
            </w:r>
          </w:p>
        </w:tc>
      </w:tr>
      <w:bookmarkEnd w:id="1"/>
      <w:tr w:rsidR="000D313F" w:rsidRPr="000D4CBE" w14:paraId="78773B02" w14:textId="77777777" w:rsidTr="000D313F">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440" w:type="dxa"/>
            <w:gridSpan w:val="2"/>
            <w:tcBorders>
              <w:top w:val="nil"/>
              <w:left w:val="nil"/>
              <w:bottom w:val="nil"/>
              <w:right w:val="nil"/>
            </w:tcBorders>
            <w:shd w:val="clear" w:color="auto" w:fill="auto"/>
            <w:vAlign w:val="center"/>
          </w:tcPr>
          <w:p w14:paraId="2506299D" w14:textId="05E25496" w:rsidR="000D313F" w:rsidRPr="000D4CBE" w:rsidRDefault="000D313F" w:rsidP="00234808">
            <w:pPr>
              <w:spacing w:before="120"/>
              <w:rPr>
                <w:rFonts w:ascii="Poppins" w:hAnsi="Poppins" w:cs="Poppins"/>
                <w:b/>
                <w:color w:val="43D596"/>
                <w:sz w:val="28"/>
                <w:szCs w:val="28"/>
              </w:rPr>
            </w:pPr>
            <w:r w:rsidRPr="000D4CBE">
              <w:rPr>
                <w:rFonts w:ascii="Poppins" w:hAnsi="Poppins" w:cs="Poppins"/>
                <w:b/>
                <w:color w:val="43D596"/>
                <w:sz w:val="28"/>
                <w:szCs w:val="28"/>
              </w:rPr>
              <w:t>PURPOSE AND INSTRUCTIONS</w:t>
            </w:r>
          </w:p>
        </w:tc>
      </w:tr>
      <w:tr w:rsidR="000D4CBE" w:rsidRPr="000D4CBE" w14:paraId="3CD9E1C0" w14:textId="77777777" w:rsidTr="000D313F">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05"/>
        </w:trPr>
        <w:tc>
          <w:tcPr>
            <w:tcW w:w="10440" w:type="dxa"/>
            <w:gridSpan w:val="2"/>
            <w:tcBorders>
              <w:top w:val="nil"/>
              <w:left w:val="nil"/>
              <w:bottom w:val="single" w:sz="4" w:space="0" w:color="43D596"/>
              <w:right w:val="nil"/>
            </w:tcBorders>
            <w:shd w:val="clear" w:color="auto" w:fill="43D596"/>
            <w:vAlign w:val="center"/>
          </w:tcPr>
          <w:p w14:paraId="72803E10" w14:textId="77777777" w:rsidR="00D160C8" w:rsidRPr="000D4CBE" w:rsidRDefault="00D160C8" w:rsidP="00A857DD">
            <w:pPr>
              <w:rPr>
                <w:rFonts w:ascii="Poppins" w:hAnsi="Poppins" w:cs="Poppins"/>
                <w:b/>
                <w:color w:val="062172"/>
              </w:rPr>
            </w:pPr>
            <w:r w:rsidRPr="000D4CBE">
              <w:rPr>
                <w:rFonts w:ascii="Poppins" w:hAnsi="Poppins" w:cs="Poppins"/>
                <w:b/>
                <w:color w:val="FFFFFF" w:themeColor="background1"/>
              </w:rPr>
              <w:t>Purpose</w:t>
            </w:r>
          </w:p>
        </w:tc>
      </w:tr>
      <w:tr w:rsidR="000D4CBE" w:rsidRPr="000D4CBE" w14:paraId="79AE4543" w14:textId="77777777" w:rsidTr="00C10DF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918"/>
        </w:trPr>
        <w:tc>
          <w:tcPr>
            <w:tcW w:w="10440" w:type="dxa"/>
            <w:gridSpan w:val="2"/>
            <w:tcBorders>
              <w:top w:val="single" w:sz="4" w:space="0" w:color="43D596"/>
              <w:left w:val="nil"/>
              <w:bottom w:val="single" w:sz="4" w:space="0" w:color="43D596"/>
              <w:right w:val="nil"/>
            </w:tcBorders>
            <w:shd w:val="clear" w:color="auto" w:fill="E7E6E6" w:themeFill="background2"/>
            <w:vAlign w:val="center"/>
          </w:tcPr>
          <w:p w14:paraId="2AA860B3" w14:textId="342C09F5" w:rsidR="00977175" w:rsidRPr="000D4CBE" w:rsidRDefault="00977175" w:rsidP="00A857DD">
            <w:pPr>
              <w:spacing w:before="120" w:line="276" w:lineRule="auto"/>
              <w:rPr>
                <w:rFonts w:ascii="Poppins" w:hAnsi="Poppins" w:cs="Poppins"/>
                <w:color w:val="062172"/>
              </w:rPr>
            </w:pPr>
            <w:r w:rsidRPr="000D4CBE">
              <w:rPr>
                <w:rFonts w:ascii="Poppins" w:hAnsi="Poppins" w:cs="Poppins"/>
                <w:color w:val="062172"/>
              </w:rPr>
              <w:t xml:space="preserve">This </w:t>
            </w:r>
            <w:r w:rsidR="007711C6" w:rsidRPr="000D4CBE">
              <w:rPr>
                <w:rFonts w:ascii="Poppins" w:hAnsi="Poppins" w:cs="Poppins"/>
                <w:color w:val="062172"/>
              </w:rPr>
              <w:t xml:space="preserve">system </w:t>
            </w:r>
            <w:r w:rsidR="004C26B5">
              <w:rPr>
                <w:rFonts w:ascii="Poppins" w:hAnsi="Poppins" w:cs="Poppins"/>
                <w:color w:val="062172"/>
              </w:rPr>
              <w:t>capacity</w:t>
            </w:r>
            <w:r w:rsidR="004C26B5" w:rsidRPr="000D4CBE">
              <w:rPr>
                <w:rFonts w:ascii="Poppins" w:hAnsi="Poppins" w:cs="Poppins"/>
                <w:color w:val="062172"/>
              </w:rPr>
              <w:t xml:space="preserve"> </w:t>
            </w:r>
            <w:r w:rsidR="00654627" w:rsidRPr="000D4CBE">
              <w:rPr>
                <w:rFonts w:ascii="Poppins" w:hAnsi="Poppins" w:cs="Poppins"/>
                <w:color w:val="062172"/>
              </w:rPr>
              <w:t xml:space="preserve">grant </w:t>
            </w:r>
            <w:r w:rsidR="007711C6" w:rsidRPr="000D4CBE">
              <w:rPr>
                <w:rFonts w:ascii="Poppins" w:hAnsi="Poppins" w:cs="Poppins"/>
                <w:color w:val="062172"/>
              </w:rPr>
              <w:t>a</w:t>
            </w:r>
            <w:r w:rsidRPr="000D4CBE">
              <w:rPr>
                <w:rFonts w:ascii="Poppins" w:hAnsi="Poppins" w:cs="Poppins"/>
                <w:color w:val="062172"/>
              </w:rPr>
              <w:t xml:space="preserve">nnual </w:t>
            </w:r>
            <w:r w:rsidR="007711C6" w:rsidRPr="000D4CBE">
              <w:rPr>
                <w:rFonts w:ascii="Poppins" w:hAnsi="Poppins" w:cs="Poppins"/>
                <w:color w:val="062172"/>
              </w:rPr>
              <w:t>p</w:t>
            </w:r>
            <w:r w:rsidRPr="000D4CBE">
              <w:rPr>
                <w:rFonts w:ascii="Poppins" w:hAnsi="Poppins" w:cs="Poppins"/>
                <w:color w:val="062172"/>
              </w:rPr>
              <w:t xml:space="preserve">rogress </w:t>
            </w:r>
            <w:r w:rsidR="007711C6" w:rsidRPr="000D4CBE">
              <w:rPr>
                <w:rFonts w:ascii="Poppins" w:hAnsi="Poppins" w:cs="Poppins"/>
                <w:color w:val="062172"/>
              </w:rPr>
              <w:t>r</w:t>
            </w:r>
            <w:r w:rsidRPr="000D4CBE">
              <w:rPr>
                <w:rFonts w:ascii="Poppins" w:hAnsi="Poppins" w:cs="Poppins"/>
                <w:color w:val="062172"/>
              </w:rPr>
              <w:t xml:space="preserve">eport </w:t>
            </w:r>
            <w:r w:rsidR="00F64AA8" w:rsidRPr="000D4CBE">
              <w:rPr>
                <w:rFonts w:ascii="Poppins" w:hAnsi="Poppins" w:cs="Poppins"/>
                <w:color w:val="062172"/>
              </w:rPr>
              <w:t xml:space="preserve">is learning oriented and </w:t>
            </w:r>
            <w:r w:rsidRPr="000D4CBE">
              <w:rPr>
                <w:rFonts w:ascii="Poppins" w:hAnsi="Poppins" w:cs="Poppins"/>
                <w:color w:val="062172"/>
              </w:rPr>
              <w:t>seeks to:</w:t>
            </w:r>
          </w:p>
          <w:p w14:paraId="2780E4BD" w14:textId="7BB9BD2E" w:rsidR="00D160C8" w:rsidRPr="000D4CBE" w:rsidRDefault="00D160C8" w:rsidP="00A857DD">
            <w:pPr>
              <w:pStyle w:val="ListParagraph"/>
              <w:numPr>
                <w:ilvl w:val="0"/>
                <w:numId w:val="3"/>
              </w:numPr>
              <w:spacing w:after="120" w:line="276" w:lineRule="auto"/>
              <w:rPr>
                <w:rFonts w:ascii="Poppins" w:hAnsi="Poppins" w:cs="Poppins"/>
                <w:color w:val="062172"/>
              </w:rPr>
            </w:pPr>
            <w:r w:rsidRPr="000D4CBE">
              <w:rPr>
                <w:rFonts w:ascii="Poppins" w:hAnsi="Poppins" w:cs="Poppins"/>
                <w:color w:val="062172"/>
              </w:rPr>
              <w:t>Assess and report on the</w:t>
            </w:r>
            <w:r w:rsidRPr="000D4CBE">
              <w:rPr>
                <w:rFonts w:ascii="Poppins" w:hAnsi="Poppins" w:cs="Poppins"/>
                <w:b/>
                <w:bCs/>
                <w:color w:val="062172"/>
              </w:rPr>
              <w:t xml:space="preserve"> performance progress and achievements of the </w:t>
            </w:r>
            <w:r w:rsidR="00654627" w:rsidRPr="000D4CBE">
              <w:rPr>
                <w:rFonts w:ascii="Poppins" w:hAnsi="Poppins" w:cs="Poppins"/>
                <w:b/>
                <w:bCs/>
                <w:color w:val="062172"/>
              </w:rPr>
              <w:t xml:space="preserve">grant </w:t>
            </w:r>
            <w:r w:rsidR="004C26B5" w:rsidRPr="000271DF">
              <w:rPr>
                <w:rFonts w:ascii="Poppins" w:hAnsi="Poppins" w:cs="Poppins"/>
                <w:b/>
                <w:bCs/>
                <w:color w:val="062172"/>
              </w:rPr>
              <w:t xml:space="preserve">in specific capacity areas </w:t>
            </w:r>
            <w:r w:rsidR="00E33200" w:rsidRPr="000D4CBE">
              <w:rPr>
                <w:rFonts w:ascii="Poppins" w:hAnsi="Poppins" w:cs="Poppins"/>
                <w:b/>
                <w:bCs/>
                <w:color w:val="062172"/>
              </w:rPr>
              <w:t>for this reporting period</w:t>
            </w:r>
            <w:r w:rsidRPr="000D4CBE">
              <w:rPr>
                <w:rFonts w:ascii="Poppins" w:hAnsi="Poppins" w:cs="Poppins"/>
                <w:color w:val="062172"/>
              </w:rPr>
              <w:t xml:space="preserve">, to inform improvements in the implementation of the </w:t>
            </w:r>
            <w:r w:rsidR="00654627" w:rsidRPr="000D4CBE">
              <w:rPr>
                <w:rFonts w:ascii="Poppins" w:hAnsi="Poppins" w:cs="Poppins"/>
                <w:color w:val="062172"/>
              </w:rPr>
              <w:t xml:space="preserve">grant </w:t>
            </w:r>
            <w:r w:rsidRPr="000D4CBE">
              <w:rPr>
                <w:rFonts w:ascii="Poppins" w:hAnsi="Poppins" w:cs="Poppins"/>
                <w:color w:val="062172"/>
              </w:rPr>
              <w:t>so as to ensure that its intended aims are fulfilled.</w:t>
            </w:r>
          </w:p>
          <w:p w14:paraId="16D3DFAF" w14:textId="44332E61" w:rsidR="00D160C8" w:rsidRPr="000D4CBE" w:rsidRDefault="00D160C8" w:rsidP="00A857DD">
            <w:pPr>
              <w:pStyle w:val="ListParagraph"/>
              <w:numPr>
                <w:ilvl w:val="0"/>
                <w:numId w:val="3"/>
              </w:numPr>
              <w:spacing w:before="120" w:after="120" w:line="276" w:lineRule="auto"/>
              <w:rPr>
                <w:rFonts w:ascii="Poppins" w:hAnsi="Poppins" w:cs="Poppins"/>
                <w:color w:val="062172"/>
              </w:rPr>
            </w:pPr>
            <w:r w:rsidRPr="000D4CBE">
              <w:rPr>
                <w:rFonts w:ascii="Poppins" w:hAnsi="Poppins" w:cs="Poppins"/>
                <w:color w:val="062172"/>
              </w:rPr>
              <w:t xml:space="preserve">Share </w:t>
            </w:r>
            <w:r w:rsidRPr="000D4CBE">
              <w:rPr>
                <w:rFonts w:ascii="Poppins" w:hAnsi="Poppins" w:cs="Poppins"/>
                <w:b/>
                <w:bCs/>
                <w:color w:val="062172"/>
              </w:rPr>
              <w:t xml:space="preserve">lessons </w:t>
            </w:r>
            <w:r w:rsidRPr="000D4CBE">
              <w:rPr>
                <w:rFonts w:ascii="Poppins" w:hAnsi="Poppins" w:cs="Poppins"/>
                <w:color w:val="062172"/>
              </w:rPr>
              <w:t xml:space="preserve">to improve the </w:t>
            </w:r>
            <w:r w:rsidR="00654627" w:rsidRPr="000D4CBE">
              <w:rPr>
                <w:rFonts w:ascii="Poppins" w:hAnsi="Poppins" w:cs="Poppins"/>
                <w:color w:val="062172"/>
              </w:rPr>
              <w:t xml:space="preserve">grant </w:t>
            </w:r>
            <w:r w:rsidRPr="000D4CBE">
              <w:rPr>
                <w:rFonts w:ascii="Poppins" w:hAnsi="Poppins" w:cs="Poppins"/>
                <w:color w:val="062172"/>
              </w:rPr>
              <w:t xml:space="preserve">activities and priorities.  </w:t>
            </w:r>
          </w:p>
          <w:p w14:paraId="5938F8D1" w14:textId="4665260C" w:rsidR="00D160C8" w:rsidRPr="000D4CBE" w:rsidRDefault="00D160C8" w:rsidP="00A857DD">
            <w:pPr>
              <w:pStyle w:val="ListParagraph"/>
              <w:numPr>
                <w:ilvl w:val="0"/>
                <w:numId w:val="3"/>
              </w:numPr>
              <w:spacing w:after="120" w:line="264" w:lineRule="auto"/>
              <w:rPr>
                <w:rFonts w:ascii="Poppins" w:hAnsi="Poppins" w:cs="Poppins"/>
                <w:color w:val="062172"/>
              </w:rPr>
            </w:pPr>
            <w:r w:rsidRPr="000D4CBE">
              <w:rPr>
                <w:rFonts w:ascii="Poppins" w:hAnsi="Poppins" w:cs="Poppins"/>
                <w:color w:val="062172"/>
              </w:rPr>
              <w:t xml:space="preserve">Ensure </w:t>
            </w:r>
            <w:r w:rsidRPr="000D4CBE">
              <w:rPr>
                <w:rFonts w:ascii="Poppins" w:hAnsi="Poppins" w:cs="Poppins"/>
                <w:b/>
                <w:bCs/>
                <w:color w:val="062172"/>
              </w:rPr>
              <w:t>accountability</w:t>
            </w:r>
            <w:r w:rsidRPr="000D4CBE">
              <w:rPr>
                <w:rFonts w:ascii="Poppins" w:hAnsi="Poppins" w:cs="Poppins"/>
                <w:color w:val="062172"/>
              </w:rPr>
              <w:t xml:space="preserve"> and </w:t>
            </w:r>
            <w:r w:rsidRPr="000D4CBE">
              <w:rPr>
                <w:rFonts w:ascii="Poppins" w:hAnsi="Poppins" w:cs="Poppins"/>
                <w:b/>
                <w:bCs/>
                <w:color w:val="062172"/>
              </w:rPr>
              <w:t>transparency</w:t>
            </w:r>
            <w:r w:rsidRPr="000D4CBE">
              <w:rPr>
                <w:rFonts w:ascii="Poppins" w:hAnsi="Poppins" w:cs="Poppins"/>
                <w:color w:val="062172"/>
              </w:rPr>
              <w:t xml:space="preserve"> of the </w:t>
            </w:r>
            <w:r w:rsidR="0019442B" w:rsidRPr="000D4CBE">
              <w:rPr>
                <w:rFonts w:ascii="Poppins" w:hAnsi="Poppins" w:cs="Poppins"/>
                <w:color w:val="062172"/>
              </w:rPr>
              <w:t>gr</w:t>
            </w:r>
            <w:r w:rsidR="00932D9F" w:rsidRPr="000D4CBE">
              <w:rPr>
                <w:rFonts w:ascii="Poppins" w:hAnsi="Poppins" w:cs="Poppins"/>
                <w:color w:val="062172"/>
              </w:rPr>
              <w:t>ant</w:t>
            </w:r>
            <w:r w:rsidRPr="000D4CBE">
              <w:rPr>
                <w:rFonts w:ascii="Poppins" w:hAnsi="Poppins" w:cs="Poppins"/>
                <w:color w:val="062172"/>
              </w:rPr>
              <w:t xml:space="preserve"> and its commitments.  </w:t>
            </w:r>
          </w:p>
        </w:tc>
      </w:tr>
      <w:tr w:rsidR="000D4CBE" w:rsidRPr="000D4CBE" w14:paraId="502B40D5" w14:textId="77777777" w:rsidTr="00C10DF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77"/>
        </w:trPr>
        <w:tc>
          <w:tcPr>
            <w:tcW w:w="10440" w:type="dxa"/>
            <w:gridSpan w:val="2"/>
            <w:tcBorders>
              <w:top w:val="single" w:sz="4" w:space="0" w:color="43D596"/>
              <w:left w:val="nil"/>
              <w:bottom w:val="single" w:sz="4" w:space="0" w:color="43D596"/>
              <w:right w:val="nil"/>
            </w:tcBorders>
            <w:shd w:val="clear" w:color="auto" w:fill="43D596"/>
            <w:vAlign w:val="center"/>
          </w:tcPr>
          <w:p w14:paraId="349B9837" w14:textId="77777777" w:rsidR="00D160C8" w:rsidRPr="000D4CBE" w:rsidRDefault="00D160C8" w:rsidP="00A857DD">
            <w:pPr>
              <w:rPr>
                <w:rFonts w:ascii="Poppins" w:hAnsi="Poppins" w:cs="Poppins"/>
                <w:color w:val="062172"/>
              </w:rPr>
            </w:pPr>
            <w:r w:rsidRPr="000D4CBE">
              <w:rPr>
                <w:rFonts w:ascii="Poppins" w:hAnsi="Poppins" w:cs="Poppins"/>
                <w:b/>
                <w:color w:val="FFFFFF" w:themeColor="background1"/>
              </w:rPr>
              <w:t>Instructions</w:t>
            </w:r>
          </w:p>
        </w:tc>
      </w:tr>
      <w:tr w:rsidR="000D4CBE" w:rsidRPr="000D4CBE" w14:paraId="3DBDD4BE" w14:textId="77777777" w:rsidTr="00C10DF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30"/>
        </w:trPr>
        <w:tc>
          <w:tcPr>
            <w:tcW w:w="10440" w:type="dxa"/>
            <w:gridSpan w:val="2"/>
            <w:tcBorders>
              <w:top w:val="single" w:sz="4" w:space="0" w:color="43D596"/>
              <w:left w:val="nil"/>
              <w:bottom w:val="single" w:sz="4" w:space="0" w:color="43D596"/>
              <w:right w:val="nil"/>
            </w:tcBorders>
            <w:shd w:val="clear" w:color="auto" w:fill="E7E6E6" w:themeFill="background2"/>
            <w:vAlign w:val="center"/>
          </w:tcPr>
          <w:p w14:paraId="60EF2609" w14:textId="1173126C" w:rsidR="00E64926" w:rsidRPr="000D4CBE" w:rsidRDefault="00D160C8" w:rsidP="00087791">
            <w:pPr>
              <w:spacing w:before="120" w:after="120" w:line="276" w:lineRule="auto"/>
              <w:jc w:val="both"/>
              <w:rPr>
                <w:rFonts w:ascii="Poppins" w:hAnsi="Poppins" w:cs="Poppins"/>
                <w:color w:val="062172"/>
              </w:rPr>
            </w:pPr>
            <w:r w:rsidRPr="000D4CBE">
              <w:rPr>
                <w:rFonts w:ascii="Poppins" w:hAnsi="Poppins" w:cs="Poppins"/>
                <w:color w:val="062172"/>
              </w:rPr>
              <w:t xml:space="preserve">This template is to be completed by the grant agent, after consultation with the government and local education group. As per </w:t>
            </w:r>
            <w:r w:rsidR="00391C93">
              <w:rPr>
                <w:rFonts w:ascii="Poppins" w:hAnsi="Poppins" w:cs="Poppins"/>
                <w:color w:val="062172"/>
              </w:rPr>
              <w:t xml:space="preserve">the </w:t>
            </w:r>
            <w:hyperlink r:id="rId11" w:history="1">
              <w:r w:rsidR="004C26B5" w:rsidRPr="00391C93">
                <w:rPr>
                  <w:rStyle w:val="Hyperlink"/>
                  <w:rFonts w:ascii="Poppins" w:hAnsi="Poppins" w:cs="Poppins"/>
                </w:rPr>
                <w:t>Guidelines for System Capacity Grant</w:t>
              </w:r>
              <w:r w:rsidR="00391C93" w:rsidRPr="00391C93">
                <w:rPr>
                  <w:rStyle w:val="Hyperlink"/>
                  <w:rFonts w:ascii="Poppins" w:hAnsi="Poppins" w:cs="Poppins"/>
                </w:rPr>
                <w:t>s</w:t>
              </w:r>
            </w:hyperlink>
            <w:r w:rsidRPr="0097132D">
              <w:rPr>
                <w:rFonts w:ascii="Poppins" w:hAnsi="Poppins" w:cs="Poppins"/>
                <w:color w:val="062172"/>
              </w:rPr>
              <w:t>,</w:t>
            </w:r>
            <w:r w:rsidRPr="000D4CBE">
              <w:rPr>
                <w:rFonts w:ascii="Poppins" w:hAnsi="Poppins" w:cs="Poppins"/>
                <w:color w:val="062172"/>
              </w:rPr>
              <w:t xml:space="preserve"> the </w:t>
            </w:r>
            <w:r w:rsidR="3C5B4A19" w:rsidRPr="000D4CBE">
              <w:rPr>
                <w:rFonts w:ascii="Poppins" w:hAnsi="Poppins" w:cs="Poppins"/>
                <w:color w:val="062172"/>
              </w:rPr>
              <w:t>grant agent</w:t>
            </w:r>
            <w:r w:rsidRPr="000D4CBE">
              <w:rPr>
                <w:rFonts w:ascii="Poppins" w:hAnsi="Poppins" w:cs="Poppins"/>
                <w:color w:val="062172"/>
              </w:rPr>
              <w:t xml:space="preserve"> completes a</w:t>
            </w:r>
            <w:r w:rsidR="004C26B5">
              <w:rPr>
                <w:rFonts w:ascii="Poppins" w:hAnsi="Poppins" w:cs="Poppins"/>
                <w:color w:val="062172"/>
              </w:rPr>
              <w:t xml:space="preserve"> system capacity grant </w:t>
            </w:r>
            <w:r w:rsidRPr="000D4CBE">
              <w:rPr>
                <w:rFonts w:ascii="Poppins" w:hAnsi="Poppins" w:cs="Poppins"/>
                <w:color w:val="062172"/>
              </w:rPr>
              <w:t xml:space="preserve">implementation progress report on a yearly basis. </w:t>
            </w:r>
            <w:r w:rsidR="00E64926" w:rsidRPr="000D4CBE">
              <w:rPr>
                <w:rFonts w:ascii="Poppins" w:hAnsi="Poppins" w:cs="Poppins"/>
                <w:color w:val="062172"/>
              </w:rPr>
              <w:t xml:space="preserve">The first annual progress report must cover the first </w:t>
            </w:r>
            <w:r w:rsidR="00F54DAF" w:rsidRPr="000D4CBE">
              <w:rPr>
                <w:rFonts w:ascii="Poppins" w:hAnsi="Poppins" w:cs="Poppins"/>
                <w:color w:val="062172"/>
              </w:rPr>
              <w:t>12</w:t>
            </w:r>
            <w:r w:rsidR="00E64926" w:rsidRPr="000D4CBE">
              <w:rPr>
                <w:rFonts w:ascii="Poppins" w:hAnsi="Poppins" w:cs="Poppins"/>
                <w:color w:val="062172"/>
              </w:rPr>
              <w:t xml:space="preserve"> months of implementation and must be submitted </w:t>
            </w:r>
            <w:r w:rsidR="00E64926" w:rsidRPr="000D4CBE">
              <w:rPr>
                <w:rFonts w:ascii="Poppins" w:hAnsi="Poppins" w:cs="Poppins"/>
                <w:b/>
                <w:bCs/>
                <w:color w:val="062172"/>
              </w:rPr>
              <w:t xml:space="preserve">no later than </w:t>
            </w:r>
            <w:r w:rsidR="00E17724" w:rsidRPr="000D4CBE">
              <w:rPr>
                <w:rFonts w:ascii="Poppins" w:hAnsi="Poppins" w:cs="Poppins"/>
                <w:b/>
                <w:bCs/>
                <w:color w:val="062172"/>
              </w:rPr>
              <w:t>three</w:t>
            </w:r>
            <w:r w:rsidR="00E64926" w:rsidRPr="000D4CBE">
              <w:rPr>
                <w:rFonts w:ascii="Poppins" w:hAnsi="Poppins" w:cs="Poppins"/>
                <w:b/>
                <w:bCs/>
                <w:color w:val="062172"/>
              </w:rPr>
              <w:t xml:space="preserve"> months</w:t>
            </w:r>
            <w:r w:rsidR="00E64926" w:rsidRPr="000D4CBE">
              <w:rPr>
                <w:rFonts w:ascii="Poppins" w:hAnsi="Poppins" w:cs="Poppins"/>
                <w:color w:val="062172"/>
              </w:rPr>
              <w:t xml:space="preserve"> after the first anniversary of the official grant effectiveness/start date</w:t>
            </w:r>
            <w:r w:rsidR="00F91C85" w:rsidRPr="00F5567C">
              <w:rPr>
                <w:rStyle w:val="EndnoteReference"/>
                <w:rFonts w:ascii="Poppins" w:hAnsi="Poppins" w:cs="Poppins"/>
                <w:color w:val="062172"/>
                <w:sz w:val="18"/>
                <w:szCs w:val="18"/>
              </w:rPr>
              <w:endnoteReference w:id="4"/>
            </w:r>
            <w:r w:rsidR="00F91C85" w:rsidRPr="000D4CBE">
              <w:rPr>
                <w:rFonts w:ascii="Poppins" w:hAnsi="Poppins" w:cs="Poppins"/>
                <w:color w:val="062172"/>
              </w:rPr>
              <w:t>.</w:t>
            </w:r>
            <w:r w:rsidR="00E64926" w:rsidRPr="000D4CBE">
              <w:rPr>
                <w:rFonts w:ascii="Poppins" w:hAnsi="Poppins" w:cs="Poppins"/>
                <w:color w:val="062172"/>
              </w:rPr>
              <w:t xml:space="preserve"> The second annual progress report must be submitted no later than </w:t>
            </w:r>
            <w:r w:rsidR="00E17724" w:rsidRPr="000D4CBE">
              <w:rPr>
                <w:rFonts w:ascii="Poppins" w:hAnsi="Poppins" w:cs="Poppins"/>
                <w:color w:val="062172"/>
              </w:rPr>
              <w:t>three</w:t>
            </w:r>
            <w:r w:rsidR="00E64926" w:rsidRPr="000D4CBE">
              <w:rPr>
                <w:rFonts w:ascii="Poppins" w:hAnsi="Poppins" w:cs="Poppins"/>
                <w:color w:val="062172"/>
              </w:rPr>
              <w:t xml:space="preserve"> months after the second anniversary of </w:t>
            </w:r>
            <w:r w:rsidR="0030684E" w:rsidRPr="000D4CBE">
              <w:rPr>
                <w:rFonts w:ascii="Poppins" w:hAnsi="Poppins" w:cs="Poppins"/>
                <w:color w:val="062172"/>
              </w:rPr>
              <w:t>the official grant effectiveness/start date</w:t>
            </w:r>
            <w:r w:rsidR="00E64926" w:rsidRPr="000D4CBE">
              <w:rPr>
                <w:rFonts w:ascii="Poppins" w:hAnsi="Poppins" w:cs="Poppins"/>
                <w:color w:val="062172"/>
              </w:rPr>
              <w:t>. And so forth.</w:t>
            </w:r>
          </w:p>
          <w:p w14:paraId="426F88A0" w14:textId="56F422D7" w:rsidR="00D160C8" w:rsidRPr="000D4CBE" w:rsidRDefault="00D160C8" w:rsidP="00087791">
            <w:pPr>
              <w:spacing w:before="120" w:line="276" w:lineRule="auto"/>
              <w:jc w:val="both"/>
              <w:rPr>
                <w:rFonts w:ascii="Poppins" w:hAnsi="Poppins" w:cs="Poppins"/>
                <w:bCs/>
                <w:color w:val="062172"/>
              </w:rPr>
            </w:pPr>
            <w:r w:rsidRPr="000D4CBE">
              <w:rPr>
                <w:rFonts w:ascii="Poppins" w:hAnsi="Poppins" w:cs="Poppins"/>
                <w:bCs/>
                <w:color w:val="062172"/>
              </w:rPr>
              <w:t xml:space="preserve">The full report package consists of the following </w:t>
            </w:r>
            <w:r w:rsidRPr="000D4CBE">
              <w:rPr>
                <w:rFonts w:ascii="Poppins" w:hAnsi="Poppins" w:cs="Poppins"/>
                <w:b/>
                <w:color w:val="062172"/>
              </w:rPr>
              <w:t>deliverable</w:t>
            </w:r>
            <w:r w:rsidR="009539E5" w:rsidRPr="000D4CBE">
              <w:rPr>
                <w:rFonts w:ascii="Poppins" w:hAnsi="Poppins" w:cs="Poppins"/>
                <w:b/>
                <w:color w:val="062172"/>
              </w:rPr>
              <w:t>s</w:t>
            </w:r>
            <w:r w:rsidR="007711C6" w:rsidRPr="000D4CBE">
              <w:rPr>
                <w:rFonts w:ascii="Poppins" w:hAnsi="Poppins" w:cs="Poppins"/>
                <w:bCs/>
                <w:color w:val="062172"/>
              </w:rPr>
              <w:t>:</w:t>
            </w:r>
          </w:p>
          <w:p w14:paraId="36766B1C" w14:textId="77777777" w:rsidR="00E65D2C" w:rsidRDefault="00D160C8" w:rsidP="00087791">
            <w:pPr>
              <w:pStyle w:val="ListParagraph"/>
              <w:numPr>
                <w:ilvl w:val="0"/>
                <w:numId w:val="2"/>
              </w:numPr>
              <w:spacing w:line="276" w:lineRule="auto"/>
              <w:jc w:val="both"/>
              <w:rPr>
                <w:rFonts w:ascii="Poppins" w:hAnsi="Poppins" w:cs="Poppins"/>
                <w:color w:val="062172"/>
              </w:rPr>
            </w:pPr>
            <w:r w:rsidRPr="000D4CBE">
              <w:rPr>
                <w:rFonts w:ascii="Poppins" w:hAnsi="Poppins" w:cs="Poppins"/>
                <w:color w:val="062172"/>
              </w:rPr>
              <w:t>Completed template (present form</w:t>
            </w:r>
            <w:r w:rsidR="00BA39F8" w:rsidRPr="000D4CBE">
              <w:rPr>
                <w:rFonts w:ascii="Poppins" w:hAnsi="Poppins" w:cs="Poppins"/>
                <w:color w:val="062172"/>
              </w:rPr>
              <w:t>, including relevant annexes</w:t>
            </w:r>
            <w:r w:rsidRPr="000D4CBE">
              <w:rPr>
                <w:rFonts w:ascii="Poppins" w:hAnsi="Poppins" w:cs="Poppins"/>
                <w:color w:val="062172"/>
              </w:rPr>
              <w:t>)</w:t>
            </w:r>
          </w:p>
          <w:p w14:paraId="3564A2EB" w14:textId="66BE880E" w:rsidR="00A51CEC" w:rsidRPr="00E65D2C" w:rsidRDefault="001555DC" w:rsidP="00087791">
            <w:pPr>
              <w:pStyle w:val="ListParagraph"/>
              <w:numPr>
                <w:ilvl w:val="0"/>
                <w:numId w:val="2"/>
              </w:numPr>
              <w:spacing w:line="276" w:lineRule="auto"/>
              <w:jc w:val="both"/>
              <w:rPr>
                <w:rFonts w:ascii="Poppins" w:hAnsi="Poppins" w:cs="Poppins"/>
                <w:color w:val="062172"/>
              </w:rPr>
            </w:pPr>
            <w:r w:rsidRPr="00E65D2C">
              <w:rPr>
                <w:rFonts w:ascii="Poppins" w:hAnsi="Poppins" w:cs="Poppins"/>
                <w:color w:val="062172"/>
              </w:rPr>
              <w:t>Tangible outputs and knowledge products generated with</w:t>
            </w:r>
            <w:r w:rsidR="00E52EC0" w:rsidRPr="00E65D2C">
              <w:rPr>
                <w:rFonts w:ascii="Poppins" w:hAnsi="Poppins" w:cs="Poppins"/>
                <w:color w:val="062172"/>
              </w:rPr>
              <w:t xml:space="preserve"> system </w:t>
            </w:r>
            <w:r w:rsidR="00A51CEC" w:rsidRPr="00E65D2C">
              <w:rPr>
                <w:rFonts w:ascii="Poppins" w:hAnsi="Poppins" w:cs="Poppins"/>
                <w:color w:val="062172"/>
              </w:rPr>
              <w:t xml:space="preserve">capacity </w:t>
            </w:r>
            <w:r w:rsidR="00E52EC0" w:rsidRPr="00E65D2C">
              <w:rPr>
                <w:rFonts w:ascii="Poppins" w:hAnsi="Poppins" w:cs="Poppins"/>
                <w:color w:val="062172"/>
              </w:rPr>
              <w:t>grant</w:t>
            </w:r>
            <w:r w:rsidRPr="00E65D2C">
              <w:rPr>
                <w:rFonts w:ascii="Poppins" w:hAnsi="Poppins" w:cs="Poppins"/>
                <w:color w:val="062172"/>
              </w:rPr>
              <w:t xml:space="preserve"> support</w:t>
            </w:r>
            <w:r w:rsidR="00A51CEC" w:rsidRPr="00E65D2C">
              <w:rPr>
                <w:rFonts w:ascii="Poppins" w:hAnsi="Poppins" w:cs="Poppins"/>
                <w:color w:val="062172"/>
              </w:rPr>
              <w:t xml:space="preserve"> this reporting period</w:t>
            </w:r>
          </w:p>
          <w:p w14:paraId="0A0F9FEF" w14:textId="1D3D5943" w:rsidR="00D160C8" w:rsidRPr="000D4CBE" w:rsidRDefault="00D160C8" w:rsidP="00087791">
            <w:pPr>
              <w:spacing w:before="120" w:after="120" w:line="276" w:lineRule="auto"/>
              <w:jc w:val="both"/>
              <w:rPr>
                <w:rFonts w:ascii="Poppins" w:hAnsi="Poppins" w:cs="Poppins"/>
                <w:color w:val="062172"/>
              </w:rPr>
            </w:pPr>
            <w:r w:rsidRPr="000D4CBE">
              <w:rPr>
                <w:rFonts w:ascii="Poppins" w:hAnsi="Poppins" w:cs="Poppins"/>
                <w:color w:val="062172"/>
              </w:rPr>
              <w:t xml:space="preserve">Text should be concise and clear. You may add annexes if you wish to display </w:t>
            </w:r>
            <w:r w:rsidR="00A51CEC" w:rsidRPr="000D4CBE">
              <w:rPr>
                <w:rFonts w:ascii="Poppins" w:hAnsi="Poppins" w:cs="Poppins"/>
                <w:color w:val="062172"/>
              </w:rPr>
              <w:t xml:space="preserve">only </w:t>
            </w:r>
            <w:r w:rsidRPr="000D4CBE">
              <w:rPr>
                <w:rFonts w:ascii="Poppins" w:hAnsi="Poppins" w:cs="Poppins"/>
                <w:color w:val="062172"/>
              </w:rPr>
              <w:t xml:space="preserve">key text in the report. Overlapping contents may be referenced cross-sectionally to avoid repetitions. It </w:t>
            </w:r>
            <w:r w:rsidRPr="000D4CBE">
              <w:rPr>
                <w:rFonts w:ascii="Poppins" w:hAnsi="Poppins" w:cs="Poppins"/>
                <w:color w:val="062172"/>
              </w:rPr>
              <w:lastRenderedPageBreak/>
              <w:t xml:space="preserve">is encouraged to think of the questions as an interdependent whole to build the </w:t>
            </w:r>
            <w:r w:rsidR="00F95DD9" w:rsidRPr="000D4CBE">
              <w:rPr>
                <w:rFonts w:ascii="Poppins" w:hAnsi="Poppins" w:cs="Poppins"/>
                <w:color w:val="062172"/>
              </w:rPr>
              <w:t xml:space="preserve">project’s </w:t>
            </w:r>
            <w:r w:rsidRPr="000D4CBE">
              <w:rPr>
                <w:rFonts w:ascii="Poppins" w:hAnsi="Poppins" w:cs="Poppins"/>
                <w:color w:val="062172"/>
              </w:rPr>
              <w:t>story line. Some questions are self-reflective in nature and will necessitate using judgment inferred from triangulated quantitative/qualitative information and logical explanations.</w:t>
            </w:r>
          </w:p>
          <w:p w14:paraId="5CCA7A3C" w14:textId="02E3CBA9" w:rsidR="006309B8" w:rsidRPr="000D4CBE" w:rsidRDefault="002C7B50" w:rsidP="00087791">
            <w:pPr>
              <w:spacing w:before="120" w:after="120" w:line="276" w:lineRule="auto"/>
              <w:jc w:val="both"/>
              <w:rPr>
                <w:rFonts w:ascii="Poppins" w:hAnsi="Poppins" w:cs="Poppins"/>
                <w:color w:val="062172"/>
              </w:rPr>
            </w:pPr>
            <w:r w:rsidRPr="37BBA209">
              <w:rPr>
                <w:rFonts w:ascii="Poppins" w:hAnsi="Poppins" w:cs="Poppins"/>
                <w:color w:val="062172"/>
              </w:rPr>
              <w:t xml:space="preserve">Include a </w:t>
            </w:r>
            <w:r w:rsidRPr="37BBA209">
              <w:rPr>
                <w:rFonts w:ascii="Poppins" w:hAnsi="Poppins" w:cs="Poppins"/>
                <w:b/>
                <w:bCs/>
                <w:color w:val="062172"/>
              </w:rPr>
              <w:t>gender and equity lens</w:t>
            </w:r>
            <w:r w:rsidRPr="37BBA209">
              <w:rPr>
                <w:rFonts w:ascii="Poppins" w:hAnsi="Poppins" w:cs="Poppins"/>
                <w:color w:val="062172"/>
              </w:rPr>
              <w:t xml:space="preserve"> in the narratives, as much as feasible.</w:t>
            </w:r>
            <w:r w:rsidR="00AE1804" w:rsidRPr="37BBA209">
              <w:rPr>
                <w:rFonts w:ascii="Poppins" w:hAnsi="Poppins" w:cs="Poppins"/>
                <w:color w:val="062172"/>
              </w:rPr>
              <w:t xml:space="preserve"> E</w:t>
            </w:r>
            <w:r w:rsidRPr="37BBA209">
              <w:rPr>
                <w:rFonts w:ascii="Poppins" w:hAnsi="Poppins" w:cs="Poppins"/>
                <w:color w:val="062172"/>
              </w:rPr>
              <w:t xml:space="preserve">vidence and findings should be placed back into the </w:t>
            </w:r>
            <w:r w:rsidRPr="37BBA209">
              <w:rPr>
                <w:rFonts w:ascii="Poppins" w:hAnsi="Poppins" w:cs="Poppins"/>
                <w:b/>
                <w:bCs/>
                <w:color w:val="062172"/>
              </w:rPr>
              <w:t>national/subnational context</w:t>
            </w:r>
            <w:r w:rsidRPr="37BBA209">
              <w:rPr>
                <w:rFonts w:ascii="Poppins" w:hAnsi="Poppins" w:cs="Poppins"/>
                <w:color w:val="062172"/>
              </w:rPr>
              <w:t xml:space="preserve"> of the country at the time of the review, for better unpacking the information</w:t>
            </w:r>
            <w:r w:rsidR="000A4794" w:rsidRPr="37BBA209">
              <w:rPr>
                <w:rFonts w:ascii="Poppins" w:hAnsi="Poppins" w:cs="Poppins"/>
                <w:color w:val="062172"/>
              </w:rPr>
              <w:t>.</w:t>
            </w:r>
          </w:p>
          <w:p w14:paraId="14773F23" w14:textId="579B2170" w:rsidR="00D160C8" w:rsidRPr="000D4CBE" w:rsidRDefault="629C9479" w:rsidP="00087791">
            <w:pPr>
              <w:spacing w:before="120" w:after="120" w:line="276" w:lineRule="auto"/>
              <w:jc w:val="both"/>
              <w:rPr>
                <w:rFonts w:ascii="Poppins" w:hAnsi="Poppins" w:cs="Poppins"/>
                <w:color w:val="062172"/>
              </w:rPr>
            </w:pPr>
            <w:r w:rsidRPr="37BBA209">
              <w:rPr>
                <w:rFonts w:ascii="Poppins" w:eastAsia="Poppins" w:hAnsi="Poppins" w:cs="Poppins"/>
                <w:color w:val="062172"/>
              </w:rPr>
              <w:t xml:space="preserve">The grant agent should submit the report through the </w:t>
            </w:r>
            <w:hyperlink r:id="rId12" w:history="1">
              <w:r w:rsidR="009E3587" w:rsidRPr="009E3587">
                <w:rPr>
                  <w:rStyle w:val="Hyperlink"/>
                  <w:rFonts w:ascii="Poppins" w:eastAsia="Poppins" w:hAnsi="Poppins" w:cs="Poppins"/>
                </w:rPr>
                <w:t xml:space="preserve">GPE </w:t>
              </w:r>
              <w:r w:rsidRPr="009E3587">
                <w:rPr>
                  <w:rStyle w:val="Hyperlink"/>
                  <w:rFonts w:ascii="Poppins" w:eastAsia="Poppins" w:hAnsi="Poppins" w:cs="Poppins"/>
                </w:rPr>
                <w:t>re</w:t>
              </w:r>
              <w:r w:rsidRPr="009E3587">
                <w:rPr>
                  <w:rStyle w:val="Hyperlink"/>
                  <w:rFonts w:ascii="Poppins" w:hAnsi="Poppins" w:cs="Poppins"/>
                </w:rPr>
                <w:t>porting portal</w:t>
              </w:r>
            </w:hyperlink>
            <w:r w:rsidR="00D160C8" w:rsidRPr="37BBA209">
              <w:rPr>
                <w:rFonts w:ascii="Poppins" w:hAnsi="Poppins" w:cs="Poppins"/>
                <w:color w:val="062172"/>
              </w:rPr>
              <w:t xml:space="preserve">. </w:t>
            </w:r>
            <w:r w:rsidR="00733392">
              <w:rPr>
                <w:rFonts w:ascii="Poppins" w:hAnsi="Poppins" w:cs="Poppins"/>
                <w:color w:val="062172"/>
              </w:rPr>
              <w:t>I</w:t>
            </w:r>
            <w:r w:rsidR="009E3587" w:rsidRPr="009E3587">
              <w:rPr>
                <w:rFonts w:ascii="Poppins" w:hAnsi="Poppins" w:cs="Poppins"/>
                <w:color w:val="062172"/>
              </w:rPr>
              <w:t xml:space="preserve">f you </w:t>
            </w:r>
            <w:r w:rsidR="00271464">
              <w:rPr>
                <w:rFonts w:ascii="Poppins" w:hAnsi="Poppins" w:cs="Poppins"/>
                <w:color w:val="062172"/>
              </w:rPr>
              <w:t xml:space="preserve">have not received </w:t>
            </w:r>
            <w:r w:rsidR="009E3587" w:rsidRPr="009E3587">
              <w:rPr>
                <w:rFonts w:ascii="Poppins" w:hAnsi="Poppins" w:cs="Poppins"/>
                <w:color w:val="062172"/>
              </w:rPr>
              <w:t xml:space="preserve">access </w:t>
            </w:r>
            <w:r w:rsidR="00271464">
              <w:rPr>
                <w:rFonts w:ascii="Poppins" w:hAnsi="Poppins" w:cs="Poppins"/>
                <w:color w:val="062172"/>
              </w:rPr>
              <w:t xml:space="preserve">to </w:t>
            </w:r>
            <w:r w:rsidR="009E3587" w:rsidRPr="009E3587">
              <w:rPr>
                <w:rFonts w:ascii="Poppins" w:hAnsi="Poppins" w:cs="Poppins"/>
                <w:color w:val="062172"/>
              </w:rPr>
              <w:t>the portal</w:t>
            </w:r>
            <w:r w:rsidR="003B2BED">
              <w:rPr>
                <w:rFonts w:ascii="Poppins" w:hAnsi="Poppins" w:cs="Poppins"/>
                <w:color w:val="062172"/>
              </w:rPr>
              <w:t xml:space="preserve"> yet, p</w:t>
            </w:r>
            <w:r w:rsidR="003B2BED" w:rsidRPr="009E3587">
              <w:rPr>
                <w:rFonts w:ascii="Poppins" w:hAnsi="Poppins" w:cs="Poppins"/>
                <w:color w:val="062172"/>
              </w:rPr>
              <w:t xml:space="preserve">lease contact </w:t>
            </w:r>
            <w:r w:rsidR="003B2BED">
              <w:rPr>
                <w:rFonts w:ascii="Poppins" w:hAnsi="Poppins" w:cs="Poppins"/>
                <w:color w:val="062172"/>
              </w:rPr>
              <w:t>the g</w:t>
            </w:r>
            <w:r w:rsidR="003B2BED" w:rsidRPr="009E3587">
              <w:rPr>
                <w:rFonts w:ascii="Poppins" w:hAnsi="Poppins" w:cs="Poppins"/>
                <w:color w:val="062172"/>
              </w:rPr>
              <w:t xml:space="preserve">rant </w:t>
            </w:r>
            <w:r w:rsidR="003B2BED">
              <w:rPr>
                <w:rFonts w:ascii="Poppins" w:hAnsi="Poppins" w:cs="Poppins"/>
                <w:color w:val="062172"/>
              </w:rPr>
              <w:t>o</w:t>
            </w:r>
            <w:r w:rsidR="003B2BED" w:rsidRPr="009E3587">
              <w:rPr>
                <w:rFonts w:ascii="Poppins" w:hAnsi="Poppins" w:cs="Poppins"/>
                <w:color w:val="062172"/>
              </w:rPr>
              <w:t xml:space="preserve">perations </w:t>
            </w:r>
            <w:r w:rsidR="003B2BED">
              <w:rPr>
                <w:rFonts w:ascii="Poppins" w:hAnsi="Poppins" w:cs="Poppins"/>
                <w:color w:val="062172"/>
              </w:rPr>
              <w:t>of</w:t>
            </w:r>
            <w:r w:rsidR="003B2BED" w:rsidRPr="009E3587">
              <w:rPr>
                <w:rFonts w:ascii="Poppins" w:hAnsi="Poppins" w:cs="Poppins"/>
                <w:color w:val="062172"/>
              </w:rPr>
              <w:t xml:space="preserve">ficer </w:t>
            </w:r>
            <w:r w:rsidR="003B2BED">
              <w:rPr>
                <w:rFonts w:ascii="Poppins" w:hAnsi="Poppins" w:cs="Poppins"/>
                <w:color w:val="062172"/>
              </w:rPr>
              <w:t>for your country</w:t>
            </w:r>
            <w:r w:rsidR="009E3587" w:rsidRPr="009E3587">
              <w:rPr>
                <w:rFonts w:ascii="Poppins" w:hAnsi="Poppins" w:cs="Poppins"/>
                <w:color w:val="062172"/>
              </w:rPr>
              <w:t>.</w:t>
            </w:r>
            <w:r w:rsidR="00DB3E93">
              <w:rPr>
                <w:rFonts w:ascii="Poppins" w:hAnsi="Poppins" w:cs="Poppins"/>
                <w:color w:val="062172"/>
              </w:rPr>
              <w:t xml:space="preserve"> </w:t>
            </w:r>
            <w:r w:rsidR="009E3587" w:rsidRPr="009E3587">
              <w:rPr>
                <w:rFonts w:ascii="Poppins" w:hAnsi="Poppins" w:cs="Poppins"/>
                <w:color w:val="062172"/>
              </w:rPr>
              <w:t> </w:t>
            </w:r>
            <w:r w:rsidR="00564806">
              <w:rPr>
                <w:rFonts w:ascii="Poppins" w:hAnsi="Poppins" w:cs="Poppins"/>
                <w:color w:val="062172"/>
              </w:rPr>
              <w:t xml:space="preserve">In the meantime, </w:t>
            </w:r>
            <w:r w:rsidR="003B1F16">
              <w:rPr>
                <w:rFonts w:ascii="Poppins" w:hAnsi="Poppins" w:cs="Poppins"/>
                <w:color w:val="062172"/>
              </w:rPr>
              <w:t>t</w:t>
            </w:r>
            <w:r w:rsidR="003B1F16" w:rsidRPr="00F1369F">
              <w:rPr>
                <w:rFonts w:ascii="Poppins" w:hAnsi="Poppins" w:cs="Poppins"/>
                <w:color w:val="062172"/>
              </w:rPr>
              <w:t xml:space="preserve">he report should be submitted via email to </w:t>
            </w:r>
            <w:hyperlink r:id="rId13" w:history="1">
              <w:r w:rsidR="003B1F16" w:rsidRPr="00F1369F">
                <w:rPr>
                  <w:rFonts w:ascii="Poppins" w:hAnsi="Poppins" w:cs="Poppins"/>
                  <w:b/>
                  <w:bCs/>
                  <w:color w:val="062172"/>
                </w:rPr>
                <w:t>gpe_grant_submission@globalpartnership.org</w:t>
              </w:r>
            </w:hyperlink>
            <w:r w:rsidR="003B1F16" w:rsidRPr="00F1369F">
              <w:rPr>
                <w:rFonts w:ascii="Poppins" w:hAnsi="Poppins" w:cs="Poppins"/>
                <w:color w:val="062172"/>
              </w:rPr>
              <w:t>, copying the coordinating agency and the GPE Secretariat country team lead</w:t>
            </w:r>
            <w:r w:rsidR="003B1F16">
              <w:rPr>
                <w:rFonts w:ascii="Poppins" w:hAnsi="Poppins" w:cs="Poppins"/>
                <w:color w:val="062172"/>
              </w:rPr>
              <w:t xml:space="preserve">. </w:t>
            </w:r>
            <w:r w:rsidR="00D160C8" w:rsidRPr="37BBA209">
              <w:rPr>
                <w:rFonts w:ascii="Poppins" w:hAnsi="Poppins" w:cs="Poppins"/>
                <w:color w:val="062172"/>
              </w:rPr>
              <w:t xml:space="preserve">Following submission, the grant agent may be contacted by </w:t>
            </w:r>
            <w:r w:rsidR="003A2804" w:rsidRPr="37BBA209">
              <w:rPr>
                <w:rFonts w:ascii="Poppins" w:hAnsi="Poppins" w:cs="Poppins"/>
                <w:color w:val="062172"/>
              </w:rPr>
              <w:t xml:space="preserve">the </w:t>
            </w:r>
            <w:r w:rsidR="00D160C8" w:rsidRPr="37BBA209">
              <w:rPr>
                <w:rFonts w:ascii="Poppins" w:hAnsi="Poppins" w:cs="Poppins"/>
                <w:color w:val="062172"/>
              </w:rPr>
              <w:t xml:space="preserve">GPE Secretariat for additional information or clarification. The report will be </w:t>
            </w:r>
            <w:r w:rsidR="00D160C8" w:rsidRPr="37BBA209">
              <w:rPr>
                <w:rFonts w:ascii="Poppins" w:hAnsi="Poppins" w:cs="Poppins"/>
                <w:b/>
                <w:bCs/>
                <w:color w:val="062172"/>
              </w:rPr>
              <w:t>publicly disclosed</w:t>
            </w:r>
            <w:r w:rsidR="00D160C8" w:rsidRPr="37BBA209">
              <w:rPr>
                <w:rFonts w:ascii="Poppins" w:hAnsi="Poppins" w:cs="Poppins"/>
                <w:color w:val="062172"/>
              </w:rPr>
              <w:t xml:space="preserve"> after </w:t>
            </w:r>
            <w:r w:rsidR="00146015" w:rsidRPr="37BBA209">
              <w:rPr>
                <w:rFonts w:ascii="Poppins" w:hAnsi="Poppins" w:cs="Poppins"/>
                <w:color w:val="062172"/>
              </w:rPr>
              <w:t xml:space="preserve">it is submitted by the </w:t>
            </w:r>
            <w:r w:rsidR="003A2804" w:rsidRPr="37BBA209">
              <w:rPr>
                <w:rFonts w:ascii="Poppins" w:hAnsi="Poppins" w:cs="Poppins"/>
                <w:color w:val="062172"/>
              </w:rPr>
              <w:t xml:space="preserve">grant agent </w:t>
            </w:r>
            <w:r w:rsidR="00D160C8" w:rsidRPr="37BBA209">
              <w:rPr>
                <w:rFonts w:ascii="Poppins" w:hAnsi="Poppins" w:cs="Poppins"/>
                <w:color w:val="062172"/>
              </w:rPr>
              <w:t>and review</w:t>
            </w:r>
            <w:r w:rsidR="00477ABE" w:rsidRPr="37BBA209">
              <w:rPr>
                <w:rFonts w:ascii="Poppins" w:hAnsi="Poppins" w:cs="Poppins"/>
                <w:color w:val="062172"/>
              </w:rPr>
              <w:t>ed</w:t>
            </w:r>
            <w:r w:rsidR="00D160C8" w:rsidRPr="37BBA209">
              <w:rPr>
                <w:rFonts w:ascii="Poppins" w:hAnsi="Poppins" w:cs="Poppins"/>
                <w:color w:val="062172"/>
              </w:rPr>
              <w:t xml:space="preserve"> by the GPE Secretariat. Please reach out to your GPE Secretariat primary contact in case of questions.</w:t>
            </w:r>
          </w:p>
        </w:tc>
      </w:tr>
      <w:tr w:rsidR="000D4CBE" w:rsidRPr="000D4CBE" w14:paraId="652EA200" w14:textId="77777777" w:rsidTr="00C10DF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440" w:type="dxa"/>
            <w:gridSpan w:val="2"/>
            <w:tcBorders>
              <w:top w:val="single" w:sz="4" w:space="0" w:color="43D596"/>
              <w:left w:val="nil"/>
              <w:bottom w:val="nil"/>
              <w:right w:val="nil"/>
            </w:tcBorders>
            <w:shd w:val="clear" w:color="auto" w:fill="auto"/>
            <w:vAlign w:val="center"/>
          </w:tcPr>
          <w:p w14:paraId="36974B40" w14:textId="77777777" w:rsidR="00D160C8" w:rsidRPr="000D4CBE" w:rsidRDefault="00D160C8" w:rsidP="00D160C8">
            <w:pPr>
              <w:rPr>
                <w:rFonts w:ascii="Poppins" w:hAnsi="Poppins" w:cs="Poppins"/>
                <w:b/>
                <w:color w:val="43D596"/>
                <w:sz w:val="28"/>
                <w:szCs w:val="28"/>
              </w:rPr>
            </w:pPr>
            <w:r w:rsidRPr="000D4CBE">
              <w:rPr>
                <w:rFonts w:ascii="Poppins" w:hAnsi="Poppins" w:cs="Poppins"/>
                <w:b/>
                <w:color w:val="43D596"/>
                <w:sz w:val="28"/>
                <w:szCs w:val="28"/>
              </w:rPr>
              <w:lastRenderedPageBreak/>
              <w:t>LIST OF ACRONYMS</w:t>
            </w:r>
          </w:p>
        </w:tc>
      </w:tr>
      <w:tr w:rsidR="000D4CBE" w:rsidRPr="000D4CBE" w14:paraId="1492BDEF" w14:textId="77777777" w:rsidTr="00C10DF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39"/>
        </w:trPr>
        <w:tc>
          <w:tcPr>
            <w:tcW w:w="10440" w:type="dxa"/>
            <w:gridSpan w:val="2"/>
            <w:tcBorders>
              <w:top w:val="nil"/>
              <w:left w:val="nil"/>
              <w:bottom w:val="nil"/>
              <w:right w:val="nil"/>
            </w:tcBorders>
            <w:shd w:val="clear" w:color="auto" w:fill="FFFFFF" w:themeFill="background1"/>
            <w:vAlign w:val="center"/>
          </w:tcPr>
          <w:p w14:paraId="4909CC57" w14:textId="77777777" w:rsidR="00D160C8" w:rsidRPr="000D4CBE" w:rsidRDefault="00D160C8" w:rsidP="00D160C8">
            <w:pPr>
              <w:spacing w:after="120"/>
              <w:rPr>
                <w:rFonts w:ascii="Poppins" w:hAnsi="Poppins" w:cs="Poppins"/>
                <w:color w:val="062172"/>
              </w:rPr>
            </w:pPr>
            <w:r w:rsidRPr="000D4CBE">
              <w:rPr>
                <w:rFonts w:ascii="Poppins" w:hAnsi="Poppins" w:cs="Poppins"/>
                <w:color w:val="062172"/>
              </w:rPr>
              <w:t>Please insert the list of acronyms used in this report, if any.</w:t>
            </w:r>
          </w:p>
          <w:p w14:paraId="17F1067E" w14:textId="77777777" w:rsidR="00D160C8" w:rsidRPr="000D4CBE" w:rsidRDefault="00000000" w:rsidP="00D160C8">
            <w:pPr>
              <w:spacing w:after="120"/>
              <w:rPr>
                <w:rFonts w:ascii="Poppins" w:hAnsi="Poppins" w:cs="Poppins"/>
                <w:color w:val="062172"/>
              </w:rPr>
            </w:pPr>
            <w:sdt>
              <w:sdtPr>
                <w:rPr>
                  <w:rFonts w:ascii="Poppins" w:eastAsia="Calibri" w:hAnsi="Poppins" w:cs="Poppins"/>
                  <w:color w:val="062172"/>
                </w:rPr>
                <w:id w:val="1313593144"/>
                <w:placeholder>
                  <w:docPart w:val="79BCA94AF1854EB09D38423FBB43698F"/>
                </w:placeholder>
                <w:showingPlcHdr/>
                <w:text w:multiLine="1"/>
              </w:sdtPr>
              <w:sdtContent>
                <w:r w:rsidR="00D160C8" w:rsidRPr="000D4CBE">
                  <w:rPr>
                    <w:rFonts w:ascii="Poppins" w:eastAsia="Calibri" w:hAnsi="Poppins" w:cs="Poppins"/>
                    <w:color w:val="062172"/>
                  </w:rPr>
                  <w:t>Click here to add acronyms.</w:t>
                </w:r>
              </w:sdtContent>
            </w:sdt>
          </w:p>
        </w:tc>
      </w:tr>
    </w:tbl>
    <w:p w14:paraId="33C6B65B" w14:textId="77777777" w:rsidR="001F498D" w:rsidRDefault="001F498D">
      <w:r>
        <w:br w:type="page"/>
      </w:r>
    </w:p>
    <w:tbl>
      <w:tblPr>
        <w:tblStyle w:val="TableGrid"/>
        <w:tblW w:w="10440"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456"/>
        <w:gridCol w:w="2984"/>
      </w:tblGrid>
      <w:tr w:rsidR="000D4CBE" w:rsidRPr="000D4CBE" w14:paraId="2E6EBBE3" w14:textId="77777777" w:rsidTr="0096387C">
        <w:trPr>
          <w:trHeight w:val="431"/>
        </w:trPr>
        <w:tc>
          <w:tcPr>
            <w:tcW w:w="10440" w:type="dxa"/>
            <w:gridSpan w:val="2"/>
            <w:tcBorders>
              <w:top w:val="nil"/>
              <w:left w:val="nil"/>
              <w:bottom w:val="nil"/>
              <w:right w:val="nil"/>
            </w:tcBorders>
            <w:shd w:val="clear" w:color="auto" w:fill="auto"/>
            <w:vAlign w:val="center"/>
          </w:tcPr>
          <w:p w14:paraId="5C8D291A" w14:textId="11E83843" w:rsidR="00D160C8" w:rsidRPr="001F498D" w:rsidRDefault="00F13C5A" w:rsidP="00A857DD">
            <w:pPr>
              <w:rPr>
                <w:rFonts w:ascii="Poppins" w:hAnsi="Poppins" w:cs="Poppins"/>
                <w:b/>
                <w:color w:val="43D596"/>
                <w:sz w:val="28"/>
                <w:szCs w:val="28"/>
              </w:rPr>
            </w:pPr>
            <w:r>
              <w:rPr>
                <w:rFonts w:ascii="Poppins" w:hAnsi="Poppins" w:cs="Poppins"/>
                <w:b/>
                <w:color w:val="43D596"/>
                <w:sz w:val="28"/>
                <w:szCs w:val="28"/>
              </w:rPr>
              <w:lastRenderedPageBreak/>
              <w:t>1</w:t>
            </w:r>
            <w:r w:rsidR="00D160C8" w:rsidRPr="001F498D">
              <w:rPr>
                <w:rFonts w:ascii="Poppins" w:hAnsi="Poppins" w:cs="Poppins"/>
                <w:b/>
                <w:color w:val="43D596"/>
                <w:sz w:val="28"/>
                <w:szCs w:val="28"/>
              </w:rPr>
              <w:t>. IMPLEMENTATION PROGRESS</w:t>
            </w:r>
          </w:p>
        </w:tc>
      </w:tr>
      <w:tr w:rsidR="000D4CBE" w:rsidRPr="000D4CBE" w14:paraId="2A18BAC0" w14:textId="77777777" w:rsidTr="0096387C">
        <w:trPr>
          <w:trHeight w:val="449"/>
        </w:trPr>
        <w:tc>
          <w:tcPr>
            <w:tcW w:w="10440" w:type="dxa"/>
            <w:gridSpan w:val="2"/>
            <w:tcBorders>
              <w:top w:val="nil"/>
              <w:left w:val="nil"/>
              <w:bottom w:val="nil"/>
              <w:right w:val="nil"/>
            </w:tcBorders>
            <w:shd w:val="clear" w:color="auto" w:fill="43D596"/>
            <w:vAlign w:val="center"/>
          </w:tcPr>
          <w:p w14:paraId="692ACD74" w14:textId="328AF1F7" w:rsidR="00D160C8" w:rsidRPr="000D4CBE" w:rsidRDefault="001F498D" w:rsidP="00A857DD">
            <w:pPr>
              <w:spacing w:line="264" w:lineRule="auto"/>
              <w:rPr>
                <w:rFonts w:ascii="Poppins" w:hAnsi="Poppins" w:cs="Poppins"/>
                <w:b/>
                <w:bCs/>
                <w:color w:val="062172"/>
              </w:rPr>
            </w:pPr>
            <w:r w:rsidRPr="37BBA209">
              <w:rPr>
                <w:rFonts w:ascii="Poppins" w:hAnsi="Poppins" w:cs="Poppins"/>
                <w:b/>
                <w:bCs/>
                <w:color w:val="FFFFFF" w:themeColor="background1"/>
              </w:rPr>
              <w:t>1</w:t>
            </w:r>
            <w:r w:rsidR="00D160C8" w:rsidRPr="37BBA209">
              <w:rPr>
                <w:rFonts w:ascii="Poppins" w:hAnsi="Poppins" w:cs="Poppins"/>
                <w:b/>
                <w:bCs/>
                <w:color w:val="FFFFFF" w:themeColor="background1"/>
              </w:rPr>
              <w:t xml:space="preserve">.1 Overall </w:t>
            </w:r>
            <w:r w:rsidR="165762FA" w:rsidRPr="37BBA209">
              <w:rPr>
                <w:rFonts w:ascii="Poppins" w:hAnsi="Poppins" w:cs="Poppins"/>
                <w:b/>
                <w:bCs/>
                <w:color w:val="FFFFFF" w:themeColor="background1"/>
              </w:rPr>
              <w:t xml:space="preserve">grant </w:t>
            </w:r>
            <w:r w:rsidR="00D160C8" w:rsidRPr="37BBA209">
              <w:rPr>
                <w:rFonts w:ascii="Poppins" w:hAnsi="Poppins" w:cs="Poppins"/>
                <w:b/>
                <w:bCs/>
                <w:color w:val="FFFFFF" w:themeColor="background1"/>
              </w:rPr>
              <w:t>progress</w:t>
            </w:r>
            <w:r w:rsidR="0CAAE4EE" w:rsidRPr="37BBA209">
              <w:rPr>
                <w:rFonts w:ascii="Poppins" w:hAnsi="Poppins" w:cs="Poppins"/>
                <w:b/>
                <w:bCs/>
                <w:color w:val="FFFFFF" w:themeColor="background1"/>
              </w:rPr>
              <w:t xml:space="preserve"> this reporting period</w:t>
            </w:r>
          </w:p>
        </w:tc>
      </w:tr>
      <w:tr w:rsidR="000D4CBE" w:rsidRPr="000D4CBE" w14:paraId="62E1FC1D" w14:textId="77777777" w:rsidTr="0096387C">
        <w:trPr>
          <w:trHeight w:val="683"/>
        </w:trPr>
        <w:tc>
          <w:tcPr>
            <w:tcW w:w="7456" w:type="dxa"/>
            <w:tcBorders>
              <w:top w:val="nil"/>
              <w:left w:val="nil"/>
              <w:bottom w:val="single" w:sz="4" w:space="0" w:color="43D596"/>
              <w:right w:val="single" w:sz="4" w:space="0" w:color="43D596"/>
            </w:tcBorders>
            <w:shd w:val="clear" w:color="auto" w:fill="E7E6E6" w:themeFill="background2"/>
            <w:vAlign w:val="center"/>
          </w:tcPr>
          <w:p w14:paraId="23983904" w14:textId="404C4DD7" w:rsidR="0077731C" w:rsidRPr="001F498D" w:rsidRDefault="0077731C" w:rsidP="00087791">
            <w:pPr>
              <w:spacing w:after="120"/>
              <w:jc w:val="both"/>
              <w:rPr>
                <w:rFonts w:ascii="Poppins" w:hAnsi="Poppins" w:cs="Poppins"/>
                <w:bCs/>
                <w:color w:val="062172"/>
              </w:rPr>
            </w:pPr>
            <w:r w:rsidRPr="001F498D">
              <w:rPr>
                <w:rFonts w:ascii="Poppins" w:hAnsi="Poppins" w:cs="Poppins"/>
                <w:bCs/>
                <w:color w:val="062172"/>
              </w:rPr>
              <w:t xml:space="preserve">Indicate the </w:t>
            </w:r>
            <w:r w:rsidRPr="001F498D">
              <w:rPr>
                <w:rFonts w:ascii="Poppins" w:hAnsi="Poppins" w:cs="Poppins"/>
                <w:b/>
                <w:color w:val="062172"/>
              </w:rPr>
              <w:t xml:space="preserve">overall level of progress </w:t>
            </w:r>
            <w:r w:rsidR="00BB708E" w:rsidRPr="000271DF">
              <w:rPr>
                <w:rFonts w:ascii="Poppins" w:hAnsi="Poppins" w:cs="Poppins"/>
                <w:bCs/>
                <w:color w:val="062172"/>
              </w:rPr>
              <w:t>in implementing the grant activities this reporting period across the three capacity areas, taking into consideration the progress of the individual system capacity grant activities/capacity deliverables, level of financial absorption and management performance (that is, project and financial management, procurement, monitoring/evaluation, financial reporting requirements, any other compliance requirements).</w:t>
            </w:r>
          </w:p>
        </w:tc>
        <w:tc>
          <w:tcPr>
            <w:tcW w:w="2984" w:type="dxa"/>
            <w:tcBorders>
              <w:top w:val="nil"/>
              <w:left w:val="single" w:sz="4" w:space="0" w:color="43D596"/>
              <w:bottom w:val="single" w:sz="4" w:space="0" w:color="43D596"/>
              <w:right w:val="nil"/>
            </w:tcBorders>
            <w:shd w:val="clear" w:color="auto" w:fill="FFFFFF" w:themeFill="background1"/>
            <w:vAlign w:val="center"/>
          </w:tcPr>
          <w:p w14:paraId="3A4ACE88" w14:textId="1CC2DD6D" w:rsidR="00F91C85" w:rsidRPr="001F498D" w:rsidRDefault="47B58171" w:rsidP="00087791">
            <w:pPr>
              <w:spacing w:after="120"/>
              <w:jc w:val="both"/>
              <w:rPr>
                <w:rFonts w:ascii="Poppins" w:hAnsi="Poppins" w:cs="Poppins"/>
                <w:bCs/>
                <w:color w:val="062172"/>
              </w:rPr>
            </w:pPr>
            <w:r w:rsidRPr="001F498D">
              <w:rPr>
                <w:rFonts w:ascii="Poppins" w:eastAsia="Calibri" w:hAnsi="Poppins" w:cs="Poppins"/>
                <w:b/>
                <w:bCs/>
                <w:color w:val="062172"/>
              </w:rPr>
              <w:t>Overall progress this reporting period:</w:t>
            </w:r>
            <w:r w:rsidRPr="001F498D">
              <w:rPr>
                <w:rFonts w:ascii="Poppins" w:eastAsia="Calibri" w:hAnsi="Poppins" w:cs="Poppins"/>
                <w:color w:val="062172"/>
              </w:rPr>
              <w:t xml:space="preserve"> </w:t>
            </w:r>
            <w:sdt>
              <w:sdtPr>
                <w:rPr>
                  <w:rFonts w:ascii="Poppins" w:eastAsia="Calibri" w:hAnsi="Poppins" w:cs="Poppins"/>
                  <w:color w:val="062172"/>
                </w:rPr>
                <w:id w:val="1889840093"/>
                <w:placeholder>
                  <w:docPart w:val="E6F9F58036FF49C8A0F15C71858F87F5"/>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263B8C2A" w:rsidRPr="001F498D" w:rsidDel="009D40B8">
                  <w:rPr>
                    <w:rFonts w:ascii="Poppins" w:eastAsia="Calibri" w:hAnsi="Poppins" w:cs="Poppins"/>
                    <w:color w:val="062172"/>
                  </w:rPr>
                  <w:t>Select a rating.</w:t>
                </w:r>
              </w:sdtContent>
            </w:sdt>
            <w:r w:rsidR="00F91C85" w:rsidRPr="00F5567C">
              <w:rPr>
                <w:rStyle w:val="EndnoteReference"/>
                <w:rFonts w:ascii="Poppins" w:hAnsi="Poppins" w:cs="Poppins"/>
                <w:color w:val="062172"/>
                <w:sz w:val="18"/>
                <w:szCs w:val="18"/>
              </w:rPr>
              <w:endnoteReference w:id="5"/>
            </w:r>
          </w:p>
        </w:tc>
      </w:tr>
      <w:tr w:rsidR="000D4CBE" w:rsidRPr="000D4CBE" w14:paraId="52A410AA" w14:textId="77777777" w:rsidTr="0096387C">
        <w:trPr>
          <w:trHeight w:val="449"/>
        </w:trPr>
        <w:tc>
          <w:tcPr>
            <w:tcW w:w="10440" w:type="dxa"/>
            <w:gridSpan w:val="2"/>
            <w:tcBorders>
              <w:top w:val="single" w:sz="4" w:space="0" w:color="43D596"/>
              <w:left w:val="nil"/>
              <w:bottom w:val="single" w:sz="4" w:space="0" w:color="43D596"/>
              <w:right w:val="nil"/>
            </w:tcBorders>
            <w:shd w:val="clear" w:color="auto" w:fill="E7E6E6" w:themeFill="background2"/>
            <w:vAlign w:val="center"/>
          </w:tcPr>
          <w:p w14:paraId="4582EE91" w14:textId="55E4ECF6" w:rsidR="0077731C" w:rsidRPr="001F498D" w:rsidRDefault="00BC1A90" w:rsidP="00087791">
            <w:pPr>
              <w:spacing w:after="60"/>
              <w:jc w:val="both"/>
              <w:rPr>
                <w:rFonts w:ascii="Poppins" w:hAnsi="Poppins" w:cs="Poppins"/>
                <w:color w:val="062172"/>
              </w:rPr>
            </w:pPr>
            <w:r w:rsidRPr="001F498D">
              <w:rPr>
                <w:rFonts w:ascii="Poppins" w:hAnsi="Poppins" w:cs="Poppins"/>
                <w:color w:val="062172"/>
              </w:rPr>
              <w:t>To explain the progress rating above, please d</w:t>
            </w:r>
            <w:r w:rsidR="0077731C" w:rsidRPr="001F498D">
              <w:rPr>
                <w:rFonts w:ascii="Poppins" w:hAnsi="Poppins" w:cs="Poppins"/>
                <w:color w:val="062172"/>
              </w:rPr>
              <w:t>escribe:</w:t>
            </w:r>
          </w:p>
          <w:p w14:paraId="4B07098A" w14:textId="77777777" w:rsidR="0077731C" w:rsidRPr="001F498D" w:rsidRDefault="0077731C" w:rsidP="00087791">
            <w:pPr>
              <w:pStyle w:val="ListParagraph"/>
              <w:numPr>
                <w:ilvl w:val="0"/>
                <w:numId w:val="1"/>
              </w:numPr>
              <w:spacing w:after="60"/>
              <w:ind w:left="697" w:hanging="360"/>
              <w:jc w:val="both"/>
              <w:rPr>
                <w:rFonts w:ascii="Poppins" w:hAnsi="Poppins" w:cs="Poppins"/>
                <w:color w:val="062172"/>
              </w:rPr>
            </w:pPr>
            <w:r w:rsidRPr="001F498D">
              <w:rPr>
                <w:rFonts w:ascii="Poppins" w:hAnsi="Poppins" w:cs="Poppins"/>
                <w:color w:val="062172"/>
              </w:rPr>
              <w:t xml:space="preserve">Major </w:t>
            </w:r>
            <w:r w:rsidRPr="001F498D">
              <w:rPr>
                <w:rFonts w:ascii="Poppins" w:hAnsi="Poppins" w:cs="Poppins"/>
                <w:b/>
                <w:bCs/>
                <w:color w:val="062172"/>
              </w:rPr>
              <w:t>accomplishments</w:t>
            </w:r>
            <w:r w:rsidRPr="001F498D">
              <w:rPr>
                <w:rFonts w:ascii="Poppins" w:hAnsi="Poppins" w:cs="Poppins"/>
                <w:color w:val="062172"/>
              </w:rPr>
              <w:t xml:space="preserve"> this reporting period.</w:t>
            </w:r>
          </w:p>
          <w:p w14:paraId="6805DD4E" w14:textId="3531E0CD" w:rsidR="0077731C" w:rsidRPr="001F498D" w:rsidRDefault="0077731C" w:rsidP="00087791">
            <w:pPr>
              <w:pStyle w:val="ListParagraph"/>
              <w:numPr>
                <w:ilvl w:val="0"/>
                <w:numId w:val="1"/>
              </w:numPr>
              <w:spacing w:after="60"/>
              <w:ind w:left="697" w:hanging="360"/>
              <w:jc w:val="both"/>
              <w:rPr>
                <w:rFonts w:ascii="Poppins" w:hAnsi="Poppins" w:cs="Poppins"/>
                <w:color w:val="062172"/>
              </w:rPr>
            </w:pPr>
            <w:r w:rsidRPr="001F498D">
              <w:rPr>
                <w:rFonts w:ascii="Poppins" w:hAnsi="Poppins" w:cs="Poppins"/>
                <w:color w:val="062172"/>
              </w:rPr>
              <w:t xml:space="preserve">Which </w:t>
            </w:r>
            <w:r w:rsidRPr="001F498D">
              <w:rPr>
                <w:rFonts w:ascii="Poppins" w:hAnsi="Poppins" w:cs="Poppins"/>
                <w:b/>
                <w:bCs/>
                <w:color w:val="062172"/>
              </w:rPr>
              <w:t>implementation challenges</w:t>
            </w:r>
            <w:r w:rsidRPr="001F498D">
              <w:rPr>
                <w:rFonts w:ascii="Poppins" w:hAnsi="Poppins" w:cs="Poppins"/>
                <w:color w:val="062172"/>
              </w:rPr>
              <w:t xml:space="preserve"> or </w:t>
            </w:r>
            <w:r w:rsidRPr="001F498D">
              <w:rPr>
                <w:rFonts w:ascii="Poppins" w:hAnsi="Poppins" w:cs="Poppins"/>
                <w:b/>
                <w:bCs/>
                <w:color w:val="062172"/>
              </w:rPr>
              <w:t>delays</w:t>
            </w:r>
            <w:r w:rsidRPr="001F498D">
              <w:rPr>
                <w:rFonts w:ascii="Poppins" w:hAnsi="Poppins" w:cs="Poppins"/>
                <w:color w:val="062172"/>
              </w:rPr>
              <w:t xml:space="preserve"> the </w:t>
            </w:r>
            <w:r w:rsidR="000C426D" w:rsidRPr="001F498D">
              <w:rPr>
                <w:rFonts w:ascii="Poppins" w:hAnsi="Poppins" w:cs="Poppins"/>
                <w:color w:val="062172"/>
              </w:rPr>
              <w:t>project</w:t>
            </w:r>
            <w:r w:rsidR="00682CDB" w:rsidRPr="001F498D">
              <w:rPr>
                <w:rFonts w:ascii="Poppins" w:hAnsi="Poppins" w:cs="Poppins"/>
                <w:color w:val="062172"/>
              </w:rPr>
              <w:t xml:space="preserve"> </w:t>
            </w:r>
            <w:r w:rsidRPr="001F498D">
              <w:rPr>
                <w:rFonts w:ascii="Poppins" w:hAnsi="Poppins" w:cs="Poppins"/>
                <w:color w:val="062172"/>
              </w:rPr>
              <w:t xml:space="preserve">experienced this reporting period; the </w:t>
            </w:r>
            <w:r w:rsidRPr="001F498D">
              <w:rPr>
                <w:rFonts w:ascii="Poppins" w:hAnsi="Poppins" w:cs="Poppins"/>
                <w:b/>
                <w:bCs/>
                <w:color w:val="062172"/>
              </w:rPr>
              <w:t>reasons</w:t>
            </w:r>
            <w:r w:rsidRPr="001F498D">
              <w:rPr>
                <w:rFonts w:ascii="Poppins" w:hAnsi="Poppins" w:cs="Poppins"/>
                <w:color w:val="062172"/>
              </w:rPr>
              <w:t xml:space="preserve"> behind these issues; how (well) these have been mitigated thus far; and what remains to be done </w:t>
            </w:r>
            <w:r w:rsidR="003B1C90" w:rsidRPr="001F498D">
              <w:rPr>
                <w:rFonts w:ascii="Poppins" w:hAnsi="Poppins" w:cs="Poppins"/>
                <w:color w:val="062172"/>
              </w:rPr>
              <w:t xml:space="preserve">by whom and by when </w:t>
            </w:r>
            <w:r w:rsidRPr="001F498D">
              <w:rPr>
                <w:rFonts w:ascii="Poppins" w:hAnsi="Poppins" w:cs="Poppins"/>
                <w:color w:val="062172"/>
              </w:rPr>
              <w:t>to address the challenges.</w:t>
            </w:r>
          </w:p>
          <w:p w14:paraId="3E2E87B6" w14:textId="056BB667" w:rsidR="0077731C" w:rsidRDefault="00954A45" w:rsidP="00087791">
            <w:pPr>
              <w:pStyle w:val="ListParagraph"/>
              <w:numPr>
                <w:ilvl w:val="0"/>
                <w:numId w:val="1"/>
              </w:numPr>
              <w:spacing w:after="60"/>
              <w:ind w:left="697" w:hanging="360"/>
              <w:jc w:val="both"/>
              <w:rPr>
                <w:rFonts w:ascii="Poppins" w:hAnsi="Poppins" w:cs="Poppins"/>
                <w:color w:val="062172"/>
              </w:rPr>
            </w:pPr>
            <w:r>
              <w:rPr>
                <w:rFonts w:ascii="Poppins" w:hAnsi="Poppins" w:cs="Poppins"/>
                <w:b/>
                <w:bCs/>
                <w:color w:val="062172"/>
              </w:rPr>
              <w:t xml:space="preserve"> </w:t>
            </w:r>
            <w:r w:rsidR="263B8C2A" w:rsidRPr="001F498D">
              <w:rPr>
                <w:rFonts w:ascii="Poppins" w:hAnsi="Poppins" w:cs="Poppins"/>
                <w:b/>
                <w:bCs/>
                <w:color w:val="062172"/>
              </w:rPr>
              <w:t>Factors</w:t>
            </w:r>
            <w:r w:rsidR="263B8C2A" w:rsidRPr="001F498D">
              <w:rPr>
                <w:rFonts w:ascii="Poppins" w:hAnsi="Poppins" w:cs="Poppins"/>
                <w:color w:val="062172"/>
              </w:rPr>
              <w:t xml:space="preserve"> that led to any upgrade/downgrade in the progress rating above, compared with the previous reporting period (if any).</w:t>
            </w:r>
            <w:r w:rsidR="00F91C85" w:rsidRPr="00F5567C">
              <w:rPr>
                <w:rStyle w:val="EndnoteReference"/>
                <w:rFonts w:ascii="Poppins" w:hAnsi="Poppins" w:cs="Poppins"/>
                <w:color w:val="062172"/>
                <w:sz w:val="18"/>
                <w:szCs w:val="18"/>
              </w:rPr>
              <w:endnoteReference w:id="6"/>
            </w:r>
            <w:r w:rsidR="00F91C85" w:rsidRPr="001F498D">
              <w:rPr>
                <w:rFonts w:ascii="Poppins" w:hAnsi="Poppins" w:cs="Poppins"/>
                <w:color w:val="062172"/>
              </w:rPr>
              <w:t xml:space="preserve"> </w:t>
            </w:r>
          </w:p>
          <w:p w14:paraId="7D737D8A" w14:textId="4E49EF3C" w:rsidR="0077731C" w:rsidRPr="001F498D" w:rsidRDefault="00954A45" w:rsidP="00087791">
            <w:pPr>
              <w:pStyle w:val="ListParagraph"/>
              <w:numPr>
                <w:ilvl w:val="0"/>
                <w:numId w:val="1"/>
              </w:numPr>
              <w:spacing w:after="60"/>
              <w:ind w:left="697" w:hanging="360"/>
              <w:jc w:val="both"/>
              <w:rPr>
                <w:rFonts w:ascii="Poppins" w:hAnsi="Poppins" w:cs="Poppins"/>
                <w:color w:val="062172"/>
              </w:rPr>
            </w:pPr>
            <w:r>
              <w:rPr>
                <w:rFonts w:ascii="Poppins" w:hAnsi="Poppins" w:cs="Poppins"/>
                <w:color w:val="062172"/>
              </w:rPr>
              <w:t xml:space="preserve"> </w:t>
            </w:r>
            <w:r w:rsidR="0077731C" w:rsidRPr="001F498D">
              <w:rPr>
                <w:rFonts w:ascii="Poppins" w:hAnsi="Poppins" w:cs="Poppins"/>
                <w:color w:val="062172"/>
              </w:rPr>
              <w:t xml:space="preserve">Whether any progress was made in mitigating </w:t>
            </w:r>
            <w:r w:rsidR="0077731C" w:rsidRPr="001F498D">
              <w:rPr>
                <w:rFonts w:ascii="Poppins" w:hAnsi="Poppins" w:cs="Poppins"/>
                <w:b/>
                <w:bCs/>
                <w:color w:val="062172"/>
              </w:rPr>
              <w:t xml:space="preserve">previous reporting periods’ challenges or delays </w:t>
            </w:r>
            <w:r w:rsidR="0077731C" w:rsidRPr="001F498D">
              <w:rPr>
                <w:rFonts w:ascii="Poppins" w:hAnsi="Poppins" w:cs="Poppins"/>
                <w:color w:val="062172"/>
              </w:rPr>
              <w:t>(if any).</w:t>
            </w:r>
          </w:p>
        </w:tc>
      </w:tr>
      <w:tr w:rsidR="000D4CBE" w:rsidRPr="000D4CBE" w14:paraId="7F7FF52B" w14:textId="77777777" w:rsidTr="0096387C">
        <w:trPr>
          <w:trHeight w:val="404"/>
        </w:trPr>
        <w:tc>
          <w:tcPr>
            <w:tcW w:w="10440" w:type="dxa"/>
            <w:gridSpan w:val="2"/>
            <w:tcBorders>
              <w:top w:val="single" w:sz="4" w:space="0" w:color="43D596"/>
              <w:left w:val="nil"/>
              <w:bottom w:val="nil"/>
              <w:right w:val="nil"/>
            </w:tcBorders>
            <w:shd w:val="clear" w:color="auto" w:fill="FFFFFF" w:themeFill="background1"/>
            <w:vAlign w:val="center"/>
          </w:tcPr>
          <w:p w14:paraId="1291D408" w14:textId="28217713" w:rsidR="0077731C" w:rsidRPr="000D4CBE" w:rsidRDefault="00000000" w:rsidP="00087791">
            <w:pPr>
              <w:jc w:val="both"/>
              <w:rPr>
                <w:rFonts w:ascii="Poppins" w:hAnsi="Poppins" w:cs="Poppins"/>
                <w:bCs/>
                <w:color w:val="062172"/>
              </w:rPr>
            </w:pPr>
            <w:sdt>
              <w:sdtPr>
                <w:rPr>
                  <w:rFonts w:ascii="Poppins" w:hAnsi="Poppins" w:cs="Poppins"/>
                  <w:color w:val="062172"/>
                </w:rPr>
                <w:id w:val="257112244"/>
                <w:placeholder>
                  <w:docPart w:val="ABA9B291148541199BFF39983F817888"/>
                </w:placeholder>
                <w:showingPlcHdr/>
              </w:sdtPr>
              <w:sdtContent>
                <w:r w:rsidR="0077731C" w:rsidRPr="000D4CBE">
                  <w:rPr>
                    <w:rFonts w:ascii="Poppins" w:hAnsi="Poppins" w:cs="Poppins"/>
                    <w:color w:val="062172"/>
                  </w:rPr>
                  <w:t>Click to enter text.</w:t>
                </w:r>
              </w:sdtContent>
            </w:sdt>
          </w:p>
        </w:tc>
      </w:tr>
      <w:tr w:rsidR="000D4CBE" w:rsidRPr="001F498D" w14:paraId="557BED3E" w14:textId="77777777" w:rsidTr="0096387C">
        <w:trPr>
          <w:trHeight w:val="467"/>
        </w:trPr>
        <w:tc>
          <w:tcPr>
            <w:tcW w:w="10440" w:type="dxa"/>
            <w:gridSpan w:val="2"/>
            <w:tcBorders>
              <w:top w:val="single" w:sz="4" w:space="0" w:color="43D596"/>
              <w:left w:val="nil"/>
              <w:bottom w:val="single" w:sz="4" w:space="0" w:color="43D596"/>
              <w:right w:val="nil"/>
            </w:tcBorders>
            <w:shd w:val="clear" w:color="auto" w:fill="E7E6E6" w:themeFill="background2"/>
            <w:vAlign w:val="center"/>
          </w:tcPr>
          <w:p w14:paraId="441AB09C" w14:textId="584FC082" w:rsidR="0077731C" w:rsidRPr="001F498D" w:rsidRDefault="0077731C" w:rsidP="00087791">
            <w:pPr>
              <w:spacing w:after="120"/>
              <w:jc w:val="both"/>
              <w:rPr>
                <w:rFonts w:ascii="Poppins" w:hAnsi="Poppins" w:cs="Poppins"/>
                <w:color w:val="062172"/>
              </w:rPr>
            </w:pPr>
            <w:r w:rsidRPr="001F498D">
              <w:rPr>
                <w:rFonts w:ascii="Poppins" w:hAnsi="Poppins" w:cs="Poppins"/>
                <w:color w:val="062172"/>
              </w:rPr>
              <w:t xml:space="preserve">For </w:t>
            </w:r>
            <w:r w:rsidR="000C426D" w:rsidRPr="001F498D">
              <w:rPr>
                <w:rFonts w:ascii="Poppins" w:hAnsi="Poppins" w:cs="Poppins"/>
                <w:color w:val="062172"/>
              </w:rPr>
              <w:t>project</w:t>
            </w:r>
            <w:r w:rsidRPr="001F498D">
              <w:rPr>
                <w:rFonts w:ascii="Poppins" w:hAnsi="Poppins" w:cs="Poppins"/>
                <w:color w:val="062172"/>
              </w:rPr>
              <w:t xml:space="preserve">s with an overall rating of Moderately Unsatisfactory or below this reporting period: </w:t>
            </w:r>
          </w:p>
          <w:p w14:paraId="4EF62F28" w14:textId="5A254D04" w:rsidR="0077731C" w:rsidRPr="001F498D" w:rsidRDefault="0077731C" w:rsidP="00087791">
            <w:pPr>
              <w:spacing w:after="120"/>
              <w:jc w:val="both"/>
              <w:rPr>
                <w:rFonts w:ascii="Poppins" w:hAnsi="Poppins" w:cs="Poppins"/>
                <w:color w:val="062172"/>
              </w:rPr>
            </w:pPr>
            <w:r w:rsidRPr="001F498D">
              <w:rPr>
                <w:rFonts w:ascii="Poppins" w:hAnsi="Poppins" w:cs="Poppins"/>
                <w:color w:val="062172"/>
              </w:rPr>
              <w:t xml:space="preserve">Describe </w:t>
            </w:r>
            <w:r w:rsidRPr="001F498D">
              <w:rPr>
                <w:rFonts w:ascii="Poppins" w:hAnsi="Poppins" w:cs="Poppins"/>
                <w:b/>
                <w:bCs/>
                <w:color w:val="062172"/>
              </w:rPr>
              <w:t>priority actions for</w:t>
            </w:r>
            <w:r w:rsidRPr="001F498D">
              <w:rPr>
                <w:rFonts w:ascii="Poppins" w:hAnsi="Poppins" w:cs="Poppins"/>
                <w:color w:val="062172"/>
              </w:rPr>
              <w:t xml:space="preserve"> </w:t>
            </w:r>
            <w:r w:rsidRPr="001F498D">
              <w:rPr>
                <w:rFonts w:ascii="Poppins" w:hAnsi="Poppins" w:cs="Poppins"/>
                <w:b/>
                <w:bCs/>
                <w:color w:val="062172"/>
              </w:rPr>
              <w:t>the</w:t>
            </w:r>
            <w:r w:rsidRPr="001F498D">
              <w:rPr>
                <w:rFonts w:ascii="Poppins" w:hAnsi="Poppins" w:cs="Poppins"/>
                <w:color w:val="062172"/>
              </w:rPr>
              <w:t xml:space="preserve"> </w:t>
            </w:r>
            <w:r w:rsidRPr="001F498D">
              <w:rPr>
                <w:rFonts w:ascii="Poppins" w:hAnsi="Poppins" w:cs="Poppins"/>
                <w:b/>
                <w:bCs/>
                <w:color w:val="062172"/>
              </w:rPr>
              <w:t xml:space="preserve">following </w:t>
            </w:r>
            <w:r w:rsidR="00FE490B" w:rsidRPr="001F498D">
              <w:rPr>
                <w:rFonts w:ascii="Poppins" w:hAnsi="Poppins" w:cs="Poppins"/>
                <w:b/>
                <w:bCs/>
                <w:color w:val="062172"/>
              </w:rPr>
              <w:t>reporting period</w:t>
            </w:r>
            <w:r w:rsidRPr="001F498D">
              <w:rPr>
                <w:rFonts w:ascii="Poppins" w:hAnsi="Poppins" w:cs="Poppins"/>
                <w:color w:val="062172"/>
              </w:rPr>
              <w:t xml:space="preserve"> to overcome constraints, build on achievements and partnerships, and use the lessons learned during the reporting period. </w:t>
            </w:r>
          </w:p>
        </w:tc>
      </w:tr>
      <w:tr w:rsidR="000D4CBE" w:rsidRPr="000D4CBE" w14:paraId="2CA6D4BB" w14:textId="77777777" w:rsidTr="0096387C">
        <w:trPr>
          <w:trHeight w:val="404"/>
        </w:trPr>
        <w:tc>
          <w:tcPr>
            <w:tcW w:w="10440" w:type="dxa"/>
            <w:gridSpan w:val="2"/>
            <w:tcBorders>
              <w:top w:val="single" w:sz="4" w:space="0" w:color="43D596"/>
              <w:left w:val="nil"/>
              <w:bottom w:val="single" w:sz="4" w:space="0" w:color="43D596"/>
              <w:right w:val="nil"/>
            </w:tcBorders>
            <w:shd w:val="clear" w:color="auto" w:fill="FFFFFF" w:themeFill="background1"/>
            <w:vAlign w:val="center"/>
          </w:tcPr>
          <w:p w14:paraId="0E4949F4" w14:textId="77777777" w:rsidR="0077731C" w:rsidRPr="000D4CBE" w:rsidRDefault="00000000" w:rsidP="00087791">
            <w:pPr>
              <w:jc w:val="both"/>
              <w:rPr>
                <w:rFonts w:ascii="Poppins" w:hAnsi="Poppins" w:cs="Poppins"/>
                <w:bCs/>
                <w:color w:val="062172"/>
              </w:rPr>
            </w:pPr>
            <w:sdt>
              <w:sdtPr>
                <w:rPr>
                  <w:rFonts w:ascii="Poppins" w:hAnsi="Poppins" w:cs="Poppins"/>
                  <w:color w:val="062172"/>
                </w:rPr>
                <w:id w:val="-1959093800"/>
                <w:placeholder>
                  <w:docPart w:val="E419C79B8A414FFA9F941A3E4365BF59"/>
                </w:placeholder>
                <w:showingPlcHdr/>
              </w:sdtPr>
              <w:sdtContent>
                <w:r w:rsidR="0077731C" w:rsidRPr="000D4CBE">
                  <w:rPr>
                    <w:rFonts w:ascii="Poppins" w:hAnsi="Poppins" w:cs="Poppins"/>
                    <w:color w:val="062172"/>
                  </w:rPr>
                  <w:t>Click to enter text.</w:t>
                </w:r>
              </w:sdtContent>
            </w:sdt>
          </w:p>
        </w:tc>
      </w:tr>
      <w:tr w:rsidR="000D4CBE" w:rsidRPr="000D4CBE" w14:paraId="32077E3A" w14:textId="77777777" w:rsidTr="0096387C">
        <w:trPr>
          <w:trHeight w:val="449"/>
        </w:trPr>
        <w:tc>
          <w:tcPr>
            <w:tcW w:w="10440" w:type="dxa"/>
            <w:gridSpan w:val="2"/>
            <w:tcBorders>
              <w:top w:val="single" w:sz="4" w:space="0" w:color="43D596"/>
              <w:left w:val="nil"/>
              <w:bottom w:val="single" w:sz="4" w:space="0" w:color="43D596"/>
              <w:right w:val="nil"/>
            </w:tcBorders>
            <w:shd w:val="clear" w:color="auto" w:fill="43D596"/>
            <w:vAlign w:val="center"/>
          </w:tcPr>
          <w:p w14:paraId="6AED70A6" w14:textId="04E8DD27" w:rsidR="0077731C" w:rsidRPr="000D4CBE" w:rsidRDefault="002C6891" w:rsidP="00087791">
            <w:pPr>
              <w:spacing w:line="264" w:lineRule="auto"/>
              <w:jc w:val="both"/>
              <w:rPr>
                <w:rFonts w:ascii="Poppins" w:hAnsi="Poppins" w:cs="Poppins"/>
                <w:b/>
                <w:bCs/>
                <w:color w:val="062172"/>
              </w:rPr>
            </w:pPr>
            <w:r>
              <w:rPr>
                <w:rFonts w:ascii="Poppins" w:hAnsi="Poppins" w:cs="Poppins"/>
                <w:b/>
                <w:color w:val="FFFFFF" w:themeColor="background1"/>
              </w:rPr>
              <w:t>1.</w:t>
            </w:r>
            <w:r w:rsidR="0077731C" w:rsidRPr="001F498D">
              <w:rPr>
                <w:rFonts w:ascii="Poppins" w:hAnsi="Poppins" w:cs="Poppins"/>
                <w:b/>
                <w:color w:val="FFFFFF" w:themeColor="background1"/>
              </w:rPr>
              <w:t xml:space="preserve">2 </w:t>
            </w:r>
            <w:r w:rsidR="00BB708E">
              <w:rPr>
                <w:rFonts w:ascii="Poppins" w:hAnsi="Poppins" w:cs="Poppins"/>
                <w:b/>
                <w:color w:val="FFFFFF" w:themeColor="background1"/>
              </w:rPr>
              <w:t>Grant</w:t>
            </w:r>
            <w:r w:rsidR="00BB708E" w:rsidRPr="001F498D">
              <w:rPr>
                <w:rFonts w:ascii="Poppins" w:hAnsi="Poppins" w:cs="Poppins"/>
                <w:b/>
                <w:color w:val="FFFFFF" w:themeColor="background1"/>
              </w:rPr>
              <w:t xml:space="preserve"> </w:t>
            </w:r>
            <w:r w:rsidR="0077731C" w:rsidRPr="001F498D">
              <w:rPr>
                <w:rFonts w:ascii="Poppins" w:hAnsi="Poppins" w:cs="Poppins"/>
                <w:b/>
                <w:color w:val="FFFFFF" w:themeColor="background1"/>
              </w:rPr>
              <w:t xml:space="preserve">progress by </w:t>
            </w:r>
            <w:r w:rsidR="00BB708E">
              <w:rPr>
                <w:rFonts w:ascii="Poppins" w:hAnsi="Poppins" w:cs="Poppins"/>
                <w:b/>
                <w:color w:val="FFFFFF" w:themeColor="background1"/>
              </w:rPr>
              <w:t>window</w:t>
            </w:r>
          </w:p>
        </w:tc>
      </w:tr>
      <w:tr w:rsidR="000D4CBE" w:rsidRPr="000D4CBE" w14:paraId="7358EF7D" w14:textId="77777777" w:rsidTr="0096387C">
        <w:trPr>
          <w:trHeight w:val="404"/>
        </w:trPr>
        <w:tc>
          <w:tcPr>
            <w:tcW w:w="10440" w:type="dxa"/>
            <w:gridSpan w:val="2"/>
            <w:tcBorders>
              <w:top w:val="single" w:sz="4" w:space="0" w:color="43D596"/>
              <w:left w:val="nil"/>
              <w:bottom w:val="single" w:sz="4" w:space="0" w:color="43D596"/>
              <w:right w:val="nil"/>
            </w:tcBorders>
            <w:shd w:val="clear" w:color="auto" w:fill="E7E6E6" w:themeFill="background2"/>
            <w:vAlign w:val="center"/>
          </w:tcPr>
          <w:p w14:paraId="69470E9E" w14:textId="3B28A647" w:rsidR="0077731C" w:rsidRPr="000D4CBE" w:rsidRDefault="0077731C" w:rsidP="00087791">
            <w:pPr>
              <w:spacing w:after="120"/>
              <w:rPr>
                <w:rFonts w:ascii="Poppins" w:hAnsi="Poppins" w:cs="Poppins"/>
                <w:bCs/>
                <w:color w:val="062172"/>
              </w:rPr>
            </w:pPr>
            <w:r w:rsidRPr="000D4CBE">
              <w:rPr>
                <w:rFonts w:ascii="Poppins" w:hAnsi="Poppins" w:cs="Poppins"/>
                <w:bCs/>
                <w:color w:val="062172"/>
              </w:rPr>
              <w:t xml:space="preserve">Provide in </w:t>
            </w:r>
            <w:r w:rsidR="00312B62">
              <w:rPr>
                <w:rFonts w:ascii="Poppins" w:hAnsi="Poppins" w:cs="Poppins"/>
                <w:bCs/>
                <w:color w:val="062172"/>
              </w:rPr>
              <w:t>a</w:t>
            </w:r>
            <w:r w:rsidRPr="000D4CBE">
              <w:rPr>
                <w:rFonts w:ascii="Poppins" w:hAnsi="Poppins" w:cs="Poppins"/>
                <w:bCs/>
                <w:color w:val="062172"/>
              </w:rPr>
              <w:t xml:space="preserve">nnex </w:t>
            </w:r>
            <w:r w:rsidR="00530FAD" w:rsidRPr="000D4CBE">
              <w:rPr>
                <w:rFonts w:ascii="Poppins" w:hAnsi="Poppins" w:cs="Poppins"/>
                <w:bCs/>
                <w:color w:val="062172"/>
              </w:rPr>
              <w:t>2</w:t>
            </w:r>
            <w:r w:rsidRPr="000D4CBE">
              <w:rPr>
                <w:rFonts w:ascii="Poppins" w:hAnsi="Poppins" w:cs="Poppins"/>
                <w:bCs/>
                <w:color w:val="062172"/>
              </w:rPr>
              <w:t xml:space="preserve"> information on the </w:t>
            </w:r>
            <w:r w:rsidRPr="000D4CBE">
              <w:rPr>
                <w:rFonts w:ascii="Poppins" w:hAnsi="Poppins" w:cs="Poppins"/>
                <w:b/>
                <w:color w:val="062172"/>
              </w:rPr>
              <w:t xml:space="preserve">level of implementation progress for each </w:t>
            </w:r>
            <w:r w:rsidR="00BB708E">
              <w:rPr>
                <w:rFonts w:ascii="Poppins" w:hAnsi="Poppins" w:cs="Poppins"/>
                <w:b/>
                <w:color w:val="062172"/>
              </w:rPr>
              <w:t xml:space="preserve">grant capacity area window </w:t>
            </w:r>
            <w:r w:rsidRPr="000D4CBE">
              <w:rPr>
                <w:rFonts w:ascii="Poppins" w:hAnsi="Poppins" w:cs="Poppins"/>
                <w:bCs/>
                <w:color w:val="062172"/>
              </w:rPr>
              <w:t>this reporting period:</w:t>
            </w:r>
          </w:p>
          <w:p w14:paraId="17FE4509" w14:textId="0F144DAD" w:rsidR="00F91C85" w:rsidRPr="000D4CBE" w:rsidRDefault="263B8C2A" w:rsidP="00087791">
            <w:pPr>
              <w:pStyle w:val="ListParagraph"/>
              <w:numPr>
                <w:ilvl w:val="0"/>
                <w:numId w:val="5"/>
              </w:numPr>
              <w:rPr>
                <w:rFonts w:ascii="Poppins" w:hAnsi="Poppins" w:cs="Poppins"/>
                <w:bCs/>
                <w:color w:val="062172"/>
              </w:rPr>
            </w:pPr>
            <w:r w:rsidRPr="04CEB57A">
              <w:rPr>
                <w:rFonts w:ascii="Poppins" w:hAnsi="Poppins" w:cs="Poppins"/>
                <w:color w:val="062172"/>
              </w:rPr>
              <w:t xml:space="preserve">Progress ratings by </w:t>
            </w:r>
            <w:r w:rsidR="155B9BFE" w:rsidRPr="04CEB57A">
              <w:rPr>
                <w:rFonts w:ascii="Poppins" w:hAnsi="Poppins" w:cs="Poppins"/>
                <w:color w:val="062172"/>
              </w:rPr>
              <w:t>window</w:t>
            </w:r>
            <w:r w:rsidR="00F91C85" w:rsidRPr="00F5567C">
              <w:rPr>
                <w:rStyle w:val="EndnoteReference"/>
                <w:rFonts w:ascii="Poppins" w:hAnsi="Poppins" w:cs="Poppins"/>
                <w:color w:val="062172"/>
                <w:sz w:val="18"/>
                <w:szCs w:val="18"/>
              </w:rPr>
              <w:endnoteReference w:id="7"/>
            </w:r>
          </w:p>
          <w:p w14:paraId="64823C87" w14:textId="4F3A7A81" w:rsidR="0077731C" w:rsidRPr="000D4CBE" w:rsidRDefault="0077731C" w:rsidP="00087791">
            <w:pPr>
              <w:pStyle w:val="ListParagraph"/>
              <w:numPr>
                <w:ilvl w:val="0"/>
                <w:numId w:val="5"/>
              </w:numPr>
              <w:rPr>
                <w:rFonts w:ascii="Poppins" w:hAnsi="Poppins" w:cs="Poppins"/>
                <w:bCs/>
                <w:color w:val="062172"/>
              </w:rPr>
            </w:pPr>
            <w:r w:rsidRPr="000D4CBE">
              <w:rPr>
                <w:rFonts w:ascii="Poppins" w:hAnsi="Poppins" w:cs="Poppins"/>
                <w:bCs/>
                <w:color w:val="062172"/>
              </w:rPr>
              <w:t>Brief narrative on key activities undertaken and deliverables completed, by component/objective</w:t>
            </w:r>
          </w:p>
        </w:tc>
      </w:tr>
      <w:tr w:rsidR="000D4CBE" w:rsidRPr="000D4CBE" w14:paraId="39DAD9C9" w14:textId="77777777" w:rsidTr="0096387C">
        <w:trPr>
          <w:trHeight w:val="476"/>
        </w:trPr>
        <w:tc>
          <w:tcPr>
            <w:tcW w:w="10440" w:type="dxa"/>
            <w:gridSpan w:val="2"/>
            <w:tcBorders>
              <w:top w:val="single" w:sz="4" w:space="0" w:color="43D596"/>
              <w:left w:val="nil"/>
              <w:bottom w:val="nil"/>
              <w:right w:val="nil"/>
            </w:tcBorders>
            <w:shd w:val="clear" w:color="auto" w:fill="FFFFFF" w:themeFill="background1"/>
            <w:vAlign w:val="center"/>
          </w:tcPr>
          <w:p w14:paraId="6C3EA207" w14:textId="4DDD7A19" w:rsidR="0077731C" w:rsidRPr="000D4CBE" w:rsidRDefault="00000000" w:rsidP="00A857DD">
            <w:pPr>
              <w:rPr>
                <w:rFonts w:ascii="Poppins" w:hAnsi="Poppins" w:cs="Poppins"/>
                <w:color w:val="062172"/>
              </w:rPr>
            </w:pPr>
            <w:sdt>
              <w:sdtPr>
                <w:rPr>
                  <w:rFonts w:ascii="Poppins" w:eastAsia="Calibri" w:hAnsi="Poppins" w:cs="Poppins"/>
                  <w:color w:val="062172"/>
                </w:rPr>
                <w:id w:val="901559004"/>
                <w:placeholder>
                  <w:docPart w:val="CAEBD253AC6C4BDBA1ECCAFF3EAA937D"/>
                </w:placeholder>
                <w:showingPlcHdr/>
                <w:text w:multiLine="1"/>
              </w:sdtPr>
              <w:sdtContent>
                <w:r w:rsidR="0077731C" w:rsidRPr="000D4CBE">
                  <w:rPr>
                    <w:rFonts w:ascii="Poppins" w:eastAsia="Calibri" w:hAnsi="Poppins" w:cs="Poppins"/>
                    <w:color w:val="062172"/>
                  </w:rPr>
                  <w:t>Click here to enter text.</w:t>
                </w:r>
              </w:sdtContent>
            </w:sdt>
          </w:p>
        </w:tc>
      </w:tr>
      <w:tr w:rsidR="000D4CBE" w:rsidRPr="000D4CBE" w14:paraId="5CA80549" w14:textId="77777777" w:rsidTr="0096387C">
        <w:trPr>
          <w:trHeight w:val="449"/>
        </w:trPr>
        <w:tc>
          <w:tcPr>
            <w:tcW w:w="10440" w:type="dxa"/>
            <w:gridSpan w:val="2"/>
            <w:tcBorders>
              <w:top w:val="nil"/>
              <w:left w:val="nil"/>
              <w:bottom w:val="nil"/>
              <w:right w:val="nil"/>
            </w:tcBorders>
            <w:shd w:val="clear" w:color="auto" w:fill="43D596"/>
            <w:vAlign w:val="center"/>
          </w:tcPr>
          <w:p w14:paraId="7C26195D" w14:textId="37A87073" w:rsidR="0077731C" w:rsidRPr="00156CFE" w:rsidRDefault="00916DEC" w:rsidP="00A857DD">
            <w:pPr>
              <w:spacing w:line="264" w:lineRule="auto"/>
              <w:rPr>
                <w:rFonts w:ascii="Poppins" w:hAnsi="Poppins" w:cs="Poppins"/>
                <w:b/>
                <w:bCs/>
                <w:color w:val="FFFFFF" w:themeColor="background1"/>
              </w:rPr>
            </w:pPr>
            <w:r w:rsidRPr="00156CFE">
              <w:rPr>
                <w:rFonts w:ascii="Poppins" w:hAnsi="Poppins" w:cs="Poppins"/>
                <w:b/>
                <w:color w:val="FFFFFF" w:themeColor="background1"/>
              </w:rPr>
              <w:t>1</w:t>
            </w:r>
            <w:r w:rsidR="0077731C" w:rsidRPr="00156CFE">
              <w:rPr>
                <w:rFonts w:ascii="Poppins" w:hAnsi="Poppins" w:cs="Poppins"/>
                <w:b/>
                <w:color w:val="FFFFFF" w:themeColor="background1"/>
              </w:rPr>
              <w:t>.</w:t>
            </w:r>
            <w:r w:rsidR="00803B37">
              <w:rPr>
                <w:rFonts w:ascii="Poppins" w:hAnsi="Poppins" w:cs="Poppins"/>
                <w:b/>
                <w:color w:val="FFFFFF" w:themeColor="background1"/>
              </w:rPr>
              <w:t>3</w:t>
            </w:r>
            <w:r w:rsidR="0077731C" w:rsidRPr="00156CFE">
              <w:rPr>
                <w:rFonts w:ascii="Poppins" w:hAnsi="Poppins" w:cs="Poppins"/>
                <w:b/>
                <w:color w:val="FFFFFF" w:themeColor="background1"/>
              </w:rPr>
              <w:t xml:space="preserve"> Lessons, innovative/promising practices</w:t>
            </w:r>
          </w:p>
        </w:tc>
      </w:tr>
      <w:tr w:rsidR="000D4CBE" w:rsidRPr="000D4CBE" w14:paraId="5D59A73E" w14:textId="77777777" w:rsidTr="0096387C">
        <w:trPr>
          <w:trHeight w:val="449"/>
        </w:trPr>
        <w:tc>
          <w:tcPr>
            <w:tcW w:w="10440" w:type="dxa"/>
            <w:gridSpan w:val="2"/>
            <w:tcBorders>
              <w:top w:val="nil"/>
              <w:left w:val="nil"/>
              <w:bottom w:val="single" w:sz="4" w:space="0" w:color="43D596"/>
              <w:right w:val="nil"/>
            </w:tcBorders>
            <w:shd w:val="clear" w:color="auto" w:fill="E7E6E6" w:themeFill="background2"/>
            <w:vAlign w:val="center"/>
          </w:tcPr>
          <w:p w14:paraId="044EC7F5" w14:textId="18D6644A" w:rsidR="0077731C" w:rsidRPr="000D4CBE" w:rsidRDefault="345A7EED" w:rsidP="37BBA209">
            <w:pPr>
              <w:spacing w:after="120"/>
              <w:rPr>
                <w:rFonts w:ascii="Poppins" w:eastAsia="Poppins" w:hAnsi="Poppins" w:cs="Poppins"/>
              </w:rPr>
            </w:pPr>
            <w:r w:rsidRPr="37BBA209">
              <w:rPr>
                <w:rFonts w:ascii="Poppins" w:hAnsi="Poppins" w:cs="Poppins"/>
                <w:color w:val="062172"/>
              </w:rPr>
              <w:t xml:space="preserve">Indicate any emerging </w:t>
            </w:r>
            <w:r w:rsidRPr="37BBA209">
              <w:rPr>
                <w:rFonts w:ascii="Poppins" w:hAnsi="Poppins" w:cs="Poppins"/>
                <w:b/>
                <w:bCs/>
                <w:color w:val="062172"/>
              </w:rPr>
              <w:t>successful practices</w:t>
            </w:r>
            <w:r w:rsidRPr="37BBA209">
              <w:rPr>
                <w:rFonts w:ascii="Poppins" w:hAnsi="Poppins" w:cs="Poppins"/>
                <w:color w:val="062172"/>
              </w:rPr>
              <w:t xml:space="preserve">, </w:t>
            </w:r>
            <w:r w:rsidRPr="37BBA209">
              <w:rPr>
                <w:rFonts w:ascii="Poppins" w:hAnsi="Poppins" w:cs="Poppins"/>
                <w:b/>
                <w:bCs/>
                <w:color w:val="062172"/>
              </w:rPr>
              <w:t xml:space="preserve">innovative interventions </w:t>
            </w:r>
            <w:r w:rsidRPr="37BBA209">
              <w:rPr>
                <w:rFonts w:ascii="Poppins" w:hAnsi="Poppins" w:cs="Poppins"/>
                <w:color w:val="062172"/>
              </w:rPr>
              <w:t xml:space="preserve">in </w:t>
            </w:r>
            <w:r w:rsidR="156F7504" w:rsidRPr="37BBA209">
              <w:rPr>
                <w:rFonts w:ascii="Poppins" w:hAnsi="Poppins" w:cs="Poppins"/>
                <w:color w:val="062172"/>
              </w:rPr>
              <w:t>relation to the implementation of the grant during this reporting period.</w:t>
            </w:r>
          </w:p>
        </w:tc>
      </w:tr>
      <w:tr w:rsidR="000D4CBE" w:rsidRPr="000D4CBE" w14:paraId="51C24239" w14:textId="77777777" w:rsidTr="0096387C">
        <w:trPr>
          <w:trHeight w:val="404"/>
        </w:trPr>
        <w:tc>
          <w:tcPr>
            <w:tcW w:w="10440" w:type="dxa"/>
            <w:gridSpan w:val="2"/>
            <w:tcBorders>
              <w:top w:val="single" w:sz="4" w:space="0" w:color="43D596"/>
              <w:left w:val="nil"/>
              <w:bottom w:val="nil"/>
              <w:right w:val="nil"/>
            </w:tcBorders>
            <w:shd w:val="clear" w:color="auto" w:fill="FFFFFF" w:themeFill="background1"/>
            <w:vAlign w:val="center"/>
          </w:tcPr>
          <w:p w14:paraId="5371D9ED" w14:textId="77777777" w:rsidR="0077731C" w:rsidRPr="000D4CBE" w:rsidRDefault="00000000" w:rsidP="00A857DD">
            <w:pPr>
              <w:rPr>
                <w:rFonts w:ascii="Poppins" w:hAnsi="Poppins" w:cs="Poppins"/>
                <w:b/>
                <w:color w:val="062172"/>
              </w:rPr>
            </w:pPr>
            <w:sdt>
              <w:sdtPr>
                <w:rPr>
                  <w:rFonts w:ascii="Poppins" w:eastAsia="Calibri" w:hAnsi="Poppins" w:cs="Poppins"/>
                  <w:color w:val="062172"/>
                </w:rPr>
                <w:id w:val="1805498150"/>
                <w:placeholder>
                  <w:docPart w:val="49EF100DF05549A8BE5B44ACC411352B"/>
                </w:placeholder>
                <w:showingPlcHdr/>
                <w:text w:multiLine="1"/>
              </w:sdtPr>
              <w:sdtContent>
                <w:r w:rsidR="0077731C" w:rsidRPr="000D4CBE">
                  <w:rPr>
                    <w:rFonts w:ascii="Poppins" w:eastAsia="Calibri" w:hAnsi="Poppins" w:cs="Poppins"/>
                    <w:color w:val="062172"/>
                  </w:rPr>
                  <w:t>Click here to enter text.</w:t>
                </w:r>
              </w:sdtContent>
            </w:sdt>
          </w:p>
        </w:tc>
      </w:tr>
      <w:tr w:rsidR="000D4CBE" w:rsidRPr="000D4CBE" w14:paraId="21E1AD8D" w14:textId="77777777" w:rsidTr="0096387C">
        <w:trPr>
          <w:trHeight w:val="449"/>
        </w:trPr>
        <w:tc>
          <w:tcPr>
            <w:tcW w:w="10440" w:type="dxa"/>
            <w:gridSpan w:val="2"/>
            <w:tcBorders>
              <w:top w:val="nil"/>
              <w:left w:val="nil"/>
              <w:bottom w:val="nil"/>
              <w:right w:val="nil"/>
            </w:tcBorders>
            <w:shd w:val="clear" w:color="auto" w:fill="43D596"/>
            <w:vAlign w:val="center"/>
          </w:tcPr>
          <w:p w14:paraId="3AAD3547" w14:textId="0A8D4B29" w:rsidR="0077731C" w:rsidRPr="00156CFE" w:rsidRDefault="00916DEC" w:rsidP="00A857DD">
            <w:pPr>
              <w:spacing w:line="264" w:lineRule="auto"/>
              <w:rPr>
                <w:rFonts w:ascii="Poppins" w:hAnsi="Poppins" w:cs="Poppins"/>
                <w:b/>
                <w:bCs/>
                <w:color w:val="FFFFFF" w:themeColor="background1"/>
              </w:rPr>
            </w:pPr>
            <w:r w:rsidRPr="00156CFE">
              <w:rPr>
                <w:rFonts w:ascii="Poppins" w:hAnsi="Poppins" w:cs="Poppins"/>
                <w:b/>
                <w:color w:val="FFFFFF" w:themeColor="background1"/>
              </w:rPr>
              <w:t>1</w:t>
            </w:r>
            <w:r w:rsidR="0077731C" w:rsidRPr="00156CFE">
              <w:rPr>
                <w:rFonts w:ascii="Poppins" w:hAnsi="Poppins" w:cs="Poppins"/>
                <w:b/>
                <w:color w:val="FFFFFF" w:themeColor="background1"/>
              </w:rPr>
              <w:t>.</w:t>
            </w:r>
            <w:r w:rsidR="00803B37">
              <w:rPr>
                <w:rFonts w:ascii="Poppins" w:hAnsi="Poppins" w:cs="Poppins"/>
                <w:b/>
                <w:color w:val="FFFFFF" w:themeColor="background1"/>
              </w:rPr>
              <w:t>4</w:t>
            </w:r>
            <w:r w:rsidR="0077731C" w:rsidRPr="00156CFE">
              <w:rPr>
                <w:rFonts w:ascii="Poppins" w:hAnsi="Poppins" w:cs="Poppins"/>
                <w:b/>
                <w:color w:val="FFFFFF" w:themeColor="background1"/>
              </w:rPr>
              <w:t xml:space="preserve"> Impact stories</w:t>
            </w:r>
          </w:p>
        </w:tc>
      </w:tr>
      <w:tr w:rsidR="000D4CBE" w:rsidRPr="000D4CBE" w14:paraId="2B97A3EC" w14:textId="77777777" w:rsidTr="0096387C">
        <w:trPr>
          <w:trHeight w:val="449"/>
        </w:trPr>
        <w:tc>
          <w:tcPr>
            <w:tcW w:w="10440" w:type="dxa"/>
            <w:gridSpan w:val="2"/>
            <w:tcBorders>
              <w:top w:val="nil"/>
              <w:left w:val="nil"/>
              <w:bottom w:val="single" w:sz="4" w:space="0" w:color="43D596"/>
              <w:right w:val="nil"/>
            </w:tcBorders>
            <w:shd w:val="clear" w:color="auto" w:fill="E7E6E6" w:themeFill="background2"/>
            <w:vAlign w:val="center"/>
          </w:tcPr>
          <w:p w14:paraId="2B670E2D" w14:textId="73EA65B2" w:rsidR="0077731C" w:rsidRPr="000D4CBE" w:rsidRDefault="0077731C" w:rsidP="00087791">
            <w:pPr>
              <w:spacing w:after="60"/>
              <w:jc w:val="both"/>
              <w:rPr>
                <w:rFonts w:ascii="Poppins" w:hAnsi="Poppins" w:cs="Poppins"/>
                <w:color w:val="062172"/>
              </w:rPr>
            </w:pPr>
            <w:r w:rsidRPr="000D4CBE">
              <w:rPr>
                <w:rFonts w:ascii="Poppins" w:hAnsi="Poppins" w:cs="Poppins"/>
                <w:color w:val="062172"/>
              </w:rPr>
              <w:t xml:space="preserve">This reporting period, have you identified any </w:t>
            </w:r>
            <w:r w:rsidRPr="000D4CBE">
              <w:rPr>
                <w:rFonts w:ascii="Poppins" w:hAnsi="Poppins" w:cs="Poppins"/>
                <w:b/>
                <w:bCs/>
                <w:color w:val="062172"/>
              </w:rPr>
              <w:t>stories of impact</w:t>
            </w:r>
            <w:r w:rsidRPr="000D4CBE">
              <w:rPr>
                <w:rFonts w:ascii="Poppins" w:hAnsi="Poppins" w:cs="Poppins"/>
                <w:color w:val="062172"/>
              </w:rPr>
              <w:t xml:space="preserve"> of the </w:t>
            </w:r>
            <w:r w:rsidR="00F95DD9" w:rsidRPr="000D4CBE">
              <w:rPr>
                <w:rFonts w:ascii="Poppins" w:hAnsi="Poppins" w:cs="Poppins"/>
                <w:color w:val="062172"/>
              </w:rPr>
              <w:t xml:space="preserve">project </w:t>
            </w:r>
            <w:r w:rsidRPr="000D4CBE">
              <w:rPr>
                <w:rFonts w:ascii="Poppins" w:hAnsi="Poppins" w:cs="Poppins"/>
                <w:color w:val="062172"/>
              </w:rPr>
              <w:t xml:space="preserve">on beneficiaries </w:t>
            </w:r>
            <w:r w:rsidR="00087950" w:rsidRPr="000D4CBE">
              <w:rPr>
                <w:rFonts w:ascii="Poppins" w:hAnsi="Poppins" w:cs="Poppins"/>
                <w:color w:val="062172"/>
              </w:rPr>
              <w:t xml:space="preserve">that </w:t>
            </w:r>
            <w:r w:rsidRPr="000D4CBE">
              <w:rPr>
                <w:rFonts w:ascii="Poppins" w:hAnsi="Poppins" w:cs="Poppins"/>
                <w:color w:val="062172"/>
              </w:rPr>
              <w:t xml:space="preserve">you would like to share with the GPE Secretariat </w:t>
            </w:r>
            <w:r w:rsidR="00654627" w:rsidRPr="000D4CBE">
              <w:rPr>
                <w:rFonts w:ascii="Poppins" w:hAnsi="Poppins" w:cs="Poppins"/>
                <w:color w:val="062172"/>
              </w:rPr>
              <w:t>C</w:t>
            </w:r>
            <w:r w:rsidRPr="000D4CBE">
              <w:rPr>
                <w:rFonts w:ascii="Poppins" w:hAnsi="Poppins" w:cs="Poppins"/>
                <w:color w:val="062172"/>
              </w:rPr>
              <w:t xml:space="preserve">ommunications </w:t>
            </w:r>
            <w:r w:rsidR="00654627" w:rsidRPr="000D4CBE">
              <w:rPr>
                <w:rFonts w:ascii="Poppins" w:hAnsi="Poppins" w:cs="Poppins"/>
                <w:color w:val="062172"/>
              </w:rPr>
              <w:t>T</w:t>
            </w:r>
            <w:r w:rsidRPr="000D4CBE">
              <w:rPr>
                <w:rFonts w:ascii="Poppins" w:hAnsi="Poppins" w:cs="Poppins"/>
                <w:color w:val="062172"/>
              </w:rPr>
              <w:t xml:space="preserve">eam? If so, provide below or as an attachment. These stories will be featured on our communications materials and platforms, with attribution to the provider. </w:t>
            </w:r>
          </w:p>
        </w:tc>
      </w:tr>
      <w:tr w:rsidR="000D4CBE" w:rsidRPr="000D4CBE" w14:paraId="6DA7158A" w14:textId="77777777" w:rsidTr="0096387C">
        <w:trPr>
          <w:trHeight w:val="404"/>
        </w:trPr>
        <w:tc>
          <w:tcPr>
            <w:tcW w:w="10440" w:type="dxa"/>
            <w:gridSpan w:val="2"/>
            <w:tcBorders>
              <w:top w:val="single" w:sz="4" w:space="0" w:color="43D596"/>
              <w:left w:val="nil"/>
              <w:bottom w:val="nil"/>
              <w:right w:val="nil"/>
            </w:tcBorders>
            <w:shd w:val="clear" w:color="auto" w:fill="FFFFFF" w:themeFill="background1"/>
            <w:vAlign w:val="center"/>
          </w:tcPr>
          <w:p w14:paraId="73786AD3" w14:textId="1215EC60" w:rsidR="005E5E44" w:rsidRPr="001C39CA" w:rsidRDefault="00000000" w:rsidP="00087791">
            <w:pPr>
              <w:jc w:val="both"/>
              <w:rPr>
                <w:rFonts w:ascii="Poppins" w:eastAsia="Calibri" w:hAnsi="Poppins" w:cs="Poppins"/>
                <w:color w:val="062172"/>
              </w:rPr>
            </w:pPr>
            <w:sdt>
              <w:sdtPr>
                <w:rPr>
                  <w:rFonts w:ascii="Poppins" w:eastAsia="Calibri" w:hAnsi="Poppins" w:cs="Poppins"/>
                  <w:color w:val="062172"/>
                </w:rPr>
                <w:id w:val="1001931692"/>
                <w:placeholder>
                  <w:docPart w:val="3688BED643D049A6AAE0ECF26C4BB9FE"/>
                </w:placeholder>
                <w:showingPlcHdr/>
                <w:text w:multiLine="1"/>
              </w:sdtPr>
              <w:sdtContent>
                <w:r w:rsidR="0077731C" w:rsidRPr="000D4CBE">
                  <w:rPr>
                    <w:rFonts w:ascii="Poppins" w:eastAsia="Calibri" w:hAnsi="Poppins" w:cs="Poppins"/>
                    <w:color w:val="062172"/>
                  </w:rPr>
                  <w:t>Click here to enter text.</w:t>
                </w:r>
              </w:sdtContent>
            </w:sdt>
          </w:p>
        </w:tc>
      </w:tr>
      <w:tr w:rsidR="000D4CBE" w:rsidRPr="000D4CBE" w14:paraId="2E6D2B14" w14:textId="77777777" w:rsidTr="00EF786F">
        <w:trPr>
          <w:trHeight w:val="449"/>
        </w:trPr>
        <w:tc>
          <w:tcPr>
            <w:tcW w:w="10440" w:type="dxa"/>
            <w:gridSpan w:val="2"/>
            <w:tcBorders>
              <w:top w:val="nil"/>
              <w:left w:val="nil"/>
              <w:bottom w:val="nil"/>
              <w:right w:val="nil"/>
            </w:tcBorders>
            <w:shd w:val="clear" w:color="auto" w:fill="43D596"/>
            <w:vAlign w:val="center"/>
          </w:tcPr>
          <w:p w14:paraId="6EA79788" w14:textId="4AC86F64" w:rsidR="0077731C" w:rsidRPr="00156CFE" w:rsidRDefault="00916DEC" w:rsidP="00087791">
            <w:pPr>
              <w:spacing w:line="264" w:lineRule="auto"/>
              <w:jc w:val="both"/>
              <w:rPr>
                <w:rFonts w:ascii="Poppins" w:hAnsi="Poppins" w:cs="Poppins"/>
                <w:b/>
                <w:bCs/>
                <w:color w:val="FFFFFF" w:themeColor="background1"/>
              </w:rPr>
            </w:pPr>
            <w:r w:rsidRPr="00156CFE">
              <w:rPr>
                <w:rFonts w:ascii="Poppins" w:hAnsi="Poppins" w:cs="Poppins"/>
                <w:b/>
                <w:color w:val="FFFFFF" w:themeColor="background1"/>
              </w:rPr>
              <w:t>1.</w:t>
            </w:r>
            <w:r w:rsidR="00803B37">
              <w:rPr>
                <w:rFonts w:ascii="Poppins" w:hAnsi="Poppins" w:cs="Poppins"/>
                <w:b/>
                <w:color w:val="FFFFFF" w:themeColor="background1"/>
              </w:rPr>
              <w:t>5</w:t>
            </w:r>
            <w:r w:rsidR="0077731C" w:rsidRPr="00156CFE">
              <w:rPr>
                <w:rFonts w:ascii="Poppins" w:hAnsi="Poppins" w:cs="Poppins"/>
                <w:b/>
                <w:color w:val="FFFFFF" w:themeColor="background1"/>
              </w:rPr>
              <w:t xml:space="preserve"> Tangible outputs and knowledge products</w:t>
            </w:r>
          </w:p>
        </w:tc>
      </w:tr>
      <w:tr w:rsidR="000D4CBE" w:rsidRPr="000D4CBE" w14:paraId="676264D0" w14:textId="77777777" w:rsidTr="00EF786F">
        <w:trPr>
          <w:trHeight w:val="449"/>
        </w:trPr>
        <w:tc>
          <w:tcPr>
            <w:tcW w:w="10440" w:type="dxa"/>
            <w:gridSpan w:val="2"/>
            <w:tcBorders>
              <w:top w:val="nil"/>
              <w:left w:val="nil"/>
              <w:bottom w:val="single" w:sz="4" w:space="0" w:color="43D596"/>
              <w:right w:val="nil"/>
            </w:tcBorders>
            <w:shd w:val="clear" w:color="auto" w:fill="E7E6E6" w:themeFill="background2"/>
            <w:vAlign w:val="center"/>
          </w:tcPr>
          <w:p w14:paraId="2D1A5CAF" w14:textId="02797984" w:rsidR="0077731C" w:rsidRPr="000D4CBE" w:rsidRDefault="0077731C" w:rsidP="00087791">
            <w:pPr>
              <w:spacing w:after="60"/>
              <w:jc w:val="both"/>
              <w:rPr>
                <w:rFonts w:ascii="Poppins" w:hAnsi="Poppins" w:cs="Poppins"/>
                <w:color w:val="062172"/>
              </w:rPr>
            </w:pPr>
            <w:r w:rsidRPr="000D4CBE">
              <w:rPr>
                <w:rFonts w:ascii="Poppins" w:hAnsi="Poppins" w:cs="Poppins"/>
                <w:color w:val="062172"/>
              </w:rPr>
              <w:t xml:space="preserve">Attach the </w:t>
            </w:r>
            <w:r w:rsidRPr="000D4CBE">
              <w:rPr>
                <w:rFonts w:ascii="Poppins" w:hAnsi="Poppins" w:cs="Poppins"/>
                <w:b/>
                <w:bCs/>
                <w:color w:val="062172"/>
              </w:rPr>
              <w:t>tangible outputs and knowledge products</w:t>
            </w:r>
            <w:r w:rsidRPr="000D4CBE">
              <w:rPr>
                <w:rFonts w:ascii="Poppins" w:hAnsi="Poppins" w:cs="Poppins"/>
                <w:color w:val="062172"/>
              </w:rPr>
              <w:t xml:space="preserve"> (</w:t>
            </w:r>
            <w:r w:rsidR="00762481" w:rsidRPr="000D4CBE">
              <w:rPr>
                <w:rFonts w:ascii="Poppins" w:hAnsi="Poppins" w:cs="Poppins"/>
                <w:color w:val="062172"/>
              </w:rPr>
              <w:t>for example</w:t>
            </w:r>
            <w:r w:rsidRPr="000D4CBE">
              <w:rPr>
                <w:rFonts w:ascii="Poppins" w:hAnsi="Poppins" w:cs="Poppins"/>
                <w:color w:val="062172"/>
              </w:rPr>
              <w:t>, evaluations, pilots, studies, etc.) generated through the support of the grant</w:t>
            </w:r>
            <w:r w:rsidR="00E61360" w:rsidRPr="000D4CBE">
              <w:rPr>
                <w:rFonts w:ascii="Poppins" w:hAnsi="Poppins" w:cs="Poppins"/>
                <w:color w:val="062172"/>
              </w:rPr>
              <w:t xml:space="preserve"> this reporting period</w:t>
            </w:r>
            <w:r w:rsidRPr="000D4CBE">
              <w:rPr>
                <w:rFonts w:ascii="Poppins" w:hAnsi="Poppins" w:cs="Poppins"/>
                <w:color w:val="062172"/>
              </w:rPr>
              <w:t xml:space="preserve">. Also, attach any </w:t>
            </w:r>
            <w:r w:rsidRPr="000D4CBE">
              <w:rPr>
                <w:rFonts w:ascii="Poppins" w:hAnsi="Poppins" w:cs="Poppins"/>
                <w:b/>
                <w:bCs/>
                <w:color w:val="062172"/>
              </w:rPr>
              <w:t>photos, videos, advocacy posters</w:t>
            </w:r>
            <w:r w:rsidRPr="000D4CBE">
              <w:rPr>
                <w:rFonts w:ascii="Poppins" w:hAnsi="Poppins" w:cs="Poppins"/>
                <w:color w:val="062172"/>
              </w:rPr>
              <w:t xml:space="preserve">, </w:t>
            </w:r>
            <w:r w:rsidR="00762481" w:rsidRPr="000D4CBE">
              <w:rPr>
                <w:rFonts w:ascii="Poppins" w:hAnsi="Poppins" w:cs="Poppins"/>
                <w:color w:val="062172"/>
              </w:rPr>
              <w:t>and so on</w:t>
            </w:r>
            <w:r w:rsidRPr="000D4CBE">
              <w:rPr>
                <w:rFonts w:ascii="Poppins" w:hAnsi="Poppins" w:cs="Poppins"/>
                <w:color w:val="062172"/>
              </w:rPr>
              <w:t>. as relevant that can be showcased in GPE stories or blogs.</w:t>
            </w:r>
          </w:p>
        </w:tc>
      </w:tr>
    </w:tbl>
    <w:p w14:paraId="7BB94C1C" w14:textId="77777777" w:rsidR="00EF786F" w:rsidRDefault="00EF786F" w:rsidP="00087791">
      <w:pPr>
        <w:jc w:val="both"/>
      </w:pPr>
      <w:r>
        <w:br w:type="page"/>
      </w:r>
    </w:p>
    <w:tbl>
      <w:tblPr>
        <w:tblStyle w:val="TableGrid"/>
        <w:tblW w:w="10440"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164"/>
        <w:gridCol w:w="2970"/>
        <w:gridCol w:w="4306"/>
      </w:tblGrid>
      <w:tr w:rsidR="000D4CBE" w:rsidRPr="000D4CBE" w14:paraId="78161D01" w14:textId="77777777" w:rsidTr="00EF786F">
        <w:trPr>
          <w:trHeight w:val="431"/>
        </w:trPr>
        <w:tc>
          <w:tcPr>
            <w:tcW w:w="10440" w:type="dxa"/>
            <w:gridSpan w:val="3"/>
            <w:tcBorders>
              <w:top w:val="nil"/>
              <w:left w:val="nil"/>
              <w:bottom w:val="nil"/>
              <w:right w:val="nil"/>
            </w:tcBorders>
            <w:shd w:val="clear" w:color="auto" w:fill="auto"/>
            <w:vAlign w:val="center"/>
          </w:tcPr>
          <w:p w14:paraId="2473587B" w14:textId="106B3412" w:rsidR="0077731C" w:rsidRPr="00916DEC" w:rsidRDefault="00916DEC" w:rsidP="00087791">
            <w:pPr>
              <w:jc w:val="both"/>
              <w:rPr>
                <w:rFonts w:ascii="Poppins" w:hAnsi="Poppins" w:cs="Poppins"/>
                <w:b/>
                <w:color w:val="43D596"/>
                <w:sz w:val="28"/>
                <w:szCs w:val="28"/>
              </w:rPr>
            </w:pPr>
            <w:r>
              <w:rPr>
                <w:rFonts w:ascii="Poppins" w:hAnsi="Poppins" w:cs="Poppins"/>
                <w:b/>
                <w:color w:val="43D596"/>
                <w:sz w:val="28"/>
                <w:szCs w:val="28"/>
              </w:rPr>
              <w:lastRenderedPageBreak/>
              <w:t>2</w:t>
            </w:r>
            <w:r w:rsidR="0077731C" w:rsidRPr="00916DEC">
              <w:rPr>
                <w:rFonts w:ascii="Poppins" w:hAnsi="Poppins" w:cs="Poppins"/>
                <w:b/>
                <w:color w:val="43D596"/>
                <w:sz w:val="28"/>
                <w:szCs w:val="28"/>
              </w:rPr>
              <w:t xml:space="preserve">. FINANCIAL REPORTING AND GRANT MANAGEMENT </w:t>
            </w:r>
          </w:p>
        </w:tc>
      </w:tr>
      <w:tr w:rsidR="000D4CBE" w:rsidRPr="000D4CBE" w14:paraId="4642223F" w14:textId="77777777" w:rsidTr="0096387C">
        <w:trPr>
          <w:trHeight w:val="449"/>
        </w:trPr>
        <w:tc>
          <w:tcPr>
            <w:tcW w:w="10440" w:type="dxa"/>
            <w:gridSpan w:val="3"/>
            <w:tcBorders>
              <w:top w:val="nil"/>
              <w:left w:val="nil"/>
              <w:bottom w:val="nil"/>
              <w:right w:val="nil"/>
            </w:tcBorders>
            <w:shd w:val="clear" w:color="auto" w:fill="43D596"/>
            <w:vAlign w:val="center"/>
          </w:tcPr>
          <w:p w14:paraId="78112EED" w14:textId="70AF360D" w:rsidR="002A062F" w:rsidRPr="00156CFE" w:rsidRDefault="00916DEC" w:rsidP="00087791">
            <w:pPr>
              <w:spacing w:line="264" w:lineRule="auto"/>
              <w:jc w:val="both"/>
              <w:rPr>
                <w:rFonts w:ascii="Poppins" w:hAnsi="Poppins" w:cs="Poppins"/>
                <w:b/>
                <w:bCs/>
                <w:color w:val="FFFFFF" w:themeColor="background1"/>
              </w:rPr>
            </w:pPr>
            <w:r w:rsidRPr="00156CFE">
              <w:rPr>
                <w:rFonts w:ascii="Poppins" w:hAnsi="Poppins" w:cs="Poppins"/>
                <w:b/>
                <w:color w:val="FFFFFF" w:themeColor="background1"/>
              </w:rPr>
              <w:t>2</w:t>
            </w:r>
            <w:r w:rsidR="002A062F" w:rsidRPr="00156CFE">
              <w:rPr>
                <w:rFonts w:ascii="Poppins" w:hAnsi="Poppins" w:cs="Poppins"/>
                <w:b/>
                <w:color w:val="FFFFFF" w:themeColor="background1"/>
              </w:rPr>
              <w:t>.1 Financial reporting on GPE grant</w:t>
            </w:r>
          </w:p>
        </w:tc>
      </w:tr>
      <w:tr w:rsidR="000D4CBE" w:rsidRPr="00916DEC" w14:paraId="00EB3544" w14:textId="77777777" w:rsidTr="00234808">
        <w:trPr>
          <w:trHeight w:val="557"/>
        </w:trPr>
        <w:tc>
          <w:tcPr>
            <w:tcW w:w="6134" w:type="dxa"/>
            <w:gridSpan w:val="2"/>
            <w:vMerge w:val="restart"/>
            <w:tcBorders>
              <w:top w:val="nil"/>
              <w:left w:val="nil"/>
              <w:bottom w:val="single" w:sz="4" w:space="0" w:color="43D596"/>
              <w:right w:val="single" w:sz="4" w:space="0" w:color="43D596"/>
            </w:tcBorders>
            <w:shd w:val="clear" w:color="auto" w:fill="E7E6E6" w:themeFill="background2"/>
          </w:tcPr>
          <w:p w14:paraId="1F0D252C" w14:textId="79775F5C" w:rsidR="00CF6336" w:rsidRPr="00916DEC" w:rsidRDefault="001F7175" w:rsidP="00087791">
            <w:pPr>
              <w:widowControl w:val="0"/>
              <w:spacing w:after="120"/>
              <w:jc w:val="both"/>
              <w:rPr>
                <w:rFonts w:ascii="Poppins" w:hAnsi="Poppins" w:cs="Poppins"/>
                <w:color w:val="062172"/>
              </w:rPr>
            </w:pPr>
            <w:r w:rsidRPr="00916DEC">
              <w:rPr>
                <w:rFonts w:ascii="Poppins" w:hAnsi="Poppins" w:cs="Poppins"/>
                <w:b/>
                <w:bCs/>
                <w:color w:val="062172"/>
              </w:rPr>
              <w:t>Cumulative f</w:t>
            </w:r>
            <w:r w:rsidR="00CF6336" w:rsidRPr="00916DEC">
              <w:rPr>
                <w:rFonts w:ascii="Poppins" w:hAnsi="Poppins" w:cs="Poppins"/>
                <w:b/>
                <w:bCs/>
                <w:color w:val="062172"/>
              </w:rPr>
              <w:t>inancial absorption rate</w:t>
            </w:r>
            <w:r w:rsidR="00CF6336" w:rsidRPr="00916DEC">
              <w:rPr>
                <w:rFonts w:ascii="Poppins" w:hAnsi="Poppins" w:cs="Poppins"/>
                <w:color w:val="062172"/>
              </w:rPr>
              <w:t>:</w:t>
            </w:r>
            <w:r w:rsidR="00844571" w:rsidRPr="00916DEC">
              <w:rPr>
                <w:rFonts w:ascii="Poppins" w:hAnsi="Poppins" w:cs="Poppins"/>
                <w:color w:val="062172"/>
              </w:rPr>
              <w:t xml:space="preserve"> </w:t>
            </w:r>
            <w:r w:rsidR="00CF6336" w:rsidRPr="00916DEC">
              <w:rPr>
                <w:rFonts w:ascii="Poppins" w:hAnsi="Poppins" w:cs="Poppins"/>
                <w:color w:val="062172"/>
              </w:rPr>
              <w:t xml:space="preserve">Provide a financial absorption rate based on </w:t>
            </w:r>
            <w:r w:rsidR="00CF6336" w:rsidRPr="00916DEC">
              <w:rPr>
                <w:rFonts w:ascii="Poppins" w:hAnsi="Poppins" w:cs="Poppins"/>
                <w:b/>
                <w:bCs/>
                <w:color w:val="062172"/>
              </w:rPr>
              <w:t>cumulative expenditure</w:t>
            </w:r>
            <w:r w:rsidR="00CF6336" w:rsidRPr="00916DEC">
              <w:rPr>
                <w:rFonts w:ascii="Poppins" w:hAnsi="Poppins" w:cs="Poppins"/>
                <w:color w:val="062172"/>
              </w:rPr>
              <w:t xml:space="preserve"> expressed as a percentage of the approved budget</w:t>
            </w:r>
            <w:r w:rsidRPr="00916DEC">
              <w:rPr>
                <w:rFonts w:ascii="Poppins" w:hAnsi="Poppins" w:cs="Poppins"/>
                <w:color w:val="062172"/>
              </w:rPr>
              <w:t xml:space="preserve"> to date </w:t>
            </w:r>
            <w:r w:rsidR="00CF6336" w:rsidRPr="00916DEC">
              <w:rPr>
                <w:rFonts w:ascii="Poppins" w:hAnsi="Poppins" w:cs="Poppins"/>
                <w:color w:val="062172"/>
              </w:rPr>
              <w:t>and a rating.</w:t>
            </w:r>
          </w:p>
        </w:tc>
        <w:tc>
          <w:tcPr>
            <w:tcW w:w="4306" w:type="dxa"/>
            <w:tcBorders>
              <w:top w:val="nil"/>
              <w:left w:val="single" w:sz="4" w:space="0" w:color="43D596"/>
              <w:bottom w:val="single" w:sz="4" w:space="0" w:color="43D596"/>
              <w:right w:val="nil"/>
            </w:tcBorders>
            <w:shd w:val="clear" w:color="auto" w:fill="FFFFFF" w:themeFill="background1"/>
            <w:vAlign w:val="center"/>
          </w:tcPr>
          <w:p w14:paraId="5657C9F2" w14:textId="1F68EBB0" w:rsidR="00CF6336" w:rsidRPr="00916DEC" w:rsidRDefault="1EC0FDC3" w:rsidP="00087791">
            <w:pPr>
              <w:spacing w:line="264" w:lineRule="auto"/>
              <w:rPr>
                <w:rFonts w:ascii="Poppins" w:hAnsi="Poppins" w:cs="Poppins"/>
                <w:b/>
                <w:color w:val="062172"/>
              </w:rPr>
            </w:pPr>
            <w:r w:rsidRPr="00916DEC">
              <w:rPr>
                <w:rFonts w:ascii="Poppins" w:hAnsi="Poppins" w:cs="Poppins"/>
                <w:b/>
                <w:bCs/>
                <w:color w:val="062172"/>
              </w:rPr>
              <w:t>Approved budget to date</w:t>
            </w:r>
            <w:r w:rsidR="00F91C85" w:rsidRPr="00F5567C">
              <w:rPr>
                <w:rStyle w:val="EndnoteReference"/>
                <w:rFonts w:ascii="Poppins" w:hAnsi="Poppins" w:cs="Poppins"/>
                <w:color w:val="062172"/>
                <w:sz w:val="18"/>
                <w:szCs w:val="18"/>
              </w:rPr>
              <w:endnoteReference w:id="8"/>
            </w:r>
            <w:r w:rsidR="00F91C85" w:rsidRPr="00916DEC">
              <w:rPr>
                <w:rFonts w:ascii="Poppins" w:hAnsi="Poppins" w:cs="Poppins"/>
                <w:b/>
                <w:bCs/>
                <w:color w:val="062172"/>
              </w:rPr>
              <w:t>:</w:t>
            </w:r>
            <w:r w:rsidRPr="00916DEC">
              <w:rPr>
                <w:rFonts w:ascii="Poppins" w:hAnsi="Poppins" w:cs="Poppins"/>
                <w:b/>
                <w:bCs/>
                <w:color w:val="062172"/>
              </w:rPr>
              <w:t xml:space="preserve"> </w:t>
            </w:r>
            <w:sdt>
              <w:sdtPr>
                <w:rPr>
                  <w:rFonts w:ascii="Poppins" w:eastAsia="Calibri" w:hAnsi="Poppins" w:cs="Poppins"/>
                  <w:color w:val="062172"/>
                </w:rPr>
                <w:id w:val="1111082393"/>
                <w:placeholder>
                  <w:docPart w:val="4B2C1DDD0A6E4774A68BDFCF40947027"/>
                </w:placeholder>
                <w:text w:multiLine="1"/>
              </w:sdtPr>
              <w:sdtContent>
                <w:r w:rsidR="43FD7127" w:rsidRPr="00916DEC" w:rsidDel="009D40B8">
                  <w:rPr>
                    <w:rFonts w:ascii="Poppins" w:eastAsia="Calibri" w:hAnsi="Poppins" w:cs="Poppins"/>
                    <w:color w:val="062172"/>
                  </w:rPr>
                  <w:t>Click here to enter number.</w:t>
                </w:r>
                <w:r w:rsidR="005E5E44">
                  <w:rPr>
                    <w:rFonts w:ascii="Poppins" w:eastAsia="Calibri" w:hAnsi="Poppins" w:cs="Poppins"/>
                    <w:color w:val="062172"/>
                  </w:rPr>
                  <w:t xml:space="preserve"> </w:t>
                </w:r>
              </w:sdtContent>
            </w:sdt>
          </w:p>
        </w:tc>
      </w:tr>
      <w:tr w:rsidR="000D4CBE" w:rsidRPr="00916DEC" w14:paraId="4E28FE61" w14:textId="77777777" w:rsidTr="00234808">
        <w:trPr>
          <w:trHeight w:val="557"/>
        </w:trPr>
        <w:tc>
          <w:tcPr>
            <w:tcW w:w="6134" w:type="dxa"/>
            <w:gridSpan w:val="2"/>
            <w:vMerge/>
            <w:vAlign w:val="center"/>
          </w:tcPr>
          <w:p w14:paraId="1FB48A3B" w14:textId="77777777" w:rsidR="001F7175" w:rsidRPr="000D4CBE" w:rsidRDefault="001F7175" w:rsidP="00087791">
            <w:pPr>
              <w:spacing w:after="120"/>
              <w:jc w:val="both"/>
              <w:rPr>
                <w:rFonts w:ascii="Poppins" w:hAnsi="Poppins" w:cs="Poppins"/>
                <w:b/>
                <w:bCs/>
                <w:color w:val="062172"/>
                <w:u w:val="single"/>
              </w:rPr>
            </w:pPr>
          </w:p>
        </w:tc>
        <w:tc>
          <w:tcPr>
            <w:tcW w:w="4306" w:type="dxa"/>
            <w:tcBorders>
              <w:top w:val="single" w:sz="4" w:space="0" w:color="43D596"/>
              <w:left w:val="single" w:sz="4" w:space="0" w:color="43D596"/>
              <w:bottom w:val="single" w:sz="4" w:space="0" w:color="43D596"/>
              <w:right w:val="nil"/>
            </w:tcBorders>
            <w:shd w:val="clear" w:color="auto" w:fill="FFFFFF" w:themeFill="background1"/>
            <w:vAlign w:val="center"/>
          </w:tcPr>
          <w:p w14:paraId="6C27CE7A" w14:textId="466BEA44" w:rsidR="001F7175" w:rsidRPr="00916DEC" w:rsidRDefault="1EC0FDC3" w:rsidP="00087791">
            <w:pPr>
              <w:spacing w:line="264" w:lineRule="auto"/>
              <w:rPr>
                <w:rFonts w:ascii="Poppins" w:hAnsi="Poppins" w:cs="Poppins"/>
                <w:b/>
                <w:bCs/>
                <w:color w:val="062172"/>
              </w:rPr>
            </w:pPr>
            <w:r w:rsidRPr="00916DEC">
              <w:rPr>
                <w:rFonts w:ascii="Poppins" w:hAnsi="Poppins" w:cs="Poppins"/>
                <w:b/>
                <w:bCs/>
                <w:color w:val="062172"/>
              </w:rPr>
              <w:t>Cumulative expenditure</w:t>
            </w:r>
            <w:r w:rsidR="00F91C85" w:rsidRPr="00F5567C">
              <w:rPr>
                <w:rStyle w:val="EndnoteReference"/>
                <w:rFonts w:ascii="Poppins" w:hAnsi="Poppins" w:cs="Poppins"/>
                <w:color w:val="062172"/>
                <w:sz w:val="18"/>
                <w:szCs w:val="18"/>
              </w:rPr>
              <w:endnoteReference w:id="9"/>
            </w:r>
            <w:r w:rsidR="00F91C85" w:rsidRPr="00916DEC">
              <w:rPr>
                <w:rFonts w:ascii="Poppins" w:hAnsi="Poppins" w:cs="Poppins"/>
                <w:b/>
                <w:bCs/>
                <w:color w:val="062172"/>
              </w:rPr>
              <w:t>:</w:t>
            </w:r>
            <w:r w:rsidRPr="00916DEC">
              <w:rPr>
                <w:rFonts w:ascii="Poppins" w:eastAsia="Calibri" w:hAnsi="Poppins" w:cs="Poppins"/>
                <w:color w:val="062172"/>
              </w:rPr>
              <w:t xml:space="preserve"> </w:t>
            </w:r>
            <w:sdt>
              <w:sdtPr>
                <w:rPr>
                  <w:rFonts w:ascii="Poppins" w:eastAsia="Calibri" w:hAnsi="Poppins" w:cs="Poppins"/>
                  <w:color w:val="062172"/>
                </w:rPr>
                <w:id w:val="619580356"/>
                <w:placeholder>
                  <w:docPart w:val="059384FBF6BF4D679BA2848FD230EE37"/>
                </w:placeholder>
                <w:text w:multiLine="1"/>
              </w:sdtPr>
              <w:sdtContent>
                <w:r w:rsidRPr="00916DEC" w:rsidDel="009D40B8">
                  <w:rPr>
                    <w:rFonts w:ascii="Poppins" w:eastAsia="Calibri" w:hAnsi="Poppins" w:cs="Poppins"/>
                    <w:color w:val="062172"/>
                  </w:rPr>
                  <w:t>Click here to enter number.</w:t>
                </w:r>
              </w:sdtContent>
            </w:sdt>
          </w:p>
        </w:tc>
      </w:tr>
      <w:tr w:rsidR="000D4CBE" w:rsidRPr="00916DEC" w14:paraId="6ACF2EEF" w14:textId="77777777" w:rsidTr="00234808">
        <w:trPr>
          <w:trHeight w:val="557"/>
        </w:trPr>
        <w:tc>
          <w:tcPr>
            <w:tcW w:w="6134" w:type="dxa"/>
            <w:gridSpan w:val="2"/>
            <w:vMerge/>
            <w:vAlign w:val="center"/>
          </w:tcPr>
          <w:p w14:paraId="42EFF103" w14:textId="77777777" w:rsidR="001F7175" w:rsidRPr="000D4CBE" w:rsidRDefault="001F7175" w:rsidP="00087791">
            <w:pPr>
              <w:spacing w:after="120"/>
              <w:jc w:val="both"/>
              <w:rPr>
                <w:rFonts w:ascii="Poppins" w:hAnsi="Poppins" w:cs="Poppins"/>
                <w:b/>
                <w:bCs/>
                <w:color w:val="062172"/>
                <w:u w:val="single"/>
              </w:rPr>
            </w:pPr>
          </w:p>
        </w:tc>
        <w:tc>
          <w:tcPr>
            <w:tcW w:w="4306" w:type="dxa"/>
            <w:tcBorders>
              <w:top w:val="single" w:sz="4" w:space="0" w:color="43D596"/>
              <w:left w:val="single" w:sz="4" w:space="0" w:color="43D596"/>
              <w:bottom w:val="single" w:sz="4" w:space="0" w:color="43D596"/>
              <w:right w:val="nil"/>
            </w:tcBorders>
            <w:shd w:val="clear" w:color="auto" w:fill="FFFFFF" w:themeFill="background1"/>
            <w:vAlign w:val="center"/>
          </w:tcPr>
          <w:p w14:paraId="09FDDB35" w14:textId="6866011A" w:rsidR="001F7175" w:rsidRPr="00916DEC" w:rsidRDefault="5329F22C" w:rsidP="00087791">
            <w:pPr>
              <w:spacing w:line="264" w:lineRule="auto"/>
              <w:rPr>
                <w:rFonts w:ascii="Poppins" w:hAnsi="Poppins" w:cs="Poppins"/>
                <w:b/>
                <w:bCs/>
                <w:color w:val="062172"/>
              </w:rPr>
            </w:pPr>
            <w:r w:rsidRPr="00916DEC">
              <w:rPr>
                <w:rFonts w:ascii="Poppins" w:hAnsi="Poppins" w:cs="Poppins"/>
                <w:b/>
                <w:bCs/>
                <w:color w:val="062172"/>
              </w:rPr>
              <w:t>Cumulative f</w:t>
            </w:r>
            <w:r w:rsidR="1EC0FDC3" w:rsidRPr="00916DEC">
              <w:rPr>
                <w:rFonts w:ascii="Poppins" w:hAnsi="Poppins" w:cs="Poppins"/>
                <w:b/>
                <w:bCs/>
                <w:color w:val="062172"/>
              </w:rPr>
              <w:t>inancial absorption rate</w:t>
            </w:r>
            <w:r w:rsidR="00F91C85" w:rsidRPr="00F5567C">
              <w:rPr>
                <w:rStyle w:val="EndnoteReference"/>
                <w:rFonts w:ascii="Poppins" w:hAnsi="Poppins" w:cs="Poppins"/>
                <w:color w:val="062172"/>
                <w:sz w:val="18"/>
                <w:szCs w:val="18"/>
              </w:rPr>
              <w:endnoteReference w:id="10"/>
            </w:r>
            <w:r w:rsidR="00F91C85" w:rsidRPr="00916DEC">
              <w:rPr>
                <w:rFonts w:ascii="Poppins" w:hAnsi="Poppins" w:cs="Poppins"/>
                <w:b/>
                <w:bCs/>
                <w:color w:val="062172"/>
              </w:rPr>
              <w:t>:</w:t>
            </w:r>
            <w:r w:rsidR="1EC0FDC3" w:rsidRPr="00916DEC">
              <w:rPr>
                <w:rFonts w:ascii="Poppins" w:hAnsi="Poppins" w:cs="Poppins"/>
                <w:b/>
                <w:bCs/>
                <w:color w:val="062172"/>
              </w:rPr>
              <w:t xml:space="preserve"> </w:t>
            </w:r>
            <w:sdt>
              <w:sdtPr>
                <w:rPr>
                  <w:rFonts w:ascii="Poppins" w:eastAsia="Calibri" w:hAnsi="Poppins" w:cs="Poppins"/>
                  <w:color w:val="062172"/>
                </w:rPr>
                <w:id w:val="-462877248"/>
                <w:placeholder>
                  <w:docPart w:val="7C58C79742204E02AD41C80AFB4ACF69"/>
                </w:placeholder>
                <w:text w:multiLine="1"/>
              </w:sdtPr>
              <w:sdtContent>
                <w:r w:rsidR="1EC0FDC3" w:rsidRPr="00916DEC" w:rsidDel="009D40B8">
                  <w:rPr>
                    <w:rFonts w:ascii="Poppins" w:eastAsia="Calibri" w:hAnsi="Poppins" w:cs="Poppins"/>
                    <w:color w:val="062172"/>
                  </w:rPr>
                  <w:t>Click here to enter number.</w:t>
                </w:r>
              </w:sdtContent>
            </w:sdt>
          </w:p>
        </w:tc>
      </w:tr>
      <w:tr w:rsidR="000D4CBE" w:rsidRPr="00916DEC" w14:paraId="3F01D078" w14:textId="77777777" w:rsidTr="00234808">
        <w:trPr>
          <w:trHeight w:val="539"/>
        </w:trPr>
        <w:tc>
          <w:tcPr>
            <w:tcW w:w="6134" w:type="dxa"/>
            <w:gridSpan w:val="2"/>
            <w:vMerge/>
            <w:vAlign w:val="center"/>
          </w:tcPr>
          <w:p w14:paraId="58884E2F" w14:textId="77777777" w:rsidR="001F7175" w:rsidRPr="000D4CBE" w:rsidRDefault="001F7175" w:rsidP="00087791">
            <w:pPr>
              <w:spacing w:after="120"/>
              <w:jc w:val="both"/>
              <w:rPr>
                <w:rFonts w:ascii="Poppins" w:hAnsi="Poppins" w:cs="Poppins"/>
                <w:b/>
                <w:bCs/>
                <w:color w:val="062172"/>
                <w:u w:val="single"/>
              </w:rPr>
            </w:pPr>
          </w:p>
        </w:tc>
        <w:tc>
          <w:tcPr>
            <w:tcW w:w="4306" w:type="dxa"/>
            <w:tcBorders>
              <w:top w:val="single" w:sz="4" w:space="0" w:color="43D596"/>
              <w:left w:val="single" w:sz="4" w:space="0" w:color="43D596"/>
              <w:bottom w:val="single" w:sz="4" w:space="0" w:color="43D596"/>
              <w:right w:val="nil"/>
            </w:tcBorders>
            <w:shd w:val="clear" w:color="auto" w:fill="FFFFFF" w:themeFill="background1"/>
            <w:vAlign w:val="center"/>
          </w:tcPr>
          <w:p w14:paraId="002C4FE6" w14:textId="7B034393" w:rsidR="00F91C85" w:rsidRPr="00916DEC" w:rsidRDefault="1EC0FDC3" w:rsidP="00087791">
            <w:pPr>
              <w:spacing w:line="264" w:lineRule="auto"/>
              <w:rPr>
                <w:rFonts w:ascii="Poppins" w:hAnsi="Poppins" w:cs="Poppins"/>
                <w:b/>
                <w:bCs/>
                <w:color w:val="062172"/>
              </w:rPr>
            </w:pPr>
            <w:r w:rsidRPr="00916DEC">
              <w:rPr>
                <w:rFonts w:ascii="Poppins" w:hAnsi="Poppins" w:cs="Poppins"/>
                <w:b/>
                <w:bCs/>
                <w:color w:val="062172"/>
              </w:rPr>
              <w:t>Level of financial absorption:</w:t>
            </w:r>
            <w:r w:rsidRPr="00916DEC">
              <w:rPr>
                <w:rFonts w:ascii="Poppins" w:hAnsi="Poppins" w:cs="Poppins"/>
                <w:color w:val="062172"/>
              </w:rPr>
              <w:t xml:space="preserve"> </w:t>
            </w:r>
            <w:sdt>
              <w:sdtPr>
                <w:rPr>
                  <w:rFonts w:ascii="Poppins" w:eastAsia="Calibri" w:hAnsi="Poppins" w:cs="Poppins"/>
                  <w:color w:val="062172"/>
                </w:rPr>
                <w:id w:val="1900095198"/>
                <w:placeholder>
                  <w:docPart w:val="5525CD0548164C5EA3B3431364ED533F"/>
                </w:placeholder>
                <w:comboBox>
                  <w:listItem w:displayText="Off track" w:value="Off track"/>
                  <w:listItem w:displayText="Slightly behind" w:value="Slightly behind"/>
                  <w:listItem w:displayText="On Track" w:value="On Track"/>
                </w:comboBox>
              </w:sdtPr>
              <w:sdtContent>
                <w:r w:rsidR="009D40B8">
                  <w:rPr>
                    <w:rFonts w:ascii="Poppins" w:eastAsia="Calibri" w:hAnsi="Poppins" w:cs="Poppins"/>
                    <w:color w:val="062172"/>
                  </w:rPr>
                  <w:t>Select a rating.</w:t>
                </w:r>
              </w:sdtContent>
            </w:sdt>
            <w:r w:rsidR="00F91C85" w:rsidRPr="00F5567C">
              <w:rPr>
                <w:rStyle w:val="EndnoteReference"/>
                <w:rFonts w:ascii="Poppins" w:eastAsia="Calibri" w:hAnsi="Poppins" w:cs="Poppins"/>
                <w:color w:val="062172"/>
                <w:sz w:val="18"/>
                <w:szCs w:val="18"/>
              </w:rPr>
              <w:endnoteReference w:id="11"/>
            </w:r>
          </w:p>
        </w:tc>
      </w:tr>
      <w:tr w:rsidR="000D4CBE" w:rsidRPr="00A857DD" w14:paraId="400A7E67" w14:textId="77777777" w:rsidTr="0096387C">
        <w:trPr>
          <w:trHeight w:val="395"/>
        </w:trPr>
        <w:tc>
          <w:tcPr>
            <w:tcW w:w="10440" w:type="dxa"/>
            <w:gridSpan w:val="3"/>
            <w:tcBorders>
              <w:top w:val="single" w:sz="4" w:space="0" w:color="43D596"/>
              <w:left w:val="nil"/>
              <w:bottom w:val="single" w:sz="4" w:space="0" w:color="43D596"/>
              <w:right w:val="nil"/>
            </w:tcBorders>
            <w:shd w:val="clear" w:color="auto" w:fill="E7E6E6" w:themeFill="background2"/>
            <w:vAlign w:val="center"/>
          </w:tcPr>
          <w:p w14:paraId="5A6717D7" w14:textId="6A3BF950" w:rsidR="001F7175" w:rsidRPr="00A857DD" w:rsidRDefault="001F7175" w:rsidP="00087791">
            <w:pPr>
              <w:spacing w:line="264" w:lineRule="auto"/>
              <w:jc w:val="both"/>
              <w:rPr>
                <w:rFonts w:ascii="Poppins" w:hAnsi="Poppins" w:cs="Poppins"/>
                <w:b/>
                <w:bCs/>
                <w:color w:val="062172"/>
              </w:rPr>
            </w:pPr>
            <w:r w:rsidRPr="00A857DD">
              <w:rPr>
                <w:rFonts w:ascii="Poppins" w:hAnsi="Poppins" w:cs="Poppins"/>
                <w:color w:val="062172"/>
              </w:rPr>
              <w:t>If the financial absorption is not rated as On Track, please provide an explanation that identifies the main activities that have been delayed and their corresponding unspent amounts, as well as reasons for the delay and steps taken to ensure that expenditure absorption gets on track in the next reporting period.</w:t>
            </w:r>
          </w:p>
        </w:tc>
      </w:tr>
      <w:tr w:rsidR="000D4CBE" w:rsidRPr="00A857DD" w14:paraId="32CEED9F" w14:textId="77777777" w:rsidTr="0096387C">
        <w:trPr>
          <w:trHeight w:val="449"/>
        </w:trPr>
        <w:tc>
          <w:tcPr>
            <w:tcW w:w="10440" w:type="dxa"/>
            <w:gridSpan w:val="3"/>
            <w:tcBorders>
              <w:top w:val="single" w:sz="4" w:space="0" w:color="43D596"/>
              <w:left w:val="nil"/>
              <w:bottom w:val="single" w:sz="4" w:space="0" w:color="43D596"/>
              <w:right w:val="nil"/>
            </w:tcBorders>
            <w:shd w:val="clear" w:color="auto" w:fill="FFFFFF" w:themeFill="background1"/>
            <w:vAlign w:val="center"/>
          </w:tcPr>
          <w:p w14:paraId="6DA01EEA" w14:textId="77777777" w:rsidR="001F7175" w:rsidRPr="00A857DD" w:rsidRDefault="00000000" w:rsidP="00087791">
            <w:pPr>
              <w:spacing w:line="264" w:lineRule="auto"/>
              <w:jc w:val="both"/>
              <w:rPr>
                <w:rFonts w:ascii="Poppins" w:eastAsia="Calibri" w:hAnsi="Poppins" w:cs="Poppins"/>
                <w:color w:val="062172"/>
              </w:rPr>
            </w:pPr>
            <w:sdt>
              <w:sdtPr>
                <w:rPr>
                  <w:rFonts w:ascii="Poppins" w:eastAsia="Calibri" w:hAnsi="Poppins" w:cs="Poppins"/>
                  <w:color w:val="062172"/>
                </w:rPr>
                <w:id w:val="903332906"/>
                <w:placeholder>
                  <w:docPart w:val="836262F23E8C44A1BA80DE4CB3A97F4C"/>
                </w:placeholder>
                <w:showingPlcHdr/>
                <w:text w:multiLine="1"/>
              </w:sdtPr>
              <w:sdtContent>
                <w:r w:rsidR="001F7175" w:rsidRPr="00A857DD">
                  <w:rPr>
                    <w:rFonts w:ascii="Poppins" w:eastAsia="Calibri" w:hAnsi="Poppins" w:cs="Poppins"/>
                    <w:color w:val="062172"/>
                  </w:rPr>
                  <w:t>Click here to enter text.</w:t>
                </w:r>
              </w:sdtContent>
            </w:sdt>
          </w:p>
        </w:tc>
      </w:tr>
      <w:tr w:rsidR="000D4CBE" w:rsidRPr="00A857DD" w14:paraId="74B5DD57" w14:textId="77777777" w:rsidTr="0096387C">
        <w:trPr>
          <w:trHeight w:val="449"/>
        </w:trPr>
        <w:tc>
          <w:tcPr>
            <w:tcW w:w="10440" w:type="dxa"/>
            <w:gridSpan w:val="3"/>
            <w:tcBorders>
              <w:top w:val="single" w:sz="4" w:space="0" w:color="43D596"/>
              <w:left w:val="nil"/>
              <w:bottom w:val="single" w:sz="4" w:space="0" w:color="43D596"/>
              <w:right w:val="nil"/>
            </w:tcBorders>
            <w:shd w:val="clear" w:color="auto" w:fill="E7E6E6" w:themeFill="background2"/>
            <w:vAlign w:val="center"/>
          </w:tcPr>
          <w:p w14:paraId="25637CC2" w14:textId="0254A458" w:rsidR="001F7175" w:rsidRPr="00A857DD" w:rsidRDefault="001F7175" w:rsidP="00087791">
            <w:pPr>
              <w:spacing w:after="120"/>
              <w:jc w:val="both"/>
              <w:rPr>
                <w:rFonts w:ascii="Poppins" w:eastAsiaTheme="minorEastAsia" w:hAnsi="Poppins" w:cs="Poppins"/>
                <w:color w:val="062172"/>
              </w:rPr>
            </w:pPr>
            <w:r w:rsidRPr="00A857DD">
              <w:rPr>
                <w:rFonts w:ascii="Poppins" w:eastAsia="Calibri" w:hAnsi="Poppins" w:cs="Poppins"/>
                <w:b/>
                <w:color w:val="062172"/>
              </w:rPr>
              <w:t>Budget variance analysis for the current reporting period</w:t>
            </w:r>
            <w:r w:rsidRPr="00A857DD">
              <w:rPr>
                <w:rFonts w:ascii="Poppins" w:eastAsia="Calibri" w:hAnsi="Poppins" w:cs="Poppins"/>
                <w:color w:val="062172"/>
              </w:rPr>
              <w:t>:</w:t>
            </w:r>
            <w:r w:rsidRPr="00A857DD">
              <w:rPr>
                <w:rFonts w:ascii="Poppins" w:eastAsia="Calibri" w:hAnsi="Poppins" w:cs="Poppins"/>
                <w:b/>
                <w:bCs/>
                <w:color w:val="062172"/>
              </w:rPr>
              <w:t xml:space="preserve"> </w:t>
            </w:r>
          </w:p>
        </w:tc>
      </w:tr>
      <w:tr w:rsidR="00234808" w:rsidRPr="00A857DD" w14:paraId="25E13FF8" w14:textId="77777777" w:rsidTr="00234808">
        <w:trPr>
          <w:trHeight w:val="602"/>
        </w:trPr>
        <w:tc>
          <w:tcPr>
            <w:tcW w:w="3164" w:type="dxa"/>
            <w:tcBorders>
              <w:top w:val="single" w:sz="4" w:space="0" w:color="43D596"/>
              <w:left w:val="nil"/>
              <w:bottom w:val="single" w:sz="4" w:space="0" w:color="43D596"/>
              <w:right w:val="single" w:sz="4" w:space="0" w:color="43D596"/>
            </w:tcBorders>
            <w:shd w:val="clear" w:color="auto" w:fill="E7E6E6" w:themeFill="background2"/>
            <w:vAlign w:val="center"/>
          </w:tcPr>
          <w:p w14:paraId="61A4FD2E" w14:textId="0CD726DA" w:rsidR="001F7175" w:rsidRPr="00A857DD" w:rsidRDefault="001F7175" w:rsidP="00087791">
            <w:pPr>
              <w:spacing w:after="60"/>
              <w:jc w:val="both"/>
              <w:rPr>
                <w:rFonts w:ascii="Poppins" w:hAnsi="Poppins" w:cs="Poppins"/>
                <w:color w:val="062172"/>
              </w:rPr>
            </w:pPr>
            <w:r w:rsidRPr="00A857DD">
              <w:rPr>
                <w:rFonts w:ascii="Poppins" w:hAnsi="Poppins" w:cs="Poppins"/>
                <w:color w:val="062172"/>
              </w:rPr>
              <w:t>(i) Total approved bud</w:t>
            </w:r>
            <w:r w:rsidR="00043F68" w:rsidRPr="00A857DD">
              <w:rPr>
                <w:rFonts w:ascii="Poppins" w:hAnsi="Poppins" w:cs="Poppins"/>
                <w:color w:val="062172"/>
              </w:rPr>
              <w:t>g</w:t>
            </w:r>
            <w:r w:rsidRPr="00A857DD">
              <w:rPr>
                <w:rFonts w:ascii="Poppins" w:hAnsi="Poppins" w:cs="Poppins"/>
                <w:color w:val="062172"/>
              </w:rPr>
              <w:t>et for the current reporting period</w:t>
            </w:r>
          </w:p>
        </w:tc>
        <w:tc>
          <w:tcPr>
            <w:tcW w:w="2970" w:type="dxa"/>
            <w:tcBorders>
              <w:top w:val="single" w:sz="4" w:space="0" w:color="43D596"/>
              <w:left w:val="single" w:sz="4" w:space="0" w:color="43D596"/>
              <w:bottom w:val="single" w:sz="4" w:space="0" w:color="43D596"/>
              <w:right w:val="single" w:sz="4" w:space="0" w:color="43D596"/>
            </w:tcBorders>
            <w:shd w:val="clear" w:color="auto" w:fill="E7E6E6" w:themeFill="background2"/>
            <w:vAlign w:val="center"/>
          </w:tcPr>
          <w:p w14:paraId="3835BA95" w14:textId="331FBE70" w:rsidR="001F7175" w:rsidRPr="00A857DD" w:rsidRDefault="001F7175" w:rsidP="00087791">
            <w:pPr>
              <w:spacing w:after="60"/>
              <w:jc w:val="both"/>
              <w:rPr>
                <w:rFonts w:ascii="Poppins" w:eastAsiaTheme="minorEastAsia" w:hAnsi="Poppins" w:cs="Poppins"/>
                <w:color w:val="062172"/>
              </w:rPr>
            </w:pPr>
            <w:r w:rsidRPr="00A857DD">
              <w:rPr>
                <w:rFonts w:ascii="Poppins" w:hAnsi="Poppins" w:cs="Poppins"/>
                <w:color w:val="062172"/>
              </w:rPr>
              <w:t>(ii) Total expenditure for the current reporting period</w:t>
            </w:r>
          </w:p>
        </w:tc>
        <w:tc>
          <w:tcPr>
            <w:tcW w:w="4306" w:type="dxa"/>
            <w:tcBorders>
              <w:top w:val="single" w:sz="4" w:space="0" w:color="43D596"/>
              <w:left w:val="single" w:sz="4" w:space="0" w:color="43D596"/>
              <w:bottom w:val="single" w:sz="4" w:space="0" w:color="43D596"/>
              <w:right w:val="nil"/>
            </w:tcBorders>
            <w:shd w:val="clear" w:color="auto" w:fill="E7E6E6" w:themeFill="background2"/>
            <w:vAlign w:val="center"/>
          </w:tcPr>
          <w:p w14:paraId="540D2B99" w14:textId="2A677CB1" w:rsidR="001F7175" w:rsidRPr="00A857DD" w:rsidRDefault="001F7175" w:rsidP="00087791">
            <w:pPr>
              <w:jc w:val="both"/>
              <w:rPr>
                <w:rFonts w:ascii="Poppins" w:eastAsia="Calibri" w:hAnsi="Poppins" w:cs="Poppins"/>
                <w:b/>
                <w:bCs/>
                <w:color w:val="062172"/>
              </w:rPr>
            </w:pPr>
            <w:r w:rsidRPr="00A857DD">
              <w:rPr>
                <w:rFonts w:ascii="Poppins" w:hAnsi="Poppins" w:cs="Poppins"/>
                <w:color w:val="062172"/>
              </w:rPr>
              <w:t>(iii) Explanation for underspending or overspending in excess of 10</w:t>
            </w:r>
            <w:r w:rsidR="00376FB3">
              <w:rPr>
                <w:rFonts w:ascii="Poppins" w:hAnsi="Poppins" w:cs="Poppins"/>
                <w:color w:val="062172"/>
              </w:rPr>
              <w:t xml:space="preserve"> percent</w:t>
            </w:r>
          </w:p>
        </w:tc>
      </w:tr>
      <w:tr w:rsidR="000D4CBE" w:rsidRPr="00A857DD" w14:paraId="217F476A" w14:textId="77777777" w:rsidTr="00234808">
        <w:trPr>
          <w:trHeight w:val="449"/>
        </w:trPr>
        <w:tc>
          <w:tcPr>
            <w:tcW w:w="3164" w:type="dxa"/>
            <w:tcBorders>
              <w:top w:val="single" w:sz="4" w:space="0" w:color="43D596"/>
              <w:left w:val="nil"/>
              <w:bottom w:val="single" w:sz="4" w:space="0" w:color="43D596"/>
              <w:right w:val="single" w:sz="4" w:space="0" w:color="43D596"/>
            </w:tcBorders>
            <w:shd w:val="clear" w:color="auto" w:fill="auto"/>
            <w:vAlign w:val="center"/>
          </w:tcPr>
          <w:p w14:paraId="40FEA931" w14:textId="76D83620" w:rsidR="001F7175" w:rsidRPr="00A857DD" w:rsidRDefault="00000000" w:rsidP="00087791">
            <w:pPr>
              <w:jc w:val="both"/>
              <w:rPr>
                <w:rFonts w:ascii="Poppins" w:eastAsia="Calibri" w:hAnsi="Poppins" w:cs="Poppins"/>
                <w:b/>
                <w:bCs/>
                <w:color w:val="062172"/>
              </w:rPr>
            </w:pPr>
            <w:sdt>
              <w:sdtPr>
                <w:rPr>
                  <w:rFonts w:ascii="Poppins" w:eastAsia="Calibri" w:hAnsi="Poppins" w:cs="Poppins"/>
                  <w:color w:val="062172"/>
                </w:rPr>
                <w:id w:val="972179178"/>
                <w:placeholder>
                  <w:docPart w:val="54CB62D8572F4CDB8A82FBDB988BD92E"/>
                </w:placeholder>
                <w:text w:multiLine="1"/>
              </w:sdtPr>
              <w:sdtContent>
                <w:r w:rsidR="001F7175" w:rsidRPr="00A857DD" w:rsidDel="009D40B8">
                  <w:rPr>
                    <w:rFonts w:ascii="Poppins" w:eastAsia="Calibri" w:hAnsi="Poppins" w:cs="Poppins"/>
                    <w:color w:val="062172"/>
                  </w:rPr>
                  <w:t>Click here to enter number.</w:t>
                </w:r>
                <w:r w:rsidR="00E44995">
                  <w:rPr>
                    <w:rFonts w:ascii="Poppins" w:eastAsia="Calibri" w:hAnsi="Poppins" w:cs="Poppins"/>
                    <w:color w:val="062172"/>
                  </w:rPr>
                  <w:t xml:space="preserve"> </w:t>
                </w:r>
              </w:sdtContent>
            </w:sdt>
          </w:p>
        </w:tc>
        <w:tc>
          <w:tcPr>
            <w:tcW w:w="2970" w:type="dxa"/>
            <w:tcBorders>
              <w:top w:val="single" w:sz="4" w:space="0" w:color="43D596"/>
              <w:left w:val="single" w:sz="4" w:space="0" w:color="43D596"/>
              <w:bottom w:val="single" w:sz="4" w:space="0" w:color="43D596"/>
              <w:right w:val="single" w:sz="4" w:space="0" w:color="43D596"/>
            </w:tcBorders>
            <w:shd w:val="clear" w:color="auto" w:fill="auto"/>
            <w:vAlign w:val="center"/>
          </w:tcPr>
          <w:p w14:paraId="7201426C" w14:textId="4B0482C4" w:rsidR="001F7175" w:rsidRPr="00A857DD" w:rsidRDefault="00000000" w:rsidP="00087791">
            <w:pPr>
              <w:jc w:val="both"/>
              <w:rPr>
                <w:rFonts w:ascii="Poppins" w:eastAsia="Calibri" w:hAnsi="Poppins" w:cs="Poppins"/>
                <w:b/>
                <w:bCs/>
                <w:color w:val="062172"/>
              </w:rPr>
            </w:pPr>
            <w:sdt>
              <w:sdtPr>
                <w:rPr>
                  <w:rFonts w:ascii="Poppins" w:eastAsia="Calibri" w:hAnsi="Poppins" w:cs="Poppins"/>
                  <w:color w:val="062172"/>
                </w:rPr>
                <w:id w:val="-828745332"/>
                <w:placeholder>
                  <w:docPart w:val="1B4EB788E07E495C81A555C9C90D40F1"/>
                </w:placeholder>
                <w:text w:multiLine="1"/>
              </w:sdtPr>
              <w:sdtContent>
                <w:r w:rsidR="001F7175" w:rsidRPr="00A857DD" w:rsidDel="009D40B8">
                  <w:rPr>
                    <w:rFonts w:ascii="Poppins" w:eastAsia="Calibri" w:hAnsi="Poppins" w:cs="Poppins"/>
                    <w:color w:val="062172"/>
                  </w:rPr>
                  <w:t>Click here to enter number.</w:t>
                </w:r>
                <w:r w:rsidR="00E44995">
                  <w:rPr>
                    <w:rFonts w:ascii="Poppins" w:eastAsia="Calibri" w:hAnsi="Poppins" w:cs="Poppins"/>
                    <w:color w:val="062172"/>
                  </w:rPr>
                  <w:t xml:space="preserve"> </w:t>
                </w:r>
              </w:sdtContent>
            </w:sdt>
          </w:p>
        </w:tc>
        <w:tc>
          <w:tcPr>
            <w:tcW w:w="4306" w:type="dxa"/>
            <w:tcBorders>
              <w:top w:val="single" w:sz="4" w:space="0" w:color="43D596"/>
              <w:left w:val="single" w:sz="4" w:space="0" w:color="43D596"/>
              <w:bottom w:val="single" w:sz="4" w:space="0" w:color="43D596"/>
              <w:right w:val="nil"/>
            </w:tcBorders>
            <w:shd w:val="clear" w:color="auto" w:fill="auto"/>
            <w:vAlign w:val="center"/>
          </w:tcPr>
          <w:p w14:paraId="4505D4D3" w14:textId="06C9ACDA" w:rsidR="001F7175" w:rsidRPr="00A857DD" w:rsidRDefault="00000000" w:rsidP="00087791">
            <w:pPr>
              <w:jc w:val="both"/>
              <w:rPr>
                <w:rFonts w:ascii="Poppins" w:eastAsia="Calibri" w:hAnsi="Poppins" w:cs="Poppins"/>
                <w:b/>
                <w:bCs/>
                <w:color w:val="062172"/>
              </w:rPr>
            </w:pPr>
            <w:sdt>
              <w:sdtPr>
                <w:rPr>
                  <w:rFonts w:ascii="Poppins" w:eastAsia="Calibri" w:hAnsi="Poppins" w:cs="Poppins"/>
                  <w:color w:val="062172"/>
                </w:rPr>
                <w:id w:val="-2022614361"/>
                <w:placeholder>
                  <w:docPart w:val="7D87E3E479F14B369E5B489B0879B3E2"/>
                </w:placeholder>
                <w:showingPlcHdr/>
                <w:text w:multiLine="1"/>
              </w:sdtPr>
              <w:sdtContent>
                <w:r w:rsidR="001F7175" w:rsidRPr="00A857DD">
                  <w:rPr>
                    <w:rFonts w:ascii="Poppins" w:eastAsia="Calibri" w:hAnsi="Poppins" w:cs="Poppins"/>
                    <w:color w:val="062172"/>
                  </w:rPr>
                  <w:t>Click here to enter text.</w:t>
                </w:r>
              </w:sdtContent>
            </w:sdt>
          </w:p>
        </w:tc>
      </w:tr>
    </w:tbl>
    <w:p w14:paraId="496CFEE4" w14:textId="77777777" w:rsidR="00234808" w:rsidRDefault="00234808">
      <w:r>
        <w:br w:type="page"/>
      </w:r>
    </w:p>
    <w:tbl>
      <w:tblPr>
        <w:tblStyle w:val="TableGrid"/>
        <w:tblW w:w="10440"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314"/>
        <w:gridCol w:w="4126"/>
      </w:tblGrid>
      <w:tr w:rsidR="000D4CBE" w:rsidRPr="000D4CBE" w14:paraId="3ED5F52E" w14:textId="77777777" w:rsidTr="0096387C">
        <w:trPr>
          <w:trHeight w:val="449"/>
        </w:trPr>
        <w:tc>
          <w:tcPr>
            <w:tcW w:w="10440" w:type="dxa"/>
            <w:gridSpan w:val="2"/>
            <w:tcBorders>
              <w:top w:val="single" w:sz="4" w:space="0" w:color="43D596"/>
              <w:left w:val="nil"/>
              <w:bottom w:val="single" w:sz="4" w:space="0" w:color="43D596"/>
              <w:right w:val="nil"/>
            </w:tcBorders>
            <w:shd w:val="clear" w:color="auto" w:fill="43D596"/>
            <w:vAlign w:val="center"/>
          </w:tcPr>
          <w:p w14:paraId="61D8377F" w14:textId="7AC74347" w:rsidR="001F7175" w:rsidRPr="00A857DD" w:rsidRDefault="00916DEC" w:rsidP="37BBA209">
            <w:pPr>
              <w:spacing w:line="264" w:lineRule="auto"/>
              <w:rPr>
                <w:rFonts w:ascii="Poppins" w:hAnsi="Poppins" w:cs="Poppins"/>
                <w:b/>
                <w:bCs/>
                <w:color w:val="FFFFFF" w:themeColor="background1"/>
              </w:rPr>
            </w:pPr>
            <w:r w:rsidRPr="47F4E9B0">
              <w:rPr>
                <w:rFonts w:ascii="Poppins" w:hAnsi="Poppins" w:cs="Poppins"/>
                <w:b/>
                <w:bCs/>
                <w:color w:val="FFFFFF" w:themeColor="background1"/>
              </w:rPr>
              <w:lastRenderedPageBreak/>
              <w:t>2</w:t>
            </w:r>
            <w:r w:rsidR="3FE3E4A4" w:rsidRPr="47F4E9B0">
              <w:rPr>
                <w:rFonts w:ascii="Poppins" w:hAnsi="Poppins" w:cs="Poppins"/>
                <w:b/>
                <w:bCs/>
                <w:color w:val="FFFFFF" w:themeColor="background1"/>
              </w:rPr>
              <w:t>.2 Management performance</w:t>
            </w:r>
          </w:p>
        </w:tc>
      </w:tr>
      <w:tr w:rsidR="000D4CBE" w:rsidRPr="000D4CBE" w14:paraId="28550DFA" w14:textId="77777777" w:rsidTr="00234808">
        <w:trPr>
          <w:trHeight w:val="449"/>
        </w:trPr>
        <w:tc>
          <w:tcPr>
            <w:tcW w:w="6314" w:type="dxa"/>
            <w:tcBorders>
              <w:top w:val="single" w:sz="4" w:space="0" w:color="43D596"/>
              <w:left w:val="nil"/>
              <w:bottom w:val="single" w:sz="4" w:space="0" w:color="43D596"/>
              <w:right w:val="single" w:sz="4" w:space="0" w:color="43D596"/>
            </w:tcBorders>
            <w:shd w:val="clear" w:color="auto" w:fill="E7E6E6" w:themeFill="background2"/>
            <w:vAlign w:val="center"/>
          </w:tcPr>
          <w:p w14:paraId="4DB22558" w14:textId="68E9666D" w:rsidR="001F7175" w:rsidRPr="00A857DD" w:rsidRDefault="001F7175" w:rsidP="00087791">
            <w:pPr>
              <w:spacing w:before="120" w:after="120"/>
              <w:jc w:val="both"/>
              <w:rPr>
                <w:rFonts w:ascii="Poppins" w:hAnsi="Poppins" w:cs="Poppins"/>
                <w:color w:val="062172"/>
              </w:rPr>
            </w:pPr>
            <w:r w:rsidRPr="00A857DD">
              <w:rPr>
                <w:rFonts w:ascii="Poppins" w:hAnsi="Poppins" w:cs="Poppins"/>
                <w:color w:val="062172"/>
              </w:rPr>
              <w:t xml:space="preserve">Provide a rating to indicate the performance of the grant during implementation in terms of its </w:t>
            </w:r>
            <w:r w:rsidRPr="00A857DD">
              <w:rPr>
                <w:rFonts w:ascii="Poppins" w:hAnsi="Poppins" w:cs="Poppins"/>
                <w:b/>
                <w:bCs/>
                <w:color w:val="062172"/>
              </w:rPr>
              <w:t>management</w:t>
            </w:r>
            <w:r w:rsidRPr="00A857DD">
              <w:rPr>
                <w:rFonts w:ascii="Poppins" w:hAnsi="Poppins" w:cs="Poppins"/>
                <w:color w:val="062172"/>
              </w:rPr>
              <w:t xml:space="preserve"> this reporting period. This includes financial, procurement, social/environmental safeguards,</w:t>
            </w:r>
            <w:r w:rsidR="00AF4552">
              <w:rPr>
                <w:rFonts w:ascii="Poppins" w:hAnsi="Poppins" w:cs="Poppins"/>
                <w:color w:val="062172"/>
              </w:rPr>
              <w:t xml:space="preserve"> monitoring &amp; evaluation</w:t>
            </w:r>
            <w:r w:rsidR="00AA17EC">
              <w:rPr>
                <w:rFonts w:ascii="Poppins" w:hAnsi="Poppins" w:cs="Poppins"/>
                <w:color w:val="062172"/>
              </w:rPr>
              <w:t>,</w:t>
            </w:r>
            <w:r w:rsidRPr="00A857DD">
              <w:rPr>
                <w:rFonts w:ascii="Poppins" w:hAnsi="Poppins" w:cs="Poppins"/>
                <w:color w:val="062172"/>
              </w:rPr>
              <w:t xml:space="preserve"> implementation arrangements, and other fiduciary management or compliance duties. </w:t>
            </w:r>
          </w:p>
        </w:tc>
        <w:tc>
          <w:tcPr>
            <w:tcW w:w="4126" w:type="dxa"/>
            <w:tcBorders>
              <w:top w:val="single" w:sz="4" w:space="0" w:color="43D596"/>
              <w:left w:val="single" w:sz="4" w:space="0" w:color="43D596"/>
              <w:bottom w:val="single" w:sz="4" w:space="0" w:color="43D596"/>
              <w:right w:val="nil"/>
            </w:tcBorders>
            <w:shd w:val="clear" w:color="auto" w:fill="FFFFFF" w:themeFill="background1"/>
            <w:vAlign w:val="center"/>
          </w:tcPr>
          <w:p w14:paraId="734139D8" w14:textId="190C8B36" w:rsidR="00F91C85" w:rsidRPr="00A857DD" w:rsidRDefault="1EC0FDC3" w:rsidP="00087791">
            <w:pPr>
              <w:spacing w:before="120" w:after="120"/>
              <w:rPr>
                <w:rFonts w:ascii="Poppins" w:hAnsi="Poppins" w:cs="Poppins"/>
                <w:color w:val="062172"/>
              </w:rPr>
            </w:pPr>
            <w:r w:rsidRPr="00A857DD">
              <w:rPr>
                <w:rFonts w:ascii="Poppins" w:hAnsi="Poppins" w:cs="Poppins"/>
                <w:b/>
                <w:bCs/>
                <w:color w:val="062172"/>
              </w:rPr>
              <w:t>Level of management performance:</w:t>
            </w:r>
            <w:r w:rsidRPr="00A857DD">
              <w:rPr>
                <w:rFonts w:ascii="Poppins" w:eastAsia="Calibri" w:hAnsi="Poppins" w:cs="Poppins"/>
                <w:color w:val="062172"/>
              </w:rPr>
              <w:t xml:space="preserve"> </w:t>
            </w:r>
            <w:sdt>
              <w:sdtPr>
                <w:rPr>
                  <w:rFonts w:ascii="Poppins" w:eastAsia="Calibri" w:hAnsi="Poppins" w:cs="Poppins"/>
                  <w:color w:val="062172"/>
                </w:rPr>
                <w:id w:val="1817140647"/>
                <w:placeholder>
                  <w:docPart w:val="3ED41FCF2F3541FD8A921DADBC2A9CF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9D40B8">
                  <w:rPr>
                    <w:rFonts w:ascii="Poppins" w:eastAsia="Calibri" w:hAnsi="Poppins" w:cs="Poppins"/>
                    <w:color w:val="062172"/>
                  </w:rPr>
                  <w:t>Select a rating.</w:t>
                </w:r>
              </w:sdtContent>
            </w:sdt>
            <w:r w:rsidR="00F91C85" w:rsidRPr="00F5567C">
              <w:rPr>
                <w:rStyle w:val="EndnoteReference"/>
                <w:rFonts w:ascii="Poppins" w:hAnsi="Poppins" w:cs="Poppins"/>
                <w:color w:val="062172"/>
                <w:sz w:val="18"/>
                <w:szCs w:val="18"/>
              </w:rPr>
              <w:endnoteReference w:id="12"/>
            </w:r>
          </w:p>
        </w:tc>
      </w:tr>
      <w:tr w:rsidR="000D4CBE" w:rsidRPr="000D4CBE" w14:paraId="77887110" w14:textId="77777777" w:rsidTr="0096387C">
        <w:trPr>
          <w:trHeight w:val="449"/>
        </w:trPr>
        <w:tc>
          <w:tcPr>
            <w:tcW w:w="10440" w:type="dxa"/>
            <w:gridSpan w:val="2"/>
            <w:tcBorders>
              <w:top w:val="single" w:sz="4" w:space="0" w:color="43D596"/>
              <w:left w:val="nil"/>
              <w:bottom w:val="single" w:sz="4" w:space="0" w:color="43D596"/>
              <w:right w:val="nil"/>
            </w:tcBorders>
            <w:shd w:val="clear" w:color="auto" w:fill="E7E6E6" w:themeFill="background2"/>
            <w:vAlign w:val="center"/>
          </w:tcPr>
          <w:p w14:paraId="6918CD4A" w14:textId="359477F0" w:rsidR="001F7175" w:rsidRPr="00A857DD" w:rsidRDefault="001F7175" w:rsidP="00087791">
            <w:pPr>
              <w:spacing w:before="120" w:after="120"/>
              <w:jc w:val="both"/>
              <w:rPr>
                <w:rFonts w:ascii="Poppins" w:hAnsi="Poppins" w:cs="Poppins"/>
                <w:color w:val="062172"/>
              </w:rPr>
            </w:pPr>
            <w:r w:rsidRPr="00A857DD">
              <w:rPr>
                <w:rFonts w:ascii="Poppins" w:hAnsi="Poppins" w:cs="Poppins"/>
                <w:color w:val="062172"/>
              </w:rPr>
              <w:t>Explain how these management arrangements/duties have affected, positively or negatively, the implementation of the grant and its progress toward achieving results/outcomes. Note any management-related issues or shortcomings during the period under review and how these have been/are being remediated. Why or why not?</w:t>
            </w:r>
          </w:p>
        </w:tc>
      </w:tr>
      <w:tr w:rsidR="000D4CBE" w:rsidRPr="000D4CBE" w14:paraId="1C966B1A" w14:textId="77777777" w:rsidTr="0096387C">
        <w:trPr>
          <w:trHeight w:val="404"/>
        </w:trPr>
        <w:tc>
          <w:tcPr>
            <w:tcW w:w="10440" w:type="dxa"/>
            <w:gridSpan w:val="2"/>
            <w:tcBorders>
              <w:top w:val="single" w:sz="4" w:space="0" w:color="43D596"/>
              <w:left w:val="nil"/>
              <w:bottom w:val="single" w:sz="4" w:space="0" w:color="43D596"/>
              <w:right w:val="nil"/>
            </w:tcBorders>
            <w:shd w:val="clear" w:color="auto" w:fill="FFFFFF" w:themeFill="background1"/>
            <w:vAlign w:val="center"/>
          </w:tcPr>
          <w:p w14:paraId="6206090F" w14:textId="77777777" w:rsidR="001F7175" w:rsidRPr="00A857DD" w:rsidRDefault="00000000" w:rsidP="00087791">
            <w:pPr>
              <w:jc w:val="both"/>
              <w:rPr>
                <w:rFonts w:ascii="Poppins" w:hAnsi="Poppins" w:cs="Poppins"/>
                <w:b/>
                <w:color w:val="062172"/>
              </w:rPr>
            </w:pPr>
            <w:sdt>
              <w:sdtPr>
                <w:rPr>
                  <w:rFonts w:ascii="Poppins" w:eastAsia="Calibri" w:hAnsi="Poppins" w:cs="Poppins"/>
                  <w:color w:val="062172"/>
                </w:rPr>
                <w:id w:val="1215085735"/>
                <w:placeholder>
                  <w:docPart w:val="B85FDFE038FC4B15AA7D39A587F63191"/>
                </w:placeholder>
                <w:showingPlcHdr/>
                <w:text w:multiLine="1"/>
              </w:sdtPr>
              <w:sdtContent>
                <w:r w:rsidR="001F7175" w:rsidRPr="00A857DD">
                  <w:rPr>
                    <w:rFonts w:ascii="Poppins" w:eastAsia="Calibri" w:hAnsi="Poppins" w:cs="Poppins"/>
                    <w:color w:val="062172"/>
                  </w:rPr>
                  <w:t>Click here to enter text.</w:t>
                </w:r>
              </w:sdtContent>
            </w:sdt>
          </w:p>
        </w:tc>
      </w:tr>
    </w:tbl>
    <w:p w14:paraId="7D458C7D" w14:textId="77777777" w:rsidR="00CA63C3" w:rsidRDefault="00CA63C3" w:rsidP="00087791">
      <w:pPr>
        <w:jc w:val="both"/>
      </w:pPr>
      <w:r>
        <w:br w:type="page"/>
      </w:r>
    </w:p>
    <w:tbl>
      <w:tblPr>
        <w:tblStyle w:val="TableGrid"/>
        <w:tblW w:w="10440"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314"/>
        <w:gridCol w:w="4126"/>
      </w:tblGrid>
      <w:tr w:rsidR="000D4CBE" w:rsidRPr="000D4CBE" w14:paraId="5F2A615E" w14:textId="77777777" w:rsidTr="0096387C">
        <w:trPr>
          <w:trHeight w:val="449"/>
        </w:trPr>
        <w:tc>
          <w:tcPr>
            <w:tcW w:w="10440" w:type="dxa"/>
            <w:gridSpan w:val="2"/>
            <w:tcBorders>
              <w:top w:val="single" w:sz="4" w:space="0" w:color="43D596"/>
              <w:left w:val="nil"/>
              <w:bottom w:val="single" w:sz="4" w:space="0" w:color="43D596"/>
              <w:right w:val="nil"/>
            </w:tcBorders>
            <w:shd w:val="clear" w:color="auto" w:fill="43D596"/>
            <w:vAlign w:val="center"/>
          </w:tcPr>
          <w:p w14:paraId="7172E0E3" w14:textId="78D422BC" w:rsidR="001F7175" w:rsidRPr="00A857DD" w:rsidRDefault="00916DEC" w:rsidP="00087791">
            <w:pPr>
              <w:spacing w:line="264" w:lineRule="auto"/>
              <w:jc w:val="both"/>
              <w:rPr>
                <w:rFonts w:ascii="Poppins" w:hAnsi="Poppins" w:cs="Poppins"/>
                <w:b/>
                <w:color w:val="FFFFFF" w:themeColor="background1"/>
              </w:rPr>
            </w:pPr>
            <w:r w:rsidRPr="00A857DD">
              <w:rPr>
                <w:rFonts w:ascii="Poppins" w:hAnsi="Poppins" w:cs="Poppins"/>
                <w:b/>
                <w:color w:val="FFFFFF" w:themeColor="background1"/>
              </w:rPr>
              <w:lastRenderedPageBreak/>
              <w:t>2</w:t>
            </w:r>
            <w:r w:rsidR="001F7175" w:rsidRPr="00A857DD">
              <w:rPr>
                <w:rFonts w:ascii="Poppins" w:hAnsi="Poppins" w:cs="Poppins"/>
                <w:b/>
                <w:color w:val="FFFFFF" w:themeColor="background1"/>
              </w:rPr>
              <w:t>.3 Revisions to the grant</w:t>
            </w:r>
          </w:p>
        </w:tc>
      </w:tr>
      <w:tr w:rsidR="000D4CBE" w:rsidRPr="000D4CBE" w14:paraId="5A8BF8EF" w14:textId="77777777" w:rsidTr="00234808">
        <w:trPr>
          <w:trHeight w:val="711"/>
        </w:trPr>
        <w:tc>
          <w:tcPr>
            <w:tcW w:w="6314" w:type="dxa"/>
            <w:tcBorders>
              <w:top w:val="single" w:sz="4" w:space="0" w:color="43D596"/>
              <w:left w:val="nil"/>
              <w:bottom w:val="single" w:sz="4" w:space="0" w:color="43D596"/>
              <w:right w:val="single" w:sz="4" w:space="0" w:color="43D596"/>
            </w:tcBorders>
            <w:shd w:val="clear" w:color="auto" w:fill="E7E6E6" w:themeFill="background2"/>
            <w:vAlign w:val="center"/>
          </w:tcPr>
          <w:p w14:paraId="7411A657" w14:textId="2A2087FD" w:rsidR="001F7175" w:rsidRDefault="001F7175" w:rsidP="00087791">
            <w:pPr>
              <w:widowControl w:val="0"/>
              <w:spacing w:after="120"/>
              <w:jc w:val="both"/>
              <w:rPr>
                <w:rFonts w:ascii="Poppins" w:hAnsi="Poppins" w:cs="Poppins"/>
                <w:b/>
                <w:bCs/>
                <w:color w:val="062172"/>
              </w:rPr>
            </w:pPr>
            <w:r w:rsidRPr="00A857DD">
              <w:rPr>
                <w:rFonts w:ascii="Poppins" w:hAnsi="Poppins" w:cs="Poppins"/>
                <w:b/>
                <w:bCs/>
                <w:color w:val="062172"/>
              </w:rPr>
              <w:t>This reporting period:</w:t>
            </w:r>
          </w:p>
          <w:p w14:paraId="320E8312" w14:textId="0F625CA4" w:rsidR="001F7175" w:rsidRPr="00A151EC" w:rsidRDefault="13386794" w:rsidP="00087791">
            <w:pPr>
              <w:widowControl w:val="0"/>
              <w:spacing w:after="120"/>
              <w:jc w:val="both"/>
              <w:rPr>
                <w:rFonts w:ascii="Poppins" w:hAnsi="Poppins" w:cs="Poppins"/>
                <w:b/>
                <w:bCs/>
                <w:color w:val="062172"/>
              </w:rPr>
            </w:pPr>
            <w:r w:rsidRPr="00A857DD">
              <w:rPr>
                <w:rFonts w:ascii="Poppins" w:hAnsi="Poppins" w:cs="Poppins"/>
                <w:color w:val="062172"/>
              </w:rPr>
              <w:t xml:space="preserve">This period, have there been any </w:t>
            </w:r>
            <w:r w:rsidRPr="00A857DD">
              <w:rPr>
                <w:rFonts w:ascii="Poppins" w:hAnsi="Poppins" w:cs="Poppins"/>
                <w:b/>
                <w:bCs/>
                <w:color w:val="062172"/>
              </w:rPr>
              <w:t>revisions</w:t>
            </w:r>
            <w:r w:rsidR="00F91C85" w:rsidRPr="00F5567C">
              <w:rPr>
                <w:rStyle w:val="EndnoteReference"/>
                <w:rFonts w:ascii="Poppins" w:hAnsi="Poppins" w:cs="Poppins"/>
                <w:color w:val="062172"/>
              </w:rPr>
              <w:endnoteReference w:id="13"/>
            </w:r>
            <w:r w:rsidR="00F91C85" w:rsidRPr="00A857DD">
              <w:rPr>
                <w:rFonts w:ascii="Poppins" w:hAnsi="Poppins" w:cs="Poppins"/>
                <w:color w:val="062172"/>
              </w:rPr>
              <w:t xml:space="preserve"> </w:t>
            </w:r>
            <w:r w:rsidRPr="00A857DD">
              <w:rPr>
                <w:rFonts w:ascii="Poppins" w:hAnsi="Poppins" w:cs="Poppins"/>
                <w:color w:val="062172"/>
              </w:rPr>
              <w:t>to the grant other than those submitted to the GPE Board or Secretariat for their approval?</w:t>
            </w:r>
          </w:p>
        </w:tc>
        <w:tc>
          <w:tcPr>
            <w:tcW w:w="4126" w:type="dxa"/>
            <w:tcBorders>
              <w:top w:val="single" w:sz="4" w:space="0" w:color="43D596"/>
              <w:left w:val="single" w:sz="4" w:space="0" w:color="43D596"/>
              <w:bottom w:val="single" w:sz="4" w:space="0" w:color="43D596"/>
              <w:right w:val="nil"/>
            </w:tcBorders>
            <w:shd w:val="clear" w:color="auto" w:fill="E7E6E6" w:themeFill="background2"/>
          </w:tcPr>
          <w:p w14:paraId="554BBBBE" w14:textId="77777777" w:rsidR="000A7879" w:rsidRDefault="001F7175" w:rsidP="00087791">
            <w:pPr>
              <w:spacing w:after="120"/>
              <w:jc w:val="both"/>
              <w:rPr>
                <w:rFonts w:ascii="Poppins" w:eastAsia="Calibri" w:hAnsi="Poppins" w:cs="Poppins"/>
                <w:b/>
                <w:bCs/>
                <w:color w:val="062172"/>
              </w:rPr>
            </w:pPr>
            <w:r w:rsidRPr="00A857DD">
              <w:rPr>
                <w:rFonts w:ascii="Poppins" w:eastAsia="Calibri" w:hAnsi="Poppins" w:cs="Poppins"/>
                <w:b/>
                <w:bCs/>
                <w:color w:val="062172"/>
              </w:rPr>
              <w:t xml:space="preserve">In the next </w:t>
            </w:r>
            <w:r w:rsidR="007032B2" w:rsidRPr="00A857DD">
              <w:rPr>
                <w:rFonts w:ascii="Poppins" w:eastAsia="Calibri" w:hAnsi="Poppins" w:cs="Poppins"/>
                <w:b/>
                <w:bCs/>
                <w:color w:val="062172"/>
              </w:rPr>
              <w:t>twelve</w:t>
            </w:r>
            <w:r w:rsidRPr="00A857DD">
              <w:rPr>
                <w:rFonts w:ascii="Poppins" w:eastAsia="Calibri" w:hAnsi="Poppins" w:cs="Poppins"/>
                <w:b/>
                <w:bCs/>
                <w:color w:val="062172"/>
              </w:rPr>
              <w:t xml:space="preserve"> months:</w:t>
            </w:r>
          </w:p>
          <w:p w14:paraId="45D369BB" w14:textId="78224205" w:rsidR="001F7175" w:rsidRPr="000A7879" w:rsidRDefault="15B0AA1D" w:rsidP="00087791">
            <w:pPr>
              <w:spacing w:after="120"/>
              <w:jc w:val="both"/>
              <w:rPr>
                <w:rFonts w:ascii="Poppins" w:eastAsia="Calibri" w:hAnsi="Poppins" w:cs="Poppins"/>
                <w:b/>
                <w:bCs/>
                <w:color w:val="062172"/>
              </w:rPr>
            </w:pPr>
            <w:r w:rsidRPr="47F4E9B0">
              <w:rPr>
                <w:rFonts w:ascii="Poppins" w:hAnsi="Poppins" w:cs="Poppins"/>
                <w:color w:val="062172"/>
              </w:rPr>
              <w:t xml:space="preserve">How likely is it that the government and the grant agent will submit a </w:t>
            </w:r>
            <w:r w:rsidRPr="47F4E9B0">
              <w:rPr>
                <w:rFonts w:ascii="Poppins" w:hAnsi="Poppins" w:cs="Poppins"/>
                <w:b/>
                <w:bCs/>
                <w:color w:val="062172"/>
              </w:rPr>
              <w:t>request</w:t>
            </w:r>
            <w:r w:rsidRPr="47F4E9B0">
              <w:rPr>
                <w:rFonts w:ascii="Poppins" w:hAnsi="Poppins" w:cs="Poppins"/>
                <w:color w:val="062172"/>
              </w:rPr>
              <w:t xml:space="preserve"> for revision to the GPE Board or Secretariat in the next </w:t>
            </w:r>
            <w:r w:rsidR="2E3DCAB0" w:rsidRPr="47F4E9B0">
              <w:rPr>
                <w:rFonts w:ascii="Poppins" w:eastAsia="Calibri" w:hAnsi="Poppins" w:cs="Poppins"/>
                <w:color w:val="062172"/>
              </w:rPr>
              <w:t>twelve</w:t>
            </w:r>
            <w:r w:rsidRPr="47F4E9B0">
              <w:rPr>
                <w:rFonts w:ascii="Poppins" w:hAnsi="Poppins" w:cs="Poppins"/>
                <w:color w:val="062172"/>
              </w:rPr>
              <w:t xml:space="preserve"> months for their approval?</w:t>
            </w:r>
          </w:p>
        </w:tc>
      </w:tr>
      <w:tr w:rsidR="000D4CBE" w:rsidRPr="000D4CBE" w14:paraId="7707B6CB" w14:textId="77777777" w:rsidTr="00234808">
        <w:trPr>
          <w:trHeight w:val="404"/>
        </w:trPr>
        <w:tc>
          <w:tcPr>
            <w:tcW w:w="6314" w:type="dxa"/>
            <w:tcBorders>
              <w:top w:val="single" w:sz="4" w:space="0" w:color="43D596"/>
              <w:left w:val="nil"/>
              <w:bottom w:val="single" w:sz="4" w:space="0" w:color="43D596"/>
              <w:right w:val="single" w:sz="4" w:space="0" w:color="43D596"/>
            </w:tcBorders>
            <w:shd w:val="clear" w:color="auto" w:fill="FFFFFF" w:themeFill="background1"/>
            <w:vAlign w:val="center"/>
          </w:tcPr>
          <w:p w14:paraId="693D5D66" w14:textId="01BD1741" w:rsidR="001F7175" w:rsidRPr="000D4CBE" w:rsidRDefault="00000000" w:rsidP="00087791">
            <w:pPr>
              <w:spacing w:line="264" w:lineRule="auto"/>
              <w:jc w:val="both"/>
              <w:rPr>
                <w:rFonts w:ascii="Poppins" w:eastAsia="Calibri" w:hAnsi="Poppins" w:cs="Poppins"/>
                <w:color w:val="062172"/>
              </w:rPr>
            </w:pPr>
            <w:sdt>
              <w:sdtPr>
                <w:rPr>
                  <w:rFonts w:ascii="Poppins" w:eastAsia="Calibri" w:hAnsi="Poppins" w:cs="Poppins"/>
                  <w:color w:val="062172"/>
                </w:rPr>
                <w:id w:val="1013729999"/>
                <w:placeholder>
                  <w:docPart w:val="20E375968EB94BBE93C1FA607E0B29C7"/>
                </w:placeholder>
                <w:comboBox>
                  <w:listItem w:displayText="Yes" w:value="Yes"/>
                  <w:listItem w:displayText="No" w:value="No"/>
                </w:comboBox>
              </w:sdtPr>
              <w:sdtContent>
                <w:r w:rsidR="001F7175" w:rsidRPr="000D4CBE" w:rsidDel="009D40B8">
                  <w:rPr>
                    <w:rFonts w:ascii="Poppins" w:eastAsia="Calibri" w:hAnsi="Poppins" w:cs="Poppins"/>
                    <w:color w:val="062172"/>
                  </w:rPr>
                  <w:t>Yes/No.</w:t>
                </w:r>
              </w:sdtContent>
            </w:sdt>
          </w:p>
        </w:tc>
        <w:tc>
          <w:tcPr>
            <w:tcW w:w="4126" w:type="dxa"/>
            <w:tcBorders>
              <w:top w:val="single" w:sz="4" w:space="0" w:color="43D596"/>
              <w:left w:val="single" w:sz="4" w:space="0" w:color="43D596"/>
              <w:bottom w:val="single" w:sz="4" w:space="0" w:color="43D596"/>
              <w:right w:val="nil"/>
            </w:tcBorders>
            <w:shd w:val="clear" w:color="auto" w:fill="FFFFFF" w:themeFill="background1"/>
            <w:vAlign w:val="center"/>
          </w:tcPr>
          <w:p w14:paraId="723504D8" w14:textId="0E8E62E4" w:rsidR="00F91C85" w:rsidRPr="000D4CBE" w:rsidRDefault="00000000" w:rsidP="00087791">
            <w:pPr>
              <w:jc w:val="both"/>
              <w:rPr>
                <w:rFonts w:ascii="Poppins" w:hAnsi="Poppins" w:cs="Poppins"/>
                <w:color w:val="062172"/>
              </w:rPr>
            </w:pPr>
            <w:sdt>
              <w:sdtPr>
                <w:rPr>
                  <w:rFonts w:ascii="Poppins" w:eastAsia="Calibri" w:hAnsi="Poppins" w:cs="Poppins"/>
                  <w:color w:val="062172"/>
                </w:rPr>
                <w:id w:val="-2130930694"/>
                <w:placeholder>
                  <w:docPart w:val="445846CE5D9D43D498BCAF6035E23982"/>
                </w:placeholder>
                <w:comboBox>
                  <w:listItem w:displayText="Highly Unlikely" w:value="Highly Unlikely"/>
                  <w:listItem w:displayText="Unlikely" w:value="Unlikely"/>
                  <w:listItem w:displayText="Moderately Unlikely" w:value="Moderately Unlikely"/>
                  <w:listItem w:displayText="Moderately Likely" w:value="Moderately Likely"/>
                  <w:listItem w:displayText="Likely" w:value="Likely"/>
                  <w:listItem w:displayText="Highly Likely" w:value="Highly Likely"/>
                </w:comboBox>
              </w:sdtPr>
              <w:sdtContent>
                <w:r w:rsidR="009D40B8">
                  <w:rPr>
                    <w:rFonts w:ascii="Poppins" w:eastAsia="Calibri" w:hAnsi="Poppins" w:cs="Poppins"/>
                    <w:color w:val="062172"/>
                  </w:rPr>
                  <w:t>Select from the list.</w:t>
                </w:r>
              </w:sdtContent>
            </w:sdt>
            <w:r w:rsidR="00F91C85" w:rsidRPr="00F5567C">
              <w:rPr>
                <w:rStyle w:val="EndnoteReference"/>
                <w:rFonts w:ascii="Poppins" w:eastAsia="Calibri" w:hAnsi="Poppins" w:cs="Poppins"/>
                <w:color w:val="062172"/>
                <w:sz w:val="18"/>
                <w:szCs w:val="18"/>
              </w:rPr>
              <w:endnoteReference w:id="14"/>
            </w:r>
          </w:p>
        </w:tc>
      </w:tr>
      <w:tr w:rsidR="000D4CBE" w:rsidRPr="000D4CBE" w14:paraId="45D193C5" w14:textId="77777777" w:rsidTr="00234808">
        <w:trPr>
          <w:trHeight w:val="404"/>
        </w:trPr>
        <w:tc>
          <w:tcPr>
            <w:tcW w:w="6314" w:type="dxa"/>
            <w:tcBorders>
              <w:top w:val="single" w:sz="4" w:space="0" w:color="43D596"/>
              <w:left w:val="nil"/>
              <w:bottom w:val="single" w:sz="4" w:space="0" w:color="43D596"/>
              <w:right w:val="single" w:sz="4" w:space="0" w:color="43D596"/>
            </w:tcBorders>
            <w:shd w:val="clear" w:color="auto" w:fill="E7E6E6" w:themeFill="background2"/>
            <w:vAlign w:val="center"/>
          </w:tcPr>
          <w:p w14:paraId="7B89EF65" w14:textId="032BA493" w:rsidR="001F7175" w:rsidRPr="000D4CBE" w:rsidRDefault="001F7175" w:rsidP="00087791">
            <w:pPr>
              <w:jc w:val="both"/>
              <w:rPr>
                <w:rFonts w:ascii="Poppins" w:eastAsia="Calibri" w:hAnsi="Poppins" w:cs="Poppins"/>
                <w:color w:val="062172"/>
              </w:rPr>
            </w:pPr>
            <w:r w:rsidRPr="000D4CBE">
              <w:rPr>
                <w:rFonts w:ascii="Poppins" w:hAnsi="Poppins" w:cs="Poppins"/>
                <w:color w:val="062172"/>
              </w:rPr>
              <w:t>If yes, please describe them.</w:t>
            </w:r>
          </w:p>
        </w:tc>
        <w:tc>
          <w:tcPr>
            <w:tcW w:w="4126" w:type="dxa"/>
            <w:tcBorders>
              <w:top w:val="single" w:sz="4" w:space="0" w:color="43D596"/>
              <w:left w:val="single" w:sz="4" w:space="0" w:color="43D596"/>
              <w:bottom w:val="single" w:sz="4" w:space="0" w:color="43D596"/>
              <w:right w:val="nil"/>
            </w:tcBorders>
            <w:shd w:val="clear" w:color="auto" w:fill="E7E6E6" w:themeFill="background2"/>
            <w:vAlign w:val="center"/>
          </w:tcPr>
          <w:p w14:paraId="75B1ECAD" w14:textId="2F2BC57B" w:rsidR="001F7175" w:rsidRPr="000D4CBE" w:rsidRDefault="001F7175" w:rsidP="00087791">
            <w:pPr>
              <w:jc w:val="both"/>
              <w:rPr>
                <w:rFonts w:ascii="Poppins" w:hAnsi="Poppins" w:cs="Poppins"/>
                <w:b/>
                <w:color w:val="062172"/>
              </w:rPr>
            </w:pPr>
            <w:r w:rsidRPr="000D4CBE">
              <w:rPr>
                <w:rFonts w:ascii="Poppins" w:hAnsi="Poppins" w:cs="Poppins"/>
                <w:color w:val="062172"/>
              </w:rPr>
              <w:t>If Moderately Likely or above, please explain.</w:t>
            </w:r>
          </w:p>
        </w:tc>
      </w:tr>
      <w:tr w:rsidR="000D4CBE" w:rsidRPr="000D4CBE" w14:paraId="24D8BA7F" w14:textId="77777777" w:rsidTr="00234808">
        <w:trPr>
          <w:trHeight w:val="404"/>
        </w:trPr>
        <w:tc>
          <w:tcPr>
            <w:tcW w:w="6314" w:type="dxa"/>
            <w:tcBorders>
              <w:top w:val="single" w:sz="4" w:space="0" w:color="43D596"/>
              <w:left w:val="nil"/>
              <w:bottom w:val="single" w:sz="4" w:space="0" w:color="43D596"/>
              <w:right w:val="single" w:sz="4" w:space="0" w:color="43D596"/>
            </w:tcBorders>
            <w:shd w:val="clear" w:color="auto" w:fill="FFFFFF" w:themeFill="background1"/>
            <w:vAlign w:val="center"/>
          </w:tcPr>
          <w:p w14:paraId="22C7C6A8" w14:textId="796E43BB" w:rsidR="001F7175" w:rsidRPr="000D4CBE" w:rsidRDefault="00000000" w:rsidP="00087791">
            <w:pPr>
              <w:jc w:val="both"/>
              <w:rPr>
                <w:rFonts w:ascii="Poppins" w:hAnsi="Poppins" w:cs="Poppins"/>
                <w:b/>
                <w:bCs/>
                <w:color w:val="062172"/>
              </w:rPr>
            </w:pPr>
            <w:sdt>
              <w:sdtPr>
                <w:rPr>
                  <w:rFonts w:ascii="Poppins" w:eastAsia="Calibri" w:hAnsi="Poppins" w:cs="Poppins"/>
                  <w:color w:val="062172"/>
                </w:rPr>
                <w:id w:val="488059268"/>
                <w:placeholder>
                  <w:docPart w:val="0D5B854B794742E288EE7254237837E9"/>
                </w:placeholder>
                <w:showingPlcHdr/>
              </w:sdtPr>
              <w:sdtContent>
                <w:r w:rsidR="15B0AA1D" w:rsidRPr="3D323E41">
                  <w:rPr>
                    <w:rFonts w:ascii="Poppins" w:eastAsia="Calibri" w:hAnsi="Poppins" w:cs="Poppins"/>
                    <w:color w:val="062172"/>
                  </w:rPr>
                  <w:t>Click here to enter text.</w:t>
                </w:r>
              </w:sdtContent>
            </w:sdt>
          </w:p>
        </w:tc>
        <w:tc>
          <w:tcPr>
            <w:tcW w:w="4126" w:type="dxa"/>
            <w:tcBorders>
              <w:top w:val="single" w:sz="4" w:space="0" w:color="43D596"/>
              <w:left w:val="single" w:sz="4" w:space="0" w:color="43D596"/>
              <w:bottom w:val="single" w:sz="4" w:space="0" w:color="43D596"/>
              <w:right w:val="nil"/>
            </w:tcBorders>
            <w:shd w:val="clear" w:color="auto" w:fill="FFFFFF" w:themeFill="background1"/>
            <w:vAlign w:val="center"/>
          </w:tcPr>
          <w:p w14:paraId="700FAFD0" w14:textId="05ADA397" w:rsidR="001F7175" w:rsidRPr="000D4CBE" w:rsidRDefault="00000000" w:rsidP="00087791">
            <w:pPr>
              <w:jc w:val="both"/>
              <w:rPr>
                <w:rFonts w:ascii="Poppins" w:hAnsi="Poppins" w:cs="Poppins"/>
                <w:b/>
                <w:bCs/>
                <w:color w:val="062172"/>
              </w:rPr>
            </w:pPr>
            <w:sdt>
              <w:sdtPr>
                <w:rPr>
                  <w:rFonts w:ascii="Poppins" w:eastAsia="Calibri" w:hAnsi="Poppins" w:cs="Poppins"/>
                  <w:color w:val="062172"/>
                </w:rPr>
                <w:id w:val="1154894526"/>
                <w:placeholder>
                  <w:docPart w:val="6CE7589C904A46C68D5066940C076CF1"/>
                </w:placeholder>
                <w:showingPlcHdr/>
              </w:sdtPr>
              <w:sdtContent>
                <w:r w:rsidR="15B0AA1D" w:rsidRPr="3D323E41">
                  <w:rPr>
                    <w:rFonts w:ascii="Poppins" w:eastAsia="Calibri" w:hAnsi="Poppins" w:cs="Poppins"/>
                    <w:color w:val="062172"/>
                  </w:rPr>
                  <w:t>Click here to enter text.</w:t>
                </w:r>
              </w:sdtContent>
            </w:sdt>
          </w:p>
        </w:tc>
      </w:tr>
    </w:tbl>
    <w:p w14:paraId="0BBDD58C" w14:textId="77777777" w:rsidR="0025403A" w:rsidRDefault="0025403A">
      <w:r>
        <w:br w:type="page"/>
      </w:r>
    </w:p>
    <w:p w14:paraId="629C80D1" w14:textId="77777777" w:rsidR="00F5567C" w:rsidRDefault="00F5567C" w:rsidP="00356F11">
      <w:pPr>
        <w:spacing w:after="120"/>
        <w:rPr>
          <w:rFonts w:ascii="Poppins" w:hAnsi="Poppins" w:cs="Poppins"/>
          <w:b/>
          <w:color w:val="43D596"/>
          <w:sz w:val="28"/>
          <w:szCs w:val="28"/>
        </w:rPr>
        <w:sectPr w:rsidR="00F5567C" w:rsidSect="00C02DF9">
          <w:footerReference w:type="default" r:id="rId14"/>
          <w:endnotePr>
            <w:numFmt w:val="decimal"/>
          </w:endnotePr>
          <w:pgSz w:w="12240" w:h="15840" w:code="1"/>
          <w:pgMar w:top="1080" w:right="504" w:bottom="1627" w:left="806" w:header="720" w:footer="288" w:gutter="0"/>
          <w:cols w:space="720"/>
          <w:vAlign w:val="both"/>
          <w:docGrid w:linePitch="360"/>
        </w:sectPr>
      </w:pPr>
    </w:p>
    <w:p w14:paraId="2DD2E8CA" w14:textId="08F5C741" w:rsidR="00A23F89" w:rsidRDefault="00B95BF0" w:rsidP="00356F11">
      <w:pPr>
        <w:spacing w:after="120"/>
        <w:rPr>
          <w:rFonts w:ascii="Poppins" w:hAnsi="Poppins" w:cs="Poppins"/>
          <w:b/>
          <w:color w:val="062172"/>
        </w:rPr>
      </w:pPr>
      <w:r w:rsidRPr="00356F11">
        <w:rPr>
          <w:rFonts w:ascii="Poppins" w:hAnsi="Poppins" w:cs="Poppins"/>
          <w:b/>
          <w:color w:val="43D596"/>
          <w:sz w:val="28"/>
          <w:szCs w:val="28"/>
        </w:rPr>
        <w:lastRenderedPageBreak/>
        <w:t xml:space="preserve">Annex 1: </w:t>
      </w:r>
      <w:r w:rsidR="00F03A66" w:rsidRPr="00356F11">
        <w:rPr>
          <w:rFonts w:ascii="Poppins" w:hAnsi="Poppins" w:cs="Poppins"/>
          <w:b/>
          <w:color w:val="43D596"/>
          <w:sz w:val="28"/>
          <w:szCs w:val="28"/>
        </w:rPr>
        <w:t>Decision Tre</w:t>
      </w:r>
      <w:r w:rsidR="00ED3D43" w:rsidRPr="00356F11">
        <w:rPr>
          <w:rFonts w:ascii="Poppins" w:hAnsi="Poppins" w:cs="Poppins"/>
          <w:b/>
          <w:color w:val="43D596"/>
          <w:sz w:val="28"/>
          <w:szCs w:val="28"/>
        </w:rPr>
        <w:t>e</w:t>
      </w:r>
      <w:r w:rsidR="00F03A66" w:rsidRPr="00356F11">
        <w:rPr>
          <w:rFonts w:ascii="Poppins" w:hAnsi="Poppins" w:cs="Poppins"/>
          <w:b/>
          <w:color w:val="43D596"/>
          <w:sz w:val="28"/>
          <w:szCs w:val="28"/>
        </w:rPr>
        <w:t xml:space="preserve">s for </w:t>
      </w:r>
      <w:r w:rsidR="00B7423A" w:rsidRPr="00356F11">
        <w:rPr>
          <w:rFonts w:ascii="Poppins" w:hAnsi="Poppins" w:cs="Poppins"/>
          <w:b/>
          <w:color w:val="43D596"/>
          <w:sz w:val="28"/>
          <w:szCs w:val="28"/>
        </w:rPr>
        <w:t xml:space="preserve">Overall Progress Rating and </w:t>
      </w:r>
      <w:r w:rsidR="00176449">
        <w:rPr>
          <w:rFonts w:ascii="Poppins" w:hAnsi="Poppins" w:cs="Poppins"/>
          <w:b/>
          <w:color w:val="43D596"/>
          <w:sz w:val="28"/>
          <w:szCs w:val="28"/>
        </w:rPr>
        <w:t>Window</w:t>
      </w:r>
      <w:r w:rsidR="00B7423A" w:rsidRPr="00356F11">
        <w:rPr>
          <w:rFonts w:ascii="Poppins" w:hAnsi="Poppins" w:cs="Poppins"/>
          <w:b/>
          <w:color w:val="43D596"/>
          <w:sz w:val="28"/>
          <w:szCs w:val="28"/>
        </w:rPr>
        <w:t>-</w:t>
      </w:r>
      <w:r w:rsidR="00EC7F02" w:rsidRPr="00356F11">
        <w:rPr>
          <w:rFonts w:ascii="Poppins" w:hAnsi="Poppins" w:cs="Poppins"/>
          <w:b/>
          <w:color w:val="43D596"/>
          <w:sz w:val="28"/>
          <w:szCs w:val="28"/>
        </w:rPr>
        <w:t>L</w:t>
      </w:r>
      <w:r w:rsidR="00B7423A" w:rsidRPr="00356F11">
        <w:rPr>
          <w:rFonts w:ascii="Poppins" w:hAnsi="Poppins" w:cs="Poppins"/>
          <w:b/>
          <w:color w:val="43D596"/>
          <w:sz w:val="28"/>
          <w:szCs w:val="28"/>
        </w:rPr>
        <w:t>evel Progress Rating</w:t>
      </w:r>
      <w:r w:rsidR="00F8282D" w:rsidRPr="00356F11">
        <w:rPr>
          <w:rFonts w:ascii="Poppins" w:hAnsi="Poppins" w:cs="Poppins"/>
          <w:b/>
          <w:color w:val="43D596"/>
          <w:sz w:val="28"/>
          <w:szCs w:val="28"/>
        </w:rPr>
        <w:t>s</w:t>
      </w:r>
      <w:r w:rsidR="00356F11">
        <w:rPr>
          <w:rFonts w:ascii="Poppins" w:hAnsi="Poppins" w:cs="Poppins"/>
          <w:b/>
          <w:color w:val="43D596"/>
          <w:sz w:val="28"/>
          <w:szCs w:val="28"/>
        </w:rPr>
        <w:t xml:space="preserve">                                                                                                                                                                                                             </w:t>
      </w:r>
      <w:r w:rsidR="00916DEC">
        <w:rPr>
          <w:rFonts w:ascii="Poppins" w:hAnsi="Poppins" w:cs="Poppins"/>
          <w:b/>
          <w:color w:val="062172"/>
        </w:rPr>
        <w:t>1.</w:t>
      </w:r>
      <w:r w:rsidR="00A23F89" w:rsidRPr="00916DEC">
        <w:rPr>
          <w:rFonts w:ascii="Poppins" w:hAnsi="Poppins" w:cs="Poppins"/>
          <w:b/>
          <w:color w:val="062172"/>
        </w:rPr>
        <w:t xml:space="preserve"> Overall progress</w:t>
      </w:r>
      <w:r w:rsidR="001E1027" w:rsidRPr="00916DEC">
        <w:rPr>
          <w:rFonts w:ascii="Poppins" w:hAnsi="Poppins" w:cs="Poppins"/>
          <w:b/>
          <w:color w:val="062172"/>
        </w:rPr>
        <w:t xml:space="preserve"> rating</w:t>
      </w:r>
    </w:p>
    <w:p w14:paraId="29662137" w14:textId="69B34CBB" w:rsidR="00EF7CA4" w:rsidRPr="00356F11" w:rsidRDefault="00EF7CA4" w:rsidP="00356F11">
      <w:pPr>
        <w:spacing w:after="120"/>
        <w:rPr>
          <w:rFonts w:ascii="Poppins" w:hAnsi="Poppins" w:cs="Poppins"/>
          <w:b/>
          <w:color w:val="43D596"/>
          <w:sz w:val="28"/>
          <w:szCs w:val="28"/>
        </w:rPr>
      </w:pPr>
      <w:r>
        <w:rPr>
          <w:noProof/>
        </w:rPr>
        <w:drawing>
          <wp:inline distT="0" distB="0" distL="0" distR="0" wp14:anchorId="1E937F39" wp14:editId="1B8466A8">
            <wp:extent cx="8432800" cy="5424922"/>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440361" cy="5429786"/>
                    </a:xfrm>
                    <a:prstGeom prst="rect">
                      <a:avLst/>
                    </a:prstGeom>
                  </pic:spPr>
                </pic:pic>
              </a:graphicData>
            </a:graphic>
          </wp:inline>
        </w:drawing>
      </w:r>
    </w:p>
    <w:p w14:paraId="471DE1CA" w14:textId="77777777" w:rsidR="00EF7CA4" w:rsidRDefault="00EF7CA4" w:rsidP="006833FD">
      <w:pPr>
        <w:rPr>
          <w:rFonts w:ascii="Poppins" w:hAnsi="Poppins" w:cs="Poppins"/>
          <w:b/>
          <w:color w:val="062172"/>
        </w:rPr>
      </w:pPr>
    </w:p>
    <w:p w14:paraId="1C389730" w14:textId="77777777" w:rsidR="004B5F20" w:rsidRDefault="004B5F20" w:rsidP="006833FD">
      <w:pPr>
        <w:rPr>
          <w:rFonts w:ascii="Poppins" w:hAnsi="Poppins" w:cs="Poppins"/>
          <w:b/>
          <w:color w:val="062172"/>
        </w:rPr>
      </w:pPr>
    </w:p>
    <w:p w14:paraId="3AD30CEE" w14:textId="26315578" w:rsidR="006833FD" w:rsidRPr="00916DEC" w:rsidRDefault="00916DEC" w:rsidP="006833FD">
      <w:pPr>
        <w:rPr>
          <w:rFonts w:ascii="Poppins" w:hAnsi="Poppins" w:cs="Poppins"/>
          <w:b/>
          <w:color w:val="062172"/>
        </w:rPr>
      </w:pPr>
      <w:r>
        <w:rPr>
          <w:rFonts w:ascii="Poppins" w:hAnsi="Poppins" w:cs="Poppins"/>
          <w:b/>
          <w:color w:val="062172"/>
        </w:rPr>
        <w:t xml:space="preserve">2. </w:t>
      </w:r>
      <w:r w:rsidR="00EF7CA4">
        <w:rPr>
          <w:rFonts w:ascii="Poppins" w:hAnsi="Poppins" w:cs="Poppins"/>
          <w:b/>
          <w:color w:val="062172"/>
        </w:rPr>
        <w:t>Window</w:t>
      </w:r>
      <w:r w:rsidR="00D05F3D">
        <w:rPr>
          <w:rFonts w:ascii="Poppins" w:hAnsi="Poppins" w:cs="Poppins"/>
          <w:b/>
          <w:color w:val="062172"/>
        </w:rPr>
        <w:t>-</w:t>
      </w:r>
      <w:r w:rsidR="001E1027" w:rsidRPr="00916DEC">
        <w:rPr>
          <w:rFonts w:ascii="Poppins" w:hAnsi="Poppins" w:cs="Poppins"/>
          <w:b/>
          <w:color w:val="062172"/>
        </w:rPr>
        <w:t>level progress rating</w:t>
      </w:r>
      <w:r w:rsidR="00E90DF6" w:rsidRPr="00916DEC">
        <w:rPr>
          <w:rFonts w:ascii="Poppins" w:hAnsi="Poppins" w:cs="Poppins"/>
          <w:b/>
          <w:color w:val="062172"/>
        </w:rPr>
        <w:t>s</w:t>
      </w:r>
    </w:p>
    <w:p w14:paraId="79EDD9E9" w14:textId="2DFD238B" w:rsidR="006833FD" w:rsidRDefault="00D05F3D" w:rsidP="00B95BF0">
      <w:pPr>
        <w:spacing w:after="120"/>
        <w:rPr>
          <w:rFonts w:ascii="Arial" w:hAnsi="Arial" w:cs="Arial"/>
          <w:b/>
          <w:sz w:val="28"/>
          <w:szCs w:val="28"/>
        </w:rPr>
      </w:pPr>
      <w:r>
        <w:rPr>
          <w:noProof/>
        </w:rPr>
        <w:drawing>
          <wp:inline distT="0" distB="0" distL="0" distR="0" wp14:anchorId="63495FA4" wp14:editId="4325B9BE">
            <wp:extent cx="8512810" cy="5449003"/>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a:stretch>
                      <a:fillRect/>
                    </a:stretch>
                  </pic:blipFill>
                  <pic:spPr>
                    <a:xfrm>
                      <a:off x="0" y="0"/>
                      <a:ext cx="8512810" cy="5449003"/>
                    </a:xfrm>
                    <a:prstGeom prst="rect">
                      <a:avLst/>
                    </a:prstGeom>
                  </pic:spPr>
                </pic:pic>
              </a:graphicData>
            </a:graphic>
          </wp:inline>
        </w:drawing>
      </w:r>
    </w:p>
    <w:p w14:paraId="26B3E3AC" w14:textId="77777777" w:rsidR="00AE26C6" w:rsidRDefault="00AE26C6" w:rsidP="0025403A">
      <w:pPr>
        <w:spacing w:after="0"/>
        <w:rPr>
          <w:rFonts w:ascii="Poppins" w:hAnsi="Poppins" w:cs="Poppins"/>
          <w:b/>
          <w:color w:val="43D596"/>
          <w:sz w:val="28"/>
          <w:szCs w:val="28"/>
        </w:rPr>
        <w:sectPr w:rsidR="00AE26C6" w:rsidSect="00770A93">
          <w:endnotePr>
            <w:numFmt w:val="decimal"/>
          </w:endnotePr>
          <w:pgSz w:w="15840" w:h="12240" w:orient="landscape"/>
          <w:pgMar w:top="806" w:right="1440" w:bottom="504" w:left="994" w:header="720" w:footer="288" w:gutter="0"/>
          <w:cols w:space="720"/>
          <w:docGrid w:linePitch="360"/>
        </w:sectPr>
      </w:pPr>
    </w:p>
    <w:p w14:paraId="4F6A0A50" w14:textId="4870195A" w:rsidR="00B95BF0" w:rsidRPr="00916DEC" w:rsidRDefault="00CC1805" w:rsidP="0025403A">
      <w:pPr>
        <w:spacing w:after="0"/>
        <w:rPr>
          <w:rFonts w:ascii="Poppins" w:hAnsi="Poppins" w:cs="Poppins"/>
          <w:color w:val="43D596"/>
          <w:sz w:val="28"/>
          <w:szCs w:val="28"/>
        </w:rPr>
      </w:pPr>
      <w:r w:rsidRPr="00916DEC">
        <w:rPr>
          <w:rFonts w:ascii="Poppins" w:hAnsi="Poppins" w:cs="Poppins"/>
          <w:b/>
          <w:color w:val="43D596"/>
          <w:sz w:val="28"/>
          <w:szCs w:val="28"/>
        </w:rPr>
        <w:lastRenderedPageBreak/>
        <w:t xml:space="preserve">Annex 2: </w:t>
      </w:r>
      <w:r w:rsidR="00D05F3D">
        <w:rPr>
          <w:rFonts w:ascii="Poppins" w:hAnsi="Poppins" w:cs="Poppins"/>
          <w:b/>
          <w:color w:val="43D596"/>
          <w:sz w:val="28"/>
          <w:szCs w:val="28"/>
        </w:rPr>
        <w:t xml:space="preserve">Grant </w:t>
      </w:r>
      <w:r w:rsidR="003134A0" w:rsidRPr="00916DEC">
        <w:rPr>
          <w:rFonts w:ascii="Poppins" w:hAnsi="Poppins" w:cs="Poppins"/>
          <w:b/>
          <w:color w:val="43D596"/>
          <w:sz w:val="28"/>
          <w:szCs w:val="28"/>
        </w:rPr>
        <w:t xml:space="preserve">Implementation Progress, by </w:t>
      </w:r>
      <w:r w:rsidR="00D05F3D">
        <w:rPr>
          <w:rFonts w:ascii="Poppins" w:hAnsi="Poppins" w:cs="Poppins"/>
          <w:b/>
          <w:color w:val="43D596"/>
          <w:sz w:val="28"/>
          <w:szCs w:val="28"/>
        </w:rPr>
        <w:t>Window</w:t>
      </w:r>
    </w:p>
    <w:tbl>
      <w:tblPr>
        <w:tblStyle w:val="TableGrid"/>
        <w:tblW w:w="10440"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855"/>
        <w:gridCol w:w="6552"/>
        <w:gridCol w:w="33"/>
      </w:tblGrid>
      <w:tr w:rsidR="00FF3723" w:rsidRPr="00424A8C" w14:paraId="12B0F7D4" w14:textId="77777777" w:rsidTr="00F5567C">
        <w:trPr>
          <w:trHeight w:val="208"/>
        </w:trPr>
        <w:tc>
          <w:tcPr>
            <w:tcW w:w="13731" w:type="dxa"/>
            <w:gridSpan w:val="3"/>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43D596"/>
          </w:tcPr>
          <w:p w14:paraId="72F095D5" w14:textId="23C56136" w:rsidR="00FF3723" w:rsidRPr="00916DEC" w:rsidRDefault="00FF3723" w:rsidP="00A857DD">
            <w:pPr>
              <w:spacing w:line="264" w:lineRule="auto"/>
              <w:rPr>
                <w:rFonts w:ascii="Poppins" w:hAnsi="Poppins" w:cs="Poppins"/>
                <w:b/>
                <w:bCs/>
                <w:color w:val="FFFFFF" w:themeColor="background1"/>
              </w:rPr>
            </w:pPr>
            <w:r w:rsidRPr="00916DEC">
              <w:rPr>
                <w:rFonts w:ascii="Poppins" w:hAnsi="Poppins" w:cs="Poppins"/>
                <w:b/>
                <w:color w:val="FFFFFF" w:themeColor="background1"/>
              </w:rPr>
              <w:t xml:space="preserve">Implementation of the </w:t>
            </w:r>
            <w:r w:rsidR="009944D1">
              <w:rPr>
                <w:rFonts w:ascii="Poppins" w:hAnsi="Poppins" w:cs="Poppins"/>
                <w:b/>
                <w:color w:val="FFFFFF" w:themeColor="background1"/>
              </w:rPr>
              <w:t xml:space="preserve">grant’s capacity area window </w:t>
            </w:r>
            <w:r w:rsidRPr="00916DEC">
              <w:rPr>
                <w:rFonts w:ascii="Poppins" w:hAnsi="Poppins" w:cs="Poppins"/>
                <w:b/>
                <w:color w:val="FFFFFF" w:themeColor="background1"/>
              </w:rPr>
              <w:t>this reporting period</w:t>
            </w:r>
          </w:p>
        </w:tc>
      </w:tr>
      <w:tr w:rsidR="00FF3723" w:rsidRPr="001939A9" w14:paraId="4E9F1E89" w14:textId="77777777" w:rsidTr="00F5567C">
        <w:trPr>
          <w:trHeight w:val="187"/>
        </w:trPr>
        <w:tc>
          <w:tcPr>
            <w:tcW w:w="13731" w:type="dxa"/>
            <w:gridSpan w:val="3"/>
            <w:tcBorders>
              <w:top w:val="nil"/>
              <w:left w:val="nil"/>
              <w:bottom w:val="single" w:sz="4" w:space="0" w:color="43D596"/>
              <w:right w:val="nil"/>
            </w:tcBorders>
            <w:shd w:val="clear" w:color="auto" w:fill="E7E6E6" w:themeFill="background2"/>
          </w:tcPr>
          <w:p w14:paraId="6C96904F" w14:textId="77777777" w:rsidR="009944D1" w:rsidRPr="000271DF" w:rsidRDefault="009944D1" w:rsidP="00087791">
            <w:pPr>
              <w:pStyle w:val="CommentText"/>
              <w:spacing w:after="120"/>
              <w:jc w:val="both"/>
              <w:rPr>
                <w:rFonts w:ascii="Poppins" w:hAnsi="Poppins" w:cs="Poppins"/>
                <w:bCs/>
                <w:color w:val="062172"/>
                <w:sz w:val="22"/>
                <w:szCs w:val="22"/>
              </w:rPr>
            </w:pPr>
            <w:r w:rsidRPr="000271DF">
              <w:rPr>
                <w:rFonts w:ascii="Poppins" w:hAnsi="Poppins" w:cs="Poppins"/>
                <w:bCs/>
                <w:color w:val="062172"/>
                <w:sz w:val="22"/>
                <w:szCs w:val="22"/>
              </w:rPr>
              <w:t xml:space="preserve">Indicate the </w:t>
            </w:r>
            <w:r w:rsidRPr="000271DF">
              <w:rPr>
                <w:rFonts w:ascii="Poppins" w:hAnsi="Poppins" w:cs="Poppins"/>
                <w:b/>
                <w:color w:val="062172"/>
                <w:sz w:val="22"/>
                <w:szCs w:val="22"/>
              </w:rPr>
              <w:t>level of progress for each grant window</w:t>
            </w:r>
            <w:r w:rsidRPr="000271DF">
              <w:rPr>
                <w:rFonts w:ascii="Poppins" w:hAnsi="Poppins" w:cs="Poppins"/>
                <w:bCs/>
                <w:color w:val="062172"/>
                <w:sz w:val="22"/>
                <w:szCs w:val="22"/>
              </w:rPr>
              <w:t xml:space="preserve"> this reporting period:</w:t>
            </w:r>
          </w:p>
          <w:p w14:paraId="672B2327" w14:textId="736C4EBA" w:rsidR="009944D1" w:rsidRPr="000271DF" w:rsidRDefault="4D69139D" w:rsidP="00087791">
            <w:pPr>
              <w:pStyle w:val="CommentText"/>
              <w:numPr>
                <w:ilvl w:val="0"/>
                <w:numId w:val="11"/>
              </w:numPr>
              <w:jc w:val="both"/>
              <w:rPr>
                <w:rFonts w:ascii="Poppins" w:hAnsi="Poppins" w:cs="Poppins"/>
                <w:bCs/>
                <w:color w:val="062172"/>
                <w:sz w:val="22"/>
                <w:szCs w:val="22"/>
              </w:rPr>
            </w:pPr>
            <w:r w:rsidRPr="04CEB57A">
              <w:rPr>
                <w:rFonts w:ascii="Poppins" w:hAnsi="Poppins" w:cs="Poppins"/>
                <w:color w:val="062172"/>
                <w:sz w:val="22"/>
                <w:szCs w:val="22"/>
              </w:rPr>
              <w:t xml:space="preserve">First, select a rating to assess the </w:t>
            </w:r>
            <w:r w:rsidRPr="04CEB57A">
              <w:rPr>
                <w:rFonts w:ascii="Poppins" w:hAnsi="Poppins" w:cs="Poppins"/>
                <w:b/>
                <w:bCs/>
                <w:color w:val="062172"/>
                <w:sz w:val="22"/>
                <w:szCs w:val="22"/>
              </w:rPr>
              <w:t>level of progress, for each of the three windows of capacity areas,</w:t>
            </w:r>
            <w:r w:rsidRPr="04CEB57A">
              <w:rPr>
                <w:rFonts w:ascii="Poppins" w:hAnsi="Poppins" w:cs="Poppins"/>
                <w:color w:val="062172"/>
                <w:sz w:val="22"/>
                <w:szCs w:val="22"/>
              </w:rPr>
              <w:t xml:space="preserve"> in implementing the key activities scheduled and completing planned capacity deliverables during this reporting period.</w:t>
            </w:r>
            <w:r w:rsidR="00F91C85" w:rsidRPr="002A70CA">
              <w:rPr>
                <w:rFonts w:ascii="Poppins" w:hAnsi="Poppins" w:cs="Poppins"/>
                <w:color w:val="062172"/>
                <w:sz w:val="22"/>
                <w:szCs w:val="22"/>
                <w:vertAlign w:val="superscript"/>
              </w:rPr>
              <w:endnoteReference w:id="15"/>
            </w:r>
            <w:r w:rsidR="00F91C85" w:rsidRPr="04CEB57A">
              <w:rPr>
                <w:rFonts w:ascii="Poppins" w:hAnsi="Poppins" w:cs="Poppins"/>
                <w:color w:val="062172"/>
                <w:sz w:val="22"/>
                <w:szCs w:val="22"/>
              </w:rPr>
              <w:t xml:space="preserve"> </w:t>
            </w:r>
            <w:r w:rsidRPr="04CEB57A">
              <w:rPr>
                <w:rFonts w:ascii="Poppins" w:hAnsi="Poppins" w:cs="Poppins"/>
                <w:color w:val="062172"/>
                <w:sz w:val="22"/>
                <w:szCs w:val="22"/>
              </w:rPr>
              <w:t>If the grant is not undertaking activities for certain windows, please select Not Applicable in the dropdown menu for that window.</w:t>
            </w:r>
          </w:p>
          <w:p w14:paraId="7CF08421" w14:textId="77777777" w:rsidR="009944D1" w:rsidRPr="000271DF" w:rsidRDefault="009944D1" w:rsidP="00087791">
            <w:pPr>
              <w:pStyle w:val="CommentText"/>
              <w:numPr>
                <w:ilvl w:val="0"/>
                <w:numId w:val="11"/>
              </w:numPr>
              <w:jc w:val="both"/>
              <w:rPr>
                <w:rFonts w:ascii="Poppins" w:hAnsi="Poppins" w:cs="Poppins"/>
                <w:bCs/>
                <w:color w:val="062172"/>
                <w:sz w:val="22"/>
                <w:szCs w:val="22"/>
              </w:rPr>
            </w:pPr>
            <w:r w:rsidRPr="000271DF">
              <w:rPr>
                <w:rFonts w:ascii="Poppins" w:hAnsi="Poppins" w:cs="Poppins"/>
                <w:bCs/>
                <w:color w:val="062172"/>
                <w:sz w:val="22"/>
                <w:szCs w:val="22"/>
              </w:rPr>
              <w:t xml:space="preserve">Then, provide a brief narrative for each window, indicating: </w:t>
            </w:r>
          </w:p>
          <w:p w14:paraId="3209D495" w14:textId="77777777" w:rsidR="009944D1" w:rsidRPr="000271DF" w:rsidRDefault="009944D1" w:rsidP="00087791">
            <w:pPr>
              <w:pStyle w:val="ListParagraph"/>
              <w:numPr>
                <w:ilvl w:val="0"/>
                <w:numId w:val="12"/>
              </w:numPr>
              <w:spacing w:after="60"/>
              <w:ind w:left="696" w:hanging="360"/>
              <w:jc w:val="both"/>
              <w:rPr>
                <w:rFonts w:ascii="Poppins" w:hAnsi="Poppins" w:cs="Poppins"/>
                <w:bCs/>
                <w:color w:val="062172"/>
              </w:rPr>
            </w:pPr>
            <w:r w:rsidRPr="000271DF">
              <w:rPr>
                <w:rFonts w:ascii="Poppins" w:hAnsi="Poppins" w:cs="Poppins"/>
                <w:bCs/>
                <w:color w:val="062172"/>
              </w:rPr>
              <w:t xml:space="preserve">Which key </w:t>
            </w:r>
            <w:r w:rsidRPr="000271DF">
              <w:rPr>
                <w:rFonts w:ascii="Poppins" w:hAnsi="Poppins" w:cs="Poppins"/>
                <w:b/>
                <w:color w:val="062172"/>
              </w:rPr>
              <w:t>activities</w:t>
            </w:r>
            <w:r w:rsidRPr="000271DF">
              <w:rPr>
                <w:rFonts w:ascii="Poppins" w:hAnsi="Poppins" w:cs="Poppins"/>
                <w:bCs/>
                <w:color w:val="062172"/>
              </w:rPr>
              <w:t xml:space="preserve"> took place and their relative level of success (and the reasons for any lack thereof);</w:t>
            </w:r>
          </w:p>
          <w:p w14:paraId="04DE5080" w14:textId="77777777" w:rsidR="0091652B" w:rsidRDefault="009944D1" w:rsidP="0091652B">
            <w:pPr>
              <w:pStyle w:val="ListParagraph"/>
              <w:numPr>
                <w:ilvl w:val="0"/>
                <w:numId w:val="12"/>
              </w:numPr>
              <w:spacing w:after="60"/>
              <w:ind w:left="691" w:hanging="360"/>
              <w:contextualSpacing w:val="0"/>
              <w:jc w:val="both"/>
              <w:rPr>
                <w:rFonts w:ascii="Poppins" w:hAnsi="Poppins" w:cs="Poppins"/>
                <w:bCs/>
                <w:color w:val="062172"/>
              </w:rPr>
            </w:pPr>
            <w:r w:rsidRPr="000271DF">
              <w:rPr>
                <w:rFonts w:ascii="Poppins" w:hAnsi="Poppins" w:cs="Poppins"/>
                <w:bCs/>
                <w:color w:val="062172"/>
              </w:rPr>
              <w:t xml:space="preserve">Which </w:t>
            </w:r>
            <w:r w:rsidRPr="000271DF">
              <w:rPr>
                <w:rFonts w:ascii="Poppins" w:hAnsi="Poppins" w:cs="Poppins"/>
                <w:b/>
                <w:color w:val="062172"/>
              </w:rPr>
              <w:t>outputs/deliverables</w:t>
            </w:r>
            <w:r w:rsidRPr="000271DF">
              <w:rPr>
                <w:rFonts w:ascii="Poppins" w:hAnsi="Poppins" w:cs="Poppins"/>
                <w:bCs/>
                <w:color w:val="062172"/>
              </w:rPr>
              <w:t xml:space="preserve"> were completed; and</w:t>
            </w:r>
          </w:p>
          <w:p w14:paraId="2B3FEE20" w14:textId="2ECCE0F1" w:rsidR="00FF3723" w:rsidRPr="0091652B" w:rsidRDefault="009944D1" w:rsidP="0091652B">
            <w:pPr>
              <w:pStyle w:val="ListParagraph"/>
              <w:numPr>
                <w:ilvl w:val="0"/>
                <w:numId w:val="12"/>
              </w:numPr>
              <w:spacing w:after="60"/>
              <w:ind w:left="691" w:hanging="360"/>
              <w:contextualSpacing w:val="0"/>
              <w:jc w:val="both"/>
              <w:rPr>
                <w:rFonts w:ascii="Poppins" w:hAnsi="Poppins" w:cs="Poppins"/>
                <w:bCs/>
                <w:color w:val="062172"/>
              </w:rPr>
            </w:pPr>
            <w:r w:rsidRPr="0091652B">
              <w:rPr>
                <w:rFonts w:ascii="Poppins" w:hAnsi="Poppins" w:cs="Poppins"/>
                <w:bCs/>
                <w:color w:val="062172"/>
              </w:rPr>
              <w:t xml:space="preserve">Whether the grant is (on its way to) fulfilling or not its assigned </w:t>
            </w:r>
            <w:r w:rsidRPr="0091652B">
              <w:rPr>
                <w:rFonts w:ascii="Poppins" w:hAnsi="Poppins" w:cs="Poppins"/>
                <w:b/>
                <w:color w:val="062172"/>
              </w:rPr>
              <w:t>systemic capacity strengthening purposes in the capacity area.</w:t>
            </w:r>
          </w:p>
        </w:tc>
      </w:tr>
      <w:tr w:rsidR="009944D1" w:rsidRPr="001939A9" w14:paraId="7248855D" w14:textId="77777777" w:rsidTr="00F5567C">
        <w:trPr>
          <w:trHeight w:val="543"/>
        </w:trPr>
        <w:tc>
          <w:tcPr>
            <w:tcW w:w="13731" w:type="dxa"/>
            <w:gridSpan w:val="3"/>
            <w:tcBorders>
              <w:top w:val="single" w:sz="4" w:space="0" w:color="43D596"/>
              <w:left w:val="nil"/>
              <w:bottom w:val="single" w:sz="4" w:space="0" w:color="43D596"/>
              <w:right w:val="single" w:sz="4" w:space="0" w:color="43D596"/>
            </w:tcBorders>
            <w:shd w:val="clear" w:color="auto" w:fill="E7E6E6" w:themeFill="background2"/>
            <w:vAlign w:val="center"/>
          </w:tcPr>
          <w:p w14:paraId="79169469" w14:textId="6A28037C" w:rsidR="009944D1" w:rsidRPr="00916DEC" w:rsidRDefault="009944D1" w:rsidP="00087791">
            <w:pPr>
              <w:jc w:val="both"/>
              <w:rPr>
                <w:rFonts w:ascii="Poppins" w:hAnsi="Poppins" w:cs="Poppins"/>
                <w:color w:val="062172"/>
              </w:rPr>
            </w:pPr>
            <w:r w:rsidRPr="000271DF">
              <w:rPr>
                <w:rFonts w:ascii="Poppins" w:hAnsi="Poppins" w:cs="Poppins"/>
                <w:b/>
                <w:color w:val="062172"/>
              </w:rPr>
              <w:t>Capacity area window 1: Strengthen gender-responsive planning and policy development for system-wide impact</w:t>
            </w:r>
          </w:p>
        </w:tc>
      </w:tr>
      <w:tr w:rsidR="00A2369A" w:rsidRPr="001939A9" w14:paraId="419164D0" w14:textId="77777777" w:rsidTr="00F5567C">
        <w:trPr>
          <w:gridAfter w:val="1"/>
          <w:wAfter w:w="42" w:type="dxa"/>
          <w:trHeight w:val="478"/>
        </w:trPr>
        <w:tc>
          <w:tcPr>
            <w:tcW w:w="504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4C0F693" w14:textId="5A009A39" w:rsidR="00A2369A" w:rsidRPr="000271DF" w:rsidRDefault="00000000" w:rsidP="00087791">
            <w:pPr>
              <w:spacing w:after="100"/>
              <w:jc w:val="both"/>
              <w:rPr>
                <w:rFonts w:ascii="Poppins" w:eastAsia="Calibri" w:hAnsi="Poppins" w:cs="Poppins"/>
                <w:color w:val="062172"/>
              </w:rPr>
            </w:pPr>
            <w:sdt>
              <w:sdtPr>
                <w:rPr>
                  <w:rFonts w:ascii="Poppins" w:eastAsia="Calibri" w:hAnsi="Poppins" w:cs="Poppins"/>
                  <w:color w:val="062172"/>
                </w:rPr>
                <w:id w:val="-137492056"/>
                <w:placeholder>
                  <w:docPart w:val="FA82AEDF0C7C45AFA6F6875DCE6137A3"/>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listItem w:displayText="Not Applicable" w:value="Not Applicable"/>
                </w:comboBox>
              </w:sdtPr>
              <w:sdtContent>
                <w:r w:rsidR="00A2369A" w:rsidRPr="000271DF" w:rsidDel="009D40B8">
                  <w:rPr>
                    <w:rFonts w:ascii="Poppins" w:eastAsia="Calibri" w:hAnsi="Poppins" w:cs="Poppins"/>
                    <w:color w:val="062172"/>
                  </w:rPr>
                  <w:t xml:space="preserve">Select </w:t>
                </w:r>
                <w:r w:rsidR="009D40B8">
                  <w:rPr>
                    <w:rFonts w:ascii="Poppins" w:eastAsia="Calibri" w:hAnsi="Poppins" w:cs="Poppins"/>
                    <w:color w:val="062172"/>
                  </w:rPr>
                  <w:t>a rating on the level of progress this reporting period.</w:t>
                </w:r>
              </w:sdtContent>
            </w:sdt>
          </w:p>
        </w:tc>
        <w:tc>
          <w:tcPr>
            <w:tcW w:w="8640" w:type="dxa"/>
            <w:tcBorders>
              <w:top w:val="single" w:sz="4" w:space="0" w:color="43D596"/>
              <w:left w:val="single" w:sz="4" w:space="0" w:color="43D596"/>
              <w:bottom w:val="single" w:sz="4" w:space="0" w:color="43D596"/>
              <w:right w:val="nil"/>
            </w:tcBorders>
            <w:shd w:val="clear" w:color="auto" w:fill="FFFFFF" w:themeFill="background1"/>
            <w:vAlign w:val="center"/>
          </w:tcPr>
          <w:p w14:paraId="59C04E87" w14:textId="64296F32" w:rsidR="00A2369A" w:rsidRPr="000271DF" w:rsidRDefault="00000000" w:rsidP="00087791">
            <w:pPr>
              <w:spacing w:after="100"/>
              <w:jc w:val="both"/>
              <w:rPr>
                <w:rFonts w:ascii="Poppins" w:eastAsia="Calibri" w:hAnsi="Poppins" w:cs="Poppins"/>
                <w:color w:val="062172"/>
              </w:rPr>
            </w:pPr>
            <w:sdt>
              <w:sdtPr>
                <w:rPr>
                  <w:rFonts w:ascii="Poppins" w:eastAsia="Calibri" w:hAnsi="Poppins" w:cs="Poppins"/>
                  <w:color w:val="062172"/>
                </w:rPr>
                <w:id w:val="2120487935"/>
                <w:placeholder>
                  <w:docPart w:val="83FF04F6EBDF4E0AA3245FEDB7314DD8"/>
                </w:placeholder>
                <w:text w:multiLine="1"/>
              </w:sdtPr>
              <w:sdtContent>
                <w:r w:rsidR="00A2369A" w:rsidRPr="000271DF" w:rsidDel="009D40B8">
                  <w:rPr>
                    <w:rFonts w:ascii="Poppins" w:eastAsia="Calibri" w:hAnsi="Poppins" w:cs="Poppins"/>
                    <w:color w:val="062172"/>
                  </w:rPr>
                  <w:t xml:space="preserve">Click </w:t>
                </w:r>
                <w:r w:rsidR="009D40B8">
                  <w:rPr>
                    <w:rFonts w:ascii="Poppins" w:eastAsia="Calibri" w:hAnsi="Poppins" w:cs="Poppins"/>
                    <w:color w:val="062172"/>
                  </w:rPr>
                  <w:t>here to enter text for the brief narrative.</w:t>
                </w:r>
              </w:sdtContent>
            </w:sdt>
          </w:p>
        </w:tc>
      </w:tr>
      <w:tr w:rsidR="00A2369A" w:rsidRPr="00916DEC" w14:paraId="4EEF2401" w14:textId="77777777" w:rsidTr="00F5567C">
        <w:trPr>
          <w:trHeight w:val="543"/>
        </w:trPr>
        <w:tc>
          <w:tcPr>
            <w:tcW w:w="13731" w:type="dxa"/>
            <w:gridSpan w:val="3"/>
            <w:tcBorders>
              <w:top w:val="single" w:sz="4" w:space="0" w:color="43D596"/>
              <w:left w:val="nil"/>
              <w:bottom w:val="single" w:sz="4" w:space="0" w:color="43D596"/>
              <w:right w:val="single" w:sz="4" w:space="0" w:color="43D596"/>
            </w:tcBorders>
            <w:shd w:val="clear" w:color="auto" w:fill="E7E6E6" w:themeFill="background2"/>
            <w:vAlign w:val="center"/>
          </w:tcPr>
          <w:p w14:paraId="7E0CDFB5" w14:textId="26357421" w:rsidR="00A2369A" w:rsidRPr="00916DEC" w:rsidRDefault="00A2369A" w:rsidP="00087791">
            <w:pPr>
              <w:jc w:val="both"/>
              <w:rPr>
                <w:rFonts w:ascii="Poppins" w:hAnsi="Poppins" w:cs="Poppins"/>
                <w:color w:val="062172"/>
              </w:rPr>
            </w:pPr>
            <w:r w:rsidRPr="000271DF">
              <w:rPr>
                <w:rFonts w:ascii="Poppins" w:hAnsi="Poppins" w:cs="Poppins"/>
                <w:b/>
                <w:color w:val="062172"/>
              </w:rPr>
              <w:t>Capacity area window 2: Mobilize coordinated action and financing to enable transformative change</w:t>
            </w:r>
          </w:p>
        </w:tc>
      </w:tr>
      <w:tr w:rsidR="00A2369A" w:rsidRPr="001939A9" w14:paraId="7E2D2D1A" w14:textId="77777777" w:rsidTr="00F5567C">
        <w:trPr>
          <w:gridAfter w:val="1"/>
          <w:wAfter w:w="42" w:type="dxa"/>
          <w:trHeight w:val="545"/>
        </w:trPr>
        <w:tc>
          <w:tcPr>
            <w:tcW w:w="504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EA58197" w14:textId="441B1365" w:rsidR="00A2369A" w:rsidRPr="00916DEC" w:rsidRDefault="00000000" w:rsidP="00087791">
            <w:pPr>
              <w:spacing w:after="100"/>
              <w:jc w:val="both"/>
              <w:rPr>
                <w:rFonts w:ascii="Poppins" w:hAnsi="Poppins" w:cs="Poppins"/>
                <w:bCs/>
                <w:color w:val="062172"/>
              </w:rPr>
            </w:pPr>
            <w:sdt>
              <w:sdtPr>
                <w:rPr>
                  <w:rFonts w:ascii="Poppins" w:eastAsia="Calibri" w:hAnsi="Poppins" w:cs="Poppins"/>
                  <w:color w:val="062172"/>
                </w:rPr>
                <w:id w:val="-60952675"/>
                <w:placeholder>
                  <w:docPart w:val="8DD473E45B6741E1A5E44CEB2C8C89F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listItem w:displayText="Not Applicable" w:value="Not Applicable"/>
                </w:comboBox>
              </w:sdtPr>
              <w:sdtContent>
                <w:r w:rsidR="009D40B8">
                  <w:rPr>
                    <w:rFonts w:ascii="Poppins" w:eastAsia="Calibri" w:hAnsi="Poppins" w:cs="Poppins"/>
                    <w:color w:val="062172"/>
                  </w:rPr>
                  <w:t>Select a rating on the level of progress this reporting period.</w:t>
                </w:r>
              </w:sdtContent>
            </w:sdt>
          </w:p>
        </w:tc>
        <w:tc>
          <w:tcPr>
            <w:tcW w:w="8640" w:type="dxa"/>
            <w:tcBorders>
              <w:top w:val="single" w:sz="4" w:space="0" w:color="43D596"/>
              <w:left w:val="single" w:sz="4" w:space="0" w:color="43D596"/>
              <w:bottom w:val="single" w:sz="4" w:space="0" w:color="43D596"/>
              <w:right w:val="nil"/>
            </w:tcBorders>
            <w:shd w:val="clear" w:color="auto" w:fill="FFFFFF" w:themeFill="background1"/>
            <w:vAlign w:val="center"/>
          </w:tcPr>
          <w:p w14:paraId="0E697153" w14:textId="3E952EBC" w:rsidR="00A2369A" w:rsidRPr="00916DEC" w:rsidRDefault="00000000" w:rsidP="00087791">
            <w:pPr>
              <w:spacing w:after="100"/>
              <w:jc w:val="both"/>
              <w:rPr>
                <w:rFonts w:ascii="Poppins" w:hAnsi="Poppins" w:cs="Poppins"/>
                <w:bCs/>
                <w:color w:val="062172"/>
              </w:rPr>
            </w:pPr>
            <w:sdt>
              <w:sdtPr>
                <w:rPr>
                  <w:rFonts w:ascii="Poppins" w:eastAsia="Calibri" w:hAnsi="Poppins" w:cs="Poppins"/>
                  <w:color w:val="062172"/>
                </w:rPr>
                <w:id w:val="411054207"/>
                <w:placeholder>
                  <w:docPart w:val="6C9E3AC9A36F4A748E4197FCCDFAAE21"/>
                </w:placeholder>
                <w:text w:multiLine="1"/>
              </w:sdtPr>
              <w:sdtContent>
                <w:r w:rsidR="009D40B8">
                  <w:rPr>
                    <w:rFonts w:ascii="Poppins" w:eastAsia="Calibri" w:hAnsi="Poppins" w:cs="Poppins"/>
                    <w:color w:val="062172"/>
                  </w:rPr>
                  <w:t>Click here to enter text for the brief narrative.</w:t>
                </w:r>
              </w:sdtContent>
            </w:sdt>
          </w:p>
        </w:tc>
      </w:tr>
      <w:tr w:rsidR="00A2369A" w:rsidRPr="00916DEC" w14:paraId="603A6713" w14:textId="77777777" w:rsidTr="00F5567C">
        <w:trPr>
          <w:trHeight w:val="543"/>
        </w:trPr>
        <w:tc>
          <w:tcPr>
            <w:tcW w:w="13731" w:type="dxa"/>
            <w:gridSpan w:val="3"/>
            <w:tcBorders>
              <w:top w:val="single" w:sz="4" w:space="0" w:color="43D596"/>
              <w:left w:val="nil"/>
              <w:bottom w:val="single" w:sz="4" w:space="0" w:color="43D596"/>
              <w:right w:val="single" w:sz="4" w:space="0" w:color="43D596"/>
            </w:tcBorders>
            <w:shd w:val="clear" w:color="auto" w:fill="E7E6E6" w:themeFill="background2"/>
            <w:vAlign w:val="center"/>
          </w:tcPr>
          <w:p w14:paraId="34C0B707" w14:textId="522BCD78" w:rsidR="00A2369A" w:rsidRPr="00916DEC" w:rsidRDefault="00A2369A" w:rsidP="00087791">
            <w:pPr>
              <w:jc w:val="both"/>
              <w:rPr>
                <w:rFonts w:ascii="Poppins" w:hAnsi="Poppins" w:cs="Poppins"/>
                <w:color w:val="062172"/>
              </w:rPr>
            </w:pPr>
            <w:r w:rsidRPr="000271DF">
              <w:rPr>
                <w:rFonts w:ascii="Poppins" w:hAnsi="Poppins" w:cs="Poppins"/>
                <w:b/>
                <w:color w:val="062172"/>
              </w:rPr>
              <w:t>Capacity area window 3: Strengthen capacity, adapt, and learn, to implement and drive results at scale</w:t>
            </w:r>
          </w:p>
        </w:tc>
      </w:tr>
      <w:tr w:rsidR="00A2369A" w:rsidRPr="001939A9" w14:paraId="55061EB0" w14:textId="77777777" w:rsidTr="00F5567C">
        <w:trPr>
          <w:gridAfter w:val="1"/>
          <w:wAfter w:w="42" w:type="dxa"/>
          <w:trHeight w:val="525"/>
        </w:trPr>
        <w:tc>
          <w:tcPr>
            <w:tcW w:w="504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FBF7012" w14:textId="1D2EA6B1" w:rsidR="00A2369A" w:rsidRPr="00916DEC" w:rsidRDefault="00000000" w:rsidP="00087791">
            <w:pPr>
              <w:spacing w:after="100"/>
              <w:jc w:val="both"/>
              <w:rPr>
                <w:rFonts w:ascii="Poppins" w:hAnsi="Poppins" w:cs="Poppins"/>
                <w:bCs/>
                <w:color w:val="062172"/>
              </w:rPr>
            </w:pPr>
            <w:sdt>
              <w:sdtPr>
                <w:rPr>
                  <w:rFonts w:ascii="Poppins" w:eastAsia="Calibri" w:hAnsi="Poppins" w:cs="Poppins"/>
                  <w:color w:val="062172"/>
                </w:rPr>
                <w:id w:val="-139037173"/>
                <w:placeholder>
                  <w:docPart w:val="B96DD292FE754219A35ECE94FFB12FB3"/>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listItem w:displayText="Not Applicable" w:value="Not Applicable"/>
                </w:comboBox>
              </w:sdtPr>
              <w:sdtContent>
                <w:r w:rsidR="009D40B8">
                  <w:rPr>
                    <w:rFonts w:ascii="Poppins" w:eastAsia="Calibri" w:hAnsi="Poppins" w:cs="Poppins"/>
                    <w:color w:val="062172"/>
                  </w:rPr>
                  <w:t>Select a rating on the level of progress this reporting period.</w:t>
                </w:r>
              </w:sdtContent>
            </w:sdt>
          </w:p>
        </w:tc>
        <w:tc>
          <w:tcPr>
            <w:tcW w:w="8640" w:type="dxa"/>
            <w:tcBorders>
              <w:top w:val="single" w:sz="4" w:space="0" w:color="43D596"/>
              <w:left w:val="single" w:sz="4" w:space="0" w:color="43D596"/>
              <w:bottom w:val="single" w:sz="4" w:space="0" w:color="43D596"/>
              <w:right w:val="nil"/>
            </w:tcBorders>
            <w:shd w:val="clear" w:color="auto" w:fill="FFFFFF" w:themeFill="background1"/>
            <w:vAlign w:val="center"/>
          </w:tcPr>
          <w:p w14:paraId="4E3B53AE" w14:textId="5C49F8AB" w:rsidR="00A2369A" w:rsidRPr="00916DEC" w:rsidRDefault="00000000" w:rsidP="00087791">
            <w:pPr>
              <w:spacing w:after="100"/>
              <w:jc w:val="both"/>
              <w:rPr>
                <w:rFonts w:ascii="Poppins" w:hAnsi="Poppins" w:cs="Poppins"/>
                <w:bCs/>
                <w:color w:val="062172"/>
              </w:rPr>
            </w:pPr>
            <w:sdt>
              <w:sdtPr>
                <w:rPr>
                  <w:rFonts w:ascii="Poppins" w:eastAsia="Calibri" w:hAnsi="Poppins" w:cs="Poppins"/>
                  <w:color w:val="062172"/>
                </w:rPr>
                <w:id w:val="285005743"/>
                <w:placeholder>
                  <w:docPart w:val="9503809556D1422799B83CFBC61B4E8E"/>
                </w:placeholder>
                <w:text w:multiLine="1"/>
              </w:sdtPr>
              <w:sdtContent>
                <w:r w:rsidR="009D40B8">
                  <w:rPr>
                    <w:rFonts w:ascii="Poppins" w:eastAsia="Calibri" w:hAnsi="Poppins" w:cs="Poppins"/>
                    <w:color w:val="062172"/>
                  </w:rPr>
                  <w:t>Click here to enter text for the brief narrative.</w:t>
                </w:r>
              </w:sdtContent>
            </w:sdt>
          </w:p>
        </w:tc>
      </w:tr>
    </w:tbl>
    <w:p w14:paraId="62E2ACE5" w14:textId="657D5F9C" w:rsidR="00F91C85" w:rsidRDefault="00F91C85" w:rsidP="00087791">
      <w:pPr>
        <w:tabs>
          <w:tab w:val="left" w:pos="2308"/>
        </w:tabs>
        <w:spacing w:after="120"/>
        <w:jc w:val="both"/>
        <w:rPr>
          <w:rFonts w:ascii="Arial" w:hAnsi="Arial" w:cs="Arial"/>
          <w:b/>
          <w:bCs/>
          <w:color w:val="062172"/>
          <w:sz w:val="28"/>
          <w:szCs w:val="28"/>
        </w:rPr>
      </w:pPr>
      <w:r>
        <w:rPr>
          <w:rFonts w:ascii="Arial" w:hAnsi="Arial" w:cs="Arial"/>
          <w:b/>
          <w:bCs/>
          <w:color w:val="062172"/>
          <w:sz w:val="28"/>
          <w:szCs w:val="28"/>
        </w:rPr>
        <w:tab/>
      </w:r>
    </w:p>
    <w:p w14:paraId="15C9DC62" w14:textId="102CC678" w:rsidR="00F91C85" w:rsidRDefault="00F91C85" w:rsidP="00E469EB">
      <w:pPr>
        <w:spacing w:after="0"/>
        <w:ind w:left="-446" w:firstLine="446"/>
        <w:rPr>
          <w:rFonts w:ascii="Arial" w:hAnsi="Arial" w:cs="Arial"/>
          <w:b/>
          <w:bCs/>
          <w:color w:val="062172"/>
          <w:sz w:val="28"/>
          <w:szCs w:val="28"/>
        </w:rPr>
      </w:pPr>
      <w:r>
        <w:rPr>
          <w:rFonts w:ascii="Arial" w:hAnsi="Arial" w:cs="Arial"/>
          <w:b/>
          <w:bCs/>
          <w:color w:val="062172"/>
          <w:sz w:val="28"/>
          <w:szCs w:val="28"/>
        </w:rPr>
        <w:br w:type="page"/>
      </w:r>
      <w:r w:rsidRPr="00E469EB">
        <w:rPr>
          <w:rFonts w:ascii="Poppins" w:eastAsiaTheme="minorEastAsia" w:hAnsi="Poppins" w:cs="Poppins"/>
          <w:b/>
          <w:color w:val="43D596"/>
          <w:sz w:val="28"/>
          <w:szCs w:val="28"/>
        </w:rPr>
        <w:lastRenderedPageBreak/>
        <w:t>Notes</w:t>
      </w:r>
      <w:r w:rsidRPr="00E469EB">
        <w:rPr>
          <w:rFonts w:ascii="Poppins" w:eastAsiaTheme="minorEastAsia" w:hAnsi="Poppins" w:cs="Poppins"/>
          <w:b/>
          <w:color w:val="43D596"/>
          <w:sz w:val="28"/>
          <w:szCs w:val="28"/>
        </w:rPr>
        <w:tab/>
      </w:r>
    </w:p>
    <w:sectPr w:rsidR="00F91C85" w:rsidSect="00AE26C6">
      <w:endnotePr>
        <w:numFmt w:val="decimal"/>
      </w:endnotePr>
      <w:pgSz w:w="12240" w:h="15840"/>
      <w:pgMar w:top="1440" w:right="504" w:bottom="994" w:left="806"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40803" w14:textId="77777777" w:rsidR="00087F1B" w:rsidRDefault="00087F1B" w:rsidP="00D160C8">
      <w:pPr>
        <w:spacing w:after="0" w:line="240" w:lineRule="auto"/>
      </w:pPr>
      <w:r>
        <w:separator/>
      </w:r>
    </w:p>
  </w:endnote>
  <w:endnote w:type="continuationSeparator" w:id="0">
    <w:p w14:paraId="1B7FBD4E" w14:textId="77777777" w:rsidR="00087F1B" w:rsidRDefault="00087F1B" w:rsidP="00D160C8">
      <w:pPr>
        <w:spacing w:after="0" w:line="240" w:lineRule="auto"/>
      </w:pPr>
      <w:r>
        <w:continuationSeparator/>
      </w:r>
    </w:p>
  </w:endnote>
  <w:endnote w:type="continuationNotice" w:id="1">
    <w:p w14:paraId="7F28E435" w14:textId="77777777" w:rsidR="00087F1B" w:rsidRDefault="00087F1B">
      <w:pPr>
        <w:spacing w:after="0" w:line="240" w:lineRule="auto"/>
      </w:pPr>
    </w:p>
  </w:endnote>
  <w:endnote w:id="2">
    <w:p w14:paraId="733A8804" w14:textId="7B42E280" w:rsidR="00C10DF6" w:rsidRPr="00F5567C" w:rsidRDefault="00C10DF6" w:rsidP="0075302E">
      <w:pPr>
        <w:pStyle w:val="EndnoteText"/>
        <w:spacing w:after="60"/>
        <w:ind w:right="547"/>
        <w:jc w:val="both"/>
        <w:rPr>
          <w:rFonts w:ascii="Poppins" w:hAnsi="Poppins" w:cs="Poppins"/>
          <w:color w:val="062172"/>
          <w:sz w:val="18"/>
          <w:szCs w:val="18"/>
        </w:rPr>
      </w:pPr>
      <w:r w:rsidRPr="00F5567C">
        <w:rPr>
          <w:rStyle w:val="EndnoteReference"/>
          <w:rFonts w:ascii="Poppins" w:hAnsi="Poppins" w:cs="Poppins"/>
          <w:color w:val="062172"/>
          <w:sz w:val="18"/>
          <w:szCs w:val="18"/>
        </w:rPr>
        <w:endnoteRef/>
      </w:r>
      <w:r w:rsidRPr="00F5567C">
        <w:rPr>
          <w:rFonts w:ascii="Poppins" w:hAnsi="Poppins" w:cs="Poppins"/>
          <w:color w:val="062172"/>
          <w:sz w:val="18"/>
          <w:szCs w:val="18"/>
        </w:rPr>
        <w:t xml:space="preserve"> “Effectiveness” (start) date is considered as the date when the grant implementation ha effectively started, marked by the occurrence of an event defined in the grant application.</w:t>
      </w:r>
    </w:p>
  </w:endnote>
  <w:endnote w:id="3">
    <w:p w14:paraId="4A532347" w14:textId="1079B1C3" w:rsidR="00C10DF6" w:rsidRPr="0097132D" w:rsidRDefault="00C10DF6" w:rsidP="0075302E">
      <w:pPr>
        <w:pStyle w:val="EndnoteText"/>
        <w:spacing w:after="60"/>
        <w:ind w:right="547"/>
        <w:jc w:val="both"/>
        <w:rPr>
          <w:rFonts w:ascii="Poppins" w:hAnsi="Poppins" w:cs="Poppins"/>
          <w:color w:val="2F5496" w:themeColor="accent1" w:themeShade="BF"/>
          <w:sz w:val="16"/>
          <w:szCs w:val="16"/>
        </w:rPr>
      </w:pPr>
      <w:r w:rsidRPr="00F5567C">
        <w:rPr>
          <w:rStyle w:val="EndnoteReference"/>
          <w:rFonts w:ascii="Poppins" w:hAnsi="Poppins" w:cs="Poppins"/>
          <w:color w:val="062172"/>
          <w:sz w:val="18"/>
          <w:szCs w:val="18"/>
        </w:rPr>
        <w:endnoteRef/>
      </w:r>
      <w:r w:rsidRPr="00F5567C">
        <w:rPr>
          <w:rFonts w:ascii="Poppins" w:hAnsi="Poppins" w:cs="Poppins"/>
          <w:color w:val="062172"/>
          <w:sz w:val="18"/>
          <w:szCs w:val="18"/>
        </w:rPr>
        <w:t xml:space="preserve"> See the </w:t>
      </w:r>
      <w:hyperlink r:id="rId1" w:history="1">
        <w:r w:rsidRPr="00F5567C">
          <w:rPr>
            <w:rFonts w:ascii="Poppins" w:hAnsi="Poppins" w:cs="Poppins"/>
            <w:color w:val="062172"/>
            <w:sz w:val="18"/>
            <w:szCs w:val="18"/>
            <w:u w:val="single"/>
          </w:rPr>
          <w:t>Guidelines for System Capacity Grants</w:t>
        </w:r>
        <w:r w:rsidRPr="00F5567C">
          <w:rPr>
            <w:rFonts w:ascii="Poppins" w:hAnsi="Poppins" w:cs="Poppins"/>
            <w:color w:val="062172"/>
            <w:sz w:val="18"/>
            <w:szCs w:val="18"/>
          </w:rPr>
          <w:t>.</w:t>
        </w:r>
      </w:hyperlink>
      <w:r w:rsidRPr="0097132D">
        <w:rPr>
          <w:rFonts w:ascii="Poppins" w:hAnsi="Poppins" w:cs="Poppins"/>
          <w:color w:val="2F5496" w:themeColor="accent1" w:themeShade="BF"/>
          <w:sz w:val="18"/>
          <w:szCs w:val="18"/>
        </w:rPr>
        <w:t xml:space="preserve"> </w:t>
      </w:r>
    </w:p>
  </w:endnote>
  <w:endnote w:id="4">
    <w:p w14:paraId="4DC884A5" w14:textId="23BE6CF9" w:rsidR="00F91C85" w:rsidRPr="005E5E44" w:rsidRDefault="00F91C85" w:rsidP="0075302E">
      <w:pPr>
        <w:pStyle w:val="EndnoteText"/>
        <w:spacing w:after="60"/>
        <w:ind w:right="547"/>
        <w:jc w:val="both"/>
        <w:rPr>
          <w:rFonts w:ascii="Poppins" w:eastAsia="Calibri" w:hAnsi="Poppins" w:cs="Poppins"/>
          <w:sz w:val="18"/>
          <w:szCs w:val="18"/>
        </w:rPr>
      </w:pPr>
      <w:r w:rsidRPr="005E5E44">
        <w:rPr>
          <w:rStyle w:val="EndnoteReference"/>
          <w:rFonts w:ascii="Poppins" w:hAnsi="Poppins" w:cs="Poppins"/>
          <w:color w:val="062172"/>
          <w:sz w:val="18"/>
          <w:szCs w:val="18"/>
        </w:rPr>
        <w:endnoteRef/>
      </w:r>
      <w:r w:rsidRPr="005E5E44">
        <w:rPr>
          <w:rFonts w:ascii="Poppins" w:hAnsi="Poppins" w:cs="Poppins"/>
          <w:color w:val="062172"/>
          <w:sz w:val="18"/>
          <w:szCs w:val="18"/>
        </w:rPr>
        <w:t xml:space="preserve"> </w:t>
      </w:r>
      <w:r w:rsidRPr="00C50606">
        <w:rPr>
          <w:rStyle w:val="normaltextrun"/>
          <w:rFonts w:ascii="Poppins" w:hAnsi="Poppins" w:cs="Poppins"/>
          <w:color w:val="062172"/>
          <w:sz w:val="18"/>
          <w:szCs w:val="18"/>
          <w:bdr w:val="none" w:sz="0" w:space="0" w:color="auto" w:frame="1"/>
        </w:rPr>
        <w:t>15 months at the latest after the official start date.</w:t>
      </w:r>
    </w:p>
  </w:endnote>
  <w:endnote w:id="5">
    <w:p w14:paraId="58C4152D" w14:textId="5A7F8D8C" w:rsidR="00F91C85" w:rsidRPr="00F5567C" w:rsidRDefault="00F91C85" w:rsidP="0075302E">
      <w:pPr>
        <w:spacing w:after="60" w:line="240" w:lineRule="auto"/>
        <w:ind w:right="547"/>
        <w:jc w:val="both"/>
        <w:rPr>
          <w:rFonts w:ascii="Poppins" w:hAnsi="Poppins" w:cs="Poppins"/>
          <w:color w:val="062172"/>
          <w:sz w:val="18"/>
          <w:szCs w:val="18"/>
        </w:rPr>
      </w:pPr>
      <w:r w:rsidRPr="00F5567C">
        <w:rPr>
          <w:rStyle w:val="EndnoteReference"/>
          <w:rFonts w:ascii="Poppins" w:hAnsi="Poppins" w:cs="Poppins"/>
          <w:color w:val="062172"/>
          <w:sz w:val="18"/>
          <w:szCs w:val="18"/>
        </w:rPr>
        <w:endnoteRef/>
      </w:r>
      <w:r w:rsidRPr="00F5567C">
        <w:rPr>
          <w:rFonts w:ascii="Poppins" w:hAnsi="Poppins" w:cs="Poppins"/>
          <w:color w:val="062172"/>
          <w:sz w:val="18"/>
          <w:szCs w:val="18"/>
        </w:rPr>
        <w:t xml:space="preserve"> See in Annex 1 a decision tree to help determine an overall rating for implementation progress. The scale is as follows: </w:t>
      </w:r>
      <w:r w:rsidRPr="00F5567C">
        <w:rPr>
          <w:rFonts w:ascii="Poppins" w:hAnsi="Poppins" w:cs="Poppins"/>
          <w:b/>
          <w:color w:val="062172"/>
          <w:sz w:val="18"/>
          <w:szCs w:val="18"/>
        </w:rPr>
        <w:t xml:space="preserve">Highly Unsatisfactory </w:t>
      </w:r>
      <w:r w:rsidRPr="00F5567C">
        <w:rPr>
          <w:rFonts w:ascii="Poppins" w:hAnsi="Poppins" w:cs="Poppins"/>
          <w:bCs/>
          <w:color w:val="062172"/>
          <w:sz w:val="18"/>
          <w:szCs w:val="18"/>
        </w:rPr>
        <w:t>–</w:t>
      </w:r>
      <w:r w:rsidRPr="00F5567C">
        <w:rPr>
          <w:rFonts w:ascii="Poppins" w:hAnsi="Poppins" w:cs="Poppins"/>
          <w:b/>
          <w:color w:val="062172"/>
          <w:sz w:val="18"/>
          <w:szCs w:val="18"/>
        </w:rPr>
        <w:t xml:space="preserve"> </w:t>
      </w:r>
      <w:r w:rsidRPr="00F5567C">
        <w:rPr>
          <w:rFonts w:ascii="Poppins" w:hAnsi="Poppins" w:cs="Poppins"/>
          <w:color w:val="062172"/>
          <w:sz w:val="18"/>
          <w:szCs w:val="18"/>
        </w:rPr>
        <w:t xml:space="preserve">The project has major shortcomings or delays that limit or jeopardize the achievement of one or more outputs and a resolution is unlikely. </w:t>
      </w:r>
      <w:r w:rsidRPr="00F5567C">
        <w:rPr>
          <w:rFonts w:ascii="Poppins" w:hAnsi="Poppins" w:cs="Poppins"/>
          <w:b/>
          <w:color w:val="062172"/>
          <w:sz w:val="18"/>
          <w:szCs w:val="18"/>
        </w:rPr>
        <w:t xml:space="preserve">Unsatisfactory </w:t>
      </w:r>
      <w:r w:rsidRPr="00F5567C">
        <w:rPr>
          <w:rFonts w:ascii="Poppins" w:hAnsi="Poppins" w:cs="Poppins"/>
          <w:bCs/>
          <w:color w:val="062172"/>
          <w:sz w:val="18"/>
          <w:szCs w:val="18"/>
        </w:rPr>
        <w:t>–</w:t>
      </w:r>
      <w:r w:rsidRPr="00F5567C">
        <w:rPr>
          <w:rFonts w:ascii="Poppins" w:hAnsi="Poppins" w:cs="Poppins"/>
          <w:b/>
          <w:color w:val="062172"/>
          <w:sz w:val="18"/>
          <w:szCs w:val="18"/>
        </w:rPr>
        <w:t xml:space="preserve"> </w:t>
      </w:r>
      <w:r w:rsidRPr="00F5567C">
        <w:rPr>
          <w:rFonts w:ascii="Poppins" w:hAnsi="Poppins" w:cs="Poppins"/>
          <w:color w:val="062172"/>
          <w:sz w:val="18"/>
          <w:szCs w:val="18"/>
        </w:rPr>
        <w:t xml:space="preserve">The project has significant shortcomings or delays that limit or jeopardize the achievement of one or more outputs and a resolution is uncertain. </w:t>
      </w:r>
      <w:r w:rsidRPr="00F5567C">
        <w:rPr>
          <w:rFonts w:ascii="Poppins" w:hAnsi="Poppins" w:cs="Poppins"/>
          <w:b/>
          <w:color w:val="062172"/>
          <w:sz w:val="18"/>
          <w:szCs w:val="18"/>
        </w:rPr>
        <w:t>Moderately</w:t>
      </w:r>
      <w:r w:rsidRPr="00F5567C">
        <w:rPr>
          <w:rFonts w:ascii="Poppins" w:hAnsi="Poppins" w:cs="Poppins"/>
          <w:bCs/>
          <w:color w:val="062172"/>
          <w:sz w:val="18"/>
          <w:szCs w:val="18"/>
        </w:rPr>
        <w:t xml:space="preserve"> </w:t>
      </w:r>
      <w:r w:rsidRPr="00F5567C">
        <w:rPr>
          <w:rFonts w:ascii="Poppins" w:hAnsi="Poppins" w:cs="Poppins"/>
          <w:b/>
          <w:color w:val="062172"/>
          <w:sz w:val="18"/>
          <w:szCs w:val="18"/>
        </w:rPr>
        <w:t>Unsatisfactory</w:t>
      </w:r>
      <w:r w:rsidRPr="00F5567C">
        <w:rPr>
          <w:rFonts w:ascii="Poppins" w:hAnsi="Poppins" w:cs="Poppins"/>
          <w:bCs/>
          <w:color w:val="062172"/>
          <w:sz w:val="18"/>
          <w:szCs w:val="18"/>
        </w:rPr>
        <w:t xml:space="preserve"> – </w:t>
      </w:r>
      <w:r w:rsidRPr="00F5567C">
        <w:rPr>
          <w:rFonts w:ascii="Poppins" w:hAnsi="Poppins" w:cs="Poppins"/>
          <w:color w:val="062172"/>
          <w:sz w:val="18"/>
          <w:szCs w:val="18"/>
        </w:rPr>
        <w:t xml:space="preserve">The project has moderate shortcomings or delays that limit or jeopardize the achievement of one or more outputs, but a resolution is likely. </w:t>
      </w:r>
      <w:r w:rsidRPr="00F5567C">
        <w:rPr>
          <w:rFonts w:ascii="Poppins" w:hAnsi="Poppins" w:cs="Poppins"/>
          <w:b/>
          <w:color w:val="062172"/>
          <w:sz w:val="18"/>
          <w:szCs w:val="18"/>
        </w:rPr>
        <w:t>Moderately</w:t>
      </w:r>
      <w:r w:rsidRPr="00F5567C">
        <w:rPr>
          <w:rFonts w:ascii="Poppins" w:hAnsi="Poppins" w:cs="Poppins"/>
          <w:bCs/>
          <w:color w:val="062172"/>
          <w:sz w:val="18"/>
          <w:szCs w:val="18"/>
        </w:rPr>
        <w:t xml:space="preserve"> </w:t>
      </w:r>
      <w:r w:rsidRPr="00F5567C">
        <w:rPr>
          <w:rFonts w:ascii="Poppins" w:hAnsi="Poppins" w:cs="Poppins"/>
          <w:b/>
          <w:color w:val="062172"/>
          <w:sz w:val="18"/>
          <w:szCs w:val="18"/>
        </w:rPr>
        <w:t>Satisfactory</w:t>
      </w:r>
      <w:r w:rsidRPr="00F5567C">
        <w:rPr>
          <w:rFonts w:ascii="Poppins" w:hAnsi="Poppins" w:cs="Poppins"/>
          <w:bCs/>
          <w:color w:val="062172"/>
          <w:sz w:val="18"/>
          <w:szCs w:val="18"/>
        </w:rPr>
        <w:t xml:space="preserve"> – </w:t>
      </w:r>
      <w:r w:rsidRPr="00F5567C">
        <w:rPr>
          <w:rFonts w:ascii="Poppins" w:hAnsi="Poppins" w:cs="Poppins"/>
          <w:color w:val="062172"/>
          <w:sz w:val="18"/>
          <w:szCs w:val="18"/>
        </w:rPr>
        <w:t xml:space="preserve">The project is expected to achieve most of its major outputs efficiently with moderate shortcomings or delays. </w:t>
      </w:r>
      <w:r w:rsidRPr="00F5567C">
        <w:rPr>
          <w:rFonts w:ascii="Poppins" w:hAnsi="Poppins" w:cs="Poppins"/>
          <w:b/>
          <w:bCs/>
          <w:color w:val="062172"/>
          <w:sz w:val="18"/>
          <w:szCs w:val="18"/>
        </w:rPr>
        <w:t>Satisfactory</w:t>
      </w:r>
      <w:r w:rsidRPr="00F5567C">
        <w:rPr>
          <w:rFonts w:ascii="Poppins" w:hAnsi="Poppins" w:cs="Poppins"/>
          <w:color w:val="062172"/>
          <w:sz w:val="18"/>
          <w:szCs w:val="18"/>
        </w:rPr>
        <w:t xml:space="preserve"> – The project is expected to achieve almost all of its major outputs efficiently with only minor shortcomings or delays. </w:t>
      </w:r>
      <w:r w:rsidRPr="00F5567C">
        <w:rPr>
          <w:rFonts w:ascii="Poppins" w:hAnsi="Poppins" w:cs="Poppins"/>
          <w:b/>
          <w:color w:val="062172"/>
          <w:sz w:val="18"/>
          <w:szCs w:val="18"/>
        </w:rPr>
        <w:t>Highly Satisfactory</w:t>
      </w:r>
      <w:r w:rsidRPr="00F5567C">
        <w:rPr>
          <w:rFonts w:ascii="Poppins" w:hAnsi="Poppins" w:cs="Poppins"/>
          <w:bCs/>
          <w:color w:val="062172"/>
          <w:sz w:val="18"/>
          <w:szCs w:val="18"/>
        </w:rPr>
        <w:t xml:space="preserve"> – </w:t>
      </w:r>
      <w:r w:rsidRPr="00F5567C">
        <w:rPr>
          <w:rFonts w:ascii="Poppins" w:hAnsi="Poppins" w:cs="Poppins"/>
          <w:color w:val="062172"/>
          <w:sz w:val="18"/>
          <w:szCs w:val="18"/>
        </w:rPr>
        <w:t xml:space="preserve">The project is expected to achieve or exceed all of the major outputs efficiently without significant shortcomings or delays. </w:t>
      </w:r>
    </w:p>
  </w:endnote>
  <w:endnote w:id="6">
    <w:p w14:paraId="511DF778" w14:textId="657033B1" w:rsidR="00F91C85" w:rsidRPr="005E5E44" w:rsidRDefault="00F91C85" w:rsidP="0075302E">
      <w:pPr>
        <w:spacing w:after="60" w:line="240" w:lineRule="auto"/>
        <w:ind w:right="547"/>
        <w:jc w:val="both"/>
        <w:rPr>
          <w:sz w:val="17"/>
          <w:szCs w:val="17"/>
        </w:rPr>
      </w:pPr>
      <w:r w:rsidRPr="00F5567C">
        <w:rPr>
          <w:rStyle w:val="EndnoteReference"/>
          <w:rFonts w:ascii="Poppins" w:hAnsi="Poppins" w:cs="Poppins"/>
          <w:color w:val="062172"/>
          <w:sz w:val="18"/>
          <w:szCs w:val="18"/>
        </w:rPr>
        <w:endnoteRef/>
      </w:r>
      <w:r w:rsidRPr="00F5567C">
        <w:rPr>
          <w:rFonts w:ascii="Poppins" w:hAnsi="Poppins" w:cs="Poppins"/>
          <w:color w:val="062172"/>
          <w:sz w:val="18"/>
          <w:szCs w:val="18"/>
        </w:rPr>
        <w:t xml:space="preserve"> Factors may include but are not limited to the following: </w:t>
      </w:r>
      <w:r w:rsidRPr="00F5567C">
        <w:rPr>
          <w:rFonts w:ascii="Poppins" w:hAnsi="Poppins" w:cs="Poppins"/>
          <w:b/>
          <w:bCs/>
          <w:color w:val="062172"/>
          <w:sz w:val="18"/>
          <w:szCs w:val="18"/>
        </w:rPr>
        <w:t>Grant</w:t>
      </w:r>
      <w:r w:rsidRPr="00F5567C">
        <w:rPr>
          <w:rFonts w:ascii="Poppins" w:hAnsi="Poppins" w:cs="Poppins"/>
          <w:color w:val="062172"/>
          <w:sz w:val="18"/>
          <w:szCs w:val="18"/>
        </w:rPr>
        <w:t xml:space="preserve"> </w:t>
      </w:r>
      <w:r w:rsidRPr="00F5567C">
        <w:rPr>
          <w:rFonts w:ascii="Poppins" w:hAnsi="Poppins" w:cs="Poppins"/>
          <w:b/>
          <w:color w:val="062172"/>
          <w:sz w:val="18"/>
          <w:szCs w:val="18"/>
        </w:rPr>
        <w:t xml:space="preserve">management </w:t>
      </w:r>
      <w:r w:rsidRPr="00F5567C">
        <w:rPr>
          <w:rFonts w:ascii="Poppins" w:hAnsi="Poppins" w:cs="Poppins"/>
          <w:color w:val="062172"/>
          <w:sz w:val="18"/>
          <w:szCs w:val="18"/>
        </w:rPr>
        <w:t xml:space="preserve">(management arrangements, roles and responsibilities), </w:t>
      </w:r>
      <w:r w:rsidRPr="00F5567C">
        <w:rPr>
          <w:rFonts w:ascii="Poppins" w:hAnsi="Poppins" w:cs="Poppins"/>
          <w:b/>
          <w:color w:val="062172"/>
          <w:sz w:val="18"/>
          <w:szCs w:val="18"/>
        </w:rPr>
        <w:t xml:space="preserve">grant supervision </w:t>
      </w:r>
      <w:r w:rsidRPr="00F5567C">
        <w:rPr>
          <w:rFonts w:ascii="Poppins" w:hAnsi="Poppins" w:cs="Poppins"/>
          <w:bCs/>
          <w:color w:val="062172"/>
          <w:sz w:val="18"/>
          <w:szCs w:val="18"/>
        </w:rPr>
        <w:t>(</w:t>
      </w:r>
      <w:r w:rsidRPr="00F5567C">
        <w:rPr>
          <w:rFonts w:ascii="Poppins" w:hAnsi="Poppins" w:cs="Poppins"/>
          <w:color w:val="062172"/>
          <w:sz w:val="18"/>
          <w:szCs w:val="18"/>
        </w:rPr>
        <w:t xml:space="preserve">provided supervision during the implementation, including timely and proactive identification of issues and actions taken to address them), </w:t>
      </w:r>
      <w:r w:rsidRPr="00F5567C">
        <w:rPr>
          <w:rFonts w:ascii="Poppins" w:hAnsi="Poppins" w:cs="Poppins"/>
          <w:b/>
          <w:color w:val="062172"/>
          <w:sz w:val="18"/>
          <w:szCs w:val="18"/>
        </w:rPr>
        <w:t xml:space="preserve">factors related to capacity </w:t>
      </w:r>
      <w:r w:rsidRPr="00F5567C">
        <w:rPr>
          <w:rFonts w:ascii="Poppins" w:hAnsi="Poppins" w:cs="Poppins"/>
          <w:color w:val="062172"/>
          <w:sz w:val="18"/>
          <w:szCs w:val="18"/>
        </w:rPr>
        <w:t>(including institutional and organizational capacities, human resources–related capacities and other issues that impact capacity)</w:t>
      </w:r>
      <w:r w:rsidRPr="00F5567C">
        <w:rPr>
          <w:rFonts w:ascii="Poppins" w:hAnsi="Poppins" w:cs="Poppins"/>
          <w:bCs/>
          <w:color w:val="062172"/>
          <w:sz w:val="18"/>
          <w:szCs w:val="18"/>
        </w:rPr>
        <w:t>,</w:t>
      </w:r>
      <w:r w:rsidRPr="00F5567C">
        <w:rPr>
          <w:rFonts w:ascii="Poppins" w:hAnsi="Poppins" w:cs="Poppins"/>
          <w:b/>
          <w:color w:val="062172"/>
          <w:sz w:val="18"/>
          <w:szCs w:val="18"/>
        </w:rPr>
        <w:t xml:space="preserve"> financial management/fiduciary issues </w:t>
      </w:r>
      <w:r w:rsidRPr="00F5567C">
        <w:rPr>
          <w:rFonts w:ascii="Poppins" w:hAnsi="Poppins" w:cs="Poppins"/>
          <w:color w:val="062172"/>
          <w:sz w:val="18"/>
          <w:szCs w:val="18"/>
        </w:rPr>
        <w:t xml:space="preserve">(including adequate procurement, financing, budgeting and financial management mechanisms in place following the grant agent’s policies and procedures), </w:t>
      </w:r>
      <w:r w:rsidRPr="00F5567C">
        <w:rPr>
          <w:rFonts w:ascii="Poppins" w:hAnsi="Poppins" w:cs="Poppins"/>
          <w:b/>
          <w:color w:val="062172"/>
          <w:sz w:val="18"/>
          <w:szCs w:val="18"/>
        </w:rPr>
        <w:t xml:space="preserve">Monitoring and evaluation </w:t>
      </w:r>
      <w:r w:rsidRPr="00F5567C">
        <w:rPr>
          <w:rFonts w:ascii="Poppins" w:hAnsi="Poppins" w:cs="Poppins"/>
          <w:color w:val="062172"/>
          <w:sz w:val="18"/>
          <w:szCs w:val="18"/>
        </w:rPr>
        <w:t>(quality of M&amp;E arrangements, including M&amp;E design, implementation and utilization to inform project/grant management and decision making; issues related to data availability and so on),</w:t>
      </w:r>
      <w:r w:rsidRPr="00F5567C">
        <w:rPr>
          <w:rFonts w:ascii="Poppins" w:hAnsi="Poppins" w:cs="Poppins"/>
          <w:b/>
          <w:color w:val="062172"/>
          <w:sz w:val="18"/>
          <w:szCs w:val="18"/>
        </w:rPr>
        <w:t xml:space="preserve"> coordination, partnership and participatory processes </w:t>
      </w:r>
      <w:r w:rsidRPr="00F5567C">
        <w:rPr>
          <w:rFonts w:ascii="Poppins" w:hAnsi="Poppins" w:cs="Poppins"/>
          <w:color w:val="062172"/>
          <w:sz w:val="18"/>
          <w:szCs w:val="18"/>
        </w:rPr>
        <w:t>(principal project partners, their roles and engagement; information on frequency and reasons for consultations with the local education group during the grant implementation),</w:t>
      </w:r>
      <w:r w:rsidRPr="00F5567C">
        <w:rPr>
          <w:rFonts w:ascii="Poppins" w:hAnsi="Poppins" w:cs="Poppins"/>
          <w:b/>
          <w:color w:val="062172"/>
          <w:sz w:val="18"/>
          <w:szCs w:val="18"/>
        </w:rPr>
        <w:t xml:space="preserve"> external factors, factors beyond the grant agent’s control and unforeseen circumstances</w:t>
      </w:r>
      <w:r w:rsidRPr="00F5567C">
        <w:rPr>
          <w:rFonts w:ascii="Poppins" w:hAnsi="Poppins" w:cs="Poppins"/>
          <w:color w:val="062172"/>
          <w:sz w:val="18"/>
          <w:szCs w:val="18"/>
        </w:rPr>
        <w:t xml:space="preserve"> (macroeconomic changes, conflict and instability, natural disasters, changes in government commitment and leadership, issues related to governance and politics, unforeseen technical and</w:t>
      </w:r>
      <w:r w:rsidRPr="005E5E44">
        <w:rPr>
          <w:rFonts w:ascii="Poppins" w:hAnsi="Poppins" w:cs="Poppins"/>
          <w:color w:val="062172"/>
          <w:sz w:val="17"/>
          <w:szCs w:val="17"/>
        </w:rPr>
        <w:t xml:space="preserve"> logistical difficulties, changes in project scope and so on), </w:t>
      </w:r>
      <w:r w:rsidRPr="005E5E44">
        <w:rPr>
          <w:rFonts w:ascii="Poppins" w:hAnsi="Poppins" w:cs="Poppins"/>
          <w:b/>
          <w:color w:val="062172"/>
          <w:sz w:val="17"/>
          <w:szCs w:val="17"/>
        </w:rPr>
        <w:t>any other challenges and constraints, and factors</w:t>
      </w:r>
      <w:r w:rsidRPr="005E5E44">
        <w:rPr>
          <w:rFonts w:ascii="Poppins" w:hAnsi="Poppins" w:cs="Poppins"/>
          <w:color w:val="062172"/>
          <w:sz w:val="17"/>
          <w:szCs w:val="17"/>
        </w:rPr>
        <w:t xml:space="preserve"> contributing to problems or success in the grant implementation.</w:t>
      </w:r>
      <w:r w:rsidRPr="005E5E44">
        <w:rPr>
          <w:rFonts w:ascii="Arial" w:hAnsi="Arial" w:cs="Arial"/>
          <w:color w:val="062172"/>
          <w:sz w:val="17"/>
          <w:szCs w:val="17"/>
        </w:rPr>
        <w:t xml:space="preserve"> </w:t>
      </w:r>
    </w:p>
  </w:endnote>
  <w:endnote w:id="7">
    <w:p w14:paraId="3B19E255" w14:textId="61A5E44E" w:rsidR="00F91C85" w:rsidRPr="00F5567C" w:rsidRDefault="00F91C85" w:rsidP="0075302E">
      <w:pPr>
        <w:pStyle w:val="EndnoteText"/>
        <w:spacing w:after="60"/>
        <w:ind w:right="547"/>
        <w:jc w:val="both"/>
        <w:rPr>
          <w:rFonts w:ascii="Poppins" w:hAnsi="Poppins" w:cs="Poppins"/>
          <w:color w:val="062172"/>
          <w:sz w:val="17"/>
          <w:szCs w:val="17"/>
        </w:rPr>
      </w:pPr>
      <w:r w:rsidRPr="00F5567C">
        <w:rPr>
          <w:rStyle w:val="EndnoteReference"/>
          <w:rFonts w:ascii="Poppins" w:hAnsi="Poppins" w:cs="Poppins"/>
          <w:color w:val="062172"/>
          <w:sz w:val="17"/>
          <w:szCs w:val="17"/>
        </w:rPr>
        <w:endnoteRef/>
      </w:r>
      <w:r w:rsidRPr="00F5567C">
        <w:rPr>
          <w:rFonts w:ascii="Poppins" w:hAnsi="Poppins" w:cs="Poppins"/>
          <w:color w:val="062172"/>
          <w:sz w:val="17"/>
          <w:szCs w:val="17"/>
        </w:rPr>
        <w:t xml:space="preserve"> See in Annex 1 a decision tree to help determine component/objective-level implementation progress ratings.</w:t>
      </w:r>
    </w:p>
  </w:endnote>
  <w:endnote w:id="8">
    <w:p w14:paraId="6E317D11" w14:textId="77777777" w:rsidR="00F91C85" w:rsidRPr="00F5567C" w:rsidRDefault="00F91C85" w:rsidP="0075302E">
      <w:pPr>
        <w:pStyle w:val="EndnoteText"/>
        <w:spacing w:after="60"/>
        <w:ind w:right="547"/>
        <w:jc w:val="both"/>
        <w:rPr>
          <w:rFonts w:ascii="Poppins" w:hAnsi="Poppins" w:cs="Poppins"/>
          <w:color w:val="062172"/>
          <w:sz w:val="18"/>
          <w:szCs w:val="18"/>
        </w:rPr>
      </w:pPr>
      <w:r w:rsidRPr="00F5567C">
        <w:rPr>
          <w:rStyle w:val="EndnoteReference"/>
          <w:rFonts w:ascii="Poppins" w:hAnsi="Poppins" w:cs="Poppins"/>
          <w:color w:val="062172"/>
          <w:sz w:val="18"/>
          <w:szCs w:val="18"/>
        </w:rPr>
        <w:endnoteRef/>
      </w:r>
      <w:r w:rsidRPr="00F5567C">
        <w:rPr>
          <w:rFonts w:ascii="Poppins" w:hAnsi="Poppins" w:cs="Poppins"/>
          <w:color w:val="062172"/>
          <w:sz w:val="18"/>
          <w:szCs w:val="18"/>
        </w:rPr>
        <w:t xml:space="preserve"> </w:t>
      </w:r>
      <w:r w:rsidRPr="00F5567C">
        <w:rPr>
          <w:rFonts w:ascii="Poppins" w:hAnsi="Poppins" w:cs="Poppins"/>
          <w:b/>
          <w:bCs/>
          <w:color w:val="062172"/>
          <w:sz w:val="18"/>
          <w:szCs w:val="18"/>
        </w:rPr>
        <w:t>Approved budget</w:t>
      </w:r>
      <w:r w:rsidRPr="00F5567C">
        <w:rPr>
          <w:rFonts w:ascii="Poppins" w:hAnsi="Poppins" w:cs="Poppins"/>
          <w:color w:val="062172"/>
          <w:sz w:val="18"/>
          <w:szCs w:val="18"/>
        </w:rPr>
        <w:t xml:space="preserve"> refers to the version of the budget that has been approved by the GPE Board (or relevant committee/Secretariat in their delegated authorities) or the revised version of the budget that has been duly approved in accordance with the provisions for revisions specified in the education sector program implementation grant policy. </w:t>
      </w:r>
    </w:p>
  </w:endnote>
  <w:endnote w:id="9">
    <w:p w14:paraId="13F76BCD" w14:textId="77777777" w:rsidR="00F91C85" w:rsidRPr="00F5567C" w:rsidRDefault="00F91C85" w:rsidP="0075302E">
      <w:pPr>
        <w:pStyle w:val="EndnoteText"/>
        <w:spacing w:after="60"/>
        <w:ind w:right="547"/>
        <w:jc w:val="both"/>
        <w:rPr>
          <w:rFonts w:ascii="Poppins" w:hAnsi="Poppins" w:cs="Poppins"/>
          <w:color w:val="062172"/>
          <w:sz w:val="18"/>
          <w:szCs w:val="18"/>
        </w:rPr>
      </w:pPr>
      <w:r w:rsidRPr="00F5567C">
        <w:rPr>
          <w:rStyle w:val="EndnoteReference"/>
          <w:rFonts w:ascii="Poppins" w:hAnsi="Poppins" w:cs="Poppins"/>
          <w:color w:val="062172"/>
          <w:sz w:val="18"/>
          <w:szCs w:val="18"/>
        </w:rPr>
        <w:endnoteRef/>
      </w:r>
      <w:r w:rsidRPr="00F5567C">
        <w:rPr>
          <w:rFonts w:ascii="Poppins" w:hAnsi="Poppins" w:cs="Poppins"/>
          <w:color w:val="062172"/>
          <w:sz w:val="18"/>
          <w:szCs w:val="18"/>
        </w:rPr>
        <w:t xml:space="preserve"> </w:t>
      </w:r>
      <w:r w:rsidRPr="00F5567C">
        <w:rPr>
          <w:rFonts w:ascii="Poppins" w:hAnsi="Poppins" w:cs="Poppins"/>
          <w:b/>
          <w:bCs/>
          <w:color w:val="062172"/>
          <w:sz w:val="18"/>
          <w:szCs w:val="18"/>
        </w:rPr>
        <w:t>Expenditure</w:t>
      </w:r>
      <w:r w:rsidRPr="00F5567C">
        <w:rPr>
          <w:rFonts w:ascii="Poppins" w:hAnsi="Poppins" w:cs="Poppins"/>
          <w:color w:val="062172"/>
          <w:sz w:val="18"/>
          <w:szCs w:val="18"/>
        </w:rPr>
        <w:t xml:space="preserve"> refers to the amount paid out by implementing partners or grant agents to third parties for services performed or goods delivered. It should not include commitments, which refer to the amount that implementing partners or grant agents have an obligation to pay based on signed contracts and following satisfactory contract performance.</w:t>
      </w:r>
    </w:p>
  </w:endnote>
  <w:endnote w:id="10">
    <w:p w14:paraId="3ADB1E96" w14:textId="1416A728" w:rsidR="00F91C85" w:rsidRPr="00F5567C" w:rsidRDefault="00F91C85" w:rsidP="0075302E">
      <w:pPr>
        <w:pStyle w:val="BodyText"/>
        <w:spacing w:after="60"/>
        <w:ind w:right="547"/>
        <w:jc w:val="both"/>
        <w:rPr>
          <w:color w:val="062172"/>
        </w:rPr>
      </w:pPr>
      <w:r w:rsidRPr="00F5567C">
        <w:rPr>
          <w:rStyle w:val="EndnoteReference"/>
          <w:color w:val="062172"/>
        </w:rPr>
        <w:endnoteRef/>
      </w:r>
      <w:r w:rsidRPr="00F5567C">
        <w:rPr>
          <w:color w:val="062172"/>
        </w:rPr>
        <w:t xml:space="preserve"> Cumulative financial absorption rate can be calculated by using the following formula</w:t>
      </w:r>
      <w:r>
        <w:rPr>
          <w:color w:val="062172"/>
        </w:rPr>
        <w:t>:</w:t>
      </w:r>
      <w:r w:rsidRPr="00F5567C">
        <w:rPr>
          <w:color w:val="062172"/>
        </w:rPr>
        <w:t xml:space="preserve"> </w:t>
      </w:r>
    </w:p>
    <w:p w14:paraId="19A7CC1B" w14:textId="3A71CD3B" w:rsidR="00F91C85" w:rsidRPr="00F5567C" w:rsidRDefault="00F91C85" w:rsidP="0075302E">
      <w:pPr>
        <w:pStyle w:val="BodyText"/>
        <w:spacing w:after="60"/>
        <w:ind w:right="547"/>
        <w:jc w:val="both"/>
      </w:pPr>
      <w:r w:rsidRPr="00F5567C">
        <w:rPr>
          <w:color w:val="062172"/>
          <w:spacing w:val="-2"/>
        </w:rPr>
        <w:t>Cumulative financial absorption rate (%) = (Cumulative expenditure)/(Approved budget to date) * 100</w:t>
      </w:r>
    </w:p>
  </w:endnote>
  <w:endnote w:id="11">
    <w:p w14:paraId="0543EBA0" w14:textId="2558FC3C" w:rsidR="00F91C85" w:rsidRPr="00F05CE3" w:rsidRDefault="00F91C85" w:rsidP="0075302E">
      <w:pPr>
        <w:spacing w:after="60"/>
        <w:ind w:right="547"/>
        <w:jc w:val="both"/>
        <w:rPr>
          <w:rFonts w:cstheme="minorHAnsi"/>
          <w:sz w:val="20"/>
          <w:szCs w:val="20"/>
        </w:rPr>
      </w:pPr>
      <w:r w:rsidRPr="00F5567C">
        <w:rPr>
          <w:rStyle w:val="EndnoteReference"/>
          <w:rFonts w:ascii="Poppins" w:hAnsi="Poppins" w:cs="Poppins"/>
          <w:color w:val="062172"/>
          <w:sz w:val="18"/>
          <w:szCs w:val="18"/>
        </w:rPr>
        <w:endnoteRef/>
      </w:r>
      <w:r w:rsidRPr="00F5567C">
        <w:rPr>
          <w:rFonts w:ascii="Poppins" w:hAnsi="Poppins" w:cs="Poppins"/>
          <w:color w:val="062172"/>
          <w:sz w:val="18"/>
          <w:szCs w:val="18"/>
        </w:rPr>
        <w:t xml:space="preserve"> </w:t>
      </w:r>
      <w:r w:rsidRPr="00F5567C">
        <w:rPr>
          <w:rFonts w:ascii="Poppins" w:hAnsi="Poppins" w:cs="Poppins"/>
          <w:b/>
          <w:bCs/>
          <w:color w:val="062172"/>
          <w:sz w:val="18"/>
          <w:szCs w:val="18"/>
        </w:rPr>
        <w:t>Off Track</w:t>
      </w:r>
      <w:r w:rsidRPr="00F5567C">
        <w:rPr>
          <w:rFonts w:ascii="Poppins" w:hAnsi="Poppins" w:cs="Poppins"/>
          <w:color w:val="062172"/>
          <w:sz w:val="18"/>
          <w:szCs w:val="18"/>
        </w:rPr>
        <w:t xml:space="preserve"> – Cumulative absorption rate is less than 75</w:t>
      </w:r>
      <w:r>
        <w:rPr>
          <w:rFonts w:ascii="Poppins" w:hAnsi="Poppins" w:cs="Poppins"/>
          <w:color w:val="062172"/>
          <w:sz w:val="18"/>
          <w:szCs w:val="18"/>
        </w:rPr>
        <w:t xml:space="preserve"> percent</w:t>
      </w:r>
      <w:r w:rsidRPr="00F5567C">
        <w:rPr>
          <w:rFonts w:ascii="Poppins" w:hAnsi="Poppins" w:cs="Poppins"/>
          <w:color w:val="062172"/>
          <w:sz w:val="18"/>
          <w:szCs w:val="18"/>
        </w:rPr>
        <w:t xml:space="preserve">. </w:t>
      </w:r>
      <w:r w:rsidRPr="00F5567C">
        <w:rPr>
          <w:rFonts w:ascii="Poppins" w:hAnsi="Poppins" w:cs="Poppins"/>
          <w:b/>
          <w:bCs/>
          <w:color w:val="062172"/>
          <w:sz w:val="18"/>
          <w:szCs w:val="18"/>
        </w:rPr>
        <w:t>Slightly Behind</w:t>
      </w:r>
      <w:r w:rsidRPr="00F5567C">
        <w:rPr>
          <w:rFonts w:ascii="Poppins" w:hAnsi="Poppins" w:cs="Poppins"/>
          <w:color w:val="062172"/>
          <w:sz w:val="18"/>
          <w:szCs w:val="18"/>
        </w:rPr>
        <w:t xml:space="preserve"> – Cumulative absorption rate is greater than or equal to 75</w:t>
      </w:r>
      <w:r>
        <w:rPr>
          <w:rFonts w:ascii="Poppins" w:hAnsi="Poppins" w:cs="Poppins"/>
          <w:color w:val="062172"/>
          <w:sz w:val="18"/>
          <w:szCs w:val="18"/>
        </w:rPr>
        <w:t xml:space="preserve"> percent</w:t>
      </w:r>
      <w:r w:rsidRPr="00F5567C">
        <w:rPr>
          <w:rFonts w:ascii="Poppins" w:hAnsi="Poppins" w:cs="Poppins"/>
          <w:color w:val="062172"/>
          <w:sz w:val="18"/>
          <w:szCs w:val="18"/>
        </w:rPr>
        <w:t xml:space="preserve"> but less than 90</w:t>
      </w:r>
      <w:r>
        <w:rPr>
          <w:rFonts w:ascii="Poppins" w:hAnsi="Poppins" w:cs="Poppins"/>
          <w:color w:val="062172"/>
          <w:sz w:val="18"/>
          <w:szCs w:val="18"/>
        </w:rPr>
        <w:t xml:space="preserve"> percent</w:t>
      </w:r>
      <w:r w:rsidRPr="00F5567C">
        <w:rPr>
          <w:rFonts w:ascii="Poppins" w:hAnsi="Poppins" w:cs="Poppins"/>
          <w:color w:val="062172"/>
          <w:sz w:val="18"/>
          <w:szCs w:val="18"/>
        </w:rPr>
        <w:t xml:space="preserve">. </w:t>
      </w:r>
      <w:r w:rsidRPr="00F5567C">
        <w:rPr>
          <w:rFonts w:ascii="Poppins" w:hAnsi="Poppins" w:cs="Poppins"/>
          <w:b/>
          <w:color w:val="062172"/>
          <w:sz w:val="18"/>
          <w:szCs w:val="18"/>
        </w:rPr>
        <w:t>On Track</w:t>
      </w:r>
      <w:r w:rsidRPr="00F5567C">
        <w:rPr>
          <w:rFonts w:ascii="Poppins" w:hAnsi="Poppins" w:cs="Poppins"/>
          <w:color w:val="062172"/>
          <w:sz w:val="18"/>
          <w:szCs w:val="18"/>
        </w:rPr>
        <w:t xml:space="preserve"> – Cumulative absorption rate is greater than or equal to 90</w:t>
      </w:r>
      <w:r>
        <w:rPr>
          <w:rFonts w:ascii="Poppins" w:hAnsi="Poppins" w:cs="Poppins"/>
          <w:color w:val="062172"/>
          <w:sz w:val="18"/>
          <w:szCs w:val="18"/>
        </w:rPr>
        <w:t xml:space="preserve"> percent</w:t>
      </w:r>
      <w:r w:rsidRPr="00F5567C">
        <w:rPr>
          <w:rFonts w:ascii="Poppins" w:hAnsi="Poppins" w:cs="Poppins"/>
          <w:color w:val="062172"/>
          <w:sz w:val="18"/>
          <w:szCs w:val="18"/>
        </w:rPr>
        <w:t>.</w:t>
      </w:r>
      <w:r w:rsidRPr="00156CFE">
        <w:rPr>
          <w:rFonts w:cstheme="minorHAnsi"/>
          <w:color w:val="062172"/>
          <w:sz w:val="20"/>
          <w:szCs w:val="20"/>
        </w:rPr>
        <w:t xml:space="preserve"> </w:t>
      </w:r>
    </w:p>
  </w:endnote>
  <w:endnote w:id="12">
    <w:p w14:paraId="1BAC4B1C" w14:textId="7ADEE69E" w:rsidR="00F91C85" w:rsidRPr="00F5567C" w:rsidRDefault="00F91C85" w:rsidP="0075302E">
      <w:pPr>
        <w:pStyle w:val="CommentText"/>
        <w:spacing w:after="60"/>
        <w:ind w:right="547"/>
        <w:jc w:val="both"/>
        <w:rPr>
          <w:rFonts w:ascii="Poppins" w:hAnsi="Poppins" w:cs="Poppins"/>
          <w:color w:val="062172"/>
          <w:sz w:val="18"/>
          <w:szCs w:val="18"/>
        </w:rPr>
      </w:pPr>
      <w:r w:rsidRPr="00F5567C">
        <w:rPr>
          <w:rStyle w:val="EndnoteReference"/>
          <w:rFonts w:ascii="Poppins" w:hAnsi="Poppins" w:cs="Poppins"/>
          <w:color w:val="062172"/>
          <w:sz w:val="18"/>
          <w:szCs w:val="18"/>
        </w:rPr>
        <w:endnoteRef/>
      </w:r>
      <w:r w:rsidRPr="00F5567C">
        <w:rPr>
          <w:rFonts w:ascii="Poppins" w:hAnsi="Poppins" w:cs="Poppins"/>
          <w:color w:val="062172"/>
          <w:sz w:val="18"/>
          <w:szCs w:val="18"/>
        </w:rPr>
        <w:t xml:space="preserve"> </w:t>
      </w:r>
      <w:r w:rsidRPr="00F5567C">
        <w:rPr>
          <w:rFonts w:ascii="Poppins" w:hAnsi="Poppins" w:cs="Poppins"/>
          <w:b/>
          <w:bCs/>
          <w:color w:val="062172"/>
          <w:sz w:val="18"/>
          <w:szCs w:val="18"/>
        </w:rPr>
        <w:t xml:space="preserve">Highly Unsatisfactory </w:t>
      </w:r>
      <w:r w:rsidRPr="00F5567C">
        <w:rPr>
          <w:rFonts w:ascii="Poppins" w:hAnsi="Poppins" w:cs="Poppins"/>
          <w:color w:val="062172"/>
          <w:sz w:val="18"/>
          <w:szCs w:val="18"/>
        </w:rPr>
        <w:t>–</w:t>
      </w:r>
      <w:r w:rsidRPr="00F5567C">
        <w:rPr>
          <w:rFonts w:ascii="Poppins" w:hAnsi="Poppins" w:cs="Poppins"/>
          <w:b/>
          <w:bCs/>
          <w:color w:val="062172"/>
          <w:sz w:val="18"/>
          <w:szCs w:val="18"/>
        </w:rPr>
        <w:t xml:space="preserve"> </w:t>
      </w:r>
      <w:r w:rsidRPr="00F5567C">
        <w:rPr>
          <w:rFonts w:ascii="Poppins" w:hAnsi="Poppins" w:cs="Poppins"/>
          <w:color w:val="062172"/>
          <w:sz w:val="18"/>
          <w:szCs w:val="18"/>
        </w:rPr>
        <w:t>Major shortcomings in grant performance management jeopardize the capacity to provide timely and reliable provision of information required to manage and monitor the implementation of the project and a resolution is unlikely.</w:t>
      </w:r>
      <w:r w:rsidRPr="00F5567C">
        <w:rPr>
          <w:rFonts w:ascii="Poppins" w:hAnsi="Poppins" w:cs="Poppins"/>
          <w:b/>
          <w:bCs/>
          <w:color w:val="062172"/>
          <w:sz w:val="18"/>
          <w:szCs w:val="18"/>
        </w:rPr>
        <w:t xml:space="preserve"> Unsatisfactory </w:t>
      </w:r>
      <w:r w:rsidRPr="00F5567C">
        <w:rPr>
          <w:rFonts w:ascii="Poppins" w:hAnsi="Poppins" w:cs="Poppins"/>
          <w:color w:val="062172"/>
          <w:sz w:val="18"/>
          <w:szCs w:val="18"/>
        </w:rPr>
        <w:t>–</w:t>
      </w:r>
      <w:r w:rsidRPr="00F5567C">
        <w:rPr>
          <w:rFonts w:ascii="Poppins" w:hAnsi="Poppins" w:cs="Poppins"/>
          <w:b/>
          <w:bCs/>
          <w:color w:val="062172"/>
          <w:sz w:val="18"/>
          <w:szCs w:val="18"/>
        </w:rPr>
        <w:t xml:space="preserve"> </w:t>
      </w:r>
      <w:r w:rsidRPr="00F5567C">
        <w:rPr>
          <w:rFonts w:ascii="Poppins" w:hAnsi="Poppins" w:cs="Poppins"/>
          <w:color w:val="062172"/>
          <w:sz w:val="18"/>
          <w:szCs w:val="18"/>
        </w:rPr>
        <w:t>Significant shortcomings in grant performance management jeopardize the capacity to provide timely and reliable provision of information required to manage and monitor the implementation of the project and a resolution is uncertain.</w:t>
      </w:r>
      <w:r w:rsidRPr="00F5567C">
        <w:rPr>
          <w:rFonts w:ascii="Poppins" w:hAnsi="Poppins" w:cs="Poppins"/>
          <w:b/>
          <w:bCs/>
          <w:color w:val="062172"/>
          <w:sz w:val="18"/>
          <w:szCs w:val="18"/>
        </w:rPr>
        <w:t xml:space="preserve"> Moderately</w:t>
      </w:r>
      <w:r w:rsidRPr="00F5567C">
        <w:rPr>
          <w:rFonts w:ascii="Poppins" w:hAnsi="Poppins" w:cs="Poppins"/>
          <w:color w:val="062172"/>
          <w:sz w:val="18"/>
          <w:szCs w:val="18"/>
        </w:rPr>
        <w:t xml:space="preserve"> </w:t>
      </w:r>
      <w:r w:rsidRPr="00F5567C">
        <w:rPr>
          <w:rFonts w:ascii="Poppins" w:hAnsi="Poppins" w:cs="Poppins"/>
          <w:b/>
          <w:bCs/>
          <w:color w:val="062172"/>
          <w:sz w:val="18"/>
          <w:szCs w:val="18"/>
        </w:rPr>
        <w:t>Unsatisfactory</w:t>
      </w:r>
      <w:r w:rsidRPr="00F5567C">
        <w:rPr>
          <w:rFonts w:ascii="Poppins" w:hAnsi="Poppins" w:cs="Poppins"/>
          <w:color w:val="062172"/>
          <w:sz w:val="18"/>
          <w:szCs w:val="18"/>
        </w:rPr>
        <w:t xml:space="preserve"> – Moderate shortcomings in grant performance management jeopardize the capacity to provide timely and reliable provision of information to manage and monitor the implementation of the project, but a resolution is likely.</w:t>
      </w:r>
      <w:r w:rsidRPr="00F5567C">
        <w:rPr>
          <w:rFonts w:ascii="Poppins" w:hAnsi="Poppins" w:cs="Poppins"/>
          <w:b/>
          <w:bCs/>
          <w:color w:val="062172"/>
          <w:sz w:val="18"/>
          <w:szCs w:val="18"/>
        </w:rPr>
        <w:t xml:space="preserve"> Moderately</w:t>
      </w:r>
      <w:r w:rsidRPr="00F5567C">
        <w:rPr>
          <w:rFonts w:ascii="Poppins" w:hAnsi="Poppins" w:cs="Poppins"/>
          <w:color w:val="062172"/>
          <w:sz w:val="18"/>
          <w:szCs w:val="18"/>
        </w:rPr>
        <w:t xml:space="preserve"> </w:t>
      </w:r>
      <w:r w:rsidRPr="00F5567C">
        <w:rPr>
          <w:rFonts w:ascii="Poppins" w:hAnsi="Poppins" w:cs="Poppins"/>
          <w:b/>
          <w:bCs/>
          <w:color w:val="062172"/>
          <w:sz w:val="18"/>
          <w:szCs w:val="18"/>
        </w:rPr>
        <w:t>Satisfactory</w:t>
      </w:r>
      <w:r w:rsidRPr="00F5567C">
        <w:rPr>
          <w:rFonts w:ascii="Poppins" w:hAnsi="Poppins" w:cs="Poppins"/>
          <w:color w:val="062172"/>
          <w:sz w:val="18"/>
          <w:szCs w:val="18"/>
        </w:rPr>
        <w:t xml:space="preserve"> – Moderate shortcomings in grant performance management exist but do not prevent the timely and reliable provision of information required to manage and monitor the implementation of the project.</w:t>
      </w:r>
      <w:r w:rsidRPr="00F5567C">
        <w:rPr>
          <w:rFonts w:ascii="Poppins" w:hAnsi="Poppins" w:cs="Poppins"/>
          <w:b/>
          <w:bCs/>
          <w:color w:val="062172"/>
          <w:sz w:val="18"/>
          <w:szCs w:val="18"/>
        </w:rPr>
        <w:t xml:space="preserve"> Satisfactory</w:t>
      </w:r>
      <w:r w:rsidRPr="00F5567C">
        <w:rPr>
          <w:rFonts w:ascii="Poppins" w:hAnsi="Poppins" w:cs="Poppins"/>
          <w:color w:val="062172"/>
          <w:sz w:val="18"/>
          <w:szCs w:val="18"/>
        </w:rPr>
        <w:t xml:space="preserve"> – Minor shortcomings in grant performance management exist but do not prevent the timely and reliable provision of information required to manage and monitor the implementation of the project. </w:t>
      </w:r>
      <w:r w:rsidRPr="00F5567C">
        <w:rPr>
          <w:rFonts w:ascii="Poppins" w:hAnsi="Poppins" w:cs="Poppins"/>
          <w:b/>
          <w:bCs/>
          <w:color w:val="062172"/>
          <w:sz w:val="18"/>
          <w:szCs w:val="18"/>
        </w:rPr>
        <w:t>Highly Satisfactory</w:t>
      </w:r>
      <w:r w:rsidRPr="00F5567C">
        <w:rPr>
          <w:rFonts w:ascii="Poppins" w:hAnsi="Poppins" w:cs="Poppins"/>
          <w:color w:val="062172"/>
          <w:sz w:val="18"/>
          <w:szCs w:val="18"/>
        </w:rPr>
        <w:t xml:space="preserve"> – The grant performance management system efficiently and reliably provides timely information required to manage and monitor the implementation of the project. Appropriate internal controls are in place and function effectively.</w:t>
      </w:r>
    </w:p>
  </w:endnote>
  <w:endnote w:id="13">
    <w:p w14:paraId="0D09E78C" w14:textId="74B66568" w:rsidR="00F91C85" w:rsidRDefault="00F91C85" w:rsidP="0075302E">
      <w:pPr>
        <w:pStyle w:val="EndnoteText"/>
        <w:spacing w:after="60"/>
        <w:ind w:right="547"/>
        <w:jc w:val="both"/>
      </w:pPr>
      <w:r w:rsidRPr="00F5567C">
        <w:rPr>
          <w:rStyle w:val="EndnoteReference"/>
          <w:rFonts w:ascii="Poppins" w:hAnsi="Poppins" w:cs="Poppins"/>
          <w:color w:val="062172"/>
          <w:sz w:val="18"/>
          <w:szCs w:val="18"/>
        </w:rPr>
        <w:endnoteRef/>
      </w:r>
      <w:r w:rsidRPr="00F5567C">
        <w:rPr>
          <w:rFonts w:ascii="Poppins" w:hAnsi="Poppins" w:cs="Poppins"/>
          <w:color w:val="062172"/>
          <w:sz w:val="18"/>
          <w:szCs w:val="18"/>
        </w:rPr>
        <w:t xml:space="preserve"> Revisions to the project are </w:t>
      </w:r>
      <w:r w:rsidRPr="00963C9C">
        <w:rPr>
          <w:rFonts w:ascii="Poppins" w:hAnsi="Poppins" w:cs="Poppins"/>
          <w:color w:val="062172"/>
          <w:sz w:val="18"/>
          <w:szCs w:val="18"/>
        </w:rPr>
        <w:t xml:space="preserve">regulated by the </w:t>
      </w:r>
      <w:hyperlink r:id="rId2" w:history="1">
        <w:r w:rsidRPr="00963C9C">
          <w:rPr>
            <w:rStyle w:val="Hyperlink"/>
            <w:rFonts w:ascii="Poppins" w:hAnsi="Poppins" w:cs="Poppins"/>
            <w:sz w:val="18"/>
            <w:szCs w:val="18"/>
          </w:rPr>
          <w:t>Policy on Education Sector Program Implementation Grants</w:t>
        </w:r>
      </w:hyperlink>
      <w:r w:rsidRPr="00963C9C">
        <w:rPr>
          <w:rFonts w:ascii="Poppins" w:hAnsi="Poppins" w:cs="Poppins"/>
          <w:color w:val="062172"/>
          <w:sz w:val="18"/>
          <w:szCs w:val="18"/>
        </w:rPr>
        <w:t>. The policy describes the approval process for different types of revisions. Mentioning a revision in the</w:t>
      </w:r>
      <w:r w:rsidRPr="00F5567C">
        <w:rPr>
          <w:rFonts w:ascii="Poppins" w:hAnsi="Poppins" w:cs="Poppins"/>
          <w:color w:val="062172"/>
          <w:sz w:val="18"/>
          <w:szCs w:val="18"/>
        </w:rPr>
        <w:t xml:space="preserve"> implementation report doesn’t exonerate from following due process.</w:t>
      </w:r>
      <w:r w:rsidRPr="00373764">
        <w:rPr>
          <w:color w:val="062172"/>
        </w:rPr>
        <w:t xml:space="preserve">  </w:t>
      </w:r>
    </w:p>
  </w:endnote>
  <w:endnote w:id="14">
    <w:p w14:paraId="0DCE0ABF" w14:textId="3E7E48EA" w:rsidR="00F91C85" w:rsidRPr="00F5567C" w:rsidRDefault="00F91C85" w:rsidP="0075302E">
      <w:pPr>
        <w:pStyle w:val="CommentText"/>
        <w:spacing w:after="60"/>
        <w:ind w:right="547"/>
        <w:jc w:val="both"/>
        <w:rPr>
          <w:rFonts w:ascii="Poppins" w:hAnsi="Poppins" w:cs="Poppins"/>
          <w:sz w:val="18"/>
          <w:szCs w:val="18"/>
        </w:rPr>
      </w:pPr>
      <w:r w:rsidRPr="00F5567C">
        <w:rPr>
          <w:rStyle w:val="EndnoteReference"/>
          <w:rFonts w:ascii="Poppins" w:hAnsi="Poppins" w:cs="Poppins"/>
          <w:color w:val="062172"/>
          <w:sz w:val="18"/>
          <w:szCs w:val="18"/>
        </w:rPr>
        <w:endnoteRef/>
      </w:r>
      <w:r w:rsidRPr="00F5567C">
        <w:rPr>
          <w:rFonts w:ascii="Poppins" w:hAnsi="Poppins" w:cs="Poppins"/>
          <w:color w:val="062172"/>
          <w:sz w:val="18"/>
          <w:szCs w:val="18"/>
        </w:rPr>
        <w:t xml:space="preserve"> </w:t>
      </w:r>
      <w:r w:rsidRPr="00F5567C">
        <w:rPr>
          <w:rFonts w:ascii="Poppins" w:hAnsi="Poppins" w:cs="Poppins"/>
          <w:b/>
          <w:bCs/>
          <w:color w:val="062172"/>
          <w:sz w:val="18"/>
          <w:szCs w:val="18"/>
        </w:rPr>
        <w:t>Highly Unlikely</w:t>
      </w:r>
      <w:r w:rsidRPr="00F5567C">
        <w:rPr>
          <w:rFonts w:ascii="Poppins" w:hAnsi="Poppins" w:cs="Poppins"/>
          <w:color w:val="062172"/>
          <w:sz w:val="18"/>
          <w:szCs w:val="18"/>
        </w:rPr>
        <w:t xml:space="preserve"> – A request for revision is extremely unlikely to be submitted to the GPE Board or Secretariat for their approval in the next 12 months.</w:t>
      </w:r>
      <w:r w:rsidRPr="00F5567C">
        <w:rPr>
          <w:rFonts w:ascii="Poppins" w:hAnsi="Poppins" w:cs="Poppins"/>
          <w:b/>
          <w:bCs/>
          <w:color w:val="062172"/>
          <w:sz w:val="18"/>
          <w:szCs w:val="18"/>
        </w:rPr>
        <w:t xml:space="preserve"> Unlikely</w:t>
      </w:r>
      <w:r w:rsidRPr="00F5567C">
        <w:rPr>
          <w:rFonts w:ascii="Poppins" w:hAnsi="Poppins" w:cs="Poppins"/>
          <w:color w:val="062172"/>
          <w:sz w:val="18"/>
          <w:szCs w:val="18"/>
        </w:rPr>
        <w:t xml:space="preserve"> – A request for revision is unlikely to be submitted to the GPE Board or Secretariat for their approval in the next 12 months. </w:t>
      </w:r>
      <w:r w:rsidRPr="00F5567C">
        <w:rPr>
          <w:rFonts w:ascii="Poppins" w:hAnsi="Poppins" w:cs="Poppins"/>
          <w:b/>
          <w:bCs/>
          <w:color w:val="062172"/>
          <w:sz w:val="18"/>
          <w:szCs w:val="18"/>
        </w:rPr>
        <w:t>Moderately Unlikely</w:t>
      </w:r>
      <w:r w:rsidRPr="00F5567C">
        <w:rPr>
          <w:rFonts w:ascii="Poppins" w:hAnsi="Poppins" w:cs="Poppins"/>
          <w:color w:val="062172"/>
          <w:sz w:val="18"/>
          <w:szCs w:val="18"/>
        </w:rPr>
        <w:t xml:space="preserve"> – A request for revision is somewhat unlikely to be submitted to the GPE Board or Secretariat for their approval in the next 12 months. </w:t>
      </w:r>
      <w:r w:rsidRPr="00F5567C">
        <w:rPr>
          <w:rFonts w:ascii="Poppins" w:hAnsi="Poppins" w:cs="Poppins"/>
          <w:b/>
          <w:bCs/>
          <w:color w:val="062172"/>
          <w:sz w:val="18"/>
          <w:szCs w:val="18"/>
        </w:rPr>
        <w:t>Moderately Likely</w:t>
      </w:r>
      <w:r w:rsidRPr="00F5567C">
        <w:rPr>
          <w:rFonts w:ascii="Poppins" w:hAnsi="Poppins" w:cs="Poppins"/>
          <w:color w:val="062172"/>
          <w:sz w:val="18"/>
          <w:szCs w:val="18"/>
        </w:rPr>
        <w:t xml:space="preserve"> – A request for revision is somewhat likely to be submitted to the GPE Board or Secretariat for their approval in the next 12 months. </w:t>
      </w:r>
      <w:r w:rsidRPr="00F5567C">
        <w:rPr>
          <w:rFonts w:ascii="Poppins" w:hAnsi="Poppins" w:cs="Poppins"/>
          <w:b/>
          <w:bCs/>
          <w:color w:val="062172"/>
          <w:sz w:val="18"/>
          <w:szCs w:val="18"/>
        </w:rPr>
        <w:t>Likely</w:t>
      </w:r>
      <w:r w:rsidRPr="00F5567C">
        <w:rPr>
          <w:rFonts w:ascii="Poppins" w:hAnsi="Poppins" w:cs="Poppins"/>
          <w:color w:val="062172"/>
          <w:sz w:val="18"/>
          <w:szCs w:val="18"/>
        </w:rPr>
        <w:t xml:space="preserve"> – A request for revision is likely to be submitted to the GPE Board or Secretariat for their approval in the next 12 months. </w:t>
      </w:r>
      <w:r w:rsidRPr="00F5567C">
        <w:rPr>
          <w:rFonts w:ascii="Poppins" w:hAnsi="Poppins" w:cs="Poppins"/>
          <w:b/>
          <w:bCs/>
          <w:color w:val="062172"/>
          <w:sz w:val="18"/>
          <w:szCs w:val="18"/>
        </w:rPr>
        <w:t>Extremely Likely</w:t>
      </w:r>
      <w:r w:rsidRPr="00F5567C">
        <w:rPr>
          <w:rFonts w:ascii="Poppins" w:hAnsi="Poppins" w:cs="Poppins"/>
          <w:color w:val="062172"/>
          <w:sz w:val="18"/>
          <w:szCs w:val="18"/>
        </w:rPr>
        <w:t xml:space="preserve"> – A request for revision is extremely likely to be submitted to the GPE Board or Secretariat for their approval in the next 12 months. </w:t>
      </w:r>
    </w:p>
  </w:endnote>
  <w:endnote w:id="15">
    <w:p w14:paraId="0B8A62E9" w14:textId="3A83E59B" w:rsidR="00F91C85" w:rsidRPr="00F5567C" w:rsidRDefault="00F91C85" w:rsidP="0075302E">
      <w:pPr>
        <w:pStyle w:val="EndnoteText"/>
        <w:spacing w:after="60"/>
        <w:ind w:right="547"/>
        <w:jc w:val="both"/>
        <w:rPr>
          <w:rFonts w:ascii="Poppins" w:hAnsi="Poppins" w:cs="Poppins"/>
          <w:color w:val="062172"/>
          <w:sz w:val="18"/>
          <w:szCs w:val="18"/>
        </w:rPr>
      </w:pPr>
      <w:r w:rsidRPr="00F5567C">
        <w:rPr>
          <w:rFonts w:ascii="Poppins" w:hAnsi="Poppins" w:cs="Poppins"/>
          <w:color w:val="062172"/>
          <w:sz w:val="18"/>
          <w:szCs w:val="18"/>
          <w:vertAlign w:val="superscript"/>
        </w:rPr>
        <w:endnoteRef/>
      </w:r>
      <w:r w:rsidRPr="00F5567C">
        <w:rPr>
          <w:rFonts w:ascii="Poppins" w:hAnsi="Poppins" w:cs="Poppins"/>
          <w:color w:val="062172"/>
          <w:sz w:val="18"/>
          <w:szCs w:val="18"/>
        </w:rPr>
        <w:t xml:space="preserve"> See in </w:t>
      </w:r>
      <w:r w:rsidR="00963C9C">
        <w:rPr>
          <w:rFonts w:ascii="Poppins" w:hAnsi="Poppins" w:cs="Poppins"/>
          <w:color w:val="062172"/>
          <w:sz w:val="18"/>
          <w:szCs w:val="18"/>
        </w:rPr>
        <w:t>a</w:t>
      </w:r>
      <w:r w:rsidRPr="00F5567C">
        <w:rPr>
          <w:rFonts w:ascii="Poppins" w:hAnsi="Poppins" w:cs="Poppins"/>
          <w:color w:val="062172"/>
          <w:sz w:val="18"/>
          <w:szCs w:val="18"/>
        </w:rPr>
        <w:t xml:space="preserve">nnex 1 a decision tree to help determine implementation progress ratings at the window level. The scale is as follows: </w:t>
      </w:r>
      <w:r w:rsidRPr="00F5567C">
        <w:rPr>
          <w:rFonts w:ascii="Poppins" w:hAnsi="Poppins" w:cs="Poppins"/>
          <w:b/>
          <w:bCs/>
          <w:color w:val="062172"/>
          <w:sz w:val="18"/>
          <w:szCs w:val="18"/>
        </w:rPr>
        <w:t>Highly Unsatisfactory</w:t>
      </w:r>
      <w:r w:rsidRPr="00F5567C">
        <w:rPr>
          <w:rFonts w:ascii="Poppins" w:hAnsi="Poppins" w:cs="Poppins"/>
          <w:color w:val="062172"/>
          <w:sz w:val="18"/>
          <w:szCs w:val="18"/>
        </w:rPr>
        <w:t xml:space="preserve"> – The window has major shortcomings or delays that limit or jeopardize the achievement of one or more outputs and a resolution is unlikely. </w:t>
      </w:r>
      <w:r w:rsidRPr="00F5567C">
        <w:rPr>
          <w:rFonts w:ascii="Poppins" w:hAnsi="Poppins" w:cs="Poppins"/>
          <w:b/>
          <w:bCs/>
          <w:color w:val="062172"/>
          <w:sz w:val="18"/>
          <w:szCs w:val="18"/>
        </w:rPr>
        <w:t>Unsatisfactory</w:t>
      </w:r>
      <w:r w:rsidRPr="00F5567C">
        <w:rPr>
          <w:rFonts w:ascii="Poppins" w:hAnsi="Poppins" w:cs="Poppins"/>
          <w:color w:val="062172"/>
          <w:sz w:val="18"/>
          <w:szCs w:val="18"/>
        </w:rPr>
        <w:t xml:space="preserve"> – The window has significant shortcomings or delays that limit or jeopardize the achievement of one or more outputs and a resolution is uncertain. </w:t>
      </w:r>
      <w:r w:rsidRPr="00F5567C">
        <w:rPr>
          <w:rFonts w:ascii="Poppins" w:hAnsi="Poppins" w:cs="Poppins"/>
          <w:b/>
          <w:bCs/>
          <w:color w:val="062172"/>
          <w:sz w:val="18"/>
          <w:szCs w:val="18"/>
        </w:rPr>
        <w:t>Moderately Unsatisfactory</w:t>
      </w:r>
      <w:r w:rsidRPr="00F5567C">
        <w:rPr>
          <w:rFonts w:ascii="Poppins" w:hAnsi="Poppins" w:cs="Poppins"/>
          <w:color w:val="062172"/>
          <w:sz w:val="18"/>
          <w:szCs w:val="18"/>
        </w:rPr>
        <w:t xml:space="preserve"> – The window has moderate shortcomings or delays that limit or jeopardize the achievement of one or more outputs, but a resolution is likely. </w:t>
      </w:r>
      <w:r w:rsidRPr="00F5567C">
        <w:rPr>
          <w:rFonts w:ascii="Poppins" w:hAnsi="Poppins" w:cs="Poppins"/>
          <w:b/>
          <w:bCs/>
          <w:color w:val="062172"/>
          <w:sz w:val="18"/>
          <w:szCs w:val="18"/>
        </w:rPr>
        <w:t>Moderately Satisfactory</w:t>
      </w:r>
      <w:r w:rsidRPr="00F5567C">
        <w:rPr>
          <w:rFonts w:ascii="Poppins" w:hAnsi="Poppins" w:cs="Poppins"/>
          <w:color w:val="062172"/>
          <w:sz w:val="18"/>
          <w:szCs w:val="18"/>
        </w:rPr>
        <w:t xml:space="preserve"> – The window is expected to achieve most of its major outputs efficiently with moderate shortcomings. </w:t>
      </w:r>
      <w:r w:rsidRPr="00F5567C">
        <w:rPr>
          <w:rFonts w:ascii="Poppins" w:hAnsi="Poppins" w:cs="Poppins"/>
          <w:b/>
          <w:bCs/>
          <w:color w:val="062172"/>
          <w:sz w:val="18"/>
          <w:szCs w:val="18"/>
        </w:rPr>
        <w:t>Satisfactory</w:t>
      </w:r>
      <w:r w:rsidRPr="00F5567C">
        <w:rPr>
          <w:rFonts w:ascii="Poppins" w:hAnsi="Poppins" w:cs="Poppins"/>
          <w:color w:val="062172"/>
          <w:sz w:val="18"/>
          <w:szCs w:val="18"/>
        </w:rPr>
        <w:t xml:space="preserve"> – The window is expected to achieve almost all of its major outputs efficiently with only minor shortcomings or delays. </w:t>
      </w:r>
      <w:r w:rsidRPr="00F5567C">
        <w:rPr>
          <w:rFonts w:ascii="Poppins" w:hAnsi="Poppins" w:cs="Poppins"/>
          <w:b/>
          <w:bCs/>
          <w:color w:val="062172"/>
          <w:sz w:val="18"/>
          <w:szCs w:val="18"/>
        </w:rPr>
        <w:t>Highly Satisfactory</w:t>
      </w:r>
      <w:r w:rsidRPr="00F5567C">
        <w:rPr>
          <w:rFonts w:ascii="Poppins" w:hAnsi="Poppins" w:cs="Poppins"/>
          <w:color w:val="062172"/>
          <w:sz w:val="18"/>
          <w:szCs w:val="18"/>
        </w:rPr>
        <w:t xml:space="preserve"> – The window is expected to achieve or exceed all of the major outputs efficiently without significant shortcomings or delay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ebas Neue">
    <w:altName w:val="Calibri"/>
    <w:charset w:val="00"/>
    <w:family w:val="swiss"/>
    <w:pitch w:val="variable"/>
    <w:sig w:usb0="00000007" w:usb1="00000001" w:usb2="00000000" w:usb3="00000000" w:csb0="00000093" w:csb1="00000000"/>
  </w:font>
  <w:font w:name="Bebas Neue Bold">
    <w:altName w:val="Calibri"/>
    <w:panose1 w:val="00000000000000000000"/>
    <w:charset w:val="00"/>
    <w:family w:val="swiss"/>
    <w:notTrueType/>
    <w:pitch w:val="variable"/>
    <w:sig w:usb0="A000022F" w:usb1="0000005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289801"/>
      <w:docPartObj>
        <w:docPartGallery w:val="Page Numbers (Bottom of Page)"/>
        <w:docPartUnique/>
      </w:docPartObj>
    </w:sdtPr>
    <w:sdtEndPr>
      <w:rPr>
        <w:noProof/>
      </w:rPr>
    </w:sdtEndPr>
    <w:sdtContent>
      <w:p w14:paraId="36B02118" w14:textId="44609993" w:rsidR="00F95DD9" w:rsidRDefault="00657DC0" w:rsidP="00657DC0">
        <w:pPr>
          <w:pStyle w:val="Footer"/>
          <w:tabs>
            <w:tab w:val="left" w:pos="7724"/>
            <w:tab w:val="right" w:pos="8755"/>
          </w:tabs>
        </w:pPr>
        <w:r w:rsidRPr="00443F1A">
          <w:rPr>
            <w:noProof/>
            <w:color w:val="FFFFFF" w:themeColor="background1"/>
          </w:rPr>
          <mc:AlternateContent>
            <mc:Choice Requires="wpg">
              <w:drawing>
                <wp:anchor distT="0" distB="0" distL="114300" distR="114300" simplePos="0" relativeHeight="251659264" behindDoc="0" locked="0" layoutInCell="1" allowOverlap="0" wp14:anchorId="457E3444" wp14:editId="3B308CF3">
                  <wp:simplePos x="0" y="0"/>
                  <wp:positionH relativeFrom="margin">
                    <wp:posOffset>282971</wp:posOffset>
                  </wp:positionH>
                  <wp:positionV relativeFrom="paragraph">
                    <wp:posOffset>154560</wp:posOffset>
                  </wp:positionV>
                  <wp:extent cx="1343660" cy="401955"/>
                  <wp:effectExtent l="0" t="0" r="8890" b="0"/>
                  <wp:wrapTopAndBottom/>
                  <wp:docPr id="20" name="Group 20"/>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21"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2"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3"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4"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25"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6"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7"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8"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9"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0"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1"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2"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3"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4"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5"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6"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7"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8"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9"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0"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1"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2"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3"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4"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5"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6"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7"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8"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9"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0"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1"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2"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3"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4"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5"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676F542" id="Group 20" o:spid="_x0000_s1026" style="position:absolute;margin-left:22.3pt;margin-top:12.15pt;width:105.8pt;height:31.65pt;z-index:251659264;mso-position-horizontal-relative:margin;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" o:allowoverlap="f">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topAndBottom" anchorx="margin"/>
                </v:group>
              </w:pict>
            </mc:Fallback>
          </mc:AlternateContent>
        </w:r>
        <w:r w:rsidR="00F56D8C">
          <w:tab/>
        </w:r>
        <w:r w:rsidR="001E5F0C">
          <w:tab/>
        </w:r>
        <w:r w:rsidR="001E5F0C">
          <w:tab/>
        </w:r>
        <w:r w:rsidR="001E5F0C">
          <w:tab/>
        </w:r>
        <w:r w:rsidR="001E5F0C">
          <w:tab/>
        </w:r>
        <w:r w:rsidRPr="00DF3AAF">
          <w:rPr>
            <w:color w:val="43D596"/>
          </w:rPr>
          <w:fldChar w:fldCharType="begin"/>
        </w:r>
        <w:r w:rsidRPr="00DF3AAF">
          <w:rPr>
            <w:color w:val="43D596"/>
          </w:rPr>
          <w:instrText xml:space="preserve"> PAGE   \* MERGEFORMAT </w:instrText>
        </w:r>
        <w:r w:rsidRPr="00DF3AAF">
          <w:rPr>
            <w:color w:val="43D596"/>
          </w:rPr>
          <w:fldChar w:fldCharType="separate"/>
        </w:r>
        <w:r w:rsidRPr="00DF3AAF">
          <w:rPr>
            <w:noProof/>
            <w:color w:val="43D596"/>
          </w:rPr>
          <w:t>2</w:t>
        </w:r>
        <w:r w:rsidRPr="00DF3AAF">
          <w:rPr>
            <w:noProof/>
            <w:color w:val="43D59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84368" w14:textId="77777777" w:rsidR="00087F1B" w:rsidRDefault="00087F1B" w:rsidP="00D160C8">
      <w:pPr>
        <w:spacing w:after="0" w:line="240" w:lineRule="auto"/>
      </w:pPr>
      <w:r>
        <w:separator/>
      </w:r>
    </w:p>
  </w:footnote>
  <w:footnote w:type="continuationSeparator" w:id="0">
    <w:p w14:paraId="6292EAA4" w14:textId="77777777" w:rsidR="00087F1B" w:rsidRDefault="00087F1B" w:rsidP="00D160C8">
      <w:pPr>
        <w:spacing w:after="0" w:line="240" w:lineRule="auto"/>
      </w:pPr>
      <w:r>
        <w:continuationSeparator/>
      </w:r>
    </w:p>
  </w:footnote>
  <w:footnote w:type="continuationNotice" w:id="1">
    <w:p w14:paraId="7949BEAB" w14:textId="77777777" w:rsidR="00087F1B" w:rsidRDefault="00087F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A3CA074C"/>
    <w:lvl w:ilvl="0" w:tplc="3208B24E">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655BB"/>
    <w:multiLevelType w:val="hybridMultilevel"/>
    <w:tmpl w:val="70665BBC"/>
    <w:lvl w:ilvl="0" w:tplc="0409000D">
      <w:start w:val="1"/>
      <w:numFmt w:val="bullet"/>
      <w:lvlText w:val=""/>
      <w:lvlJc w:val="left"/>
      <w:pPr>
        <w:ind w:left="10980" w:hanging="360"/>
      </w:pPr>
      <w:rPr>
        <w:rFonts w:ascii="Wingdings" w:hAnsi="Wingdings" w:hint="default"/>
      </w:rPr>
    </w:lvl>
    <w:lvl w:ilvl="1" w:tplc="04090003" w:tentative="1">
      <w:start w:val="1"/>
      <w:numFmt w:val="bullet"/>
      <w:lvlText w:val="o"/>
      <w:lvlJc w:val="left"/>
      <w:pPr>
        <w:ind w:left="11700" w:hanging="360"/>
      </w:pPr>
      <w:rPr>
        <w:rFonts w:ascii="Courier New" w:hAnsi="Courier New" w:cs="Courier New" w:hint="default"/>
      </w:rPr>
    </w:lvl>
    <w:lvl w:ilvl="2" w:tplc="04090005" w:tentative="1">
      <w:start w:val="1"/>
      <w:numFmt w:val="bullet"/>
      <w:lvlText w:val=""/>
      <w:lvlJc w:val="left"/>
      <w:pPr>
        <w:ind w:left="12420" w:hanging="360"/>
      </w:pPr>
      <w:rPr>
        <w:rFonts w:ascii="Wingdings" w:hAnsi="Wingdings" w:hint="default"/>
      </w:rPr>
    </w:lvl>
    <w:lvl w:ilvl="3" w:tplc="04090001" w:tentative="1">
      <w:start w:val="1"/>
      <w:numFmt w:val="bullet"/>
      <w:lvlText w:val=""/>
      <w:lvlJc w:val="left"/>
      <w:pPr>
        <w:ind w:left="13140" w:hanging="360"/>
      </w:pPr>
      <w:rPr>
        <w:rFonts w:ascii="Symbol" w:hAnsi="Symbol" w:hint="default"/>
      </w:rPr>
    </w:lvl>
    <w:lvl w:ilvl="4" w:tplc="04090003" w:tentative="1">
      <w:start w:val="1"/>
      <w:numFmt w:val="bullet"/>
      <w:lvlText w:val="o"/>
      <w:lvlJc w:val="left"/>
      <w:pPr>
        <w:ind w:left="13860" w:hanging="360"/>
      </w:pPr>
      <w:rPr>
        <w:rFonts w:ascii="Courier New" w:hAnsi="Courier New" w:cs="Courier New" w:hint="default"/>
      </w:rPr>
    </w:lvl>
    <w:lvl w:ilvl="5" w:tplc="04090005" w:tentative="1">
      <w:start w:val="1"/>
      <w:numFmt w:val="bullet"/>
      <w:lvlText w:val=""/>
      <w:lvlJc w:val="left"/>
      <w:pPr>
        <w:ind w:left="14580" w:hanging="360"/>
      </w:pPr>
      <w:rPr>
        <w:rFonts w:ascii="Wingdings" w:hAnsi="Wingdings" w:hint="default"/>
      </w:rPr>
    </w:lvl>
    <w:lvl w:ilvl="6" w:tplc="04090001" w:tentative="1">
      <w:start w:val="1"/>
      <w:numFmt w:val="bullet"/>
      <w:lvlText w:val=""/>
      <w:lvlJc w:val="left"/>
      <w:pPr>
        <w:ind w:left="15300" w:hanging="360"/>
      </w:pPr>
      <w:rPr>
        <w:rFonts w:ascii="Symbol" w:hAnsi="Symbol" w:hint="default"/>
      </w:rPr>
    </w:lvl>
    <w:lvl w:ilvl="7" w:tplc="04090003" w:tentative="1">
      <w:start w:val="1"/>
      <w:numFmt w:val="bullet"/>
      <w:lvlText w:val="o"/>
      <w:lvlJc w:val="left"/>
      <w:pPr>
        <w:ind w:left="16020" w:hanging="360"/>
      </w:pPr>
      <w:rPr>
        <w:rFonts w:ascii="Courier New" w:hAnsi="Courier New" w:cs="Courier New" w:hint="default"/>
      </w:rPr>
    </w:lvl>
    <w:lvl w:ilvl="8" w:tplc="04090005" w:tentative="1">
      <w:start w:val="1"/>
      <w:numFmt w:val="bullet"/>
      <w:lvlText w:val=""/>
      <w:lvlJc w:val="left"/>
      <w:pPr>
        <w:ind w:left="16740" w:hanging="360"/>
      </w:pPr>
      <w:rPr>
        <w:rFonts w:ascii="Wingdings" w:hAnsi="Wingdings" w:hint="default"/>
      </w:rPr>
    </w:lvl>
  </w:abstractNum>
  <w:abstractNum w:abstractNumId="5" w15:restartNumberingAfterBreak="0">
    <w:nsid w:val="3070665F"/>
    <w:multiLevelType w:val="hybridMultilevel"/>
    <w:tmpl w:val="B31269B4"/>
    <w:lvl w:ilvl="0" w:tplc="CA98D6C4">
      <w:start w:val="1"/>
      <w:numFmt w:val="lowerRoman"/>
      <w:lvlText w:val="(%1)"/>
      <w:lvlJc w:val="left"/>
      <w:pPr>
        <w:ind w:left="766" w:hanging="720"/>
      </w:pPr>
      <w:rPr>
        <w:rFonts w:hint="default"/>
      </w:rPr>
    </w:lvl>
    <w:lvl w:ilvl="1" w:tplc="04090019" w:tentative="1">
      <w:start w:val="1"/>
      <w:numFmt w:val="lowerLetter"/>
      <w:lvlText w:val="%2."/>
      <w:lvlJc w:val="left"/>
      <w:pPr>
        <w:ind w:left="1126" w:hanging="360"/>
      </w:pPr>
    </w:lvl>
    <w:lvl w:ilvl="2" w:tplc="0409001B" w:tentative="1">
      <w:start w:val="1"/>
      <w:numFmt w:val="lowerRoman"/>
      <w:lvlText w:val="%3."/>
      <w:lvlJc w:val="right"/>
      <w:pPr>
        <w:ind w:left="1846" w:hanging="180"/>
      </w:pPr>
    </w:lvl>
    <w:lvl w:ilvl="3" w:tplc="0409000F" w:tentative="1">
      <w:start w:val="1"/>
      <w:numFmt w:val="decimal"/>
      <w:lvlText w:val="%4."/>
      <w:lvlJc w:val="left"/>
      <w:pPr>
        <w:ind w:left="2566" w:hanging="360"/>
      </w:pPr>
    </w:lvl>
    <w:lvl w:ilvl="4" w:tplc="04090019" w:tentative="1">
      <w:start w:val="1"/>
      <w:numFmt w:val="lowerLetter"/>
      <w:lvlText w:val="%5."/>
      <w:lvlJc w:val="left"/>
      <w:pPr>
        <w:ind w:left="3286" w:hanging="360"/>
      </w:pPr>
    </w:lvl>
    <w:lvl w:ilvl="5" w:tplc="0409001B" w:tentative="1">
      <w:start w:val="1"/>
      <w:numFmt w:val="lowerRoman"/>
      <w:lvlText w:val="%6."/>
      <w:lvlJc w:val="right"/>
      <w:pPr>
        <w:ind w:left="4006" w:hanging="180"/>
      </w:pPr>
    </w:lvl>
    <w:lvl w:ilvl="6" w:tplc="0409000F" w:tentative="1">
      <w:start w:val="1"/>
      <w:numFmt w:val="decimal"/>
      <w:lvlText w:val="%7."/>
      <w:lvlJc w:val="left"/>
      <w:pPr>
        <w:ind w:left="4726" w:hanging="360"/>
      </w:pPr>
    </w:lvl>
    <w:lvl w:ilvl="7" w:tplc="04090019" w:tentative="1">
      <w:start w:val="1"/>
      <w:numFmt w:val="lowerLetter"/>
      <w:lvlText w:val="%8."/>
      <w:lvlJc w:val="left"/>
      <w:pPr>
        <w:ind w:left="5446" w:hanging="360"/>
      </w:pPr>
    </w:lvl>
    <w:lvl w:ilvl="8" w:tplc="0409001B" w:tentative="1">
      <w:start w:val="1"/>
      <w:numFmt w:val="lowerRoman"/>
      <w:lvlText w:val="%9."/>
      <w:lvlJc w:val="right"/>
      <w:pPr>
        <w:ind w:left="6166" w:hanging="180"/>
      </w:pPr>
    </w:lvl>
  </w:abstractNum>
  <w:abstractNum w:abstractNumId="6" w15:restartNumberingAfterBreak="0">
    <w:nsid w:val="350F4077"/>
    <w:multiLevelType w:val="hybridMultilevel"/>
    <w:tmpl w:val="F6B2ABE4"/>
    <w:lvl w:ilvl="0" w:tplc="9266E1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BA1646"/>
    <w:multiLevelType w:val="hybridMultilevel"/>
    <w:tmpl w:val="7E80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525BB3"/>
    <w:multiLevelType w:val="hybridMultilevel"/>
    <w:tmpl w:val="6DD4CF16"/>
    <w:lvl w:ilvl="0" w:tplc="B7C22E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3487501"/>
    <w:multiLevelType w:val="hybridMultilevel"/>
    <w:tmpl w:val="839682A8"/>
    <w:lvl w:ilvl="0" w:tplc="61D6EDEE">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82187E"/>
    <w:multiLevelType w:val="hybridMultilevel"/>
    <w:tmpl w:val="D6B44EAC"/>
    <w:lvl w:ilvl="0" w:tplc="6CC8D3B4">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188223">
    <w:abstractNumId w:val="5"/>
  </w:num>
  <w:num w:numId="2" w16cid:durableId="1945457067">
    <w:abstractNumId w:val="2"/>
  </w:num>
  <w:num w:numId="3" w16cid:durableId="469515503">
    <w:abstractNumId w:val="1"/>
  </w:num>
  <w:num w:numId="4" w16cid:durableId="1487550212">
    <w:abstractNumId w:val="4"/>
  </w:num>
  <w:num w:numId="5" w16cid:durableId="291327975">
    <w:abstractNumId w:val="3"/>
  </w:num>
  <w:num w:numId="6" w16cid:durableId="548222857">
    <w:abstractNumId w:val="11"/>
  </w:num>
  <w:num w:numId="7" w16cid:durableId="231814393">
    <w:abstractNumId w:val="6"/>
  </w:num>
  <w:num w:numId="8" w16cid:durableId="209734555">
    <w:abstractNumId w:val="0"/>
  </w:num>
  <w:num w:numId="9" w16cid:durableId="1349869619">
    <w:abstractNumId w:val="7"/>
  </w:num>
  <w:num w:numId="10" w16cid:durableId="1275819412">
    <w:abstractNumId w:val="8"/>
  </w:num>
  <w:num w:numId="11" w16cid:durableId="1969775707">
    <w:abstractNumId w:val="10"/>
  </w:num>
  <w:num w:numId="12" w16cid:durableId="500773608">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NzAyMzAwNzFT0lEKTi0uzszPAymwrAUAwJ4AESwAAAA="/>
  </w:docVars>
  <w:rsids>
    <w:rsidRoot w:val="00D160C8"/>
    <w:rsid w:val="00000592"/>
    <w:rsid w:val="0000211A"/>
    <w:rsid w:val="0000276F"/>
    <w:rsid w:val="00003034"/>
    <w:rsid w:val="00006022"/>
    <w:rsid w:val="000073DC"/>
    <w:rsid w:val="000079E9"/>
    <w:rsid w:val="00010499"/>
    <w:rsid w:val="00010C10"/>
    <w:rsid w:val="00011795"/>
    <w:rsid w:val="00011D26"/>
    <w:rsid w:val="0001372E"/>
    <w:rsid w:val="00014857"/>
    <w:rsid w:val="000167E9"/>
    <w:rsid w:val="00017EFA"/>
    <w:rsid w:val="00020323"/>
    <w:rsid w:val="00020B26"/>
    <w:rsid w:val="00020F65"/>
    <w:rsid w:val="0002208E"/>
    <w:rsid w:val="00022DF1"/>
    <w:rsid w:val="00024E9C"/>
    <w:rsid w:val="00025170"/>
    <w:rsid w:val="00026D60"/>
    <w:rsid w:val="000271DF"/>
    <w:rsid w:val="0002732E"/>
    <w:rsid w:val="00027C43"/>
    <w:rsid w:val="00030B31"/>
    <w:rsid w:val="000317CC"/>
    <w:rsid w:val="00032B27"/>
    <w:rsid w:val="000336AB"/>
    <w:rsid w:val="000340FE"/>
    <w:rsid w:val="00035222"/>
    <w:rsid w:val="00035C50"/>
    <w:rsid w:val="00036430"/>
    <w:rsid w:val="000371C4"/>
    <w:rsid w:val="0003777B"/>
    <w:rsid w:val="000406AD"/>
    <w:rsid w:val="00040D91"/>
    <w:rsid w:val="00041AEB"/>
    <w:rsid w:val="00041C0D"/>
    <w:rsid w:val="00042ED9"/>
    <w:rsid w:val="00043F68"/>
    <w:rsid w:val="0004423B"/>
    <w:rsid w:val="00044B1B"/>
    <w:rsid w:val="00044CD6"/>
    <w:rsid w:val="00047762"/>
    <w:rsid w:val="0005057B"/>
    <w:rsid w:val="00054665"/>
    <w:rsid w:val="000551A6"/>
    <w:rsid w:val="0005564A"/>
    <w:rsid w:val="00055E75"/>
    <w:rsid w:val="00056514"/>
    <w:rsid w:val="000573F8"/>
    <w:rsid w:val="00057537"/>
    <w:rsid w:val="00057A68"/>
    <w:rsid w:val="00060161"/>
    <w:rsid w:val="000601EF"/>
    <w:rsid w:val="00061F91"/>
    <w:rsid w:val="000626E2"/>
    <w:rsid w:val="000639DF"/>
    <w:rsid w:val="000641CF"/>
    <w:rsid w:val="00064364"/>
    <w:rsid w:val="0006514F"/>
    <w:rsid w:val="000668E6"/>
    <w:rsid w:val="00073663"/>
    <w:rsid w:val="00073A13"/>
    <w:rsid w:val="00075A95"/>
    <w:rsid w:val="00080FA3"/>
    <w:rsid w:val="0008357B"/>
    <w:rsid w:val="00084C57"/>
    <w:rsid w:val="0008598A"/>
    <w:rsid w:val="00085A7F"/>
    <w:rsid w:val="00085AF4"/>
    <w:rsid w:val="00086F22"/>
    <w:rsid w:val="00087791"/>
    <w:rsid w:val="00087874"/>
    <w:rsid w:val="00087950"/>
    <w:rsid w:val="00087F1B"/>
    <w:rsid w:val="000924C3"/>
    <w:rsid w:val="00094746"/>
    <w:rsid w:val="000947E4"/>
    <w:rsid w:val="00094807"/>
    <w:rsid w:val="00095B57"/>
    <w:rsid w:val="00096580"/>
    <w:rsid w:val="0009699C"/>
    <w:rsid w:val="0009748F"/>
    <w:rsid w:val="000A0739"/>
    <w:rsid w:val="000A0D7E"/>
    <w:rsid w:val="000A16DF"/>
    <w:rsid w:val="000A224C"/>
    <w:rsid w:val="000A2301"/>
    <w:rsid w:val="000A23F2"/>
    <w:rsid w:val="000A2708"/>
    <w:rsid w:val="000A2D2A"/>
    <w:rsid w:val="000A33BB"/>
    <w:rsid w:val="000A39BF"/>
    <w:rsid w:val="000A4794"/>
    <w:rsid w:val="000A504B"/>
    <w:rsid w:val="000A5948"/>
    <w:rsid w:val="000A70EC"/>
    <w:rsid w:val="000A7333"/>
    <w:rsid w:val="000A7879"/>
    <w:rsid w:val="000A7966"/>
    <w:rsid w:val="000B14CC"/>
    <w:rsid w:val="000B1BD6"/>
    <w:rsid w:val="000B1FD4"/>
    <w:rsid w:val="000B3050"/>
    <w:rsid w:val="000B3DCE"/>
    <w:rsid w:val="000B4010"/>
    <w:rsid w:val="000B457F"/>
    <w:rsid w:val="000B4A67"/>
    <w:rsid w:val="000B4AF4"/>
    <w:rsid w:val="000B7D25"/>
    <w:rsid w:val="000C0398"/>
    <w:rsid w:val="000C0900"/>
    <w:rsid w:val="000C121C"/>
    <w:rsid w:val="000C1B19"/>
    <w:rsid w:val="000C3605"/>
    <w:rsid w:val="000C3D02"/>
    <w:rsid w:val="000C426D"/>
    <w:rsid w:val="000C7F1C"/>
    <w:rsid w:val="000D071A"/>
    <w:rsid w:val="000D0CE9"/>
    <w:rsid w:val="000D0E5A"/>
    <w:rsid w:val="000D14AF"/>
    <w:rsid w:val="000D1BBF"/>
    <w:rsid w:val="000D313F"/>
    <w:rsid w:val="000D371C"/>
    <w:rsid w:val="000D4CBE"/>
    <w:rsid w:val="000D4D11"/>
    <w:rsid w:val="000D500B"/>
    <w:rsid w:val="000D6AE5"/>
    <w:rsid w:val="000D757F"/>
    <w:rsid w:val="000D79B1"/>
    <w:rsid w:val="000D7E78"/>
    <w:rsid w:val="000E19B5"/>
    <w:rsid w:val="000E294E"/>
    <w:rsid w:val="000E3446"/>
    <w:rsid w:val="000E48DA"/>
    <w:rsid w:val="000E5E2D"/>
    <w:rsid w:val="000E753B"/>
    <w:rsid w:val="000F0996"/>
    <w:rsid w:val="000F27D5"/>
    <w:rsid w:val="00101569"/>
    <w:rsid w:val="00102127"/>
    <w:rsid w:val="0010260E"/>
    <w:rsid w:val="00102F5E"/>
    <w:rsid w:val="00103E81"/>
    <w:rsid w:val="00104174"/>
    <w:rsid w:val="00107065"/>
    <w:rsid w:val="00111912"/>
    <w:rsid w:val="00111A7B"/>
    <w:rsid w:val="00111E7D"/>
    <w:rsid w:val="0011292C"/>
    <w:rsid w:val="00113117"/>
    <w:rsid w:val="0011345F"/>
    <w:rsid w:val="00113E8D"/>
    <w:rsid w:val="001157D8"/>
    <w:rsid w:val="00115CCD"/>
    <w:rsid w:val="00116A3D"/>
    <w:rsid w:val="00116E6E"/>
    <w:rsid w:val="0011798A"/>
    <w:rsid w:val="00121274"/>
    <w:rsid w:val="00121BE3"/>
    <w:rsid w:val="001239C0"/>
    <w:rsid w:val="00124279"/>
    <w:rsid w:val="001244BD"/>
    <w:rsid w:val="00124C34"/>
    <w:rsid w:val="0012503E"/>
    <w:rsid w:val="00125243"/>
    <w:rsid w:val="00125725"/>
    <w:rsid w:val="00126606"/>
    <w:rsid w:val="00126840"/>
    <w:rsid w:val="00132570"/>
    <w:rsid w:val="00132AD5"/>
    <w:rsid w:val="00132B72"/>
    <w:rsid w:val="00132D80"/>
    <w:rsid w:val="001331E7"/>
    <w:rsid w:val="00133D17"/>
    <w:rsid w:val="00134685"/>
    <w:rsid w:val="00134D0F"/>
    <w:rsid w:val="00134F97"/>
    <w:rsid w:val="00135CF3"/>
    <w:rsid w:val="00136A22"/>
    <w:rsid w:val="00137782"/>
    <w:rsid w:val="001405AB"/>
    <w:rsid w:val="00140720"/>
    <w:rsid w:val="00143289"/>
    <w:rsid w:val="00144133"/>
    <w:rsid w:val="001444D0"/>
    <w:rsid w:val="001448A9"/>
    <w:rsid w:val="00144EE6"/>
    <w:rsid w:val="00145006"/>
    <w:rsid w:val="00145601"/>
    <w:rsid w:val="00146015"/>
    <w:rsid w:val="00150935"/>
    <w:rsid w:val="00152245"/>
    <w:rsid w:val="0015308C"/>
    <w:rsid w:val="0015312C"/>
    <w:rsid w:val="001555DC"/>
    <w:rsid w:val="0015614D"/>
    <w:rsid w:val="0015671F"/>
    <w:rsid w:val="00156C09"/>
    <w:rsid w:val="00156CFE"/>
    <w:rsid w:val="00157274"/>
    <w:rsid w:val="00157EE3"/>
    <w:rsid w:val="00160EA0"/>
    <w:rsid w:val="00161B57"/>
    <w:rsid w:val="00162432"/>
    <w:rsid w:val="00162753"/>
    <w:rsid w:val="001643F3"/>
    <w:rsid w:val="00165A35"/>
    <w:rsid w:val="00166514"/>
    <w:rsid w:val="00166F66"/>
    <w:rsid w:val="00170219"/>
    <w:rsid w:val="001721F9"/>
    <w:rsid w:val="00172982"/>
    <w:rsid w:val="001729E7"/>
    <w:rsid w:val="00173E04"/>
    <w:rsid w:val="00174655"/>
    <w:rsid w:val="0017569A"/>
    <w:rsid w:val="00176449"/>
    <w:rsid w:val="00177922"/>
    <w:rsid w:val="00177FD0"/>
    <w:rsid w:val="00180104"/>
    <w:rsid w:val="001806D1"/>
    <w:rsid w:val="00180A97"/>
    <w:rsid w:val="00181082"/>
    <w:rsid w:val="00181534"/>
    <w:rsid w:val="00182C33"/>
    <w:rsid w:val="00183A4B"/>
    <w:rsid w:val="00184372"/>
    <w:rsid w:val="001848E2"/>
    <w:rsid w:val="00185C89"/>
    <w:rsid w:val="00187076"/>
    <w:rsid w:val="001870FD"/>
    <w:rsid w:val="001878E5"/>
    <w:rsid w:val="0019081E"/>
    <w:rsid w:val="00190C8F"/>
    <w:rsid w:val="00190D55"/>
    <w:rsid w:val="00190FBC"/>
    <w:rsid w:val="00191711"/>
    <w:rsid w:val="00192BBF"/>
    <w:rsid w:val="0019315A"/>
    <w:rsid w:val="00193758"/>
    <w:rsid w:val="00193B9B"/>
    <w:rsid w:val="001942F6"/>
    <w:rsid w:val="00194380"/>
    <w:rsid w:val="0019442B"/>
    <w:rsid w:val="00194D64"/>
    <w:rsid w:val="00196E1E"/>
    <w:rsid w:val="001A07CB"/>
    <w:rsid w:val="001A204F"/>
    <w:rsid w:val="001A2342"/>
    <w:rsid w:val="001A2A36"/>
    <w:rsid w:val="001A4254"/>
    <w:rsid w:val="001A4E21"/>
    <w:rsid w:val="001A5F58"/>
    <w:rsid w:val="001A7596"/>
    <w:rsid w:val="001B0C27"/>
    <w:rsid w:val="001B110F"/>
    <w:rsid w:val="001B18A7"/>
    <w:rsid w:val="001B2112"/>
    <w:rsid w:val="001B272A"/>
    <w:rsid w:val="001B2D7F"/>
    <w:rsid w:val="001B3107"/>
    <w:rsid w:val="001B4FDD"/>
    <w:rsid w:val="001B61F7"/>
    <w:rsid w:val="001B672A"/>
    <w:rsid w:val="001B6759"/>
    <w:rsid w:val="001B6E23"/>
    <w:rsid w:val="001C02DF"/>
    <w:rsid w:val="001C0FE8"/>
    <w:rsid w:val="001C2E75"/>
    <w:rsid w:val="001C39CA"/>
    <w:rsid w:val="001C3F22"/>
    <w:rsid w:val="001C4C36"/>
    <w:rsid w:val="001C511E"/>
    <w:rsid w:val="001C62E6"/>
    <w:rsid w:val="001C6EF9"/>
    <w:rsid w:val="001D0C04"/>
    <w:rsid w:val="001D226F"/>
    <w:rsid w:val="001D25A3"/>
    <w:rsid w:val="001D4F2D"/>
    <w:rsid w:val="001D5D0A"/>
    <w:rsid w:val="001D7DCB"/>
    <w:rsid w:val="001E0544"/>
    <w:rsid w:val="001E1027"/>
    <w:rsid w:val="001E17FB"/>
    <w:rsid w:val="001E2FBC"/>
    <w:rsid w:val="001E322B"/>
    <w:rsid w:val="001E3383"/>
    <w:rsid w:val="001E3BFA"/>
    <w:rsid w:val="001E3C9A"/>
    <w:rsid w:val="001E3FFC"/>
    <w:rsid w:val="001E5F0C"/>
    <w:rsid w:val="001F062B"/>
    <w:rsid w:val="001F1D5D"/>
    <w:rsid w:val="001F2036"/>
    <w:rsid w:val="001F28D0"/>
    <w:rsid w:val="001F2E30"/>
    <w:rsid w:val="001F2E8D"/>
    <w:rsid w:val="001F498D"/>
    <w:rsid w:val="001F4D69"/>
    <w:rsid w:val="001F62C9"/>
    <w:rsid w:val="001F656E"/>
    <w:rsid w:val="001F7175"/>
    <w:rsid w:val="001F77FC"/>
    <w:rsid w:val="00200785"/>
    <w:rsid w:val="0020427A"/>
    <w:rsid w:val="00204A47"/>
    <w:rsid w:val="00205308"/>
    <w:rsid w:val="002066F8"/>
    <w:rsid w:val="002067FF"/>
    <w:rsid w:val="002076A4"/>
    <w:rsid w:val="00207D70"/>
    <w:rsid w:val="00207E54"/>
    <w:rsid w:val="00207EF1"/>
    <w:rsid w:val="0021105F"/>
    <w:rsid w:val="002117E6"/>
    <w:rsid w:val="00211B96"/>
    <w:rsid w:val="0021270E"/>
    <w:rsid w:val="0021396D"/>
    <w:rsid w:val="00213A95"/>
    <w:rsid w:val="00213DF4"/>
    <w:rsid w:val="00213F61"/>
    <w:rsid w:val="00214EE1"/>
    <w:rsid w:val="0022044B"/>
    <w:rsid w:val="002207F1"/>
    <w:rsid w:val="002212DE"/>
    <w:rsid w:val="00221D8A"/>
    <w:rsid w:val="00221E65"/>
    <w:rsid w:val="002234A1"/>
    <w:rsid w:val="002235C6"/>
    <w:rsid w:val="00223A39"/>
    <w:rsid w:val="00223F4C"/>
    <w:rsid w:val="00224152"/>
    <w:rsid w:val="00224285"/>
    <w:rsid w:val="00224447"/>
    <w:rsid w:val="002244E4"/>
    <w:rsid w:val="002247AF"/>
    <w:rsid w:val="00224F1C"/>
    <w:rsid w:val="00225469"/>
    <w:rsid w:val="0022770B"/>
    <w:rsid w:val="002277DE"/>
    <w:rsid w:val="00227E41"/>
    <w:rsid w:val="00230120"/>
    <w:rsid w:val="002316D9"/>
    <w:rsid w:val="00234808"/>
    <w:rsid w:val="00234DCA"/>
    <w:rsid w:val="00234F28"/>
    <w:rsid w:val="0023552F"/>
    <w:rsid w:val="00236552"/>
    <w:rsid w:val="00236D5F"/>
    <w:rsid w:val="00236F42"/>
    <w:rsid w:val="00237BC0"/>
    <w:rsid w:val="00242844"/>
    <w:rsid w:val="00243027"/>
    <w:rsid w:val="002433DC"/>
    <w:rsid w:val="00243575"/>
    <w:rsid w:val="00243D21"/>
    <w:rsid w:val="0024420E"/>
    <w:rsid w:val="00247EC8"/>
    <w:rsid w:val="002505A3"/>
    <w:rsid w:val="00250E5C"/>
    <w:rsid w:val="00251E41"/>
    <w:rsid w:val="00252B93"/>
    <w:rsid w:val="0025337F"/>
    <w:rsid w:val="00253CFA"/>
    <w:rsid w:val="00253F68"/>
    <w:rsid w:val="0025403A"/>
    <w:rsid w:val="002545FD"/>
    <w:rsid w:val="002556B5"/>
    <w:rsid w:val="00256748"/>
    <w:rsid w:val="00256F48"/>
    <w:rsid w:val="00257236"/>
    <w:rsid w:val="00257D68"/>
    <w:rsid w:val="002603DB"/>
    <w:rsid w:val="00261DDD"/>
    <w:rsid w:val="00261E84"/>
    <w:rsid w:val="002648E0"/>
    <w:rsid w:val="002658FF"/>
    <w:rsid w:val="00265E7F"/>
    <w:rsid w:val="00266444"/>
    <w:rsid w:val="00266F7A"/>
    <w:rsid w:val="0027126A"/>
    <w:rsid w:val="00271464"/>
    <w:rsid w:val="002740A3"/>
    <w:rsid w:val="00274483"/>
    <w:rsid w:val="00274D14"/>
    <w:rsid w:val="00275614"/>
    <w:rsid w:val="002766F9"/>
    <w:rsid w:val="002806BF"/>
    <w:rsid w:val="0028113B"/>
    <w:rsid w:val="00281FFD"/>
    <w:rsid w:val="00284984"/>
    <w:rsid w:val="002850D3"/>
    <w:rsid w:val="00286FB1"/>
    <w:rsid w:val="0028756D"/>
    <w:rsid w:val="002876CE"/>
    <w:rsid w:val="002902F6"/>
    <w:rsid w:val="00290ED4"/>
    <w:rsid w:val="00291BEB"/>
    <w:rsid w:val="00292005"/>
    <w:rsid w:val="002931E7"/>
    <w:rsid w:val="00293283"/>
    <w:rsid w:val="002936E7"/>
    <w:rsid w:val="002946A1"/>
    <w:rsid w:val="00295B19"/>
    <w:rsid w:val="00296C82"/>
    <w:rsid w:val="002A062F"/>
    <w:rsid w:val="002A0DB2"/>
    <w:rsid w:val="002A3871"/>
    <w:rsid w:val="002A455A"/>
    <w:rsid w:val="002A49D6"/>
    <w:rsid w:val="002A4FAE"/>
    <w:rsid w:val="002A5089"/>
    <w:rsid w:val="002A5A3A"/>
    <w:rsid w:val="002A70CA"/>
    <w:rsid w:val="002B0009"/>
    <w:rsid w:val="002B067D"/>
    <w:rsid w:val="002B2802"/>
    <w:rsid w:val="002B3056"/>
    <w:rsid w:val="002B3252"/>
    <w:rsid w:val="002B4059"/>
    <w:rsid w:val="002B60FF"/>
    <w:rsid w:val="002B67C5"/>
    <w:rsid w:val="002B67FF"/>
    <w:rsid w:val="002B7A4C"/>
    <w:rsid w:val="002C03E3"/>
    <w:rsid w:val="002C131B"/>
    <w:rsid w:val="002C15D8"/>
    <w:rsid w:val="002C3F04"/>
    <w:rsid w:val="002C469E"/>
    <w:rsid w:val="002C517C"/>
    <w:rsid w:val="002C6891"/>
    <w:rsid w:val="002C7852"/>
    <w:rsid w:val="002C7B50"/>
    <w:rsid w:val="002D06B9"/>
    <w:rsid w:val="002D1441"/>
    <w:rsid w:val="002D1D9A"/>
    <w:rsid w:val="002D20E4"/>
    <w:rsid w:val="002D2D9C"/>
    <w:rsid w:val="002D2EC1"/>
    <w:rsid w:val="002D36A7"/>
    <w:rsid w:val="002D463B"/>
    <w:rsid w:val="002D53D9"/>
    <w:rsid w:val="002D6B8C"/>
    <w:rsid w:val="002D6C51"/>
    <w:rsid w:val="002E1DBE"/>
    <w:rsid w:val="002E3090"/>
    <w:rsid w:val="002E3F1F"/>
    <w:rsid w:val="002E496C"/>
    <w:rsid w:val="002E4E25"/>
    <w:rsid w:val="002E586A"/>
    <w:rsid w:val="002E61D0"/>
    <w:rsid w:val="002E6381"/>
    <w:rsid w:val="002E6ABF"/>
    <w:rsid w:val="002E6D77"/>
    <w:rsid w:val="002F040D"/>
    <w:rsid w:val="002F0A69"/>
    <w:rsid w:val="002F151E"/>
    <w:rsid w:val="002F1F34"/>
    <w:rsid w:val="002F2197"/>
    <w:rsid w:val="002F21C3"/>
    <w:rsid w:val="002F26C9"/>
    <w:rsid w:val="002F31D1"/>
    <w:rsid w:val="002F4291"/>
    <w:rsid w:val="002F4983"/>
    <w:rsid w:val="002F4D8A"/>
    <w:rsid w:val="002F564D"/>
    <w:rsid w:val="002F5978"/>
    <w:rsid w:val="002F598C"/>
    <w:rsid w:val="002F5A37"/>
    <w:rsid w:val="002F67DE"/>
    <w:rsid w:val="002F7C1D"/>
    <w:rsid w:val="00300D35"/>
    <w:rsid w:val="00300F7B"/>
    <w:rsid w:val="003017DB"/>
    <w:rsid w:val="00301EE3"/>
    <w:rsid w:val="00302EBB"/>
    <w:rsid w:val="00303225"/>
    <w:rsid w:val="00305CAD"/>
    <w:rsid w:val="003066C8"/>
    <w:rsid w:val="0030684E"/>
    <w:rsid w:val="003076BA"/>
    <w:rsid w:val="00310308"/>
    <w:rsid w:val="0031032A"/>
    <w:rsid w:val="00310EDB"/>
    <w:rsid w:val="0031175F"/>
    <w:rsid w:val="00312B0D"/>
    <w:rsid w:val="00312B62"/>
    <w:rsid w:val="00312BAC"/>
    <w:rsid w:val="003134A0"/>
    <w:rsid w:val="0031597E"/>
    <w:rsid w:val="00317A0E"/>
    <w:rsid w:val="00320044"/>
    <w:rsid w:val="00320339"/>
    <w:rsid w:val="003205A5"/>
    <w:rsid w:val="00320A5D"/>
    <w:rsid w:val="00321E4B"/>
    <w:rsid w:val="0032208D"/>
    <w:rsid w:val="003223D4"/>
    <w:rsid w:val="00322980"/>
    <w:rsid w:val="00322FBD"/>
    <w:rsid w:val="00324188"/>
    <w:rsid w:val="003265F2"/>
    <w:rsid w:val="0032791D"/>
    <w:rsid w:val="00327F66"/>
    <w:rsid w:val="0033039F"/>
    <w:rsid w:val="00330B19"/>
    <w:rsid w:val="00331766"/>
    <w:rsid w:val="0033185E"/>
    <w:rsid w:val="0033210E"/>
    <w:rsid w:val="003326DF"/>
    <w:rsid w:val="0033350E"/>
    <w:rsid w:val="00334000"/>
    <w:rsid w:val="00337551"/>
    <w:rsid w:val="003378B3"/>
    <w:rsid w:val="00337C55"/>
    <w:rsid w:val="003402CE"/>
    <w:rsid w:val="00340B6F"/>
    <w:rsid w:val="00341D17"/>
    <w:rsid w:val="00343736"/>
    <w:rsid w:val="003437A2"/>
    <w:rsid w:val="00344FA9"/>
    <w:rsid w:val="00345E3B"/>
    <w:rsid w:val="00346C91"/>
    <w:rsid w:val="00347D47"/>
    <w:rsid w:val="00350BB5"/>
    <w:rsid w:val="003512C1"/>
    <w:rsid w:val="003525C4"/>
    <w:rsid w:val="003534C5"/>
    <w:rsid w:val="0035451F"/>
    <w:rsid w:val="003557E7"/>
    <w:rsid w:val="00356F11"/>
    <w:rsid w:val="00356F1B"/>
    <w:rsid w:val="00357358"/>
    <w:rsid w:val="0036232D"/>
    <w:rsid w:val="00363823"/>
    <w:rsid w:val="0036497E"/>
    <w:rsid w:val="00366CB4"/>
    <w:rsid w:val="00367AB1"/>
    <w:rsid w:val="00367E61"/>
    <w:rsid w:val="003705C5"/>
    <w:rsid w:val="00371177"/>
    <w:rsid w:val="00372CB9"/>
    <w:rsid w:val="00373764"/>
    <w:rsid w:val="003740C1"/>
    <w:rsid w:val="0037454E"/>
    <w:rsid w:val="00374D9B"/>
    <w:rsid w:val="00374E83"/>
    <w:rsid w:val="00375055"/>
    <w:rsid w:val="00375ABD"/>
    <w:rsid w:val="00375B17"/>
    <w:rsid w:val="00376D28"/>
    <w:rsid w:val="00376FB3"/>
    <w:rsid w:val="00380179"/>
    <w:rsid w:val="00383BC6"/>
    <w:rsid w:val="00383E80"/>
    <w:rsid w:val="00383EAB"/>
    <w:rsid w:val="00384973"/>
    <w:rsid w:val="00384FCE"/>
    <w:rsid w:val="003852E1"/>
    <w:rsid w:val="00385884"/>
    <w:rsid w:val="003859AF"/>
    <w:rsid w:val="0038660D"/>
    <w:rsid w:val="00387095"/>
    <w:rsid w:val="00387846"/>
    <w:rsid w:val="00390F20"/>
    <w:rsid w:val="003917BA"/>
    <w:rsid w:val="00391C93"/>
    <w:rsid w:val="00394AF7"/>
    <w:rsid w:val="00395D0F"/>
    <w:rsid w:val="003A0E3C"/>
    <w:rsid w:val="003A2003"/>
    <w:rsid w:val="003A2804"/>
    <w:rsid w:val="003A3109"/>
    <w:rsid w:val="003A350D"/>
    <w:rsid w:val="003A3809"/>
    <w:rsid w:val="003A576C"/>
    <w:rsid w:val="003A63A0"/>
    <w:rsid w:val="003A7C7D"/>
    <w:rsid w:val="003B10A0"/>
    <w:rsid w:val="003B1316"/>
    <w:rsid w:val="003B1AA2"/>
    <w:rsid w:val="003B1C90"/>
    <w:rsid w:val="003B1F16"/>
    <w:rsid w:val="003B297B"/>
    <w:rsid w:val="003B2A5D"/>
    <w:rsid w:val="003B2BED"/>
    <w:rsid w:val="003B4BB2"/>
    <w:rsid w:val="003B4F9D"/>
    <w:rsid w:val="003B51A2"/>
    <w:rsid w:val="003B5314"/>
    <w:rsid w:val="003B6144"/>
    <w:rsid w:val="003B63E9"/>
    <w:rsid w:val="003B66AA"/>
    <w:rsid w:val="003B6FAB"/>
    <w:rsid w:val="003B7E1D"/>
    <w:rsid w:val="003C004C"/>
    <w:rsid w:val="003C064A"/>
    <w:rsid w:val="003C1078"/>
    <w:rsid w:val="003C127E"/>
    <w:rsid w:val="003C140F"/>
    <w:rsid w:val="003C174C"/>
    <w:rsid w:val="003C2178"/>
    <w:rsid w:val="003C3E2E"/>
    <w:rsid w:val="003C43F1"/>
    <w:rsid w:val="003C4AA5"/>
    <w:rsid w:val="003C4D35"/>
    <w:rsid w:val="003C4E03"/>
    <w:rsid w:val="003C59DD"/>
    <w:rsid w:val="003C653E"/>
    <w:rsid w:val="003C7DB0"/>
    <w:rsid w:val="003D1434"/>
    <w:rsid w:val="003D1921"/>
    <w:rsid w:val="003D21A9"/>
    <w:rsid w:val="003D2A0B"/>
    <w:rsid w:val="003D2EF9"/>
    <w:rsid w:val="003D3303"/>
    <w:rsid w:val="003D371F"/>
    <w:rsid w:val="003D3755"/>
    <w:rsid w:val="003D38E1"/>
    <w:rsid w:val="003D3C44"/>
    <w:rsid w:val="003D3D13"/>
    <w:rsid w:val="003D521C"/>
    <w:rsid w:val="003D5EE1"/>
    <w:rsid w:val="003D73EA"/>
    <w:rsid w:val="003D7B4F"/>
    <w:rsid w:val="003E075F"/>
    <w:rsid w:val="003E0EC4"/>
    <w:rsid w:val="003E1047"/>
    <w:rsid w:val="003E1E16"/>
    <w:rsid w:val="003E21D2"/>
    <w:rsid w:val="003E26C4"/>
    <w:rsid w:val="003E3F71"/>
    <w:rsid w:val="003E4019"/>
    <w:rsid w:val="003E40B0"/>
    <w:rsid w:val="003E49B1"/>
    <w:rsid w:val="003E5110"/>
    <w:rsid w:val="003E5368"/>
    <w:rsid w:val="003E54A6"/>
    <w:rsid w:val="003E5A8C"/>
    <w:rsid w:val="003E5E44"/>
    <w:rsid w:val="003E61A7"/>
    <w:rsid w:val="003E7429"/>
    <w:rsid w:val="003E7A26"/>
    <w:rsid w:val="003E7F86"/>
    <w:rsid w:val="003F0A08"/>
    <w:rsid w:val="003F287F"/>
    <w:rsid w:val="003F365F"/>
    <w:rsid w:val="003F4B57"/>
    <w:rsid w:val="003F5F9C"/>
    <w:rsid w:val="003F63DD"/>
    <w:rsid w:val="003F6FAD"/>
    <w:rsid w:val="003F7311"/>
    <w:rsid w:val="003F78A1"/>
    <w:rsid w:val="00400B6D"/>
    <w:rsid w:val="0040126A"/>
    <w:rsid w:val="00401472"/>
    <w:rsid w:val="00401BD1"/>
    <w:rsid w:val="00401D7C"/>
    <w:rsid w:val="00402082"/>
    <w:rsid w:val="004021B3"/>
    <w:rsid w:val="0040240C"/>
    <w:rsid w:val="00402420"/>
    <w:rsid w:val="00402542"/>
    <w:rsid w:val="00402CD8"/>
    <w:rsid w:val="004030B7"/>
    <w:rsid w:val="00403875"/>
    <w:rsid w:val="00404A3F"/>
    <w:rsid w:val="00404AEB"/>
    <w:rsid w:val="00404C45"/>
    <w:rsid w:val="00405246"/>
    <w:rsid w:val="004052AC"/>
    <w:rsid w:val="004077E2"/>
    <w:rsid w:val="0041085B"/>
    <w:rsid w:val="00411767"/>
    <w:rsid w:val="0041241C"/>
    <w:rsid w:val="00415831"/>
    <w:rsid w:val="004206E9"/>
    <w:rsid w:val="004215FE"/>
    <w:rsid w:val="00422589"/>
    <w:rsid w:val="00422779"/>
    <w:rsid w:val="00423031"/>
    <w:rsid w:val="004235B5"/>
    <w:rsid w:val="004240DE"/>
    <w:rsid w:val="00424FB5"/>
    <w:rsid w:val="0042568E"/>
    <w:rsid w:val="00425988"/>
    <w:rsid w:val="00425BFF"/>
    <w:rsid w:val="004261DA"/>
    <w:rsid w:val="00427738"/>
    <w:rsid w:val="00431663"/>
    <w:rsid w:val="00431AC1"/>
    <w:rsid w:val="00432382"/>
    <w:rsid w:val="0043467D"/>
    <w:rsid w:val="00436B68"/>
    <w:rsid w:val="00436C44"/>
    <w:rsid w:val="00437D92"/>
    <w:rsid w:val="004408F6"/>
    <w:rsid w:val="004410C3"/>
    <w:rsid w:val="00442BCC"/>
    <w:rsid w:val="004437FE"/>
    <w:rsid w:val="00444355"/>
    <w:rsid w:val="00445026"/>
    <w:rsid w:val="004459C8"/>
    <w:rsid w:val="004463E2"/>
    <w:rsid w:val="0044681D"/>
    <w:rsid w:val="00447006"/>
    <w:rsid w:val="00447154"/>
    <w:rsid w:val="0044773B"/>
    <w:rsid w:val="004500F8"/>
    <w:rsid w:val="004521A0"/>
    <w:rsid w:val="0045344F"/>
    <w:rsid w:val="0045462A"/>
    <w:rsid w:val="00455110"/>
    <w:rsid w:val="0045546A"/>
    <w:rsid w:val="0045569F"/>
    <w:rsid w:val="00456360"/>
    <w:rsid w:val="0045732E"/>
    <w:rsid w:val="004624D7"/>
    <w:rsid w:val="004642D6"/>
    <w:rsid w:val="00467841"/>
    <w:rsid w:val="004703C6"/>
    <w:rsid w:val="00470808"/>
    <w:rsid w:val="00470BB1"/>
    <w:rsid w:val="00471880"/>
    <w:rsid w:val="00473C01"/>
    <w:rsid w:val="00473F14"/>
    <w:rsid w:val="00475B3A"/>
    <w:rsid w:val="00477384"/>
    <w:rsid w:val="00477ABE"/>
    <w:rsid w:val="0048443F"/>
    <w:rsid w:val="0048643C"/>
    <w:rsid w:val="0048710F"/>
    <w:rsid w:val="00487F14"/>
    <w:rsid w:val="00490001"/>
    <w:rsid w:val="0049285B"/>
    <w:rsid w:val="004928A2"/>
    <w:rsid w:val="00492DB8"/>
    <w:rsid w:val="00492E72"/>
    <w:rsid w:val="004948A1"/>
    <w:rsid w:val="00494BE9"/>
    <w:rsid w:val="0049525B"/>
    <w:rsid w:val="004955AA"/>
    <w:rsid w:val="00495BD5"/>
    <w:rsid w:val="004A1A61"/>
    <w:rsid w:val="004A203B"/>
    <w:rsid w:val="004A30BE"/>
    <w:rsid w:val="004A3626"/>
    <w:rsid w:val="004A4716"/>
    <w:rsid w:val="004A5592"/>
    <w:rsid w:val="004A574A"/>
    <w:rsid w:val="004A5E0D"/>
    <w:rsid w:val="004A60B7"/>
    <w:rsid w:val="004A7F48"/>
    <w:rsid w:val="004B05C6"/>
    <w:rsid w:val="004B0CF8"/>
    <w:rsid w:val="004B18B1"/>
    <w:rsid w:val="004B1CC1"/>
    <w:rsid w:val="004B1DE4"/>
    <w:rsid w:val="004B23CA"/>
    <w:rsid w:val="004B2889"/>
    <w:rsid w:val="004B43E6"/>
    <w:rsid w:val="004B5714"/>
    <w:rsid w:val="004B5F20"/>
    <w:rsid w:val="004B6F26"/>
    <w:rsid w:val="004B7365"/>
    <w:rsid w:val="004B7A3A"/>
    <w:rsid w:val="004C0CE8"/>
    <w:rsid w:val="004C0F24"/>
    <w:rsid w:val="004C16EF"/>
    <w:rsid w:val="004C1726"/>
    <w:rsid w:val="004C1908"/>
    <w:rsid w:val="004C193F"/>
    <w:rsid w:val="004C1D58"/>
    <w:rsid w:val="004C26B5"/>
    <w:rsid w:val="004C3A17"/>
    <w:rsid w:val="004C3F3C"/>
    <w:rsid w:val="004C4CE6"/>
    <w:rsid w:val="004C64E8"/>
    <w:rsid w:val="004C706C"/>
    <w:rsid w:val="004C7229"/>
    <w:rsid w:val="004D0F6A"/>
    <w:rsid w:val="004D2213"/>
    <w:rsid w:val="004D2E2D"/>
    <w:rsid w:val="004D358C"/>
    <w:rsid w:val="004D5558"/>
    <w:rsid w:val="004D5DE8"/>
    <w:rsid w:val="004D6250"/>
    <w:rsid w:val="004D68C3"/>
    <w:rsid w:val="004D6FBB"/>
    <w:rsid w:val="004D70EC"/>
    <w:rsid w:val="004D72A1"/>
    <w:rsid w:val="004D74D2"/>
    <w:rsid w:val="004E0487"/>
    <w:rsid w:val="004E0761"/>
    <w:rsid w:val="004E11D6"/>
    <w:rsid w:val="004E163A"/>
    <w:rsid w:val="004E17C5"/>
    <w:rsid w:val="004E32F4"/>
    <w:rsid w:val="004E45F6"/>
    <w:rsid w:val="004E473D"/>
    <w:rsid w:val="004E55C0"/>
    <w:rsid w:val="004E5EE2"/>
    <w:rsid w:val="004E6315"/>
    <w:rsid w:val="004E78F4"/>
    <w:rsid w:val="004E7AA7"/>
    <w:rsid w:val="004F0294"/>
    <w:rsid w:val="004F08BD"/>
    <w:rsid w:val="004F1236"/>
    <w:rsid w:val="004F1393"/>
    <w:rsid w:val="004F1522"/>
    <w:rsid w:val="004F2890"/>
    <w:rsid w:val="004F2AE6"/>
    <w:rsid w:val="004F2E5A"/>
    <w:rsid w:val="004F32ED"/>
    <w:rsid w:val="004F4697"/>
    <w:rsid w:val="004F475E"/>
    <w:rsid w:val="004F4DCF"/>
    <w:rsid w:val="004F507F"/>
    <w:rsid w:val="004F5919"/>
    <w:rsid w:val="004F64B9"/>
    <w:rsid w:val="004F7252"/>
    <w:rsid w:val="004F75DD"/>
    <w:rsid w:val="004F7CB3"/>
    <w:rsid w:val="00501B2B"/>
    <w:rsid w:val="00501C5E"/>
    <w:rsid w:val="00502DC6"/>
    <w:rsid w:val="00502DD4"/>
    <w:rsid w:val="00505042"/>
    <w:rsid w:val="00505135"/>
    <w:rsid w:val="0050526C"/>
    <w:rsid w:val="00505277"/>
    <w:rsid w:val="0050554B"/>
    <w:rsid w:val="00506E06"/>
    <w:rsid w:val="005075D3"/>
    <w:rsid w:val="00507CEC"/>
    <w:rsid w:val="00507E91"/>
    <w:rsid w:val="00510499"/>
    <w:rsid w:val="005118B4"/>
    <w:rsid w:val="00511C00"/>
    <w:rsid w:val="00511DDE"/>
    <w:rsid w:val="005122B3"/>
    <w:rsid w:val="005135B6"/>
    <w:rsid w:val="00513700"/>
    <w:rsid w:val="005137F0"/>
    <w:rsid w:val="00513BD0"/>
    <w:rsid w:val="005142A5"/>
    <w:rsid w:val="00514CFA"/>
    <w:rsid w:val="00514DD8"/>
    <w:rsid w:val="00516835"/>
    <w:rsid w:val="00516D3C"/>
    <w:rsid w:val="005173D0"/>
    <w:rsid w:val="005175B2"/>
    <w:rsid w:val="005214E0"/>
    <w:rsid w:val="0052160A"/>
    <w:rsid w:val="00522704"/>
    <w:rsid w:val="005241F3"/>
    <w:rsid w:val="00524377"/>
    <w:rsid w:val="0052531D"/>
    <w:rsid w:val="005300A8"/>
    <w:rsid w:val="00530606"/>
    <w:rsid w:val="00530EF4"/>
    <w:rsid w:val="00530FAD"/>
    <w:rsid w:val="00531B03"/>
    <w:rsid w:val="005329C7"/>
    <w:rsid w:val="005340E2"/>
    <w:rsid w:val="005350B9"/>
    <w:rsid w:val="005353F3"/>
    <w:rsid w:val="00535421"/>
    <w:rsid w:val="00537FA7"/>
    <w:rsid w:val="00540930"/>
    <w:rsid w:val="00540AA4"/>
    <w:rsid w:val="00541D12"/>
    <w:rsid w:val="00543D1F"/>
    <w:rsid w:val="00547051"/>
    <w:rsid w:val="0054760E"/>
    <w:rsid w:val="00553323"/>
    <w:rsid w:val="00553AAE"/>
    <w:rsid w:val="005547A7"/>
    <w:rsid w:val="00554AF4"/>
    <w:rsid w:val="005560CC"/>
    <w:rsid w:val="00556D96"/>
    <w:rsid w:val="0055739C"/>
    <w:rsid w:val="00560A7D"/>
    <w:rsid w:val="005615D4"/>
    <w:rsid w:val="00561D4E"/>
    <w:rsid w:val="00561DB2"/>
    <w:rsid w:val="005629EB"/>
    <w:rsid w:val="00563C50"/>
    <w:rsid w:val="00563FEA"/>
    <w:rsid w:val="005641EB"/>
    <w:rsid w:val="005642B6"/>
    <w:rsid w:val="00564806"/>
    <w:rsid w:val="00565F0D"/>
    <w:rsid w:val="005664DC"/>
    <w:rsid w:val="00566820"/>
    <w:rsid w:val="005669CF"/>
    <w:rsid w:val="00570BB7"/>
    <w:rsid w:val="00570C9F"/>
    <w:rsid w:val="005713DF"/>
    <w:rsid w:val="00571908"/>
    <w:rsid w:val="00571B32"/>
    <w:rsid w:val="00571B40"/>
    <w:rsid w:val="00571F88"/>
    <w:rsid w:val="00574250"/>
    <w:rsid w:val="00574882"/>
    <w:rsid w:val="005748DB"/>
    <w:rsid w:val="00574DD3"/>
    <w:rsid w:val="0057657B"/>
    <w:rsid w:val="00576B58"/>
    <w:rsid w:val="005771E6"/>
    <w:rsid w:val="00577870"/>
    <w:rsid w:val="00580E7E"/>
    <w:rsid w:val="00580FC9"/>
    <w:rsid w:val="00581E5F"/>
    <w:rsid w:val="00581F68"/>
    <w:rsid w:val="00582600"/>
    <w:rsid w:val="00582D80"/>
    <w:rsid w:val="00583DFF"/>
    <w:rsid w:val="005842C0"/>
    <w:rsid w:val="00584AB1"/>
    <w:rsid w:val="00584CFF"/>
    <w:rsid w:val="005855BB"/>
    <w:rsid w:val="005857CC"/>
    <w:rsid w:val="0058599E"/>
    <w:rsid w:val="0058657A"/>
    <w:rsid w:val="00587DE7"/>
    <w:rsid w:val="00587E69"/>
    <w:rsid w:val="005909DC"/>
    <w:rsid w:val="00591593"/>
    <w:rsid w:val="00592A87"/>
    <w:rsid w:val="005935EC"/>
    <w:rsid w:val="005941CA"/>
    <w:rsid w:val="00594A30"/>
    <w:rsid w:val="00594BFE"/>
    <w:rsid w:val="00595FC5"/>
    <w:rsid w:val="00596E66"/>
    <w:rsid w:val="00596F99"/>
    <w:rsid w:val="00597125"/>
    <w:rsid w:val="005972CA"/>
    <w:rsid w:val="00597534"/>
    <w:rsid w:val="00597B8B"/>
    <w:rsid w:val="005A01C9"/>
    <w:rsid w:val="005A04DD"/>
    <w:rsid w:val="005A1101"/>
    <w:rsid w:val="005A1EE5"/>
    <w:rsid w:val="005A2453"/>
    <w:rsid w:val="005A357F"/>
    <w:rsid w:val="005A5EEB"/>
    <w:rsid w:val="005A60E6"/>
    <w:rsid w:val="005A657C"/>
    <w:rsid w:val="005A6A29"/>
    <w:rsid w:val="005A6E62"/>
    <w:rsid w:val="005A7630"/>
    <w:rsid w:val="005B0299"/>
    <w:rsid w:val="005B0EAD"/>
    <w:rsid w:val="005B2C03"/>
    <w:rsid w:val="005B3324"/>
    <w:rsid w:val="005B3394"/>
    <w:rsid w:val="005B377F"/>
    <w:rsid w:val="005B3D83"/>
    <w:rsid w:val="005B3F02"/>
    <w:rsid w:val="005B47FE"/>
    <w:rsid w:val="005B547E"/>
    <w:rsid w:val="005B60C4"/>
    <w:rsid w:val="005B6C18"/>
    <w:rsid w:val="005B6F10"/>
    <w:rsid w:val="005B7663"/>
    <w:rsid w:val="005B7DDA"/>
    <w:rsid w:val="005C05C7"/>
    <w:rsid w:val="005C343C"/>
    <w:rsid w:val="005C35E2"/>
    <w:rsid w:val="005C4F32"/>
    <w:rsid w:val="005C69D4"/>
    <w:rsid w:val="005C6B89"/>
    <w:rsid w:val="005C6EC2"/>
    <w:rsid w:val="005C6F12"/>
    <w:rsid w:val="005D015A"/>
    <w:rsid w:val="005D0433"/>
    <w:rsid w:val="005D173B"/>
    <w:rsid w:val="005D1E72"/>
    <w:rsid w:val="005D2BCD"/>
    <w:rsid w:val="005D2D8D"/>
    <w:rsid w:val="005D3E3E"/>
    <w:rsid w:val="005D4568"/>
    <w:rsid w:val="005D4A96"/>
    <w:rsid w:val="005D51E0"/>
    <w:rsid w:val="005D5288"/>
    <w:rsid w:val="005D52DD"/>
    <w:rsid w:val="005D7035"/>
    <w:rsid w:val="005D7A73"/>
    <w:rsid w:val="005E022F"/>
    <w:rsid w:val="005E1E87"/>
    <w:rsid w:val="005E252F"/>
    <w:rsid w:val="005E291D"/>
    <w:rsid w:val="005E380A"/>
    <w:rsid w:val="005E46E8"/>
    <w:rsid w:val="005E5240"/>
    <w:rsid w:val="005E5283"/>
    <w:rsid w:val="005E5C71"/>
    <w:rsid w:val="005E5E44"/>
    <w:rsid w:val="005E6552"/>
    <w:rsid w:val="005E715F"/>
    <w:rsid w:val="005E7B1D"/>
    <w:rsid w:val="005F0039"/>
    <w:rsid w:val="005F1423"/>
    <w:rsid w:val="005F1899"/>
    <w:rsid w:val="005F2AF1"/>
    <w:rsid w:val="005F2F46"/>
    <w:rsid w:val="005F3AD7"/>
    <w:rsid w:val="005F428B"/>
    <w:rsid w:val="005F52F4"/>
    <w:rsid w:val="005F6D79"/>
    <w:rsid w:val="005F6E75"/>
    <w:rsid w:val="005F7029"/>
    <w:rsid w:val="005F79E8"/>
    <w:rsid w:val="00601F53"/>
    <w:rsid w:val="00602C25"/>
    <w:rsid w:val="00603ABD"/>
    <w:rsid w:val="0060477F"/>
    <w:rsid w:val="00604C16"/>
    <w:rsid w:val="00604F79"/>
    <w:rsid w:val="00606229"/>
    <w:rsid w:val="00607121"/>
    <w:rsid w:val="00607F34"/>
    <w:rsid w:val="00611210"/>
    <w:rsid w:val="006128A6"/>
    <w:rsid w:val="00612BC1"/>
    <w:rsid w:val="0061323F"/>
    <w:rsid w:val="006132C8"/>
    <w:rsid w:val="006132CF"/>
    <w:rsid w:val="00613C40"/>
    <w:rsid w:val="00613E22"/>
    <w:rsid w:val="00614469"/>
    <w:rsid w:val="006144E0"/>
    <w:rsid w:val="00615BA1"/>
    <w:rsid w:val="006170A4"/>
    <w:rsid w:val="00620AD3"/>
    <w:rsid w:val="006217DD"/>
    <w:rsid w:val="0062218E"/>
    <w:rsid w:val="00622678"/>
    <w:rsid w:val="00622921"/>
    <w:rsid w:val="0062413C"/>
    <w:rsid w:val="006277E0"/>
    <w:rsid w:val="00630084"/>
    <w:rsid w:val="006300B2"/>
    <w:rsid w:val="00630898"/>
    <w:rsid w:val="006309B8"/>
    <w:rsid w:val="00631DAC"/>
    <w:rsid w:val="00633FC2"/>
    <w:rsid w:val="00634312"/>
    <w:rsid w:val="00634D5E"/>
    <w:rsid w:val="00635368"/>
    <w:rsid w:val="00636476"/>
    <w:rsid w:val="00636DE0"/>
    <w:rsid w:val="006376B4"/>
    <w:rsid w:val="006406CE"/>
    <w:rsid w:val="00640F3F"/>
    <w:rsid w:val="006418D2"/>
    <w:rsid w:val="00641987"/>
    <w:rsid w:val="00642CF3"/>
    <w:rsid w:val="0064374A"/>
    <w:rsid w:val="006437F6"/>
    <w:rsid w:val="00645A14"/>
    <w:rsid w:val="0064676E"/>
    <w:rsid w:val="00651D0E"/>
    <w:rsid w:val="0065220A"/>
    <w:rsid w:val="0065329B"/>
    <w:rsid w:val="00654627"/>
    <w:rsid w:val="00654B3E"/>
    <w:rsid w:val="00654D5C"/>
    <w:rsid w:val="00655897"/>
    <w:rsid w:val="00655BEF"/>
    <w:rsid w:val="00655F89"/>
    <w:rsid w:val="00656D8F"/>
    <w:rsid w:val="0065709B"/>
    <w:rsid w:val="006576D1"/>
    <w:rsid w:val="00657DC0"/>
    <w:rsid w:val="00657F39"/>
    <w:rsid w:val="006607F4"/>
    <w:rsid w:val="00662925"/>
    <w:rsid w:val="00662DAE"/>
    <w:rsid w:val="006663D7"/>
    <w:rsid w:val="0066641C"/>
    <w:rsid w:val="00667499"/>
    <w:rsid w:val="006675EF"/>
    <w:rsid w:val="0067064D"/>
    <w:rsid w:val="00671415"/>
    <w:rsid w:val="006715DA"/>
    <w:rsid w:val="00673CA0"/>
    <w:rsid w:val="00674351"/>
    <w:rsid w:val="00675B2B"/>
    <w:rsid w:val="00675F07"/>
    <w:rsid w:val="00677D11"/>
    <w:rsid w:val="006804CA"/>
    <w:rsid w:val="00682CDB"/>
    <w:rsid w:val="00682FB0"/>
    <w:rsid w:val="006833FD"/>
    <w:rsid w:val="0068348B"/>
    <w:rsid w:val="0068405A"/>
    <w:rsid w:val="0068509B"/>
    <w:rsid w:val="00685113"/>
    <w:rsid w:val="00685839"/>
    <w:rsid w:val="00686E28"/>
    <w:rsid w:val="006874D9"/>
    <w:rsid w:val="00690DDA"/>
    <w:rsid w:val="006924F6"/>
    <w:rsid w:val="0069314B"/>
    <w:rsid w:val="006954E9"/>
    <w:rsid w:val="006959A1"/>
    <w:rsid w:val="006959E3"/>
    <w:rsid w:val="00696D5C"/>
    <w:rsid w:val="00697E78"/>
    <w:rsid w:val="00697EE8"/>
    <w:rsid w:val="006A099D"/>
    <w:rsid w:val="006A0A1B"/>
    <w:rsid w:val="006A1FDE"/>
    <w:rsid w:val="006A253B"/>
    <w:rsid w:val="006A3A98"/>
    <w:rsid w:val="006A45C4"/>
    <w:rsid w:val="006A6D95"/>
    <w:rsid w:val="006A704E"/>
    <w:rsid w:val="006B006B"/>
    <w:rsid w:val="006B0AEB"/>
    <w:rsid w:val="006B0D76"/>
    <w:rsid w:val="006B1691"/>
    <w:rsid w:val="006B187F"/>
    <w:rsid w:val="006B1925"/>
    <w:rsid w:val="006B228E"/>
    <w:rsid w:val="006B2959"/>
    <w:rsid w:val="006B3F0A"/>
    <w:rsid w:val="006B4142"/>
    <w:rsid w:val="006B52E3"/>
    <w:rsid w:val="006B601F"/>
    <w:rsid w:val="006B60E6"/>
    <w:rsid w:val="006B7A7B"/>
    <w:rsid w:val="006C0059"/>
    <w:rsid w:val="006C079D"/>
    <w:rsid w:val="006C2365"/>
    <w:rsid w:val="006C31A7"/>
    <w:rsid w:val="006C33B8"/>
    <w:rsid w:val="006C37FB"/>
    <w:rsid w:val="006C38A7"/>
    <w:rsid w:val="006C39A2"/>
    <w:rsid w:val="006C42CD"/>
    <w:rsid w:val="006C5092"/>
    <w:rsid w:val="006C6CF9"/>
    <w:rsid w:val="006D0586"/>
    <w:rsid w:val="006D0CCE"/>
    <w:rsid w:val="006D12D6"/>
    <w:rsid w:val="006D1A83"/>
    <w:rsid w:val="006D30BA"/>
    <w:rsid w:val="006D42E0"/>
    <w:rsid w:val="006D450A"/>
    <w:rsid w:val="006D4D8B"/>
    <w:rsid w:val="006D5EF3"/>
    <w:rsid w:val="006D6205"/>
    <w:rsid w:val="006D651B"/>
    <w:rsid w:val="006D7043"/>
    <w:rsid w:val="006D7BA9"/>
    <w:rsid w:val="006D7CFA"/>
    <w:rsid w:val="006E00E4"/>
    <w:rsid w:val="006E0C82"/>
    <w:rsid w:val="006E0F79"/>
    <w:rsid w:val="006E1938"/>
    <w:rsid w:val="006E1FB2"/>
    <w:rsid w:val="006E20D2"/>
    <w:rsid w:val="006E21B7"/>
    <w:rsid w:val="006E336D"/>
    <w:rsid w:val="006E4ACF"/>
    <w:rsid w:val="006E501A"/>
    <w:rsid w:val="006E6499"/>
    <w:rsid w:val="006E7767"/>
    <w:rsid w:val="006F1B63"/>
    <w:rsid w:val="006F26FF"/>
    <w:rsid w:val="006F2B33"/>
    <w:rsid w:val="006F30BD"/>
    <w:rsid w:val="006F3F40"/>
    <w:rsid w:val="006F442B"/>
    <w:rsid w:val="006F53EC"/>
    <w:rsid w:val="006F5FBF"/>
    <w:rsid w:val="006F611F"/>
    <w:rsid w:val="006F7143"/>
    <w:rsid w:val="0070105A"/>
    <w:rsid w:val="00701FBC"/>
    <w:rsid w:val="007022D6"/>
    <w:rsid w:val="00702C0F"/>
    <w:rsid w:val="00702F69"/>
    <w:rsid w:val="007032B2"/>
    <w:rsid w:val="00704BFD"/>
    <w:rsid w:val="0070570C"/>
    <w:rsid w:val="00706F79"/>
    <w:rsid w:val="007078D9"/>
    <w:rsid w:val="00707BBB"/>
    <w:rsid w:val="00707ED7"/>
    <w:rsid w:val="00710BE5"/>
    <w:rsid w:val="007114D2"/>
    <w:rsid w:val="00712573"/>
    <w:rsid w:val="007125FB"/>
    <w:rsid w:val="007126A8"/>
    <w:rsid w:val="007136D4"/>
    <w:rsid w:val="0071393F"/>
    <w:rsid w:val="00713F39"/>
    <w:rsid w:val="00714622"/>
    <w:rsid w:val="0071493B"/>
    <w:rsid w:val="00714DD2"/>
    <w:rsid w:val="0071580A"/>
    <w:rsid w:val="007167DD"/>
    <w:rsid w:val="007173E2"/>
    <w:rsid w:val="007178C2"/>
    <w:rsid w:val="00720C77"/>
    <w:rsid w:val="00720DCE"/>
    <w:rsid w:val="007211CA"/>
    <w:rsid w:val="00721243"/>
    <w:rsid w:val="00721708"/>
    <w:rsid w:val="007219E4"/>
    <w:rsid w:val="00721A65"/>
    <w:rsid w:val="00722359"/>
    <w:rsid w:val="00722988"/>
    <w:rsid w:val="00722E23"/>
    <w:rsid w:val="00723CCD"/>
    <w:rsid w:val="00723D41"/>
    <w:rsid w:val="00724E7F"/>
    <w:rsid w:val="0072559C"/>
    <w:rsid w:val="00725BFE"/>
    <w:rsid w:val="00726CE2"/>
    <w:rsid w:val="0072763B"/>
    <w:rsid w:val="007277E2"/>
    <w:rsid w:val="00727C36"/>
    <w:rsid w:val="00732D6E"/>
    <w:rsid w:val="0073303D"/>
    <w:rsid w:val="00733392"/>
    <w:rsid w:val="0073346E"/>
    <w:rsid w:val="00734078"/>
    <w:rsid w:val="00735C9E"/>
    <w:rsid w:val="007362E4"/>
    <w:rsid w:val="00737D22"/>
    <w:rsid w:val="007405E2"/>
    <w:rsid w:val="00742603"/>
    <w:rsid w:val="007427E3"/>
    <w:rsid w:val="00742A2F"/>
    <w:rsid w:val="00743094"/>
    <w:rsid w:val="007519F9"/>
    <w:rsid w:val="00752A7C"/>
    <w:rsid w:val="00752C6D"/>
    <w:rsid w:val="00752FC1"/>
    <w:rsid w:val="0075302E"/>
    <w:rsid w:val="00753D9F"/>
    <w:rsid w:val="00754422"/>
    <w:rsid w:val="00754646"/>
    <w:rsid w:val="00754649"/>
    <w:rsid w:val="00754B8C"/>
    <w:rsid w:val="00754C6D"/>
    <w:rsid w:val="00755995"/>
    <w:rsid w:val="00755BE4"/>
    <w:rsid w:val="007568D8"/>
    <w:rsid w:val="00756CCB"/>
    <w:rsid w:val="00757363"/>
    <w:rsid w:val="00757DBF"/>
    <w:rsid w:val="00760402"/>
    <w:rsid w:val="00760A85"/>
    <w:rsid w:val="00761557"/>
    <w:rsid w:val="00762481"/>
    <w:rsid w:val="00762ADF"/>
    <w:rsid w:val="00763C55"/>
    <w:rsid w:val="00764F2F"/>
    <w:rsid w:val="00765F20"/>
    <w:rsid w:val="00767220"/>
    <w:rsid w:val="0076783F"/>
    <w:rsid w:val="007678DF"/>
    <w:rsid w:val="00770789"/>
    <w:rsid w:val="00770A93"/>
    <w:rsid w:val="007711C6"/>
    <w:rsid w:val="00772607"/>
    <w:rsid w:val="0077366D"/>
    <w:rsid w:val="007739EA"/>
    <w:rsid w:val="00774D23"/>
    <w:rsid w:val="00774FB7"/>
    <w:rsid w:val="00775196"/>
    <w:rsid w:val="00775ED8"/>
    <w:rsid w:val="0077631A"/>
    <w:rsid w:val="0077667F"/>
    <w:rsid w:val="0077731C"/>
    <w:rsid w:val="007800E3"/>
    <w:rsid w:val="00780BC8"/>
    <w:rsid w:val="00781DBF"/>
    <w:rsid w:val="007828D9"/>
    <w:rsid w:val="00782BCA"/>
    <w:rsid w:val="0078355C"/>
    <w:rsid w:val="00783E93"/>
    <w:rsid w:val="007844E9"/>
    <w:rsid w:val="0078625A"/>
    <w:rsid w:val="00786C01"/>
    <w:rsid w:val="00787257"/>
    <w:rsid w:val="00787465"/>
    <w:rsid w:val="00787B35"/>
    <w:rsid w:val="007928F5"/>
    <w:rsid w:val="00792A0F"/>
    <w:rsid w:val="00792A2E"/>
    <w:rsid w:val="0079319D"/>
    <w:rsid w:val="00794526"/>
    <w:rsid w:val="00794B23"/>
    <w:rsid w:val="00794F0F"/>
    <w:rsid w:val="0079620B"/>
    <w:rsid w:val="007A0FDF"/>
    <w:rsid w:val="007A12A4"/>
    <w:rsid w:val="007A22AB"/>
    <w:rsid w:val="007A24A7"/>
    <w:rsid w:val="007A295B"/>
    <w:rsid w:val="007A3454"/>
    <w:rsid w:val="007A3B05"/>
    <w:rsid w:val="007A4307"/>
    <w:rsid w:val="007A660B"/>
    <w:rsid w:val="007B00DC"/>
    <w:rsid w:val="007B03F2"/>
    <w:rsid w:val="007B1208"/>
    <w:rsid w:val="007B1844"/>
    <w:rsid w:val="007B1CB9"/>
    <w:rsid w:val="007B2DE9"/>
    <w:rsid w:val="007B2E04"/>
    <w:rsid w:val="007B3F0B"/>
    <w:rsid w:val="007B45AD"/>
    <w:rsid w:val="007B562A"/>
    <w:rsid w:val="007B60C5"/>
    <w:rsid w:val="007B6667"/>
    <w:rsid w:val="007B7DAD"/>
    <w:rsid w:val="007C151C"/>
    <w:rsid w:val="007C2463"/>
    <w:rsid w:val="007C3FDA"/>
    <w:rsid w:val="007C4D3A"/>
    <w:rsid w:val="007C7B38"/>
    <w:rsid w:val="007C7FAE"/>
    <w:rsid w:val="007D36C9"/>
    <w:rsid w:val="007D452C"/>
    <w:rsid w:val="007D571C"/>
    <w:rsid w:val="007D6A3B"/>
    <w:rsid w:val="007D7792"/>
    <w:rsid w:val="007D7906"/>
    <w:rsid w:val="007E1560"/>
    <w:rsid w:val="007E2185"/>
    <w:rsid w:val="007E22B2"/>
    <w:rsid w:val="007E3719"/>
    <w:rsid w:val="007E3891"/>
    <w:rsid w:val="007E3DC8"/>
    <w:rsid w:val="007E46F2"/>
    <w:rsid w:val="007E4791"/>
    <w:rsid w:val="007E6960"/>
    <w:rsid w:val="007E6C7A"/>
    <w:rsid w:val="007E6F7E"/>
    <w:rsid w:val="007E7E43"/>
    <w:rsid w:val="007F0E83"/>
    <w:rsid w:val="007F1076"/>
    <w:rsid w:val="007F1B8A"/>
    <w:rsid w:val="007F3F58"/>
    <w:rsid w:val="007F40E4"/>
    <w:rsid w:val="007F4BD8"/>
    <w:rsid w:val="007F54F4"/>
    <w:rsid w:val="007F5880"/>
    <w:rsid w:val="007F5E7A"/>
    <w:rsid w:val="007F60B0"/>
    <w:rsid w:val="007F63DA"/>
    <w:rsid w:val="007F7DD4"/>
    <w:rsid w:val="0080109C"/>
    <w:rsid w:val="00801478"/>
    <w:rsid w:val="00802457"/>
    <w:rsid w:val="008029B0"/>
    <w:rsid w:val="008029B9"/>
    <w:rsid w:val="00803B37"/>
    <w:rsid w:val="00803E0A"/>
    <w:rsid w:val="00804DE2"/>
    <w:rsid w:val="00804F22"/>
    <w:rsid w:val="0080541D"/>
    <w:rsid w:val="0081045E"/>
    <w:rsid w:val="00810F03"/>
    <w:rsid w:val="0081177F"/>
    <w:rsid w:val="0081191A"/>
    <w:rsid w:val="00812039"/>
    <w:rsid w:val="008122CE"/>
    <w:rsid w:val="00813808"/>
    <w:rsid w:val="00814D1C"/>
    <w:rsid w:val="0081503A"/>
    <w:rsid w:val="00815959"/>
    <w:rsid w:val="00816E96"/>
    <w:rsid w:val="00817CC5"/>
    <w:rsid w:val="008209F1"/>
    <w:rsid w:val="00820D0A"/>
    <w:rsid w:val="00821161"/>
    <w:rsid w:val="00821215"/>
    <w:rsid w:val="00823118"/>
    <w:rsid w:val="008235A9"/>
    <w:rsid w:val="00823836"/>
    <w:rsid w:val="00823E83"/>
    <w:rsid w:val="008245F8"/>
    <w:rsid w:val="00824FCE"/>
    <w:rsid w:val="00825015"/>
    <w:rsid w:val="00825837"/>
    <w:rsid w:val="008278CC"/>
    <w:rsid w:val="00827D8F"/>
    <w:rsid w:val="00830C85"/>
    <w:rsid w:val="0083134C"/>
    <w:rsid w:val="00831375"/>
    <w:rsid w:val="00831E36"/>
    <w:rsid w:val="00832374"/>
    <w:rsid w:val="0083275F"/>
    <w:rsid w:val="00834104"/>
    <w:rsid w:val="0083410F"/>
    <w:rsid w:val="0083537C"/>
    <w:rsid w:val="00835D2B"/>
    <w:rsid w:val="00837450"/>
    <w:rsid w:val="00837AC3"/>
    <w:rsid w:val="00837DDA"/>
    <w:rsid w:val="0084006D"/>
    <w:rsid w:val="00840E06"/>
    <w:rsid w:val="00840FDA"/>
    <w:rsid w:val="0084180E"/>
    <w:rsid w:val="00841DCB"/>
    <w:rsid w:val="00842A1D"/>
    <w:rsid w:val="0084355D"/>
    <w:rsid w:val="00844571"/>
    <w:rsid w:val="00846C40"/>
    <w:rsid w:val="0084705C"/>
    <w:rsid w:val="0084709A"/>
    <w:rsid w:val="008475B2"/>
    <w:rsid w:val="00850181"/>
    <w:rsid w:val="008509C2"/>
    <w:rsid w:val="00850A6F"/>
    <w:rsid w:val="00851790"/>
    <w:rsid w:val="00851BFD"/>
    <w:rsid w:val="00851D18"/>
    <w:rsid w:val="008523FC"/>
    <w:rsid w:val="00853EF4"/>
    <w:rsid w:val="00854F43"/>
    <w:rsid w:val="00856471"/>
    <w:rsid w:val="00856EA8"/>
    <w:rsid w:val="00856FDB"/>
    <w:rsid w:val="0085745A"/>
    <w:rsid w:val="0085754D"/>
    <w:rsid w:val="008607CF"/>
    <w:rsid w:val="0086301D"/>
    <w:rsid w:val="008632D4"/>
    <w:rsid w:val="008639F6"/>
    <w:rsid w:val="00865C70"/>
    <w:rsid w:val="00866264"/>
    <w:rsid w:val="008666BA"/>
    <w:rsid w:val="00867087"/>
    <w:rsid w:val="00867354"/>
    <w:rsid w:val="0086790E"/>
    <w:rsid w:val="008679C3"/>
    <w:rsid w:val="00867F6B"/>
    <w:rsid w:val="00871F76"/>
    <w:rsid w:val="00872F2E"/>
    <w:rsid w:val="0087309D"/>
    <w:rsid w:val="00873629"/>
    <w:rsid w:val="00874394"/>
    <w:rsid w:val="00875768"/>
    <w:rsid w:val="00876B79"/>
    <w:rsid w:val="0088036B"/>
    <w:rsid w:val="008806A8"/>
    <w:rsid w:val="00882C51"/>
    <w:rsid w:val="00882FB9"/>
    <w:rsid w:val="00883561"/>
    <w:rsid w:val="00883B4B"/>
    <w:rsid w:val="008843A1"/>
    <w:rsid w:val="00890DB1"/>
    <w:rsid w:val="00891989"/>
    <w:rsid w:val="008928A0"/>
    <w:rsid w:val="008948E2"/>
    <w:rsid w:val="008955BA"/>
    <w:rsid w:val="00895D69"/>
    <w:rsid w:val="0089665F"/>
    <w:rsid w:val="00896841"/>
    <w:rsid w:val="00896EEB"/>
    <w:rsid w:val="0089730C"/>
    <w:rsid w:val="008A025B"/>
    <w:rsid w:val="008A0986"/>
    <w:rsid w:val="008A1F0A"/>
    <w:rsid w:val="008A2E8B"/>
    <w:rsid w:val="008A3800"/>
    <w:rsid w:val="008A74C7"/>
    <w:rsid w:val="008A78A3"/>
    <w:rsid w:val="008B048B"/>
    <w:rsid w:val="008B1AA1"/>
    <w:rsid w:val="008B2192"/>
    <w:rsid w:val="008B5EFA"/>
    <w:rsid w:val="008B716F"/>
    <w:rsid w:val="008C037B"/>
    <w:rsid w:val="008C3A47"/>
    <w:rsid w:val="008C3BA4"/>
    <w:rsid w:val="008C3D2A"/>
    <w:rsid w:val="008C4334"/>
    <w:rsid w:val="008C54E2"/>
    <w:rsid w:val="008C596E"/>
    <w:rsid w:val="008C6584"/>
    <w:rsid w:val="008C6A2C"/>
    <w:rsid w:val="008D1804"/>
    <w:rsid w:val="008D23E9"/>
    <w:rsid w:val="008D28EA"/>
    <w:rsid w:val="008D2A39"/>
    <w:rsid w:val="008D50AA"/>
    <w:rsid w:val="008D6093"/>
    <w:rsid w:val="008E0012"/>
    <w:rsid w:val="008E0391"/>
    <w:rsid w:val="008E0916"/>
    <w:rsid w:val="008E0D01"/>
    <w:rsid w:val="008E1750"/>
    <w:rsid w:val="008E1EDD"/>
    <w:rsid w:val="008E23C6"/>
    <w:rsid w:val="008E368B"/>
    <w:rsid w:val="008E3D68"/>
    <w:rsid w:val="008E4910"/>
    <w:rsid w:val="008E571D"/>
    <w:rsid w:val="008E5D64"/>
    <w:rsid w:val="008E7C63"/>
    <w:rsid w:val="008F0077"/>
    <w:rsid w:val="008F03F4"/>
    <w:rsid w:val="008F0D0A"/>
    <w:rsid w:val="008F1C0C"/>
    <w:rsid w:val="008F3450"/>
    <w:rsid w:val="008F3E1F"/>
    <w:rsid w:val="008F4A8A"/>
    <w:rsid w:val="008F4B2B"/>
    <w:rsid w:val="008F4D3B"/>
    <w:rsid w:val="008F50D2"/>
    <w:rsid w:val="008F5A42"/>
    <w:rsid w:val="008F6D90"/>
    <w:rsid w:val="008F71BD"/>
    <w:rsid w:val="008F741D"/>
    <w:rsid w:val="00902228"/>
    <w:rsid w:val="00902E27"/>
    <w:rsid w:val="00902EE6"/>
    <w:rsid w:val="00903025"/>
    <w:rsid w:val="00903888"/>
    <w:rsid w:val="00904388"/>
    <w:rsid w:val="009054FA"/>
    <w:rsid w:val="00905973"/>
    <w:rsid w:val="00906E7C"/>
    <w:rsid w:val="009113FE"/>
    <w:rsid w:val="00912524"/>
    <w:rsid w:val="0091287C"/>
    <w:rsid w:val="009131AD"/>
    <w:rsid w:val="0091361F"/>
    <w:rsid w:val="009138CD"/>
    <w:rsid w:val="00913F4C"/>
    <w:rsid w:val="009144B7"/>
    <w:rsid w:val="0091645E"/>
    <w:rsid w:val="0091652B"/>
    <w:rsid w:val="0091681B"/>
    <w:rsid w:val="00916DEC"/>
    <w:rsid w:val="00917899"/>
    <w:rsid w:val="00917BB3"/>
    <w:rsid w:val="00917DFA"/>
    <w:rsid w:val="00917E22"/>
    <w:rsid w:val="009202AC"/>
    <w:rsid w:val="00921F8D"/>
    <w:rsid w:val="00924337"/>
    <w:rsid w:val="009273CE"/>
    <w:rsid w:val="00930D93"/>
    <w:rsid w:val="009315AE"/>
    <w:rsid w:val="00931602"/>
    <w:rsid w:val="00931B70"/>
    <w:rsid w:val="00931F6E"/>
    <w:rsid w:val="0093222E"/>
    <w:rsid w:val="009322D4"/>
    <w:rsid w:val="00932D9F"/>
    <w:rsid w:val="00933617"/>
    <w:rsid w:val="0093392F"/>
    <w:rsid w:val="00933AF8"/>
    <w:rsid w:val="009347FF"/>
    <w:rsid w:val="00934F1A"/>
    <w:rsid w:val="00935240"/>
    <w:rsid w:val="009354DF"/>
    <w:rsid w:val="00935C81"/>
    <w:rsid w:val="009360A5"/>
    <w:rsid w:val="00936E64"/>
    <w:rsid w:val="00937247"/>
    <w:rsid w:val="009408E2"/>
    <w:rsid w:val="009411D7"/>
    <w:rsid w:val="00941F51"/>
    <w:rsid w:val="009429A8"/>
    <w:rsid w:val="00942D94"/>
    <w:rsid w:val="00943EE1"/>
    <w:rsid w:val="009440C7"/>
    <w:rsid w:val="009449C4"/>
    <w:rsid w:val="00946AA4"/>
    <w:rsid w:val="0094762F"/>
    <w:rsid w:val="00947B75"/>
    <w:rsid w:val="00950C8E"/>
    <w:rsid w:val="00950FC3"/>
    <w:rsid w:val="00951181"/>
    <w:rsid w:val="00951ADB"/>
    <w:rsid w:val="00952766"/>
    <w:rsid w:val="009534E6"/>
    <w:rsid w:val="009539E5"/>
    <w:rsid w:val="009541F3"/>
    <w:rsid w:val="00954A45"/>
    <w:rsid w:val="00954FBB"/>
    <w:rsid w:val="009558F9"/>
    <w:rsid w:val="00956019"/>
    <w:rsid w:val="0095732F"/>
    <w:rsid w:val="0096013B"/>
    <w:rsid w:val="00960F23"/>
    <w:rsid w:val="00962178"/>
    <w:rsid w:val="009625AE"/>
    <w:rsid w:val="00962E31"/>
    <w:rsid w:val="0096387C"/>
    <w:rsid w:val="0096389C"/>
    <w:rsid w:val="00963C9C"/>
    <w:rsid w:val="00963D54"/>
    <w:rsid w:val="009641C9"/>
    <w:rsid w:val="009679F4"/>
    <w:rsid w:val="00967B3F"/>
    <w:rsid w:val="00967BC2"/>
    <w:rsid w:val="00967F81"/>
    <w:rsid w:val="00970023"/>
    <w:rsid w:val="0097086D"/>
    <w:rsid w:val="0097132D"/>
    <w:rsid w:val="00972A78"/>
    <w:rsid w:val="00972B48"/>
    <w:rsid w:val="00973F98"/>
    <w:rsid w:val="00974052"/>
    <w:rsid w:val="0097637E"/>
    <w:rsid w:val="00977175"/>
    <w:rsid w:val="0097736A"/>
    <w:rsid w:val="00977795"/>
    <w:rsid w:val="00981060"/>
    <w:rsid w:val="00981214"/>
    <w:rsid w:val="00982664"/>
    <w:rsid w:val="00983BAD"/>
    <w:rsid w:val="009843D8"/>
    <w:rsid w:val="0098458C"/>
    <w:rsid w:val="00987660"/>
    <w:rsid w:val="009876C6"/>
    <w:rsid w:val="00990A0A"/>
    <w:rsid w:val="00990B1E"/>
    <w:rsid w:val="00991814"/>
    <w:rsid w:val="00992483"/>
    <w:rsid w:val="00992ADA"/>
    <w:rsid w:val="00993BD6"/>
    <w:rsid w:val="009944D1"/>
    <w:rsid w:val="00994823"/>
    <w:rsid w:val="00994B02"/>
    <w:rsid w:val="00994B13"/>
    <w:rsid w:val="009955C3"/>
    <w:rsid w:val="00996152"/>
    <w:rsid w:val="00996438"/>
    <w:rsid w:val="00997020"/>
    <w:rsid w:val="00997FE4"/>
    <w:rsid w:val="009A2078"/>
    <w:rsid w:val="009A2A6D"/>
    <w:rsid w:val="009A2C23"/>
    <w:rsid w:val="009A47D4"/>
    <w:rsid w:val="009A4FAF"/>
    <w:rsid w:val="009A503A"/>
    <w:rsid w:val="009A5076"/>
    <w:rsid w:val="009A5184"/>
    <w:rsid w:val="009A55D2"/>
    <w:rsid w:val="009A5C89"/>
    <w:rsid w:val="009A6841"/>
    <w:rsid w:val="009A6EB2"/>
    <w:rsid w:val="009B0A50"/>
    <w:rsid w:val="009B0BF6"/>
    <w:rsid w:val="009B11A3"/>
    <w:rsid w:val="009B1937"/>
    <w:rsid w:val="009B305E"/>
    <w:rsid w:val="009B36E8"/>
    <w:rsid w:val="009B3783"/>
    <w:rsid w:val="009B3B05"/>
    <w:rsid w:val="009B40AF"/>
    <w:rsid w:val="009B48A6"/>
    <w:rsid w:val="009B4F8B"/>
    <w:rsid w:val="009B54EA"/>
    <w:rsid w:val="009C0B08"/>
    <w:rsid w:val="009C2550"/>
    <w:rsid w:val="009C2A7B"/>
    <w:rsid w:val="009C2E6D"/>
    <w:rsid w:val="009C3349"/>
    <w:rsid w:val="009C3466"/>
    <w:rsid w:val="009C3914"/>
    <w:rsid w:val="009C404C"/>
    <w:rsid w:val="009C414E"/>
    <w:rsid w:val="009C4A52"/>
    <w:rsid w:val="009C6616"/>
    <w:rsid w:val="009C67B1"/>
    <w:rsid w:val="009C67EE"/>
    <w:rsid w:val="009D0204"/>
    <w:rsid w:val="009D035B"/>
    <w:rsid w:val="009D1F4F"/>
    <w:rsid w:val="009D2867"/>
    <w:rsid w:val="009D3280"/>
    <w:rsid w:val="009D40B8"/>
    <w:rsid w:val="009D4E0B"/>
    <w:rsid w:val="009D53D4"/>
    <w:rsid w:val="009D7403"/>
    <w:rsid w:val="009E2637"/>
    <w:rsid w:val="009E2FE6"/>
    <w:rsid w:val="009E3587"/>
    <w:rsid w:val="009E43A2"/>
    <w:rsid w:val="009E53B7"/>
    <w:rsid w:val="009E5512"/>
    <w:rsid w:val="009E6C38"/>
    <w:rsid w:val="009E6D39"/>
    <w:rsid w:val="009E74B4"/>
    <w:rsid w:val="009F0080"/>
    <w:rsid w:val="009F127E"/>
    <w:rsid w:val="009F2156"/>
    <w:rsid w:val="009F2290"/>
    <w:rsid w:val="009F63D7"/>
    <w:rsid w:val="009F759A"/>
    <w:rsid w:val="00A00143"/>
    <w:rsid w:val="00A00AD7"/>
    <w:rsid w:val="00A012E5"/>
    <w:rsid w:val="00A0203E"/>
    <w:rsid w:val="00A0244F"/>
    <w:rsid w:val="00A027CA"/>
    <w:rsid w:val="00A03366"/>
    <w:rsid w:val="00A036E4"/>
    <w:rsid w:val="00A036F8"/>
    <w:rsid w:val="00A03AA2"/>
    <w:rsid w:val="00A04140"/>
    <w:rsid w:val="00A042A8"/>
    <w:rsid w:val="00A04365"/>
    <w:rsid w:val="00A047F7"/>
    <w:rsid w:val="00A04972"/>
    <w:rsid w:val="00A06BA0"/>
    <w:rsid w:val="00A06BC0"/>
    <w:rsid w:val="00A07F65"/>
    <w:rsid w:val="00A100A1"/>
    <w:rsid w:val="00A1115E"/>
    <w:rsid w:val="00A1161A"/>
    <w:rsid w:val="00A116BF"/>
    <w:rsid w:val="00A14BDA"/>
    <w:rsid w:val="00A151EC"/>
    <w:rsid w:val="00A15C02"/>
    <w:rsid w:val="00A16B4C"/>
    <w:rsid w:val="00A16B4E"/>
    <w:rsid w:val="00A1748C"/>
    <w:rsid w:val="00A17AA6"/>
    <w:rsid w:val="00A200C4"/>
    <w:rsid w:val="00A20790"/>
    <w:rsid w:val="00A22287"/>
    <w:rsid w:val="00A2369A"/>
    <w:rsid w:val="00A23CD4"/>
    <w:rsid w:val="00A23F89"/>
    <w:rsid w:val="00A243B0"/>
    <w:rsid w:val="00A24DCD"/>
    <w:rsid w:val="00A2518A"/>
    <w:rsid w:val="00A25651"/>
    <w:rsid w:val="00A257B0"/>
    <w:rsid w:val="00A25DA3"/>
    <w:rsid w:val="00A30072"/>
    <w:rsid w:val="00A30236"/>
    <w:rsid w:val="00A318FF"/>
    <w:rsid w:val="00A32E17"/>
    <w:rsid w:val="00A32FB1"/>
    <w:rsid w:val="00A33A14"/>
    <w:rsid w:val="00A33FF4"/>
    <w:rsid w:val="00A35527"/>
    <w:rsid w:val="00A35682"/>
    <w:rsid w:val="00A359DA"/>
    <w:rsid w:val="00A36431"/>
    <w:rsid w:val="00A37382"/>
    <w:rsid w:val="00A37B12"/>
    <w:rsid w:val="00A410EB"/>
    <w:rsid w:val="00A41B72"/>
    <w:rsid w:val="00A42BE2"/>
    <w:rsid w:val="00A43346"/>
    <w:rsid w:val="00A43BA3"/>
    <w:rsid w:val="00A44BF2"/>
    <w:rsid w:val="00A45551"/>
    <w:rsid w:val="00A45605"/>
    <w:rsid w:val="00A45FCD"/>
    <w:rsid w:val="00A46E93"/>
    <w:rsid w:val="00A479E9"/>
    <w:rsid w:val="00A51B86"/>
    <w:rsid w:val="00A51CEC"/>
    <w:rsid w:val="00A53336"/>
    <w:rsid w:val="00A54C63"/>
    <w:rsid w:val="00A5756C"/>
    <w:rsid w:val="00A61238"/>
    <w:rsid w:val="00A6169A"/>
    <w:rsid w:val="00A6187D"/>
    <w:rsid w:val="00A61B16"/>
    <w:rsid w:val="00A62148"/>
    <w:rsid w:val="00A62767"/>
    <w:rsid w:val="00A62B8F"/>
    <w:rsid w:val="00A63DC9"/>
    <w:rsid w:val="00A641B1"/>
    <w:rsid w:val="00A64924"/>
    <w:rsid w:val="00A64FE5"/>
    <w:rsid w:val="00A65A75"/>
    <w:rsid w:val="00A6651D"/>
    <w:rsid w:val="00A67A79"/>
    <w:rsid w:val="00A70592"/>
    <w:rsid w:val="00A73C62"/>
    <w:rsid w:val="00A7506D"/>
    <w:rsid w:val="00A754A6"/>
    <w:rsid w:val="00A76110"/>
    <w:rsid w:val="00A76524"/>
    <w:rsid w:val="00A769F5"/>
    <w:rsid w:val="00A76E5F"/>
    <w:rsid w:val="00A80492"/>
    <w:rsid w:val="00A8061E"/>
    <w:rsid w:val="00A80B10"/>
    <w:rsid w:val="00A8166D"/>
    <w:rsid w:val="00A81CAF"/>
    <w:rsid w:val="00A82210"/>
    <w:rsid w:val="00A823BC"/>
    <w:rsid w:val="00A8286C"/>
    <w:rsid w:val="00A828BA"/>
    <w:rsid w:val="00A82A71"/>
    <w:rsid w:val="00A82D28"/>
    <w:rsid w:val="00A82F51"/>
    <w:rsid w:val="00A83367"/>
    <w:rsid w:val="00A851B7"/>
    <w:rsid w:val="00A857DD"/>
    <w:rsid w:val="00A85FD9"/>
    <w:rsid w:val="00A91764"/>
    <w:rsid w:val="00A92AD0"/>
    <w:rsid w:val="00A9423A"/>
    <w:rsid w:val="00A94593"/>
    <w:rsid w:val="00A94AEB"/>
    <w:rsid w:val="00A95771"/>
    <w:rsid w:val="00A95E2C"/>
    <w:rsid w:val="00A96C01"/>
    <w:rsid w:val="00A97246"/>
    <w:rsid w:val="00A97373"/>
    <w:rsid w:val="00A973A7"/>
    <w:rsid w:val="00A9761A"/>
    <w:rsid w:val="00A9779F"/>
    <w:rsid w:val="00A97A35"/>
    <w:rsid w:val="00A97D03"/>
    <w:rsid w:val="00AA0BAA"/>
    <w:rsid w:val="00AA0DFF"/>
    <w:rsid w:val="00AA17EC"/>
    <w:rsid w:val="00AA19A6"/>
    <w:rsid w:val="00AA1DF6"/>
    <w:rsid w:val="00AA37E2"/>
    <w:rsid w:val="00AA3BAD"/>
    <w:rsid w:val="00AA3FBC"/>
    <w:rsid w:val="00AA4086"/>
    <w:rsid w:val="00AA7A9F"/>
    <w:rsid w:val="00AB02C2"/>
    <w:rsid w:val="00AB0A75"/>
    <w:rsid w:val="00AB1DF5"/>
    <w:rsid w:val="00AB2A52"/>
    <w:rsid w:val="00AB4920"/>
    <w:rsid w:val="00AB5027"/>
    <w:rsid w:val="00AB5B82"/>
    <w:rsid w:val="00AB5D25"/>
    <w:rsid w:val="00AB7455"/>
    <w:rsid w:val="00AC0AE7"/>
    <w:rsid w:val="00AC1599"/>
    <w:rsid w:val="00AC1A3C"/>
    <w:rsid w:val="00AC3A02"/>
    <w:rsid w:val="00AC3C89"/>
    <w:rsid w:val="00AC3D53"/>
    <w:rsid w:val="00AC43C8"/>
    <w:rsid w:val="00AC4500"/>
    <w:rsid w:val="00AC508E"/>
    <w:rsid w:val="00AC639B"/>
    <w:rsid w:val="00AC6A0D"/>
    <w:rsid w:val="00AC763C"/>
    <w:rsid w:val="00AC7677"/>
    <w:rsid w:val="00AC7A16"/>
    <w:rsid w:val="00AD03DD"/>
    <w:rsid w:val="00AD0516"/>
    <w:rsid w:val="00AD2E89"/>
    <w:rsid w:val="00AD2F07"/>
    <w:rsid w:val="00AD30F6"/>
    <w:rsid w:val="00AD382E"/>
    <w:rsid w:val="00AD393E"/>
    <w:rsid w:val="00AD402C"/>
    <w:rsid w:val="00AD40D7"/>
    <w:rsid w:val="00AD43EB"/>
    <w:rsid w:val="00AD57FA"/>
    <w:rsid w:val="00AD5DBC"/>
    <w:rsid w:val="00AD7141"/>
    <w:rsid w:val="00AE0712"/>
    <w:rsid w:val="00AE1542"/>
    <w:rsid w:val="00AE16B4"/>
    <w:rsid w:val="00AE1804"/>
    <w:rsid w:val="00AE26C6"/>
    <w:rsid w:val="00AE3BE0"/>
    <w:rsid w:val="00AE4DD0"/>
    <w:rsid w:val="00AE5275"/>
    <w:rsid w:val="00AE6881"/>
    <w:rsid w:val="00AF0A6C"/>
    <w:rsid w:val="00AF1147"/>
    <w:rsid w:val="00AF176B"/>
    <w:rsid w:val="00AF1A2C"/>
    <w:rsid w:val="00AF3917"/>
    <w:rsid w:val="00AF39CE"/>
    <w:rsid w:val="00AF4343"/>
    <w:rsid w:val="00AF4552"/>
    <w:rsid w:val="00AF5258"/>
    <w:rsid w:val="00AF6FF9"/>
    <w:rsid w:val="00AF7F6A"/>
    <w:rsid w:val="00B00BE6"/>
    <w:rsid w:val="00B01B4B"/>
    <w:rsid w:val="00B02053"/>
    <w:rsid w:val="00B02C77"/>
    <w:rsid w:val="00B044DC"/>
    <w:rsid w:val="00B046CE"/>
    <w:rsid w:val="00B04B98"/>
    <w:rsid w:val="00B04BB4"/>
    <w:rsid w:val="00B0569C"/>
    <w:rsid w:val="00B064D1"/>
    <w:rsid w:val="00B06D7F"/>
    <w:rsid w:val="00B06D87"/>
    <w:rsid w:val="00B077E4"/>
    <w:rsid w:val="00B12640"/>
    <w:rsid w:val="00B12B99"/>
    <w:rsid w:val="00B12B9E"/>
    <w:rsid w:val="00B137BB"/>
    <w:rsid w:val="00B143EC"/>
    <w:rsid w:val="00B14EB4"/>
    <w:rsid w:val="00B15C59"/>
    <w:rsid w:val="00B16E80"/>
    <w:rsid w:val="00B17A41"/>
    <w:rsid w:val="00B17FA4"/>
    <w:rsid w:val="00B20208"/>
    <w:rsid w:val="00B20696"/>
    <w:rsid w:val="00B208CB"/>
    <w:rsid w:val="00B20DD0"/>
    <w:rsid w:val="00B20F73"/>
    <w:rsid w:val="00B23B74"/>
    <w:rsid w:val="00B241F2"/>
    <w:rsid w:val="00B24598"/>
    <w:rsid w:val="00B2622C"/>
    <w:rsid w:val="00B274E8"/>
    <w:rsid w:val="00B27755"/>
    <w:rsid w:val="00B277C4"/>
    <w:rsid w:val="00B279A5"/>
    <w:rsid w:val="00B307CA"/>
    <w:rsid w:val="00B32271"/>
    <w:rsid w:val="00B345B0"/>
    <w:rsid w:val="00B34ED2"/>
    <w:rsid w:val="00B353A4"/>
    <w:rsid w:val="00B35624"/>
    <w:rsid w:val="00B35832"/>
    <w:rsid w:val="00B3596E"/>
    <w:rsid w:val="00B36283"/>
    <w:rsid w:val="00B36807"/>
    <w:rsid w:val="00B373EC"/>
    <w:rsid w:val="00B37D65"/>
    <w:rsid w:val="00B40DF6"/>
    <w:rsid w:val="00B40FD5"/>
    <w:rsid w:val="00B4197D"/>
    <w:rsid w:val="00B41B2B"/>
    <w:rsid w:val="00B420D3"/>
    <w:rsid w:val="00B423F0"/>
    <w:rsid w:val="00B43E24"/>
    <w:rsid w:val="00B44B3F"/>
    <w:rsid w:val="00B44E3F"/>
    <w:rsid w:val="00B4718E"/>
    <w:rsid w:val="00B5028D"/>
    <w:rsid w:val="00B5361D"/>
    <w:rsid w:val="00B53894"/>
    <w:rsid w:val="00B53E30"/>
    <w:rsid w:val="00B55E73"/>
    <w:rsid w:val="00B57C5D"/>
    <w:rsid w:val="00B6221F"/>
    <w:rsid w:val="00B62C1F"/>
    <w:rsid w:val="00B639CD"/>
    <w:rsid w:val="00B64316"/>
    <w:rsid w:val="00B662E5"/>
    <w:rsid w:val="00B668DD"/>
    <w:rsid w:val="00B673D7"/>
    <w:rsid w:val="00B7049D"/>
    <w:rsid w:val="00B70614"/>
    <w:rsid w:val="00B70727"/>
    <w:rsid w:val="00B71073"/>
    <w:rsid w:val="00B71B8F"/>
    <w:rsid w:val="00B72299"/>
    <w:rsid w:val="00B73244"/>
    <w:rsid w:val="00B73675"/>
    <w:rsid w:val="00B7423A"/>
    <w:rsid w:val="00B74D96"/>
    <w:rsid w:val="00B76971"/>
    <w:rsid w:val="00B76F11"/>
    <w:rsid w:val="00B76FE2"/>
    <w:rsid w:val="00B802C8"/>
    <w:rsid w:val="00B80D0F"/>
    <w:rsid w:val="00B8161D"/>
    <w:rsid w:val="00B82412"/>
    <w:rsid w:val="00B82C5F"/>
    <w:rsid w:val="00B85792"/>
    <w:rsid w:val="00B86B37"/>
    <w:rsid w:val="00B86D59"/>
    <w:rsid w:val="00B87EB1"/>
    <w:rsid w:val="00B900AF"/>
    <w:rsid w:val="00B90517"/>
    <w:rsid w:val="00B91BAB"/>
    <w:rsid w:val="00B92E83"/>
    <w:rsid w:val="00B931DD"/>
    <w:rsid w:val="00B93A66"/>
    <w:rsid w:val="00B93F92"/>
    <w:rsid w:val="00B9427F"/>
    <w:rsid w:val="00B9509C"/>
    <w:rsid w:val="00B95BF0"/>
    <w:rsid w:val="00B9687A"/>
    <w:rsid w:val="00B974DF"/>
    <w:rsid w:val="00B978EB"/>
    <w:rsid w:val="00B97FC6"/>
    <w:rsid w:val="00BA39F8"/>
    <w:rsid w:val="00BA4271"/>
    <w:rsid w:val="00BA46B2"/>
    <w:rsid w:val="00BA5EE9"/>
    <w:rsid w:val="00BA6871"/>
    <w:rsid w:val="00BA6BDF"/>
    <w:rsid w:val="00BB0572"/>
    <w:rsid w:val="00BB0BC7"/>
    <w:rsid w:val="00BB11B5"/>
    <w:rsid w:val="00BB1458"/>
    <w:rsid w:val="00BB31C0"/>
    <w:rsid w:val="00BB3BD0"/>
    <w:rsid w:val="00BB4980"/>
    <w:rsid w:val="00BB4A93"/>
    <w:rsid w:val="00BB6886"/>
    <w:rsid w:val="00BB6EBD"/>
    <w:rsid w:val="00BB708E"/>
    <w:rsid w:val="00BB7410"/>
    <w:rsid w:val="00BB7B9A"/>
    <w:rsid w:val="00BB7D86"/>
    <w:rsid w:val="00BB7E15"/>
    <w:rsid w:val="00BC00D6"/>
    <w:rsid w:val="00BC04E3"/>
    <w:rsid w:val="00BC0732"/>
    <w:rsid w:val="00BC1A90"/>
    <w:rsid w:val="00BC2B03"/>
    <w:rsid w:val="00BC3C28"/>
    <w:rsid w:val="00BC3C89"/>
    <w:rsid w:val="00BC42E1"/>
    <w:rsid w:val="00BC440A"/>
    <w:rsid w:val="00BC4A99"/>
    <w:rsid w:val="00BC58E3"/>
    <w:rsid w:val="00BC5AC9"/>
    <w:rsid w:val="00BC6541"/>
    <w:rsid w:val="00BC6AC7"/>
    <w:rsid w:val="00BC757C"/>
    <w:rsid w:val="00BC7693"/>
    <w:rsid w:val="00BC77A1"/>
    <w:rsid w:val="00BC7CF3"/>
    <w:rsid w:val="00BD06A8"/>
    <w:rsid w:val="00BD1042"/>
    <w:rsid w:val="00BD1C5F"/>
    <w:rsid w:val="00BD232E"/>
    <w:rsid w:val="00BD38FC"/>
    <w:rsid w:val="00BD524D"/>
    <w:rsid w:val="00BD6058"/>
    <w:rsid w:val="00BD65DE"/>
    <w:rsid w:val="00BD6743"/>
    <w:rsid w:val="00BD797D"/>
    <w:rsid w:val="00BE0E96"/>
    <w:rsid w:val="00BE10F4"/>
    <w:rsid w:val="00BE1EDF"/>
    <w:rsid w:val="00BE320C"/>
    <w:rsid w:val="00BE525C"/>
    <w:rsid w:val="00BE5291"/>
    <w:rsid w:val="00BE53E5"/>
    <w:rsid w:val="00BE753B"/>
    <w:rsid w:val="00BE78C0"/>
    <w:rsid w:val="00BE79D5"/>
    <w:rsid w:val="00BF063D"/>
    <w:rsid w:val="00BF1253"/>
    <w:rsid w:val="00BF12D1"/>
    <w:rsid w:val="00BF1777"/>
    <w:rsid w:val="00BF1C0E"/>
    <w:rsid w:val="00BF21E2"/>
    <w:rsid w:val="00BF225F"/>
    <w:rsid w:val="00BF2F62"/>
    <w:rsid w:val="00BF3089"/>
    <w:rsid w:val="00BF46F7"/>
    <w:rsid w:val="00BF5A8D"/>
    <w:rsid w:val="00BF5B0D"/>
    <w:rsid w:val="00BF77B1"/>
    <w:rsid w:val="00C00327"/>
    <w:rsid w:val="00C01668"/>
    <w:rsid w:val="00C016AC"/>
    <w:rsid w:val="00C025C3"/>
    <w:rsid w:val="00C02C9D"/>
    <w:rsid w:val="00C02DF9"/>
    <w:rsid w:val="00C03B7F"/>
    <w:rsid w:val="00C059DF"/>
    <w:rsid w:val="00C06CD7"/>
    <w:rsid w:val="00C06F61"/>
    <w:rsid w:val="00C10DAC"/>
    <w:rsid w:val="00C10DF6"/>
    <w:rsid w:val="00C12115"/>
    <w:rsid w:val="00C142E1"/>
    <w:rsid w:val="00C14444"/>
    <w:rsid w:val="00C14AE3"/>
    <w:rsid w:val="00C1583A"/>
    <w:rsid w:val="00C1624A"/>
    <w:rsid w:val="00C20922"/>
    <w:rsid w:val="00C219F9"/>
    <w:rsid w:val="00C222DD"/>
    <w:rsid w:val="00C224B8"/>
    <w:rsid w:val="00C2359C"/>
    <w:rsid w:val="00C23C4C"/>
    <w:rsid w:val="00C243D4"/>
    <w:rsid w:val="00C2443B"/>
    <w:rsid w:val="00C261BE"/>
    <w:rsid w:val="00C2685C"/>
    <w:rsid w:val="00C26BEF"/>
    <w:rsid w:val="00C26EC7"/>
    <w:rsid w:val="00C2757E"/>
    <w:rsid w:val="00C313E5"/>
    <w:rsid w:val="00C316E1"/>
    <w:rsid w:val="00C31924"/>
    <w:rsid w:val="00C31AE8"/>
    <w:rsid w:val="00C3239B"/>
    <w:rsid w:val="00C365A6"/>
    <w:rsid w:val="00C3688F"/>
    <w:rsid w:val="00C40275"/>
    <w:rsid w:val="00C40A17"/>
    <w:rsid w:val="00C41867"/>
    <w:rsid w:val="00C41C07"/>
    <w:rsid w:val="00C41EB3"/>
    <w:rsid w:val="00C422B9"/>
    <w:rsid w:val="00C42396"/>
    <w:rsid w:val="00C42CB0"/>
    <w:rsid w:val="00C4751A"/>
    <w:rsid w:val="00C50260"/>
    <w:rsid w:val="00C50606"/>
    <w:rsid w:val="00C50A28"/>
    <w:rsid w:val="00C50BF2"/>
    <w:rsid w:val="00C52119"/>
    <w:rsid w:val="00C5294D"/>
    <w:rsid w:val="00C53D94"/>
    <w:rsid w:val="00C53E59"/>
    <w:rsid w:val="00C561E7"/>
    <w:rsid w:val="00C56C69"/>
    <w:rsid w:val="00C56EFC"/>
    <w:rsid w:val="00C5783E"/>
    <w:rsid w:val="00C60320"/>
    <w:rsid w:val="00C60997"/>
    <w:rsid w:val="00C60EDE"/>
    <w:rsid w:val="00C618CC"/>
    <w:rsid w:val="00C62DE5"/>
    <w:rsid w:val="00C63AFA"/>
    <w:rsid w:val="00C65235"/>
    <w:rsid w:val="00C653AF"/>
    <w:rsid w:val="00C65BF0"/>
    <w:rsid w:val="00C65E52"/>
    <w:rsid w:val="00C669F2"/>
    <w:rsid w:val="00C7056A"/>
    <w:rsid w:val="00C70C9C"/>
    <w:rsid w:val="00C70EE4"/>
    <w:rsid w:val="00C71080"/>
    <w:rsid w:val="00C73A52"/>
    <w:rsid w:val="00C75658"/>
    <w:rsid w:val="00C804F8"/>
    <w:rsid w:val="00C81015"/>
    <w:rsid w:val="00C81A30"/>
    <w:rsid w:val="00C81CD6"/>
    <w:rsid w:val="00C831EB"/>
    <w:rsid w:val="00C84041"/>
    <w:rsid w:val="00C85B67"/>
    <w:rsid w:val="00C87646"/>
    <w:rsid w:val="00C90501"/>
    <w:rsid w:val="00C90C94"/>
    <w:rsid w:val="00C92987"/>
    <w:rsid w:val="00C93673"/>
    <w:rsid w:val="00C95AFA"/>
    <w:rsid w:val="00C95E24"/>
    <w:rsid w:val="00C96D08"/>
    <w:rsid w:val="00C96DB2"/>
    <w:rsid w:val="00C976AC"/>
    <w:rsid w:val="00C976BC"/>
    <w:rsid w:val="00CA140C"/>
    <w:rsid w:val="00CA1683"/>
    <w:rsid w:val="00CA1686"/>
    <w:rsid w:val="00CA1EDD"/>
    <w:rsid w:val="00CA2FFE"/>
    <w:rsid w:val="00CA3380"/>
    <w:rsid w:val="00CA38A9"/>
    <w:rsid w:val="00CA5680"/>
    <w:rsid w:val="00CA63C3"/>
    <w:rsid w:val="00CA6B84"/>
    <w:rsid w:val="00CB040F"/>
    <w:rsid w:val="00CB1D13"/>
    <w:rsid w:val="00CB23D5"/>
    <w:rsid w:val="00CB27DF"/>
    <w:rsid w:val="00CB30EF"/>
    <w:rsid w:val="00CB3BD9"/>
    <w:rsid w:val="00CB4999"/>
    <w:rsid w:val="00CB513F"/>
    <w:rsid w:val="00CB5567"/>
    <w:rsid w:val="00CB5C1C"/>
    <w:rsid w:val="00CB65B5"/>
    <w:rsid w:val="00CB6651"/>
    <w:rsid w:val="00CB73BB"/>
    <w:rsid w:val="00CC0235"/>
    <w:rsid w:val="00CC0C6B"/>
    <w:rsid w:val="00CC0F28"/>
    <w:rsid w:val="00CC1407"/>
    <w:rsid w:val="00CC1805"/>
    <w:rsid w:val="00CC2CBE"/>
    <w:rsid w:val="00CC31AC"/>
    <w:rsid w:val="00CC40B4"/>
    <w:rsid w:val="00CC487B"/>
    <w:rsid w:val="00CC4ADD"/>
    <w:rsid w:val="00CD0271"/>
    <w:rsid w:val="00CD086D"/>
    <w:rsid w:val="00CD4039"/>
    <w:rsid w:val="00CD4AA0"/>
    <w:rsid w:val="00CD4E23"/>
    <w:rsid w:val="00CD53FC"/>
    <w:rsid w:val="00CE2926"/>
    <w:rsid w:val="00CE3396"/>
    <w:rsid w:val="00CE351B"/>
    <w:rsid w:val="00CE4165"/>
    <w:rsid w:val="00CE4A99"/>
    <w:rsid w:val="00CE5C75"/>
    <w:rsid w:val="00CF08EB"/>
    <w:rsid w:val="00CF0C1A"/>
    <w:rsid w:val="00CF1C62"/>
    <w:rsid w:val="00CF379B"/>
    <w:rsid w:val="00CF421F"/>
    <w:rsid w:val="00CF44BD"/>
    <w:rsid w:val="00CF4EAC"/>
    <w:rsid w:val="00CF5286"/>
    <w:rsid w:val="00CF6336"/>
    <w:rsid w:val="00CF6C63"/>
    <w:rsid w:val="00CF73D8"/>
    <w:rsid w:val="00CF774D"/>
    <w:rsid w:val="00D01851"/>
    <w:rsid w:val="00D0313C"/>
    <w:rsid w:val="00D03297"/>
    <w:rsid w:val="00D04A80"/>
    <w:rsid w:val="00D05578"/>
    <w:rsid w:val="00D0580F"/>
    <w:rsid w:val="00D0583F"/>
    <w:rsid w:val="00D05A4A"/>
    <w:rsid w:val="00D05F3D"/>
    <w:rsid w:val="00D0636E"/>
    <w:rsid w:val="00D07F28"/>
    <w:rsid w:val="00D10004"/>
    <w:rsid w:val="00D100BE"/>
    <w:rsid w:val="00D1095F"/>
    <w:rsid w:val="00D10DE5"/>
    <w:rsid w:val="00D11085"/>
    <w:rsid w:val="00D13AF0"/>
    <w:rsid w:val="00D1419A"/>
    <w:rsid w:val="00D15B07"/>
    <w:rsid w:val="00D15DA2"/>
    <w:rsid w:val="00D160C8"/>
    <w:rsid w:val="00D16721"/>
    <w:rsid w:val="00D16B5B"/>
    <w:rsid w:val="00D20570"/>
    <w:rsid w:val="00D21068"/>
    <w:rsid w:val="00D21130"/>
    <w:rsid w:val="00D2139C"/>
    <w:rsid w:val="00D21A48"/>
    <w:rsid w:val="00D2237D"/>
    <w:rsid w:val="00D22DBF"/>
    <w:rsid w:val="00D24684"/>
    <w:rsid w:val="00D26E68"/>
    <w:rsid w:val="00D27E1E"/>
    <w:rsid w:val="00D336B2"/>
    <w:rsid w:val="00D33CDA"/>
    <w:rsid w:val="00D34040"/>
    <w:rsid w:val="00D34396"/>
    <w:rsid w:val="00D346CE"/>
    <w:rsid w:val="00D3598C"/>
    <w:rsid w:val="00D35F45"/>
    <w:rsid w:val="00D36753"/>
    <w:rsid w:val="00D378B2"/>
    <w:rsid w:val="00D41465"/>
    <w:rsid w:val="00D42383"/>
    <w:rsid w:val="00D424CC"/>
    <w:rsid w:val="00D42FC3"/>
    <w:rsid w:val="00D446C6"/>
    <w:rsid w:val="00D4518F"/>
    <w:rsid w:val="00D45964"/>
    <w:rsid w:val="00D45ACA"/>
    <w:rsid w:val="00D45E59"/>
    <w:rsid w:val="00D45E77"/>
    <w:rsid w:val="00D46A61"/>
    <w:rsid w:val="00D47118"/>
    <w:rsid w:val="00D477D4"/>
    <w:rsid w:val="00D50599"/>
    <w:rsid w:val="00D50BA3"/>
    <w:rsid w:val="00D50E3D"/>
    <w:rsid w:val="00D534E2"/>
    <w:rsid w:val="00D551E3"/>
    <w:rsid w:val="00D564A1"/>
    <w:rsid w:val="00D575EC"/>
    <w:rsid w:val="00D57C3F"/>
    <w:rsid w:val="00D60395"/>
    <w:rsid w:val="00D603AE"/>
    <w:rsid w:val="00D61167"/>
    <w:rsid w:val="00D61DED"/>
    <w:rsid w:val="00D63782"/>
    <w:rsid w:val="00D63F9D"/>
    <w:rsid w:val="00D641F3"/>
    <w:rsid w:val="00D643A8"/>
    <w:rsid w:val="00D64D10"/>
    <w:rsid w:val="00D6537B"/>
    <w:rsid w:val="00D65D05"/>
    <w:rsid w:val="00D660BC"/>
    <w:rsid w:val="00D6751B"/>
    <w:rsid w:val="00D7012C"/>
    <w:rsid w:val="00D70308"/>
    <w:rsid w:val="00D70810"/>
    <w:rsid w:val="00D70F08"/>
    <w:rsid w:val="00D70F34"/>
    <w:rsid w:val="00D7106C"/>
    <w:rsid w:val="00D71F34"/>
    <w:rsid w:val="00D722C4"/>
    <w:rsid w:val="00D72316"/>
    <w:rsid w:val="00D72FEB"/>
    <w:rsid w:val="00D74C5D"/>
    <w:rsid w:val="00D74D07"/>
    <w:rsid w:val="00D75D14"/>
    <w:rsid w:val="00D77166"/>
    <w:rsid w:val="00D801B6"/>
    <w:rsid w:val="00D831D3"/>
    <w:rsid w:val="00D84A66"/>
    <w:rsid w:val="00D8597B"/>
    <w:rsid w:val="00D85CAF"/>
    <w:rsid w:val="00D87912"/>
    <w:rsid w:val="00D90F6B"/>
    <w:rsid w:val="00D919B7"/>
    <w:rsid w:val="00D91AB5"/>
    <w:rsid w:val="00D9277B"/>
    <w:rsid w:val="00D9343D"/>
    <w:rsid w:val="00D9399F"/>
    <w:rsid w:val="00D93B09"/>
    <w:rsid w:val="00D93E60"/>
    <w:rsid w:val="00D95A7E"/>
    <w:rsid w:val="00D967DF"/>
    <w:rsid w:val="00D96970"/>
    <w:rsid w:val="00D96B5E"/>
    <w:rsid w:val="00DA0930"/>
    <w:rsid w:val="00DA1846"/>
    <w:rsid w:val="00DA2EE2"/>
    <w:rsid w:val="00DA3E1D"/>
    <w:rsid w:val="00DA4C26"/>
    <w:rsid w:val="00DA4CFD"/>
    <w:rsid w:val="00DA52D2"/>
    <w:rsid w:val="00DA5822"/>
    <w:rsid w:val="00DA649E"/>
    <w:rsid w:val="00DA7146"/>
    <w:rsid w:val="00DA72D3"/>
    <w:rsid w:val="00DB067E"/>
    <w:rsid w:val="00DB2486"/>
    <w:rsid w:val="00DB277B"/>
    <w:rsid w:val="00DB2AA6"/>
    <w:rsid w:val="00DB2ABE"/>
    <w:rsid w:val="00DB2B02"/>
    <w:rsid w:val="00DB2E2E"/>
    <w:rsid w:val="00DB3E93"/>
    <w:rsid w:val="00DB4D90"/>
    <w:rsid w:val="00DB4ED9"/>
    <w:rsid w:val="00DB51FB"/>
    <w:rsid w:val="00DB5854"/>
    <w:rsid w:val="00DB5BAD"/>
    <w:rsid w:val="00DB675D"/>
    <w:rsid w:val="00DC16C3"/>
    <w:rsid w:val="00DC25CC"/>
    <w:rsid w:val="00DC39D2"/>
    <w:rsid w:val="00DC4BA9"/>
    <w:rsid w:val="00DC519B"/>
    <w:rsid w:val="00DC56BB"/>
    <w:rsid w:val="00DC60E7"/>
    <w:rsid w:val="00DC60FC"/>
    <w:rsid w:val="00DC72C3"/>
    <w:rsid w:val="00DC7439"/>
    <w:rsid w:val="00DD0A5A"/>
    <w:rsid w:val="00DD1FF3"/>
    <w:rsid w:val="00DD22A3"/>
    <w:rsid w:val="00DD26B7"/>
    <w:rsid w:val="00DD27D8"/>
    <w:rsid w:val="00DD3280"/>
    <w:rsid w:val="00DD4174"/>
    <w:rsid w:val="00DD4AC0"/>
    <w:rsid w:val="00DD5E72"/>
    <w:rsid w:val="00DD6ACE"/>
    <w:rsid w:val="00DE00F3"/>
    <w:rsid w:val="00DE1B29"/>
    <w:rsid w:val="00DE3B75"/>
    <w:rsid w:val="00DE4550"/>
    <w:rsid w:val="00DE4C29"/>
    <w:rsid w:val="00DE5848"/>
    <w:rsid w:val="00DE5FC1"/>
    <w:rsid w:val="00DE6977"/>
    <w:rsid w:val="00DF08C7"/>
    <w:rsid w:val="00DF0A5C"/>
    <w:rsid w:val="00DF1D6B"/>
    <w:rsid w:val="00DF2C49"/>
    <w:rsid w:val="00DF3AAF"/>
    <w:rsid w:val="00DF3D6B"/>
    <w:rsid w:val="00DF5B0B"/>
    <w:rsid w:val="00DF6C51"/>
    <w:rsid w:val="00DF73DC"/>
    <w:rsid w:val="00E00DED"/>
    <w:rsid w:val="00E01DE7"/>
    <w:rsid w:val="00E02A0D"/>
    <w:rsid w:val="00E06680"/>
    <w:rsid w:val="00E07D11"/>
    <w:rsid w:val="00E117C8"/>
    <w:rsid w:val="00E120F7"/>
    <w:rsid w:val="00E1212F"/>
    <w:rsid w:val="00E13648"/>
    <w:rsid w:val="00E1614E"/>
    <w:rsid w:val="00E1741B"/>
    <w:rsid w:val="00E17724"/>
    <w:rsid w:val="00E20A45"/>
    <w:rsid w:val="00E22305"/>
    <w:rsid w:val="00E22C1C"/>
    <w:rsid w:val="00E23BD9"/>
    <w:rsid w:val="00E249D3"/>
    <w:rsid w:val="00E2697A"/>
    <w:rsid w:val="00E26A7B"/>
    <w:rsid w:val="00E270AA"/>
    <w:rsid w:val="00E27FF3"/>
    <w:rsid w:val="00E31171"/>
    <w:rsid w:val="00E31D23"/>
    <w:rsid w:val="00E32B5E"/>
    <w:rsid w:val="00E33200"/>
    <w:rsid w:val="00E33490"/>
    <w:rsid w:val="00E33CEE"/>
    <w:rsid w:val="00E36106"/>
    <w:rsid w:val="00E40130"/>
    <w:rsid w:val="00E40E75"/>
    <w:rsid w:val="00E41B82"/>
    <w:rsid w:val="00E42BE0"/>
    <w:rsid w:val="00E44995"/>
    <w:rsid w:val="00E462E4"/>
    <w:rsid w:val="00E469EB"/>
    <w:rsid w:val="00E473EE"/>
    <w:rsid w:val="00E47B2B"/>
    <w:rsid w:val="00E47BAA"/>
    <w:rsid w:val="00E50F39"/>
    <w:rsid w:val="00E51A2E"/>
    <w:rsid w:val="00E52265"/>
    <w:rsid w:val="00E522A6"/>
    <w:rsid w:val="00E525F5"/>
    <w:rsid w:val="00E5287B"/>
    <w:rsid w:val="00E52CE1"/>
    <w:rsid w:val="00E52EC0"/>
    <w:rsid w:val="00E53B68"/>
    <w:rsid w:val="00E55315"/>
    <w:rsid w:val="00E55337"/>
    <w:rsid w:val="00E56B8A"/>
    <w:rsid w:val="00E5706F"/>
    <w:rsid w:val="00E57077"/>
    <w:rsid w:val="00E57350"/>
    <w:rsid w:val="00E57C12"/>
    <w:rsid w:val="00E57CE7"/>
    <w:rsid w:val="00E6030B"/>
    <w:rsid w:val="00E609E2"/>
    <w:rsid w:val="00E60EB9"/>
    <w:rsid w:val="00E60FA9"/>
    <w:rsid w:val="00E61360"/>
    <w:rsid w:val="00E624AA"/>
    <w:rsid w:val="00E637CF"/>
    <w:rsid w:val="00E645E4"/>
    <w:rsid w:val="00E64926"/>
    <w:rsid w:val="00E65C94"/>
    <w:rsid w:val="00E65D2C"/>
    <w:rsid w:val="00E6660A"/>
    <w:rsid w:val="00E6696B"/>
    <w:rsid w:val="00E66993"/>
    <w:rsid w:val="00E67F2E"/>
    <w:rsid w:val="00E70491"/>
    <w:rsid w:val="00E70805"/>
    <w:rsid w:val="00E724F7"/>
    <w:rsid w:val="00E73906"/>
    <w:rsid w:val="00E73E48"/>
    <w:rsid w:val="00E760C3"/>
    <w:rsid w:val="00E80D6A"/>
    <w:rsid w:val="00E828D1"/>
    <w:rsid w:val="00E85938"/>
    <w:rsid w:val="00E85AEB"/>
    <w:rsid w:val="00E86172"/>
    <w:rsid w:val="00E876B7"/>
    <w:rsid w:val="00E87B22"/>
    <w:rsid w:val="00E90BBA"/>
    <w:rsid w:val="00E90DF6"/>
    <w:rsid w:val="00E91B30"/>
    <w:rsid w:val="00E9352F"/>
    <w:rsid w:val="00E9395F"/>
    <w:rsid w:val="00E93B96"/>
    <w:rsid w:val="00E953FC"/>
    <w:rsid w:val="00E956F3"/>
    <w:rsid w:val="00E9759A"/>
    <w:rsid w:val="00E97FF3"/>
    <w:rsid w:val="00EA0BD4"/>
    <w:rsid w:val="00EA3499"/>
    <w:rsid w:val="00EA4E9B"/>
    <w:rsid w:val="00EA60CF"/>
    <w:rsid w:val="00EA6BE6"/>
    <w:rsid w:val="00EA6ED1"/>
    <w:rsid w:val="00EB0303"/>
    <w:rsid w:val="00EB0D3D"/>
    <w:rsid w:val="00EB22A7"/>
    <w:rsid w:val="00EB28CD"/>
    <w:rsid w:val="00EB2CC0"/>
    <w:rsid w:val="00EB3304"/>
    <w:rsid w:val="00EB3C0A"/>
    <w:rsid w:val="00EB5E1B"/>
    <w:rsid w:val="00EB6171"/>
    <w:rsid w:val="00EB7AE0"/>
    <w:rsid w:val="00EC02D1"/>
    <w:rsid w:val="00EC02DF"/>
    <w:rsid w:val="00EC0B98"/>
    <w:rsid w:val="00EC0C90"/>
    <w:rsid w:val="00EC11E5"/>
    <w:rsid w:val="00EC1246"/>
    <w:rsid w:val="00EC21A8"/>
    <w:rsid w:val="00EC2C63"/>
    <w:rsid w:val="00EC2CD3"/>
    <w:rsid w:val="00EC335D"/>
    <w:rsid w:val="00EC3477"/>
    <w:rsid w:val="00EC3CD5"/>
    <w:rsid w:val="00EC4D4A"/>
    <w:rsid w:val="00EC5BCC"/>
    <w:rsid w:val="00EC5DA0"/>
    <w:rsid w:val="00EC7B4F"/>
    <w:rsid w:val="00EC7E62"/>
    <w:rsid w:val="00EC7F02"/>
    <w:rsid w:val="00ED00E8"/>
    <w:rsid w:val="00ED027D"/>
    <w:rsid w:val="00ED0F7E"/>
    <w:rsid w:val="00ED1E22"/>
    <w:rsid w:val="00ED2B71"/>
    <w:rsid w:val="00ED3684"/>
    <w:rsid w:val="00ED3D43"/>
    <w:rsid w:val="00ED5216"/>
    <w:rsid w:val="00ED7508"/>
    <w:rsid w:val="00ED79E3"/>
    <w:rsid w:val="00EE0FC6"/>
    <w:rsid w:val="00EE1360"/>
    <w:rsid w:val="00EE18ED"/>
    <w:rsid w:val="00EE1A96"/>
    <w:rsid w:val="00EE36C3"/>
    <w:rsid w:val="00EE394C"/>
    <w:rsid w:val="00EE4AAB"/>
    <w:rsid w:val="00EE592C"/>
    <w:rsid w:val="00EE5A59"/>
    <w:rsid w:val="00EE608E"/>
    <w:rsid w:val="00EE639B"/>
    <w:rsid w:val="00EE652E"/>
    <w:rsid w:val="00EE6D26"/>
    <w:rsid w:val="00EE7248"/>
    <w:rsid w:val="00EF0667"/>
    <w:rsid w:val="00EF0761"/>
    <w:rsid w:val="00EF0E35"/>
    <w:rsid w:val="00EF20CC"/>
    <w:rsid w:val="00EF37D8"/>
    <w:rsid w:val="00EF4D69"/>
    <w:rsid w:val="00EF5925"/>
    <w:rsid w:val="00EF5CA4"/>
    <w:rsid w:val="00EF6E83"/>
    <w:rsid w:val="00EF7105"/>
    <w:rsid w:val="00EF786F"/>
    <w:rsid w:val="00EF7CA4"/>
    <w:rsid w:val="00F0110D"/>
    <w:rsid w:val="00F015E1"/>
    <w:rsid w:val="00F02740"/>
    <w:rsid w:val="00F02B86"/>
    <w:rsid w:val="00F035CC"/>
    <w:rsid w:val="00F035F1"/>
    <w:rsid w:val="00F03A66"/>
    <w:rsid w:val="00F04502"/>
    <w:rsid w:val="00F04A31"/>
    <w:rsid w:val="00F05BB9"/>
    <w:rsid w:val="00F05EF0"/>
    <w:rsid w:val="00F064D9"/>
    <w:rsid w:val="00F07AA3"/>
    <w:rsid w:val="00F11AD0"/>
    <w:rsid w:val="00F13C5A"/>
    <w:rsid w:val="00F13D10"/>
    <w:rsid w:val="00F14B88"/>
    <w:rsid w:val="00F14D9E"/>
    <w:rsid w:val="00F15560"/>
    <w:rsid w:val="00F167E2"/>
    <w:rsid w:val="00F17C2B"/>
    <w:rsid w:val="00F21891"/>
    <w:rsid w:val="00F21F4E"/>
    <w:rsid w:val="00F225FA"/>
    <w:rsid w:val="00F23C53"/>
    <w:rsid w:val="00F23C75"/>
    <w:rsid w:val="00F23D20"/>
    <w:rsid w:val="00F25A90"/>
    <w:rsid w:val="00F26142"/>
    <w:rsid w:val="00F26CF8"/>
    <w:rsid w:val="00F26E27"/>
    <w:rsid w:val="00F301FC"/>
    <w:rsid w:val="00F30559"/>
    <w:rsid w:val="00F305CD"/>
    <w:rsid w:val="00F3145B"/>
    <w:rsid w:val="00F321AD"/>
    <w:rsid w:val="00F323D9"/>
    <w:rsid w:val="00F324C5"/>
    <w:rsid w:val="00F3351E"/>
    <w:rsid w:val="00F34D4C"/>
    <w:rsid w:val="00F355A5"/>
    <w:rsid w:val="00F41075"/>
    <w:rsid w:val="00F411E6"/>
    <w:rsid w:val="00F42FD5"/>
    <w:rsid w:val="00F45110"/>
    <w:rsid w:val="00F46677"/>
    <w:rsid w:val="00F46BCD"/>
    <w:rsid w:val="00F50390"/>
    <w:rsid w:val="00F503F2"/>
    <w:rsid w:val="00F51630"/>
    <w:rsid w:val="00F51760"/>
    <w:rsid w:val="00F54767"/>
    <w:rsid w:val="00F54DAF"/>
    <w:rsid w:val="00F5567C"/>
    <w:rsid w:val="00F562E3"/>
    <w:rsid w:val="00F56CFE"/>
    <w:rsid w:val="00F56D8C"/>
    <w:rsid w:val="00F57871"/>
    <w:rsid w:val="00F604B1"/>
    <w:rsid w:val="00F607D3"/>
    <w:rsid w:val="00F607E6"/>
    <w:rsid w:val="00F60827"/>
    <w:rsid w:val="00F61825"/>
    <w:rsid w:val="00F62A4E"/>
    <w:rsid w:val="00F62C59"/>
    <w:rsid w:val="00F63161"/>
    <w:rsid w:val="00F63803"/>
    <w:rsid w:val="00F64AA8"/>
    <w:rsid w:val="00F6681B"/>
    <w:rsid w:val="00F6699F"/>
    <w:rsid w:val="00F672E4"/>
    <w:rsid w:val="00F676A4"/>
    <w:rsid w:val="00F71A58"/>
    <w:rsid w:val="00F72475"/>
    <w:rsid w:val="00F7275B"/>
    <w:rsid w:val="00F7311D"/>
    <w:rsid w:val="00F73B24"/>
    <w:rsid w:val="00F7414D"/>
    <w:rsid w:val="00F744F5"/>
    <w:rsid w:val="00F746F4"/>
    <w:rsid w:val="00F748B1"/>
    <w:rsid w:val="00F7692F"/>
    <w:rsid w:val="00F76B4B"/>
    <w:rsid w:val="00F77785"/>
    <w:rsid w:val="00F779BE"/>
    <w:rsid w:val="00F820C2"/>
    <w:rsid w:val="00F8282D"/>
    <w:rsid w:val="00F842C1"/>
    <w:rsid w:val="00F84E63"/>
    <w:rsid w:val="00F84EFF"/>
    <w:rsid w:val="00F868D6"/>
    <w:rsid w:val="00F86EF5"/>
    <w:rsid w:val="00F874EB"/>
    <w:rsid w:val="00F8788C"/>
    <w:rsid w:val="00F903E4"/>
    <w:rsid w:val="00F91782"/>
    <w:rsid w:val="00F91BB0"/>
    <w:rsid w:val="00F91C85"/>
    <w:rsid w:val="00F9281C"/>
    <w:rsid w:val="00F93079"/>
    <w:rsid w:val="00F93339"/>
    <w:rsid w:val="00F94E41"/>
    <w:rsid w:val="00F95DD9"/>
    <w:rsid w:val="00F96462"/>
    <w:rsid w:val="00F96589"/>
    <w:rsid w:val="00FA0360"/>
    <w:rsid w:val="00FA03DD"/>
    <w:rsid w:val="00FA2280"/>
    <w:rsid w:val="00FA2955"/>
    <w:rsid w:val="00FA3001"/>
    <w:rsid w:val="00FA44B0"/>
    <w:rsid w:val="00FA4B4E"/>
    <w:rsid w:val="00FA4F3D"/>
    <w:rsid w:val="00FA6929"/>
    <w:rsid w:val="00FB1D53"/>
    <w:rsid w:val="00FB3021"/>
    <w:rsid w:val="00FB42B2"/>
    <w:rsid w:val="00FB436D"/>
    <w:rsid w:val="00FB45D4"/>
    <w:rsid w:val="00FB4C39"/>
    <w:rsid w:val="00FB5D9A"/>
    <w:rsid w:val="00FB5DC1"/>
    <w:rsid w:val="00FB5EDB"/>
    <w:rsid w:val="00FB6044"/>
    <w:rsid w:val="00FB610E"/>
    <w:rsid w:val="00FB63E4"/>
    <w:rsid w:val="00FB67F5"/>
    <w:rsid w:val="00FB7AB5"/>
    <w:rsid w:val="00FC03F0"/>
    <w:rsid w:val="00FC3042"/>
    <w:rsid w:val="00FC348A"/>
    <w:rsid w:val="00FC3F60"/>
    <w:rsid w:val="00FC4B5F"/>
    <w:rsid w:val="00FC4B85"/>
    <w:rsid w:val="00FC4EB1"/>
    <w:rsid w:val="00FC50F3"/>
    <w:rsid w:val="00FC6D94"/>
    <w:rsid w:val="00FC6EF0"/>
    <w:rsid w:val="00FC7627"/>
    <w:rsid w:val="00FC76C8"/>
    <w:rsid w:val="00FD08E1"/>
    <w:rsid w:val="00FD0EF3"/>
    <w:rsid w:val="00FD16B2"/>
    <w:rsid w:val="00FD2772"/>
    <w:rsid w:val="00FD4227"/>
    <w:rsid w:val="00FD4B20"/>
    <w:rsid w:val="00FD56B3"/>
    <w:rsid w:val="00FD60CD"/>
    <w:rsid w:val="00FD7526"/>
    <w:rsid w:val="00FD79C1"/>
    <w:rsid w:val="00FE13C2"/>
    <w:rsid w:val="00FE2AD3"/>
    <w:rsid w:val="00FE2D5D"/>
    <w:rsid w:val="00FE2DE6"/>
    <w:rsid w:val="00FE30E6"/>
    <w:rsid w:val="00FE310F"/>
    <w:rsid w:val="00FE3438"/>
    <w:rsid w:val="00FE490B"/>
    <w:rsid w:val="00FE4C1B"/>
    <w:rsid w:val="00FE62BF"/>
    <w:rsid w:val="00FE7F80"/>
    <w:rsid w:val="00FF08D9"/>
    <w:rsid w:val="00FF0D2A"/>
    <w:rsid w:val="00FF0E1C"/>
    <w:rsid w:val="00FF18A2"/>
    <w:rsid w:val="00FF27B0"/>
    <w:rsid w:val="00FF34E0"/>
    <w:rsid w:val="00FF3723"/>
    <w:rsid w:val="00FF39EC"/>
    <w:rsid w:val="00FF41F3"/>
    <w:rsid w:val="00FF47BC"/>
    <w:rsid w:val="00FF496C"/>
    <w:rsid w:val="00FF6493"/>
    <w:rsid w:val="00FF703E"/>
    <w:rsid w:val="01294051"/>
    <w:rsid w:val="01695248"/>
    <w:rsid w:val="01A79038"/>
    <w:rsid w:val="02534D56"/>
    <w:rsid w:val="0328D82A"/>
    <w:rsid w:val="0356431D"/>
    <w:rsid w:val="037BAC87"/>
    <w:rsid w:val="040D1BA7"/>
    <w:rsid w:val="047E7923"/>
    <w:rsid w:val="04CEB57A"/>
    <w:rsid w:val="0655A52A"/>
    <w:rsid w:val="09AD9F9C"/>
    <w:rsid w:val="0A0B03F3"/>
    <w:rsid w:val="0A905194"/>
    <w:rsid w:val="0AB8274A"/>
    <w:rsid w:val="0C19E50A"/>
    <w:rsid w:val="0C7E0265"/>
    <w:rsid w:val="0CAAE4EE"/>
    <w:rsid w:val="0D1CCA70"/>
    <w:rsid w:val="0E7E1185"/>
    <w:rsid w:val="0EA87B44"/>
    <w:rsid w:val="0F1BE421"/>
    <w:rsid w:val="104EBD5D"/>
    <w:rsid w:val="1053D3BA"/>
    <w:rsid w:val="1087F0B8"/>
    <w:rsid w:val="10CF0A83"/>
    <w:rsid w:val="1126A447"/>
    <w:rsid w:val="11F8BEAB"/>
    <w:rsid w:val="13386794"/>
    <w:rsid w:val="1366DA6A"/>
    <w:rsid w:val="14DAC60A"/>
    <w:rsid w:val="15007412"/>
    <w:rsid w:val="155B9BFE"/>
    <w:rsid w:val="156F7504"/>
    <w:rsid w:val="15A2B115"/>
    <w:rsid w:val="15B0AA1D"/>
    <w:rsid w:val="15BE7C1B"/>
    <w:rsid w:val="165762FA"/>
    <w:rsid w:val="16D1B64C"/>
    <w:rsid w:val="16F993DD"/>
    <w:rsid w:val="19CAE617"/>
    <w:rsid w:val="1AAA197C"/>
    <w:rsid w:val="1B306B36"/>
    <w:rsid w:val="1B9494D4"/>
    <w:rsid w:val="1EAF05D1"/>
    <w:rsid w:val="1EB44B82"/>
    <w:rsid w:val="1EC0FDC3"/>
    <w:rsid w:val="1F27DCAB"/>
    <w:rsid w:val="1F7A977B"/>
    <w:rsid w:val="1F8B8284"/>
    <w:rsid w:val="1FB5D964"/>
    <w:rsid w:val="2082C5A1"/>
    <w:rsid w:val="208641E7"/>
    <w:rsid w:val="2237655E"/>
    <w:rsid w:val="23DB56D3"/>
    <w:rsid w:val="241095A0"/>
    <w:rsid w:val="25603618"/>
    <w:rsid w:val="263B8C2A"/>
    <w:rsid w:val="265D1DA9"/>
    <w:rsid w:val="269F6607"/>
    <w:rsid w:val="27306231"/>
    <w:rsid w:val="286A5770"/>
    <w:rsid w:val="290AAD10"/>
    <w:rsid w:val="29ECB220"/>
    <w:rsid w:val="2A2B73D0"/>
    <w:rsid w:val="2A90592E"/>
    <w:rsid w:val="2AA976F2"/>
    <w:rsid w:val="2AE483F4"/>
    <w:rsid w:val="2AEB61B5"/>
    <w:rsid w:val="2D00BADE"/>
    <w:rsid w:val="2E3DCAB0"/>
    <w:rsid w:val="2E950993"/>
    <w:rsid w:val="31529688"/>
    <w:rsid w:val="319BEA78"/>
    <w:rsid w:val="321AB85F"/>
    <w:rsid w:val="32A8D6C3"/>
    <w:rsid w:val="330CB94A"/>
    <w:rsid w:val="345A7EED"/>
    <w:rsid w:val="353AC9B6"/>
    <w:rsid w:val="37BBA209"/>
    <w:rsid w:val="382CDC11"/>
    <w:rsid w:val="389F6AD2"/>
    <w:rsid w:val="38C6C209"/>
    <w:rsid w:val="3A1335CF"/>
    <w:rsid w:val="3C5B4A19"/>
    <w:rsid w:val="3CC927EF"/>
    <w:rsid w:val="3D323E41"/>
    <w:rsid w:val="3DDC7B61"/>
    <w:rsid w:val="3E84558D"/>
    <w:rsid w:val="3FE3E4A4"/>
    <w:rsid w:val="3FFB4934"/>
    <w:rsid w:val="41A6AE2A"/>
    <w:rsid w:val="41CA77E6"/>
    <w:rsid w:val="43885768"/>
    <w:rsid w:val="43FD7127"/>
    <w:rsid w:val="444E7037"/>
    <w:rsid w:val="4486001F"/>
    <w:rsid w:val="45127C1E"/>
    <w:rsid w:val="47B58171"/>
    <w:rsid w:val="47F4E9B0"/>
    <w:rsid w:val="49BE81DC"/>
    <w:rsid w:val="4A325FA1"/>
    <w:rsid w:val="4B4DF167"/>
    <w:rsid w:val="4C9F2F52"/>
    <w:rsid w:val="4D161FC9"/>
    <w:rsid w:val="4D65C68A"/>
    <w:rsid w:val="4D69139D"/>
    <w:rsid w:val="4D78B00E"/>
    <w:rsid w:val="4E74A2E3"/>
    <w:rsid w:val="4EFE245A"/>
    <w:rsid w:val="4F3ACAB6"/>
    <w:rsid w:val="4F64101B"/>
    <w:rsid w:val="4FD27DA6"/>
    <w:rsid w:val="51355829"/>
    <w:rsid w:val="51881CB3"/>
    <w:rsid w:val="51D9D1D7"/>
    <w:rsid w:val="51F74490"/>
    <w:rsid w:val="5329F22C"/>
    <w:rsid w:val="532F3762"/>
    <w:rsid w:val="53DFBDFC"/>
    <w:rsid w:val="541B2832"/>
    <w:rsid w:val="54C01F10"/>
    <w:rsid w:val="5724317C"/>
    <w:rsid w:val="595A276F"/>
    <w:rsid w:val="5A30580E"/>
    <w:rsid w:val="5A74A77E"/>
    <w:rsid w:val="5B0CD3F3"/>
    <w:rsid w:val="5B54185E"/>
    <w:rsid w:val="5B98D102"/>
    <w:rsid w:val="5C918353"/>
    <w:rsid w:val="5CA13803"/>
    <w:rsid w:val="5D9DBFEB"/>
    <w:rsid w:val="5E081C03"/>
    <w:rsid w:val="5F7DB916"/>
    <w:rsid w:val="5FEF19EB"/>
    <w:rsid w:val="608C3622"/>
    <w:rsid w:val="60FEFBB3"/>
    <w:rsid w:val="6150E580"/>
    <w:rsid w:val="61AA12C6"/>
    <w:rsid w:val="6260B164"/>
    <w:rsid w:val="629C9479"/>
    <w:rsid w:val="6300AF1A"/>
    <w:rsid w:val="63452878"/>
    <w:rsid w:val="637EE754"/>
    <w:rsid w:val="64562282"/>
    <w:rsid w:val="64E0A7D8"/>
    <w:rsid w:val="653F3486"/>
    <w:rsid w:val="66FDE4DA"/>
    <w:rsid w:val="673E2081"/>
    <w:rsid w:val="681FB363"/>
    <w:rsid w:val="68937A50"/>
    <w:rsid w:val="692C923E"/>
    <w:rsid w:val="6AB6563C"/>
    <w:rsid w:val="6B1EE7CC"/>
    <w:rsid w:val="6BA48B4C"/>
    <w:rsid w:val="6C434A6E"/>
    <w:rsid w:val="6C5C5BED"/>
    <w:rsid w:val="6CA8B99C"/>
    <w:rsid w:val="6CDA3945"/>
    <w:rsid w:val="6D27EDB9"/>
    <w:rsid w:val="6E969DA7"/>
    <w:rsid w:val="6FAA0116"/>
    <w:rsid w:val="7067456A"/>
    <w:rsid w:val="719E0613"/>
    <w:rsid w:val="72DC4AF8"/>
    <w:rsid w:val="73462F4A"/>
    <w:rsid w:val="76C619B7"/>
    <w:rsid w:val="77406E63"/>
    <w:rsid w:val="787A4147"/>
    <w:rsid w:val="79006D73"/>
    <w:rsid w:val="798BA28B"/>
    <w:rsid w:val="79C42DE5"/>
    <w:rsid w:val="7BE5093C"/>
    <w:rsid w:val="7C1B321E"/>
    <w:rsid w:val="7E874773"/>
    <w:rsid w:val="7E9C82B9"/>
    <w:rsid w:val="7FD47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535F40C6-7DC6-4EF1-8F7D-BD622A427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6A1FDE"/>
  </w:style>
  <w:style w:type="character" w:styleId="FollowedHyperlink">
    <w:name w:val="FollowedHyperlink"/>
    <w:basedOn w:val="DefaultParagraphFont"/>
    <w:uiPriority w:val="99"/>
    <w:semiHidden/>
    <w:unhideWhenUsed/>
    <w:rsid w:val="00AB02C2"/>
    <w:rPr>
      <w:color w:val="954F72" w:themeColor="followedHyperlink"/>
      <w:u w:val="single"/>
    </w:rPr>
  </w:style>
  <w:style w:type="paragraph" w:styleId="BodyText">
    <w:name w:val="Body Text"/>
    <w:basedOn w:val="Normal"/>
    <w:link w:val="BodyTextChar"/>
    <w:uiPriority w:val="1"/>
    <w:qFormat/>
    <w:rsid w:val="00373764"/>
    <w:pPr>
      <w:widowControl w:val="0"/>
      <w:autoSpaceDE w:val="0"/>
      <w:autoSpaceDN w:val="0"/>
      <w:spacing w:after="0" w:line="240" w:lineRule="auto"/>
    </w:pPr>
    <w:rPr>
      <w:rFonts w:ascii="Poppins" w:eastAsia="Poppins" w:hAnsi="Poppins" w:cs="Poppins"/>
      <w:sz w:val="18"/>
      <w:szCs w:val="18"/>
    </w:rPr>
  </w:style>
  <w:style w:type="character" w:customStyle="1" w:styleId="BodyTextChar">
    <w:name w:val="Body Text Char"/>
    <w:basedOn w:val="DefaultParagraphFont"/>
    <w:link w:val="BodyText"/>
    <w:uiPriority w:val="1"/>
    <w:rsid w:val="00373764"/>
    <w:rPr>
      <w:rFonts w:ascii="Poppins" w:eastAsia="Poppins" w:hAnsi="Poppins" w:cs="Poppins"/>
      <w:sz w:val="18"/>
      <w:szCs w:val="18"/>
    </w:rPr>
  </w:style>
  <w:style w:type="paragraph" w:styleId="EndnoteText">
    <w:name w:val="endnote text"/>
    <w:basedOn w:val="Normal"/>
    <w:link w:val="EndnoteTextChar"/>
    <w:uiPriority w:val="99"/>
    <w:semiHidden/>
    <w:unhideWhenUsed/>
    <w:rsid w:val="003F0A0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0A08"/>
    <w:rPr>
      <w:sz w:val="20"/>
      <w:szCs w:val="20"/>
    </w:rPr>
  </w:style>
  <w:style w:type="character" w:styleId="EndnoteReference">
    <w:name w:val="endnote reference"/>
    <w:basedOn w:val="DefaultParagraphFont"/>
    <w:uiPriority w:val="99"/>
    <w:semiHidden/>
    <w:unhideWhenUsed/>
    <w:rsid w:val="003F0A0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5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pe_grant_submission@globalpartnership.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content/guidelines-education-sector-plan-development-grantshttps:/www.globalpartnership.org/content/guidelines-education-sector-plan-development-grant"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www.globalpartnership.org/content/policy-education-sector-program-implementation-grants" TargetMode="External"/><Relationship Id="rId1" Type="http://schemas.openxmlformats.org/officeDocument/2006/relationships/hyperlink" Target="https://www.globalpartnership.org/content/guidelines-education-sector-plan-development-gran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FFFB0256494AEB8438AD3166BE2F57"/>
        <w:category>
          <w:name w:val="General"/>
          <w:gallery w:val="placeholder"/>
        </w:category>
        <w:types>
          <w:type w:val="bbPlcHdr"/>
        </w:types>
        <w:behaviors>
          <w:behavior w:val="content"/>
        </w:behaviors>
        <w:guid w:val="{361DF79E-C42C-42BC-A6E4-FFD5B8CC3ED4}"/>
      </w:docPartPr>
      <w:docPartBody>
        <w:p w:rsidR="00513BD0" w:rsidRDefault="005855BB" w:rsidP="005855BB">
          <w:pPr>
            <w:pStyle w:val="73FFFB0256494AEB8438AD3166BE2F5717"/>
          </w:pPr>
          <w:r w:rsidRPr="006C3033">
            <w:rPr>
              <w:rFonts w:ascii="Arial" w:hAnsi="Arial" w:cs="Arial"/>
              <w:color w:val="062172"/>
              <w:sz w:val="20"/>
              <w:szCs w:val="20"/>
            </w:rPr>
            <w:t>Click to enter text.</w:t>
          </w:r>
        </w:p>
      </w:docPartBody>
    </w:docPart>
    <w:docPart>
      <w:docPartPr>
        <w:name w:val="A6541DB51C3F48EE850D6AC2A6E08FBB"/>
        <w:category>
          <w:name w:val="General"/>
          <w:gallery w:val="placeholder"/>
        </w:category>
        <w:types>
          <w:type w:val="bbPlcHdr"/>
        </w:types>
        <w:behaviors>
          <w:behavior w:val="content"/>
        </w:behaviors>
        <w:guid w:val="{8AD85D9B-C591-4D2D-B940-0248AD4CEFB2}"/>
      </w:docPartPr>
      <w:docPartBody>
        <w:p w:rsidR="00513BD0" w:rsidRDefault="005855BB" w:rsidP="005855BB">
          <w:pPr>
            <w:pStyle w:val="A6541DB51C3F48EE850D6AC2A6E08FBB17"/>
          </w:pPr>
          <w:r w:rsidRPr="006C3033">
            <w:rPr>
              <w:rFonts w:ascii="Arial" w:hAnsi="Arial" w:cs="Arial"/>
              <w:color w:val="062172"/>
              <w:sz w:val="20"/>
              <w:szCs w:val="20"/>
            </w:rPr>
            <w:t>Click to enter text.</w:t>
          </w:r>
        </w:p>
      </w:docPartBody>
    </w:docPart>
    <w:docPart>
      <w:docPartPr>
        <w:name w:val="77C1D9586E6D42AE8942EE6FF7EDA2E0"/>
        <w:category>
          <w:name w:val="General"/>
          <w:gallery w:val="placeholder"/>
        </w:category>
        <w:types>
          <w:type w:val="bbPlcHdr"/>
        </w:types>
        <w:behaviors>
          <w:behavior w:val="content"/>
        </w:behaviors>
        <w:guid w:val="{89FA5E8B-5027-4D22-81BD-69A04051E55E}"/>
      </w:docPartPr>
      <w:docPartBody>
        <w:p w:rsidR="00513BD0" w:rsidRDefault="005855BB" w:rsidP="005855BB">
          <w:pPr>
            <w:pStyle w:val="77C1D9586E6D42AE8942EE6FF7EDA2E017"/>
          </w:pPr>
          <w:r w:rsidRPr="006C3033">
            <w:rPr>
              <w:rFonts w:ascii="Arial" w:hAnsi="Arial" w:cs="Arial"/>
              <w:color w:val="062172"/>
              <w:sz w:val="20"/>
              <w:szCs w:val="20"/>
            </w:rPr>
            <w:t>Click to enter text.</w:t>
          </w:r>
        </w:p>
      </w:docPartBody>
    </w:docPart>
    <w:docPart>
      <w:docPartPr>
        <w:name w:val="97AD850C352341679F97D742A3C96D00"/>
        <w:category>
          <w:name w:val="General"/>
          <w:gallery w:val="placeholder"/>
        </w:category>
        <w:types>
          <w:type w:val="bbPlcHdr"/>
        </w:types>
        <w:behaviors>
          <w:behavior w:val="content"/>
        </w:behaviors>
        <w:guid w:val="{3D85D0AB-1F06-4E83-B062-3BFAB29CBDA1}"/>
      </w:docPartPr>
      <w:docPartBody>
        <w:p w:rsidR="00513BD0" w:rsidRDefault="005855BB" w:rsidP="005855BB">
          <w:pPr>
            <w:pStyle w:val="97AD850C352341679F97D742A3C96D0017"/>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4F0E3E1CE10B48479AED49FA07E6DF33"/>
        <w:category>
          <w:name w:val="General"/>
          <w:gallery w:val="placeholder"/>
        </w:category>
        <w:types>
          <w:type w:val="bbPlcHdr"/>
        </w:types>
        <w:behaviors>
          <w:behavior w:val="content"/>
        </w:behaviors>
        <w:guid w:val="{3AEAA636-D6FF-44C8-99C1-31D03E576E59}"/>
      </w:docPartPr>
      <w:docPartBody>
        <w:p w:rsidR="00513BD0" w:rsidRDefault="005855BB" w:rsidP="005855BB">
          <w:pPr>
            <w:pStyle w:val="4F0E3E1CE10B48479AED49FA07E6DF3317"/>
          </w:pPr>
          <w:r w:rsidRPr="006C3033">
            <w:rPr>
              <w:rFonts w:ascii="Arial" w:hAnsi="Arial" w:cs="Arial"/>
              <w:color w:val="062172"/>
              <w:sz w:val="20"/>
              <w:szCs w:val="20"/>
            </w:rPr>
            <w:t>Click to enter text.</w:t>
          </w:r>
        </w:p>
      </w:docPartBody>
    </w:docPart>
    <w:docPart>
      <w:docPartPr>
        <w:name w:val="6055C887D82B4943A9911E229ACA796B"/>
        <w:category>
          <w:name w:val="General"/>
          <w:gallery w:val="placeholder"/>
        </w:category>
        <w:types>
          <w:type w:val="bbPlcHdr"/>
        </w:types>
        <w:behaviors>
          <w:behavior w:val="content"/>
        </w:behaviors>
        <w:guid w:val="{F770093E-4F7E-45C9-84BF-04778D4998E9}"/>
      </w:docPartPr>
      <w:docPartBody>
        <w:p w:rsidR="00513BD0" w:rsidRDefault="005855BB" w:rsidP="005855BB">
          <w:pPr>
            <w:pStyle w:val="6055C887D82B4943A9911E229ACA796B17"/>
          </w:pPr>
          <w:r w:rsidRPr="006C3033">
            <w:rPr>
              <w:rFonts w:ascii="Arial" w:hAnsi="Arial" w:cs="Arial"/>
              <w:color w:val="062172"/>
              <w:sz w:val="20"/>
              <w:szCs w:val="20"/>
            </w:rPr>
            <w:t>Click or tap to enter a date.</w:t>
          </w:r>
        </w:p>
      </w:docPartBody>
    </w:docPart>
    <w:docPart>
      <w:docPartPr>
        <w:name w:val="79BCA94AF1854EB09D38423FBB43698F"/>
        <w:category>
          <w:name w:val="General"/>
          <w:gallery w:val="placeholder"/>
        </w:category>
        <w:types>
          <w:type w:val="bbPlcHdr"/>
        </w:types>
        <w:behaviors>
          <w:behavior w:val="content"/>
        </w:behaviors>
        <w:guid w:val="{9561EC5E-278E-4106-B067-4A1BB516BFE5}"/>
      </w:docPartPr>
      <w:docPartBody>
        <w:p w:rsidR="00513BD0" w:rsidRDefault="005855BB" w:rsidP="005855BB">
          <w:pPr>
            <w:pStyle w:val="79BCA94AF1854EB09D38423FBB43698F17"/>
          </w:pPr>
          <w:r w:rsidRPr="00DF4EAE">
            <w:rPr>
              <w:rFonts w:ascii="Arial" w:eastAsia="Calibri" w:hAnsi="Arial" w:cs="Arial"/>
              <w:color w:val="062172"/>
              <w:sz w:val="20"/>
              <w:szCs w:val="20"/>
            </w:rPr>
            <w:t>Click here to add acronyms.</w:t>
          </w:r>
        </w:p>
      </w:docPartBody>
    </w:docPart>
    <w:docPart>
      <w:docPartPr>
        <w:name w:val="ABA9B291148541199BFF39983F817888"/>
        <w:category>
          <w:name w:val="General"/>
          <w:gallery w:val="placeholder"/>
        </w:category>
        <w:types>
          <w:type w:val="bbPlcHdr"/>
        </w:types>
        <w:behaviors>
          <w:behavior w:val="content"/>
        </w:behaviors>
        <w:guid w:val="{77763C61-D74D-49D4-9349-CE206E4D05A9}"/>
      </w:docPartPr>
      <w:docPartBody>
        <w:p w:rsidR="00AF6FF9" w:rsidRDefault="00AF6FF9">
          <w:pPr>
            <w:pStyle w:val="ABA9B291148541199BFF39983F817888"/>
          </w:pPr>
          <w:r w:rsidRPr="001939A9">
            <w:rPr>
              <w:rFonts w:ascii="Arial" w:hAnsi="Arial" w:cs="Arial"/>
              <w:color w:val="062172"/>
              <w:sz w:val="20"/>
              <w:szCs w:val="20"/>
            </w:rPr>
            <w:t>Click to enter text.</w:t>
          </w:r>
        </w:p>
      </w:docPartBody>
    </w:docPart>
    <w:docPart>
      <w:docPartPr>
        <w:name w:val="E419C79B8A414FFA9F941A3E4365BF59"/>
        <w:category>
          <w:name w:val="General"/>
          <w:gallery w:val="placeholder"/>
        </w:category>
        <w:types>
          <w:type w:val="bbPlcHdr"/>
        </w:types>
        <w:behaviors>
          <w:behavior w:val="content"/>
        </w:behaviors>
        <w:guid w:val="{7281152D-4253-4751-9C2F-B73A2750F3AA}"/>
      </w:docPartPr>
      <w:docPartBody>
        <w:p w:rsidR="00AF6FF9" w:rsidRDefault="00AF6FF9">
          <w:pPr>
            <w:pStyle w:val="E419C79B8A414FFA9F941A3E4365BF59"/>
          </w:pPr>
          <w:r w:rsidRPr="001939A9">
            <w:rPr>
              <w:rFonts w:ascii="Arial" w:hAnsi="Arial" w:cs="Arial"/>
              <w:color w:val="062172"/>
              <w:sz w:val="20"/>
              <w:szCs w:val="20"/>
            </w:rPr>
            <w:t>Click to enter text.</w:t>
          </w:r>
        </w:p>
      </w:docPartBody>
    </w:docPart>
    <w:docPart>
      <w:docPartPr>
        <w:name w:val="CAEBD253AC6C4BDBA1ECCAFF3EAA937D"/>
        <w:category>
          <w:name w:val="General"/>
          <w:gallery w:val="placeholder"/>
        </w:category>
        <w:types>
          <w:type w:val="bbPlcHdr"/>
        </w:types>
        <w:behaviors>
          <w:behavior w:val="content"/>
        </w:behaviors>
        <w:guid w:val="{1579FE5B-36AF-4B62-86A2-6428D1D16898}"/>
      </w:docPartPr>
      <w:docPartBody>
        <w:p w:rsidR="00AF6FF9" w:rsidRDefault="00AF6FF9">
          <w:pPr>
            <w:pStyle w:val="CAEBD253AC6C4BDBA1ECCAFF3EAA937D"/>
          </w:pPr>
          <w:r w:rsidRPr="001939A9">
            <w:rPr>
              <w:rFonts w:ascii="Arial" w:eastAsia="Calibri" w:hAnsi="Arial" w:cs="Arial"/>
              <w:color w:val="062172"/>
              <w:sz w:val="20"/>
              <w:szCs w:val="20"/>
            </w:rPr>
            <w:t>Click here to enter text.</w:t>
          </w:r>
        </w:p>
      </w:docPartBody>
    </w:docPart>
    <w:docPart>
      <w:docPartPr>
        <w:name w:val="49EF100DF05549A8BE5B44ACC411352B"/>
        <w:category>
          <w:name w:val="General"/>
          <w:gallery w:val="placeholder"/>
        </w:category>
        <w:types>
          <w:type w:val="bbPlcHdr"/>
        </w:types>
        <w:behaviors>
          <w:behavior w:val="content"/>
        </w:behaviors>
        <w:guid w:val="{88A7D538-0A35-4596-BB59-FFEDCDA4D4D1}"/>
      </w:docPartPr>
      <w:docPartBody>
        <w:p w:rsidR="00AF6FF9" w:rsidRDefault="00AF6FF9">
          <w:pPr>
            <w:pStyle w:val="49EF100DF05549A8BE5B44ACC411352B"/>
          </w:pPr>
          <w:r w:rsidRPr="008F3465">
            <w:rPr>
              <w:rFonts w:ascii="Arial" w:eastAsia="Calibri" w:hAnsi="Arial" w:cs="Arial"/>
              <w:color w:val="062172"/>
              <w:sz w:val="20"/>
              <w:szCs w:val="20"/>
            </w:rPr>
            <w:t>Click here to enter text.</w:t>
          </w:r>
        </w:p>
      </w:docPartBody>
    </w:docPart>
    <w:docPart>
      <w:docPartPr>
        <w:name w:val="3688BED643D049A6AAE0ECF26C4BB9FE"/>
        <w:category>
          <w:name w:val="General"/>
          <w:gallery w:val="placeholder"/>
        </w:category>
        <w:types>
          <w:type w:val="bbPlcHdr"/>
        </w:types>
        <w:behaviors>
          <w:behavior w:val="content"/>
        </w:behaviors>
        <w:guid w:val="{AE9FDA06-C2AE-40FE-A50D-E70BC7162B63}"/>
      </w:docPartPr>
      <w:docPartBody>
        <w:p w:rsidR="00AF6FF9" w:rsidRDefault="00AF6FF9">
          <w:pPr>
            <w:pStyle w:val="3688BED643D049A6AAE0ECF26C4BB9FE"/>
          </w:pPr>
          <w:r w:rsidRPr="008F3465">
            <w:rPr>
              <w:rFonts w:ascii="Arial" w:eastAsia="Calibri" w:hAnsi="Arial" w:cs="Arial"/>
              <w:color w:val="062172"/>
              <w:sz w:val="20"/>
              <w:szCs w:val="20"/>
            </w:rPr>
            <w:t>Click here to enter text.</w:t>
          </w:r>
        </w:p>
      </w:docPartBody>
    </w:docPart>
    <w:docPart>
      <w:docPartPr>
        <w:name w:val="E6F9F58036FF49C8A0F15C71858F87F5"/>
        <w:category>
          <w:name w:val="General"/>
          <w:gallery w:val="placeholder"/>
        </w:category>
        <w:types>
          <w:type w:val="bbPlcHdr"/>
        </w:types>
        <w:behaviors>
          <w:behavior w:val="content"/>
        </w:behaviors>
        <w:guid w:val="{D68F157F-0E09-4A59-8400-0043CB829360}"/>
      </w:docPartPr>
      <w:docPartBody>
        <w:p w:rsidR="00F97D10" w:rsidRDefault="00AF6FF9">
          <w:pPr>
            <w:pStyle w:val="E6F9F58036FF49C8A0F15C71858F87F5"/>
          </w:pPr>
          <w:r w:rsidRPr="006701D7">
            <w:rPr>
              <w:rStyle w:val="PlaceholderText"/>
            </w:rPr>
            <w:t>Choose an item.</w:t>
          </w:r>
        </w:p>
      </w:docPartBody>
    </w:docPart>
    <w:docPart>
      <w:docPartPr>
        <w:name w:val="7C58C79742204E02AD41C80AFB4ACF69"/>
        <w:category>
          <w:name w:val="General"/>
          <w:gallery w:val="placeholder"/>
        </w:category>
        <w:types>
          <w:type w:val="bbPlcHdr"/>
        </w:types>
        <w:behaviors>
          <w:behavior w:val="content"/>
        </w:behaviors>
        <w:guid w:val="{1C4146AA-56D6-4ACD-99F2-87384FB828CA}"/>
      </w:docPartPr>
      <w:docPartBody>
        <w:p w:rsidR="00AD0F90" w:rsidRDefault="00BD1042" w:rsidP="00BD1042">
          <w:pPr>
            <w:pStyle w:val="7C58C79742204E02AD41C80AFB4ACF69"/>
          </w:pPr>
          <w:r w:rsidRPr="008F3465">
            <w:rPr>
              <w:rFonts w:ascii="Arial" w:eastAsia="Calibri" w:hAnsi="Arial" w:cs="Arial"/>
              <w:color w:val="062172"/>
              <w:sz w:val="20"/>
              <w:szCs w:val="20"/>
            </w:rPr>
            <w:t>Click here to enter text.</w:t>
          </w:r>
        </w:p>
      </w:docPartBody>
    </w:docPart>
    <w:docPart>
      <w:docPartPr>
        <w:name w:val="5525CD0548164C5EA3B3431364ED533F"/>
        <w:category>
          <w:name w:val="General"/>
          <w:gallery w:val="placeholder"/>
        </w:category>
        <w:types>
          <w:type w:val="bbPlcHdr"/>
        </w:types>
        <w:behaviors>
          <w:behavior w:val="content"/>
        </w:behaviors>
        <w:guid w:val="{CC3656FF-DD88-47A5-8147-FB6785B156D1}"/>
      </w:docPartPr>
      <w:docPartBody>
        <w:p w:rsidR="00AD0F90" w:rsidRDefault="00BD1042" w:rsidP="00BD1042">
          <w:pPr>
            <w:pStyle w:val="5525CD0548164C5EA3B3431364ED533F"/>
          </w:pPr>
          <w:r w:rsidRPr="006701D7">
            <w:rPr>
              <w:rStyle w:val="PlaceholderText"/>
            </w:rPr>
            <w:t>Choose an item.</w:t>
          </w:r>
        </w:p>
      </w:docPartBody>
    </w:docPart>
    <w:docPart>
      <w:docPartPr>
        <w:name w:val="836262F23E8C44A1BA80DE4CB3A97F4C"/>
        <w:category>
          <w:name w:val="General"/>
          <w:gallery w:val="placeholder"/>
        </w:category>
        <w:types>
          <w:type w:val="bbPlcHdr"/>
        </w:types>
        <w:behaviors>
          <w:behavior w:val="content"/>
        </w:behaviors>
        <w:guid w:val="{903336F6-614A-4230-A5AC-78C228731F27}"/>
      </w:docPartPr>
      <w:docPartBody>
        <w:p w:rsidR="00AD0F90" w:rsidRDefault="00BD1042" w:rsidP="00BD1042">
          <w:pPr>
            <w:pStyle w:val="836262F23E8C44A1BA80DE4CB3A97F4C"/>
          </w:pPr>
          <w:r w:rsidRPr="008F3465">
            <w:rPr>
              <w:rFonts w:ascii="Arial" w:eastAsia="Calibri" w:hAnsi="Arial" w:cs="Arial"/>
              <w:color w:val="062172"/>
              <w:sz w:val="20"/>
              <w:szCs w:val="20"/>
            </w:rPr>
            <w:t>Click here to enter text.</w:t>
          </w:r>
        </w:p>
      </w:docPartBody>
    </w:docPart>
    <w:docPart>
      <w:docPartPr>
        <w:name w:val="54CB62D8572F4CDB8A82FBDB988BD92E"/>
        <w:category>
          <w:name w:val="General"/>
          <w:gallery w:val="placeholder"/>
        </w:category>
        <w:types>
          <w:type w:val="bbPlcHdr"/>
        </w:types>
        <w:behaviors>
          <w:behavior w:val="content"/>
        </w:behaviors>
        <w:guid w:val="{4085DC96-3C42-4679-9621-6B895E8F72AE}"/>
      </w:docPartPr>
      <w:docPartBody>
        <w:p w:rsidR="00AD0F90" w:rsidRDefault="00BD1042" w:rsidP="00BD1042">
          <w:pPr>
            <w:pStyle w:val="54CB62D8572F4CDB8A82FBDB988BD92E"/>
          </w:pPr>
          <w:r w:rsidRPr="008F3465">
            <w:rPr>
              <w:rFonts w:ascii="Arial" w:eastAsia="Calibri" w:hAnsi="Arial" w:cs="Arial"/>
              <w:color w:val="062172"/>
              <w:sz w:val="20"/>
              <w:szCs w:val="20"/>
            </w:rPr>
            <w:t>Click here to enter text.</w:t>
          </w:r>
        </w:p>
      </w:docPartBody>
    </w:docPart>
    <w:docPart>
      <w:docPartPr>
        <w:name w:val="1B4EB788E07E495C81A555C9C90D40F1"/>
        <w:category>
          <w:name w:val="General"/>
          <w:gallery w:val="placeholder"/>
        </w:category>
        <w:types>
          <w:type w:val="bbPlcHdr"/>
        </w:types>
        <w:behaviors>
          <w:behavior w:val="content"/>
        </w:behaviors>
        <w:guid w:val="{1999BCEC-9FAB-49D5-B24D-591E4FF52921}"/>
      </w:docPartPr>
      <w:docPartBody>
        <w:p w:rsidR="00AD0F90" w:rsidRDefault="00BD1042" w:rsidP="00BD1042">
          <w:pPr>
            <w:pStyle w:val="1B4EB788E07E495C81A555C9C90D40F1"/>
          </w:pPr>
          <w:r w:rsidRPr="008F3465">
            <w:rPr>
              <w:rFonts w:ascii="Arial" w:eastAsia="Calibri" w:hAnsi="Arial" w:cs="Arial"/>
              <w:color w:val="062172"/>
              <w:sz w:val="20"/>
              <w:szCs w:val="20"/>
            </w:rPr>
            <w:t>Click here to enter text.</w:t>
          </w:r>
        </w:p>
      </w:docPartBody>
    </w:docPart>
    <w:docPart>
      <w:docPartPr>
        <w:name w:val="7D87E3E479F14B369E5B489B0879B3E2"/>
        <w:category>
          <w:name w:val="General"/>
          <w:gallery w:val="placeholder"/>
        </w:category>
        <w:types>
          <w:type w:val="bbPlcHdr"/>
        </w:types>
        <w:behaviors>
          <w:behavior w:val="content"/>
        </w:behaviors>
        <w:guid w:val="{9A0EC00E-CEA4-4035-A074-BF0445E2685B}"/>
      </w:docPartPr>
      <w:docPartBody>
        <w:p w:rsidR="00AD0F90" w:rsidRDefault="00BD1042" w:rsidP="00BD1042">
          <w:pPr>
            <w:pStyle w:val="7D87E3E479F14B369E5B489B0879B3E2"/>
          </w:pPr>
          <w:r w:rsidRPr="008F3465">
            <w:rPr>
              <w:rFonts w:ascii="Arial" w:eastAsia="Calibri" w:hAnsi="Arial" w:cs="Arial"/>
              <w:color w:val="062172"/>
              <w:sz w:val="20"/>
              <w:szCs w:val="20"/>
            </w:rPr>
            <w:t>Click here to enter text.</w:t>
          </w:r>
        </w:p>
      </w:docPartBody>
    </w:docPart>
    <w:docPart>
      <w:docPartPr>
        <w:name w:val="3ED41FCF2F3541FD8A921DADBC2A9CF0"/>
        <w:category>
          <w:name w:val="General"/>
          <w:gallery w:val="placeholder"/>
        </w:category>
        <w:types>
          <w:type w:val="bbPlcHdr"/>
        </w:types>
        <w:behaviors>
          <w:behavior w:val="content"/>
        </w:behaviors>
        <w:guid w:val="{DB0A2ED1-D195-4A15-8472-38B5DB047658}"/>
      </w:docPartPr>
      <w:docPartBody>
        <w:p w:rsidR="00AD0F90" w:rsidRDefault="00BD1042" w:rsidP="00BD1042">
          <w:pPr>
            <w:pStyle w:val="3ED41FCF2F3541FD8A921DADBC2A9CF0"/>
          </w:pPr>
          <w:r w:rsidRPr="006701D7">
            <w:rPr>
              <w:rStyle w:val="PlaceholderText"/>
            </w:rPr>
            <w:t>Choose an item.</w:t>
          </w:r>
        </w:p>
      </w:docPartBody>
    </w:docPart>
    <w:docPart>
      <w:docPartPr>
        <w:name w:val="B85FDFE038FC4B15AA7D39A587F63191"/>
        <w:category>
          <w:name w:val="General"/>
          <w:gallery w:val="placeholder"/>
        </w:category>
        <w:types>
          <w:type w:val="bbPlcHdr"/>
        </w:types>
        <w:behaviors>
          <w:behavior w:val="content"/>
        </w:behaviors>
        <w:guid w:val="{E87BA428-74F0-4ED5-9A12-AEE2A2E75B3E}"/>
      </w:docPartPr>
      <w:docPartBody>
        <w:p w:rsidR="00AD0F90" w:rsidRDefault="00BD1042" w:rsidP="00BD1042">
          <w:pPr>
            <w:pStyle w:val="B85FDFE038FC4B15AA7D39A587F63191"/>
          </w:pPr>
          <w:r w:rsidRPr="008F3465">
            <w:rPr>
              <w:rFonts w:ascii="Arial" w:eastAsia="Calibri" w:hAnsi="Arial" w:cs="Arial"/>
              <w:color w:val="062172"/>
              <w:sz w:val="20"/>
              <w:szCs w:val="20"/>
            </w:rPr>
            <w:t>Click here to enter text.</w:t>
          </w:r>
        </w:p>
      </w:docPartBody>
    </w:docPart>
    <w:docPart>
      <w:docPartPr>
        <w:name w:val="20E375968EB94BBE93C1FA607E0B29C7"/>
        <w:category>
          <w:name w:val="General"/>
          <w:gallery w:val="placeholder"/>
        </w:category>
        <w:types>
          <w:type w:val="bbPlcHdr"/>
        </w:types>
        <w:behaviors>
          <w:behavior w:val="content"/>
        </w:behaviors>
        <w:guid w:val="{1C3E4A83-89DF-442A-87A8-5DBF1F7A1322}"/>
      </w:docPartPr>
      <w:docPartBody>
        <w:p w:rsidR="00AD0F90" w:rsidRDefault="00BD1042" w:rsidP="00BD1042">
          <w:pPr>
            <w:pStyle w:val="20E375968EB94BBE93C1FA607E0B29C7"/>
          </w:pPr>
          <w:r w:rsidRPr="006701D7">
            <w:rPr>
              <w:rStyle w:val="PlaceholderText"/>
            </w:rPr>
            <w:t>Choose an item.</w:t>
          </w:r>
        </w:p>
      </w:docPartBody>
    </w:docPart>
    <w:docPart>
      <w:docPartPr>
        <w:name w:val="445846CE5D9D43D498BCAF6035E23982"/>
        <w:category>
          <w:name w:val="General"/>
          <w:gallery w:val="placeholder"/>
        </w:category>
        <w:types>
          <w:type w:val="bbPlcHdr"/>
        </w:types>
        <w:behaviors>
          <w:behavior w:val="content"/>
        </w:behaviors>
        <w:guid w:val="{3E0EA9A3-0587-41B3-B00D-DED84CA1767B}"/>
      </w:docPartPr>
      <w:docPartBody>
        <w:p w:rsidR="00AD0F90" w:rsidRDefault="00BD1042" w:rsidP="00BD1042">
          <w:pPr>
            <w:pStyle w:val="445846CE5D9D43D498BCAF6035E23982"/>
          </w:pPr>
          <w:r w:rsidRPr="006701D7">
            <w:rPr>
              <w:rStyle w:val="PlaceholderText"/>
            </w:rPr>
            <w:t>Choose an item.</w:t>
          </w:r>
        </w:p>
      </w:docPartBody>
    </w:docPart>
    <w:docPart>
      <w:docPartPr>
        <w:name w:val="0D5B854B794742E288EE7254237837E9"/>
        <w:category>
          <w:name w:val="General"/>
          <w:gallery w:val="placeholder"/>
        </w:category>
        <w:types>
          <w:type w:val="bbPlcHdr"/>
        </w:types>
        <w:behaviors>
          <w:behavior w:val="content"/>
        </w:behaviors>
        <w:guid w:val="{7996A9DA-5F8A-4026-9C81-2A0F4C36BB7D}"/>
      </w:docPartPr>
      <w:docPartBody>
        <w:p w:rsidR="00AD0F90" w:rsidRDefault="00BD1042" w:rsidP="00BD1042">
          <w:pPr>
            <w:pStyle w:val="0D5B854B794742E288EE7254237837E9"/>
          </w:pPr>
          <w:r w:rsidRPr="008F3465">
            <w:rPr>
              <w:rFonts w:ascii="Arial" w:eastAsia="Calibri" w:hAnsi="Arial" w:cs="Arial"/>
              <w:color w:val="062172"/>
              <w:sz w:val="20"/>
              <w:szCs w:val="20"/>
            </w:rPr>
            <w:t>Click here to enter text.</w:t>
          </w:r>
        </w:p>
      </w:docPartBody>
    </w:docPart>
    <w:docPart>
      <w:docPartPr>
        <w:name w:val="6CE7589C904A46C68D5066940C076CF1"/>
        <w:category>
          <w:name w:val="General"/>
          <w:gallery w:val="placeholder"/>
        </w:category>
        <w:types>
          <w:type w:val="bbPlcHdr"/>
        </w:types>
        <w:behaviors>
          <w:behavior w:val="content"/>
        </w:behaviors>
        <w:guid w:val="{C84B9068-ADDB-49A5-865E-160DECD00EB6}"/>
      </w:docPartPr>
      <w:docPartBody>
        <w:p w:rsidR="00AD0F90" w:rsidRDefault="00BD1042" w:rsidP="00BD1042">
          <w:pPr>
            <w:pStyle w:val="6CE7589C904A46C68D5066940C076CF1"/>
          </w:pPr>
          <w:r w:rsidRPr="008F3465">
            <w:rPr>
              <w:rFonts w:ascii="Arial" w:eastAsia="Calibri" w:hAnsi="Arial" w:cs="Arial"/>
              <w:color w:val="062172"/>
              <w:sz w:val="20"/>
              <w:szCs w:val="20"/>
            </w:rPr>
            <w:t>Click here to enter text.</w:t>
          </w:r>
        </w:p>
      </w:docPartBody>
    </w:docPart>
    <w:docPart>
      <w:docPartPr>
        <w:name w:val="059384FBF6BF4D679BA2848FD230EE37"/>
        <w:category>
          <w:name w:val="General"/>
          <w:gallery w:val="placeholder"/>
        </w:category>
        <w:types>
          <w:type w:val="bbPlcHdr"/>
        </w:types>
        <w:behaviors>
          <w:behavior w:val="content"/>
        </w:behaviors>
        <w:guid w:val="{41DD6360-7575-44D0-B6F1-E03511CE6E48}"/>
      </w:docPartPr>
      <w:docPartBody>
        <w:p w:rsidR="00AD0F90" w:rsidRDefault="00BD1042" w:rsidP="00BD1042">
          <w:pPr>
            <w:pStyle w:val="059384FBF6BF4D679BA2848FD230EE37"/>
          </w:pPr>
          <w:r w:rsidRPr="008F3465">
            <w:rPr>
              <w:rFonts w:ascii="Arial" w:eastAsia="Calibri" w:hAnsi="Arial" w:cs="Arial"/>
              <w:color w:val="062172"/>
              <w:sz w:val="20"/>
              <w:szCs w:val="20"/>
            </w:rPr>
            <w:t>Click here to enter text.</w:t>
          </w:r>
        </w:p>
      </w:docPartBody>
    </w:docPart>
    <w:docPart>
      <w:docPartPr>
        <w:name w:val="4B2C1DDD0A6E4774A68BDFCF40947027"/>
        <w:category>
          <w:name w:val="General"/>
          <w:gallery w:val="placeholder"/>
        </w:category>
        <w:types>
          <w:type w:val="bbPlcHdr"/>
        </w:types>
        <w:behaviors>
          <w:behavior w:val="content"/>
        </w:behaviors>
        <w:guid w:val="{58984AF2-6535-421F-A84E-DD50DC304872}"/>
      </w:docPartPr>
      <w:docPartBody>
        <w:p w:rsidR="00032454" w:rsidRDefault="00C40A17" w:rsidP="00C40A17">
          <w:pPr>
            <w:pStyle w:val="4B2C1DDD0A6E4774A68BDFCF40947027"/>
          </w:pPr>
          <w:r w:rsidRPr="008F3465">
            <w:rPr>
              <w:rFonts w:ascii="Arial" w:eastAsia="Calibri" w:hAnsi="Arial" w:cs="Arial"/>
              <w:color w:val="062172"/>
              <w:sz w:val="20"/>
              <w:szCs w:val="20"/>
            </w:rPr>
            <w:t>Click here to enter text.</w:t>
          </w:r>
        </w:p>
      </w:docPartBody>
    </w:docPart>
    <w:docPart>
      <w:docPartPr>
        <w:name w:val="8DD473E45B6741E1A5E44CEB2C8C89F0"/>
        <w:category>
          <w:name w:val="General"/>
          <w:gallery w:val="placeholder"/>
        </w:category>
        <w:types>
          <w:type w:val="bbPlcHdr"/>
        </w:types>
        <w:behaviors>
          <w:behavior w:val="content"/>
        </w:behaviors>
        <w:guid w:val="{13ADBFCD-75B7-4EDE-B53F-90123F347050}"/>
      </w:docPartPr>
      <w:docPartBody>
        <w:p w:rsidR="00D83FE0" w:rsidRDefault="00516835" w:rsidP="00516835">
          <w:pPr>
            <w:pStyle w:val="8DD473E45B6741E1A5E44CEB2C8C89F0"/>
          </w:pPr>
          <w:r w:rsidRPr="006701D7">
            <w:rPr>
              <w:rStyle w:val="PlaceholderText"/>
            </w:rPr>
            <w:t>Choose an item.</w:t>
          </w:r>
        </w:p>
      </w:docPartBody>
    </w:docPart>
    <w:docPart>
      <w:docPartPr>
        <w:name w:val="6C9E3AC9A36F4A748E4197FCCDFAAE21"/>
        <w:category>
          <w:name w:val="General"/>
          <w:gallery w:val="placeholder"/>
        </w:category>
        <w:types>
          <w:type w:val="bbPlcHdr"/>
        </w:types>
        <w:behaviors>
          <w:behavior w:val="content"/>
        </w:behaviors>
        <w:guid w:val="{9A6175F1-0726-4AF5-BF6A-C55F0B003267}"/>
      </w:docPartPr>
      <w:docPartBody>
        <w:p w:rsidR="00D83FE0" w:rsidRDefault="00516835" w:rsidP="00516835">
          <w:pPr>
            <w:pStyle w:val="6C9E3AC9A36F4A748E4197FCCDFAAE21"/>
          </w:pPr>
          <w:r w:rsidRPr="001939A9">
            <w:rPr>
              <w:rFonts w:ascii="Arial" w:eastAsia="Calibri" w:hAnsi="Arial" w:cs="Arial"/>
              <w:color w:val="062172"/>
              <w:sz w:val="20"/>
              <w:szCs w:val="20"/>
            </w:rPr>
            <w:t>Click here to enter text.</w:t>
          </w:r>
        </w:p>
      </w:docPartBody>
    </w:docPart>
    <w:docPart>
      <w:docPartPr>
        <w:name w:val="B96DD292FE754219A35ECE94FFB12FB3"/>
        <w:category>
          <w:name w:val="General"/>
          <w:gallery w:val="placeholder"/>
        </w:category>
        <w:types>
          <w:type w:val="bbPlcHdr"/>
        </w:types>
        <w:behaviors>
          <w:behavior w:val="content"/>
        </w:behaviors>
        <w:guid w:val="{D4761A67-BCAE-41CF-A975-10718E583CEB}"/>
      </w:docPartPr>
      <w:docPartBody>
        <w:p w:rsidR="00D83FE0" w:rsidRDefault="00516835" w:rsidP="00516835">
          <w:pPr>
            <w:pStyle w:val="B96DD292FE754219A35ECE94FFB12FB3"/>
          </w:pPr>
          <w:r w:rsidRPr="006701D7">
            <w:rPr>
              <w:rStyle w:val="PlaceholderText"/>
            </w:rPr>
            <w:t>Choose an item.</w:t>
          </w:r>
        </w:p>
      </w:docPartBody>
    </w:docPart>
    <w:docPart>
      <w:docPartPr>
        <w:name w:val="9503809556D1422799B83CFBC61B4E8E"/>
        <w:category>
          <w:name w:val="General"/>
          <w:gallery w:val="placeholder"/>
        </w:category>
        <w:types>
          <w:type w:val="bbPlcHdr"/>
        </w:types>
        <w:behaviors>
          <w:behavior w:val="content"/>
        </w:behaviors>
        <w:guid w:val="{8FD5FAC4-2D68-49AC-8B14-7B729B2817E0}"/>
      </w:docPartPr>
      <w:docPartBody>
        <w:p w:rsidR="00D83FE0" w:rsidRDefault="00516835" w:rsidP="00516835">
          <w:pPr>
            <w:pStyle w:val="9503809556D1422799B83CFBC61B4E8E"/>
          </w:pPr>
          <w:r w:rsidRPr="001939A9">
            <w:rPr>
              <w:rFonts w:ascii="Arial" w:eastAsia="Calibri" w:hAnsi="Arial" w:cs="Arial"/>
              <w:color w:val="062172"/>
              <w:sz w:val="20"/>
              <w:szCs w:val="20"/>
            </w:rPr>
            <w:t>Click here to enter text.</w:t>
          </w:r>
        </w:p>
      </w:docPartBody>
    </w:docPart>
    <w:docPart>
      <w:docPartPr>
        <w:name w:val="FA82AEDF0C7C45AFA6F6875DCE6137A3"/>
        <w:category>
          <w:name w:val="General"/>
          <w:gallery w:val="placeholder"/>
        </w:category>
        <w:types>
          <w:type w:val="bbPlcHdr"/>
        </w:types>
        <w:behaviors>
          <w:behavior w:val="content"/>
        </w:behaviors>
        <w:guid w:val="{82ECC50F-6F32-4962-A551-949BFC601A5A}"/>
      </w:docPartPr>
      <w:docPartBody>
        <w:p w:rsidR="00D83FE0" w:rsidRDefault="00516835" w:rsidP="00516835">
          <w:pPr>
            <w:pStyle w:val="FA82AEDF0C7C45AFA6F6875DCE6137A3"/>
          </w:pPr>
          <w:r w:rsidRPr="006701D7">
            <w:rPr>
              <w:rStyle w:val="PlaceholderText"/>
            </w:rPr>
            <w:t>Choose an item.</w:t>
          </w:r>
        </w:p>
      </w:docPartBody>
    </w:docPart>
    <w:docPart>
      <w:docPartPr>
        <w:name w:val="83FF04F6EBDF4E0AA3245FEDB7314DD8"/>
        <w:category>
          <w:name w:val="General"/>
          <w:gallery w:val="placeholder"/>
        </w:category>
        <w:types>
          <w:type w:val="bbPlcHdr"/>
        </w:types>
        <w:behaviors>
          <w:behavior w:val="content"/>
        </w:behaviors>
        <w:guid w:val="{1337AB4F-807F-40D6-B5BC-91C88AB81CB8}"/>
      </w:docPartPr>
      <w:docPartBody>
        <w:p w:rsidR="00D83FE0" w:rsidRDefault="00516835" w:rsidP="00516835">
          <w:pPr>
            <w:pStyle w:val="83FF04F6EBDF4E0AA3245FEDB7314DD8"/>
          </w:pPr>
          <w:r w:rsidRPr="001939A9">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ebas Neue">
    <w:altName w:val="Calibri"/>
    <w:charset w:val="00"/>
    <w:family w:val="swiss"/>
    <w:pitch w:val="variable"/>
    <w:sig w:usb0="00000007" w:usb1="00000001" w:usb2="00000000" w:usb3="00000000" w:csb0="00000093" w:csb1="00000000"/>
  </w:font>
  <w:font w:name="Bebas Neue Bold">
    <w:altName w:val="Calibri"/>
    <w:panose1 w:val="00000000000000000000"/>
    <w:charset w:val="00"/>
    <w:family w:val="swiss"/>
    <w:notTrueType/>
    <w:pitch w:val="variable"/>
    <w:sig w:usb0="A000022F" w:usb1="0000005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44FC"/>
    <w:rsid w:val="00017EFA"/>
    <w:rsid w:val="00032454"/>
    <w:rsid w:val="0003777B"/>
    <w:rsid w:val="00097E3C"/>
    <w:rsid w:val="000A168D"/>
    <w:rsid w:val="000B190E"/>
    <w:rsid w:val="000B27B1"/>
    <w:rsid w:val="000D0B9F"/>
    <w:rsid w:val="000D4987"/>
    <w:rsid w:val="000F0FB4"/>
    <w:rsid w:val="000F36F6"/>
    <w:rsid w:val="00127516"/>
    <w:rsid w:val="00156732"/>
    <w:rsid w:val="00176BF4"/>
    <w:rsid w:val="0018151C"/>
    <w:rsid w:val="00184694"/>
    <w:rsid w:val="00197EB8"/>
    <w:rsid w:val="001B1312"/>
    <w:rsid w:val="00211B35"/>
    <w:rsid w:val="00286B7C"/>
    <w:rsid w:val="002973AA"/>
    <w:rsid w:val="00317A0E"/>
    <w:rsid w:val="00341C51"/>
    <w:rsid w:val="00375ABD"/>
    <w:rsid w:val="00385884"/>
    <w:rsid w:val="003E49DB"/>
    <w:rsid w:val="00491DF0"/>
    <w:rsid w:val="004A269D"/>
    <w:rsid w:val="004A36D4"/>
    <w:rsid w:val="004E6E77"/>
    <w:rsid w:val="00513BD0"/>
    <w:rsid w:val="00516835"/>
    <w:rsid w:val="00521C60"/>
    <w:rsid w:val="0053746E"/>
    <w:rsid w:val="00575077"/>
    <w:rsid w:val="005855BB"/>
    <w:rsid w:val="005E23B2"/>
    <w:rsid w:val="00606EBE"/>
    <w:rsid w:val="0063174E"/>
    <w:rsid w:val="00657097"/>
    <w:rsid w:val="006725B5"/>
    <w:rsid w:val="00734653"/>
    <w:rsid w:val="00743A90"/>
    <w:rsid w:val="00782DF5"/>
    <w:rsid w:val="00834757"/>
    <w:rsid w:val="00875786"/>
    <w:rsid w:val="008855D3"/>
    <w:rsid w:val="00887355"/>
    <w:rsid w:val="008C7830"/>
    <w:rsid w:val="008D1119"/>
    <w:rsid w:val="008F7CD0"/>
    <w:rsid w:val="00903D6B"/>
    <w:rsid w:val="009A1B07"/>
    <w:rsid w:val="009C0ABE"/>
    <w:rsid w:val="009E54FA"/>
    <w:rsid w:val="00A131E0"/>
    <w:rsid w:val="00A150BC"/>
    <w:rsid w:val="00A74607"/>
    <w:rsid w:val="00A77FC1"/>
    <w:rsid w:val="00AD0F90"/>
    <w:rsid w:val="00AF6FF9"/>
    <w:rsid w:val="00B074C2"/>
    <w:rsid w:val="00B2622C"/>
    <w:rsid w:val="00B67C5A"/>
    <w:rsid w:val="00B83D58"/>
    <w:rsid w:val="00B92B08"/>
    <w:rsid w:val="00B947A0"/>
    <w:rsid w:val="00B974DF"/>
    <w:rsid w:val="00BB0760"/>
    <w:rsid w:val="00BB75CB"/>
    <w:rsid w:val="00BD1042"/>
    <w:rsid w:val="00BE7227"/>
    <w:rsid w:val="00C01341"/>
    <w:rsid w:val="00C171DF"/>
    <w:rsid w:val="00C40A17"/>
    <w:rsid w:val="00C436B0"/>
    <w:rsid w:val="00C437AB"/>
    <w:rsid w:val="00CB2930"/>
    <w:rsid w:val="00CC3320"/>
    <w:rsid w:val="00D0041E"/>
    <w:rsid w:val="00D37B6D"/>
    <w:rsid w:val="00D4286F"/>
    <w:rsid w:val="00D80C44"/>
    <w:rsid w:val="00D83FE0"/>
    <w:rsid w:val="00D846D4"/>
    <w:rsid w:val="00D85DC0"/>
    <w:rsid w:val="00DB4434"/>
    <w:rsid w:val="00DB57AD"/>
    <w:rsid w:val="00DD41D5"/>
    <w:rsid w:val="00DE4550"/>
    <w:rsid w:val="00E25128"/>
    <w:rsid w:val="00ED43A4"/>
    <w:rsid w:val="00F3735C"/>
    <w:rsid w:val="00F52A50"/>
    <w:rsid w:val="00F532DD"/>
    <w:rsid w:val="00F97D10"/>
    <w:rsid w:val="00FB050E"/>
    <w:rsid w:val="00FB7A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6C668B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6835"/>
    <w:rPr>
      <w:color w:val="808080"/>
    </w:rPr>
  </w:style>
  <w:style w:type="paragraph" w:customStyle="1" w:styleId="73FFFB0256494AEB8438AD3166BE2F5717">
    <w:name w:val="73FFFB0256494AEB8438AD3166BE2F5717"/>
    <w:rsid w:val="005855BB"/>
    <w:rPr>
      <w:rFonts w:eastAsiaTheme="minorHAnsi"/>
    </w:rPr>
  </w:style>
  <w:style w:type="paragraph" w:customStyle="1" w:styleId="A6541DB51C3F48EE850D6AC2A6E08FBB17">
    <w:name w:val="A6541DB51C3F48EE850D6AC2A6E08FBB17"/>
    <w:rsid w:val="005855BB"/>
    <w:rPr>
      <w:rFonts w:eastAsiaTheme="minorHAnsi"/>
    </w:rPr>
  </w:style>
  <w:style w:type="paragraph" w:customStyle="1" w:styleId="77C1D9586E6D42AE8942EE6FF7EDA2E017">
    <w:name w:val="77C1D9586E6D42AE8942EE6FF7EDA2E017"/>
    <w:rsid w:val="005855BB"/>
    <w:rPr>
      <w:rFonts w:eastAsiaTheme="minorHAnsi"/>
    </w:rPr>
  </w:style>
  <w:style w:type="paragraph" w:customStyle="1" w:styleId="97AD850C352341679F97D742A3C96D0017">
    <w:name w:val="97AD850C352341679F97D742A3C96D0017"/>
    <w:rsid w:val="005855BB"/>
    <w:rPr>
      <w:rFonts w:eastAsiaTheme="minorHAnsi"/>
    </w:rPr>
  </w:style>
  <w:style w:type="paragraph" w:customStyle="1" w:styleId="4F0E3E1CE10B48479AED49FA07E6DF3317">
    <w:name w:val="4F0E3E1CE10B48479AED49FA07E6DF3317"/>
    <w:rsid w:val="005855BB"/>
    <w:rPr>
      <w:rFonts w:eastAsiaTheme="minorHAnsi"/>
    </w:rPr>
  </w:style>
  <w:style w:type="paragraph" w:customStyle="1" w:styleId="6055C887D82B4943A9911E229ACA796B17">
    <w:name w:val="6055C887D82B4943A9911E229ACA796B17"/>
    <w:rsid w:val="005855BB"/>
    <w:rPr>
      <w:rFonts w:eastAsiaTheme="minorHAnsi"/>
    </w:rPr>
  </w:style>
  <w:style w:type="paragraph" w:customStyle="1" w:styleId="79BCA94AF1854EB09D38423FBB43698F17">
    <w:name w:val="79BCA94AF1854EB09D38423FBB43698F17"/>
    <w:rsid w:val="005855BB"/>
    <w:rPr>
      <w:rFonts w:eastAsiaTheme="minorHAnsi"/>
    </w:rPr>
  </w:style>
  <w:style w:type="paragraph" w:customStyle="1" w:styleId="ABA9B291148541199BFF39983F817888">
    <w:name w:val="ABA9B291148541199BFF39983F817888"/>
  </w:style>
  <w:style w:type="paragraph" w:customStyle="1" w:styleId="E419C79B8A414FFA9F941A3E4365BF59">
    <w:name w:val="E419C79B8A414FFA9F941A3E4365BF59"/>
  </w:style>
  <w:style w:type="paragraph" w:customStyle="1" w:styleId="CAEBD253AC6C4BDBA1ECCAFF3EAA937D">
    <w:name w:val="CAEBD253AC6C4BDBA1ECCAFF3EAA937D"/>
  </w:style>
  <w:style w:type="paragraph" w:customStyle="1" w:styleId="49EF100DF05549A8BE5B44ACC411352B">
    <w:name w:val="49EF100DF05549A8BE5B44ACC411352B"/>
  </w:style>
  <w:style w:type="paragraph" w:customStyle="1" w:styleId="3688BED643D049A6AAE0ECF26C4BB9FE">
    <w:name w:val="3688BED643D049A6AAE0ECF26C4BB9FE"/>
  </w:style>
  <w:style w:type="paragraph" w:customStyle="1" w:styleId="E6F9F58036FF49C8A0F15C71858F87F5">
    <w:name w:val="E6F9F58036FF49C8A0F15C71858F87F5"/>
    <w:rPr>
      <w:lang w:eastAsia="zh-CN"/>
    </w:rPr>
  </w:style>
  <w:style w:type="paragraph" w:customStyle="1" w:styleId="7C58C79742204E02AD41C80AFB4ACF69">
    <w:name w:val="7C58C79742204E02AD41C80AFB4ACF69"/>
    <w:rsid w:val="00BD1042"/>
  </w:style>
  <w:style w:type="paragraph" w:customStyle="1" w:styleId="5525CD0548164C5EA3B3431364ED533F">
    <w:name w:val="5525CD0548164C5EA3B3431364ED533F"/>
    <w:rsid w:val="00BD1042"/>
  </w:style>
  <w:style w:type="paragraph" w:customStyle="1" w:styleId="836262F23E8C44A1BA80DE4CB3A97F4C">
    <w:name w:val="836262F23E8C44A1BA80DE4CB3A97F4C"/>
    <w:rsid w:val="00BD1042"/>
  </w:style>
  <w:style w:type="paragraph" w:customStyle="1" w:styleId="54CB62D8572F4CDB8A82FBDB988BD92E">
    <w:name w:val="54CB62D8572F4CDB8A82FBDB988BD92E"/>
    <w:rsid w:val="00BD1042"/>
  </w:style>
  <w:style w:type="paragraph" w:customStyle="1" w:styleId="1B4EB788E07E495C81A555C9C90D40F1">
    <w:name w:val="1B4EB788E07E495C81A555C9C90D40F1"/>
    <w:rsid w:val="00BD1042"/>
  </w:style>
  <w:style w:type="paragraph" w:customStyle="1" w:styleId="7D87E3E479F14B369E5B489B0879B3E2">
    <w:name w:val="7D87E3E479F14B369E5B489B0879B3E2"/>
    <w:rsid w:val="00BD1042"/>
  </w:style>
  <w:style w:type="paragraph" w:customStyle="1" w:styleId="3ED41FCF2F3541FD8A921DADBC2A9CF0">
    <w:name w:val="3ED41FCF2F3541FD8A921DADBC2A9CF0"/>
    <w:rsid w:val="00BD1042"/>
  </w:style>
  <w:style w:type="paragraph" w:customStyle="1" w:styleId="B85FDFE038FC4B15AA7D39A587F63191">
    <w:name w:val="B85FDFE038FC4B15AA7D39A587F63191"/>
    <w:rsid w:val="00BD1042"/>
  </w:style>
  <w:style w:type="paragraph" w:customStyle="1" w:styleId="20E375968EB94BBE93C1FA607E0B29C7">
    <w:name w:val="20E375968EB94BBE93C1FA607E0B29C7"/>
    <w:rsid w:val="00BD1042"/>
  </w:style>
  <w:style w:type="paragraph" w:customStyle="1" w:styleId="445846CE5D9D43D498BCAF6035E23982">
    <w:name w:val="445846CE5D9D43D498BCAF6035E23982"/>
    <w:rsid w:val="00BD1042"/>
  </w:style>
  <w:style w:type="paragraph" w:customStyle="1" w:styleId="0D5B854B794742E288EE7254237837E9">
    <w:name w:val="0D5B854B794742E288EE7254237837E9"/>
    <w:rsid w:val="00BD1042"/>
  </w:style>
  <w:style w:type="paragraph" w:customStyle="1" w:styleId="6CE7589C904A46C68D5066940C076CF1">
    <w:name w:val="6CE7589C904A46C68D5066940C076CF1"/>
    <w:rsid w:val="00BD1042"/>
  </w:style>
  <w:style w:type="paragraph" w:customStyle="1" w:styleId="059384FBF6BF4D679BA2848FD230EE37">
    <w:name w:val="059384FBF6BF4D679BA2848FD230EE37"/>
    <w:rsid w:val="00BD1042"/>
  </w:style>
  <w:style w:type="paragraph" w:customStyle="1" w:styleId="4B2C1DDD0A6E4774A68BDFCF40947027">
    <w:name w:val="4B2C1DDD0A6E4774A68BDFCF40947027"/>
    <w:rsid w:val="00C40A17"/>
    <w:rPr>
      <w:lang w:val="en-GB" w:eastAsia="en-GB"/>
    </w:rPr>
  </w:style>
  <w:style w:type="paragraph" w:customStyle="1" w:styleId="8DD473E45B6741E1A5E44CEB2C8C89F0">
    <w:name w:val="8DD473E45B6741E1A5E44CEB2C8C89F0"/>
    <w:rsid w:val="00516835"/>
    <w:rPr>
      <w:lang w:val="en-GB" w:eastAsia="en-GB"/>
    </w:rPr>
  </w:style>
  <w:style w:type="paragraph" w:customStyle="1" w:styleId="6C9E3AC9A36F4A748E4197FCCDFAAE21">
    <w:name w:val="6C9E3AC9A36F4A748E4197FCCDFAAE21"/>
    <w:rsid w:val="00516835"/>
    <w:rPr>
      <w:lang w:val="en-GB" w:eastAsia="en-GB"/>
    </w:rPr>
  </w:style>
  <w:style w:type="paragraph" w:customStyle="1" w:styleId="B96DD292FE754219A35ECE94FFB12FB3">
    <w:name w:val="B96DD292FE754219A35ECE94FFB12FB3"/>
    <w:rsid w:val="00516835"/>
    <w:rPr>
      <w:lang w:val="en-GB" w:eastAsia="en-GB"/>
    </w:rPr>
  </w:style>
  <w:style w:type="paragraph" w:customStyle="1" w:styleId="9503809556D1422799B83CFBC61B4E8E">
    <w:name w:val="9503809556D1422799B83CFBC61B4E8E"/>
    <w:rsid w:val="00516835"/>
    <w:rPr>
      <w:lang w:val="en-GB" w:eastAsia="en-GB"/>
    </w:rPr>
  </w:style>
  <w:style w:type="paragraph" w:customStyle="1" w:styleId="FA82AEDF0C7C45AFA6F6875DCE6137A3">
    <w:name w:val="FA82AEDF0C7C45AFA6F6875DCE6137A3"/>
    <w:rsid w:val="00516835"/>
    <w:rPr>
      <w:lang w:val="en-GB" w:eastAsia="en-GB"/>
    </w:rPr>
  </w:style>
  <w:style w:type="paragraph" w:customStyle="1" w:styleId="83FF04F6EBDF4E0AA3245FEDB7314DD8">
    <w:name w:val="83FF04F6EBDF4E0AA3245FEDB7314DD8"/>
    <w:rsid w:val="00516835"/>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4" ma:contentTypeDescription="Create a new document." ma:contentTypeScope="" ma:versionID="dd3385ee52500c4bf85dee8bfa6ea762">
  <xsd:schema xmlns:xsd="http://www.w3.org/2001/XMLSchema" xmlns:xs="http://www.w3.org/2001/XMLSchema" xmlns:p="http://schemas.microsoft.com/office/2006/metadata/properties" xmlns:ns2="bf429593-8247-4bed-a120-2e87a59cf974" xmlns:ns3="43c98262-4216-4f45-9699-9b31aef2ae07" xmlns:ns4="3e02667f-0271-471b-bd6e-11a2e16def1d" targetNamespace="http://schemas.microsoft.com/office/2006/metadata/properties" ma:root="true" ma:fieldsID="688562d29ca5e29da9e5e98f7426817e" ns2:_="" ns3:_="" ns4:_="">
    <xsd:import namespace="bf429593-8247-4bed-a120-2e87a59cf974"/>
    <xsd:import namespace="43c98262-4216-4f45-9699-9b31aef2ae07"/>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2c00869-8abe-4a6b-80e2-2ed7e6bdcfbb}" ma:internalName="TaxCatchAll" ma:showField="CatchAllData" ma:web="43c98262-4216-4f45-9699-9b31aef2ae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
        <AccountId xsi:nil="true"/>
        <AccountType/>
      </UserInfo>
    </SharedWithUsers>
    <lcf76f155ced4ddcb4097134ff3c332f xmlns="bf429593-8247-4bed-a120-2e87a59cf974">
      <Terms xmlns="http://schemas.microsoft.com/office/infopath/2007/PartnerControls"/>
    </lcf76f155ced4ddcb4097134ff3c332f>
    <TaxCatchAll xmlns="3e02667f-0271-471b-bd6e-11a2e16def1d" xsi:nil="true"/>
  </documentManagement>
</p:properties>
</file>

<file path=customXml/itemProps1.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2.xml><?xml version="1.0" encoding="utf-8"?>
<ds:datastoreItem xmlns:ds="http://schemas.openxmlformats.org/officeDocument/2006/customXml" ds:itemID="{578C1A7D-29C2-416A-90AB-C5D65CBA2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45BDA7-56FB-4802-A591-AB3895782CA1}">
  <ds:schemaRefs>
    <ds:schemaRef ds:uri="http://schemas.microsoft.com/sharepoint/v3/contenttype/forms"/>
  </ds:schemaRefs>
</ds:datastoreItem>
</file>

<file path=customXml/itemProps4.xml><?xml version="1.0" encoding="utf-8"?>
<ds:datastoreItem xmlns:ds="http://schemas.openxmlformats.org/officeDocument/2006/customXml" ds:itemID="{690D39D4-E889-4B62-BE4A-18C6AFCFA506}">
  <ds:schemaRefs>
    <ds:schemaRef ds:uri="http://schemas.microsoft.com/office/2006/metadata/properties"/>
    <ds:schemaRef ds:uri="http://schemas.microsoft.com/office/infopath/2007/PartnerControls"/>
    <ds:schemaRef ds:uri="43c98262-4216-4f45-9699-9b31aef2ae07"/>
    <ds:schemaRef ds:uri="bf429593-8247-4bed-a120-2e87a59cf974"/>
    <ds:schemaRef ds:uri="3e02667f-0271-471b-bd6e-11a2e16def1d"/>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3</Pages>
  <Words>1923</Words>
  <Characters>1096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c:description/>
  <cp:lastModifiedBy>Charis D</cp:lastModifiedBy>
  <cp:revision>62</cp:revision>
  <dcterms:created xsi:type="dcterms:W3CDTF">2022-11-18T18:26:00Z</dcterms:created>
  <dcterms:modified xsi:type="dcterms:W3CDTF">2022-11-3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y fmtid="{D5CDD505-2E9C-101B-9397-08002B2CF9AE}" pid="3" name="Order">
    <vt:r8>845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